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28119D" w14:textId="77777777" w:rsidR="004B00E7" w:rsidRDefault="004B00E7" w:rsidP="004B00E7">
      <w:pPr>
        <w:rPr>
          <w:sz w:val="24"/>
          <w:szCs w:val="24"/>
        </w:rPr>
      </w:pPr>
      <w:r>
        <w:rPr>
          <w:noProof/>
          <w:sz w:val="24"/>
          <w:szCs w:val="24"/>
          <w:lang w:eastAsia="tr-TR"/>
        </w:rPr>
        <w:drawing>
          <wp:anchor distT="0" distB="0" distL="114300" distR="114300" simplePos="0" relativeHeight="251659264" behindDoc="1" locked="0" layoutInCell="1" allowOverlap="1" wp14:anchorId="6D2811F2" wp14:editId="6D2811F3">
            <wp:simplePos x="0" y="0"/>
            <wp:positionH relativeFrom="column">
              <wp:posOffset>5025992</wp:posOffset>
            </wp:positionH>
            <wp:positionV relativeFrom="paragraph">
              <wp:posOffset>-543535</wp:posOffset>
            </wp:positionV>
            <wp:extent cx="1246068" cy="1246068"/>
            <wp:effectExtent l="0" t="0" r="0" b="0"/>
            <wp:wrapNone/>
            <wp:docPr id="3" name="Resim 3" descr="\\10.1.10.133\pazara_giris\BASIN - YAYIN\LOGO\TET-SONLOGO_3mb-altİ_Kar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\\10.1.10.133\pazara_giris\BASIN - YAYIN\LOGO\TET-SONLOGO_3mb-altİ_Kare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636" cy="12476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tr-TR"/>
        </w:rPr>
        <w:drawing>
          <wp:anchor distT="0" distB="0" distL="114300" distR="114300" simplePos="0" relativeHeight="251661312" behindDoc="1" locked="0" layoutInCell="1" allowOverlap="1" wp14:anchorId="6D2811F4" wp14:editId="6D2811F5">
            <wp:simplePos x="0" y="0"/>
            <wp:positionH relativeFrom="column">
              <wp:posOffset>-531643</wp:posOffset>
            </wp:positionH>
            <wp:positionV relativeFrom="paragraph">
              <wp:posOffset>-541416</wp:posOffset>
            </wp:positionV>
            <wp:extent cx="1769423" cy="1635995"/>
            <wp:effectExtent l="0" t="0" r="0" b="2540"/>
            <wp:wrapNone/>
            <wp:docPr id="1" name="Resim 1" descr="C:\Users\yigit.gumusok\AppData\Local\Microsoft\Windows\INetCache\Content.Word\Untitled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yigit.gumusok\AppData\Local\Microsoft\Windows\INetCache\Content.Word\Untitled-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8997"/>
                    <a:stretch>
                      <a:fillRect/>
                    </a:stretch>
                  </pic:blipFill>
                  <pic:spPr bwMode="auto">
                    <a:xfrm rot="10800000" flipH="1" flipV="1">
                      <a:off x="0" y="0"/>
                      <a:ext cx="1769423" cy="163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28119E" w14:textId="6BD32253" w:rsidR="00D56B71" w:rsidRDefault="00D718AB" w:rsidP="004B00E7">
      <w:pPr>
        <w:pStyle w:val="AralkYok"/>
        <w:spacing w:line="276" w:lineRule="auto"/>
        <w:jc w:val="center"/>
        <w:rPr>
          <w:rFonts w:ascii="Museo 700" w:hAnsi="Museo 700"/>
          <w:b/>
          <w:color w:val="833C0B" w:themeColor="accent2" w:themeShade="80"/>
          <w:sz w:val="32"/>
          <w:szCs w:val="32"/>
        </w:rPr>
      </w:pPr>
      <w:r>
        <w:rPr>
          <w:rFonts w:ascii="Museo 700" w:hAnsi="Museo 700"/>
          <w:b/>
          <w:color w:val="833C0B" w:themeColor="accent2" w:themeShade="80"/>
          <w:sz w:val="32"/>
          <w:szCs w:val="32"/>
        </w:rPr>
        <w:t>ESTONYA</w:t>
      </w:r>
      <w:r w:rsidR="00822B25">
        <w:rPr>
          <w:rFonts w:ascii="Museo 700" w:hAnsi="Museo 700"/>
          <w:b/>
          <w:color w:val="833C0B" w:themeColor="accent2" w:themeShade="80"/>
          <w:sz w:val="32"/>
          <w:szCs w:val="32"/>
        </w:rPr>
        <w:t xml:space="preserve"> - LETONYA</w:t>
      </w:r>
    </w:p>
    <w:p w14:paraId="6D28119F" w14:textId="77777777" w:rsidR="004B00E7" w:rsidRPr="004538AE" w:rsidRDefault="004B00E7" w:rsidP="004B00E7">
      <w:pPr>
        <w:pStyle w:val="AralkYok"/>
        <w:spacing w:line="276" w:lineRule="auto"/>
        <w:jc w:val="center"/>
        <w:rPr>
          <w:rFonts w:ascii="Museo 700" w:hAnsi="Museo 700"/>
          <w:b/>
          <w:color w:val="833C0B" w:themeColor="accent2" w:themeShade="80"/>
          <w:sz w:val="32"/>
          <w:szCs w:val="32"/>
        </w:rPr>
      </w:pPr>
      <w:r w:rsidRPr="004538AE">
        <w:rPr>
          <w:rFonts w:ascii="Museo 700" w:hAnsi="Museo 700"/>
          <w:b/>
          <w:color w:val="833C0B" w:themeColor="accent2" w:themeShade="80"/>
          <w:sz w:val="32"/>
          <w:szCs w:val="32"/>
        </w:rPr>
        <w:t>SEKTÖREL T</w:t>
      </w:r>
      <w:r w:rsidRPr="004538AE">
        <w:rPr>
          <w:rFonts w:ascii="Museo 700" w:hAnsi="Museo 700" w:cs="Cambria"/>
          <w:b/>
          <w:color w:val="833C0B" w:themeColor="accent2" w:themeShade="80"/>
          <w:sz w:val="32"/>
          <w:szCs w:val="32"/>
        </w:rPr>
        <w:t>İ</w:t>
      </w:r>
      <w:r w:rsidRPr="004538AE">
        <w:rPr>
          <w:rFonts w:ascii="Museo 700" w:hAnsi="Museo 700"/>
          <w:b/>
          <w:color w:val="833C0B" w:themeColor="accent2" w:themeShade="80"/>
          <w:sz w:val="32"/>
          <w:szCs w:val="32"/>
        </w:rPr>
        <w:t>CARET HEYETİ</w:t>
      </w:r>
    </w:p>
    <w:p w14:paraId="6D2811A0" w14:textId="77777777" w:rsidR="004B00E7" w:rsidRPr="004538AE" w:rsidRDefault="004B00E7" w:rsidP="004B00E7">
      <w:pPr>
        <w:pStyle w:val="AralkYok"/>
        <w:spacing w:line="276" w:lineRule="auto"/>
        <w:jc w:val="center"/>
        <w:rPr>
          <w:rFonts w:ascii="Museo 700" w:hAnsi="Museo 700"/>
          <w:b/>
          <w:color w:val="833C0B" w:themeColor="accent2" w:themeShade="80"/>
          <w:sz w:val="32"/>
          <w:szCs w:val="32"/>
        </w:rPr>
      </w:pPr>
      <w:r w:rsidRPr="004538AE">
        <w:rPr>
          <w:rFonts w:ascii="Museo 700" w:hAnsi="Museo 700"/>
          <w:b/>
          <w:color w:val="833C0B" w:themeColor="accent2" w:themeShade="80"/>
          <w:sz w:val="32"/>
          <w:szCs w:val="32"/>
        </w:rPr>
        <w:t xml:space="preserve">TASLAK PROGRAMI </w:t>
      </w:r>
    </w:p>
    <w:p w14:paraId="6D2811A1" w14:textId="211FB380" w:rsidR="00300B54" w:rsidRDefault="00800600" w:rsidP="00800600">
      <w:pPr>
        <w:pStyle w:val="AralkYok"/>
        <w:tabs>
          <w:tab w:val="center" w:pos="4536"/>
          <w:tab w:val="right" w:pos="9072"/>
        </w:tabs>
        <w:spacing w:line="276" w:lineRule="auto"/>
        <w:rPr>
          <w:rFonts w:ascii="Museo 700" w:hAnsi="Museo 700"/>
          <w:b/>
          <w:color w:val="833C0B" w:themeColor="accent2" w:themeShade="80"/>
          <w:sz w:val="32"/>
          <w:szCs w:val="32"/>
        </w:rPr>
      </w:pPr>
      <w:r>
        <w:rPr>
          <w:rFonts w:ascii="Museo 700" w:hAnsi="Museo 700"/>
          <w:b/>
          <w:color w:val="833C0B" w:themeColor="accent2" w:themeShade="80"/>
          <w:sz w:val="32"/>
          <w:szCs w:val="32"/>
        </w:rPr>
        <w:tab/>
      </w:r>
      <w:r w:rsidR="004B00E7" w:rsidRPr="004538AE">
        <w:rPr>
          <w:rFonts w:ascii="Museo 700" w:hAnsi="Museo 700"/>
          <w:b/>
          <w:color w:val="833C0B" w:themeColor="accent2" w:themeShade="80"/>
          <w:sz w:val="32"/>
          <w:szCs w:val="32"/>
        </w:rPr>
        <w:t>(</w:t>
      </w:r>
      <w:r w:rsidR="00822B25">
        <w:rPr>
          <w:rFonts w:ascii="Museo 700" w:hAnsi="Museo 700"/>
          <w:b/>
          <w:color w:val="833C0B" w:themeColor="accent2" w:themeShade="80"/>
          <w:sz w:val="32"/>
          <w:szCs w:val="32"/>
        </w:rPr>
        <w:t>12 - 18</w:t>
      </w:r>
      <w:r w:rsidR="00D718AB">
        <w:rPr>
          <w:rFonts w:ascii="Museo 700" w:hAnsi="Museo 700"/>
          <w:b/>
          <w:color w:val="833C0B" w:themeColor="accent2" w:themeShade="80"/>
          <w:sz w:val="32"/>
          <w:szCs w:val="32"/>
        </w:rPr>
        <w:t xml:space="preserve"> Nisan</w:t>
      </w:r>
      <w:r w:rsidR="0043687C">
        <w:rPr>
          <w:rFonts w:ascii="Museo 700" w:hAnsi="Museo 700"/>
          <w:b/>
          <w:color w:val="833C0B" w:themeColor="accent2" w:themeShade="80"/>
          <w:sz w:val="32"/>
          <w:szCs w:val="32"/>
        </w:rPr>
        <w:t xml:space="preserve"> </w:t>
      </w:r>
      <w:r w:rsidR="006B4B96" w:rsidRPr="004538AE">
        <w:rPr>
          <w:rFonts w:ascii="Museo 700" w:hAnsi="Museo 700"/>
          <w:b/>
          <w:color w:val="833C0B" w:themeColor="accent2" w:themeShade="80"/>
          <w:sz w:val="32"/>
          <w:szCs w:val="32"/>
        </w:rPr>
        <w:t>20</w:t>
      </w:r>
      <w:r w:rsidR="002E3037">
        <w:rPr>
          <w:rFonts w:ascii="Museo 700" w:hAnsi="Museo 700"/>
          <w:b/>
          <w:color w:val="833C0B" w:themeColor="accent2" w:themeShade="80"/>
          <w:sz w:val="32"/>
          <w:szCs w:val="32"/>
        </w:rPr>
        <w:t>20</w:t>
      </w:r>
      <w:r w:rsidR="004B00E7" w:rsidRPr="004538AE">
        <w:rPr>
          <w:rFonts w:ascii="Museo 700" w:hAnsi="Museo 700"/>
          <w:b/>
          <w:color w:val="833C0B" w:themeColor="accent2" w:themeShade="80"/>
          <w:sz w:val="32"/>
          <w:szCs w:val="32"/>
        </w:rPr>
        <w:t>)</w:t>
      </w:r>
    </w:p>
    <w:p w14:paraId="1C8EB56B" w14:textId="77777777" w:rsidR="005F75B9" w:rsidRDefault="005F75B9" w:rsidP="00800600">
      <w:pPr>
        <w:pStyle w:val="AralkYok"/>
        <w:tabs>
          <w:tab w:val="center" w:pos="4536"/>
          <w:tab w:val="right" w:pos="9072"/>
        </w:tabs>
        <w:spacing w:line="276" w:lineRule="auto"/>
        <w:rPr>
          <w:rFonts w:ascii="Museo 700" w:hAnsi="Museo 700"/>
          <w:b/>
          <w:color w:val="833C0B" w:themeColor="accent2" w:themeShade="80"/>
          <w:sz w:val="32"/>
          <w:szCs w:val="32"/>
        </w:rPr>
      </w:pPr>
    </w:p>
    <w:p w14:paraId="29D2860A" w14:textId="77777777" w:rsidR="005F75B9" w:rsidRDefault="005F75B9" w:rsidP="00800600">
      <w:pPr>
        <w:pStyle w:val="AralkYok"/>
        <w:tabs>
          <w:tab w:val="center" w:pos="4536"/>
          <w:tab w:val="right" w:pos="9072"/>
        </w:tabs>
        <w:spacing w:line="276" w:lineRule="auto"/>
        <w:rPr>
          <w:rFonts w:ascii="Museo 700" w:hAnsi="Museo 700"/>
          <w:b/>
          <w:color w:val="833C0B" w:themeColor="accent2" w:themeShade="80"/>
          <w:sz w:val="32"/>
          <w:szCs w:val="32"/>
        </w:rPr>
      </w:pPr>
    </w:p>
    <w:p w14:paraId="6D2811A2" w14:textId="77777777" w:rsidR="004B00E7" w:rsidRPr="004538AE" w:rsidRDefault="00800600" w:rsidP="00800600">
      <w:pPr>
        <w:pStyle w:val="AralkYok"/>
        <w:tabs>
          <w:tab w:val="center" w:pos="4536"/>
          <w:tab w:val="right" w:pos="9072"/>
        </w:tabs>
        <w:spacing w:line="276" w:lineRule="auto"/>
        <w:rPr>
          <w:rFonts w:ascii="Museo 700" w:hAnsi="Museo 700"/>
          <w:b/>
          <w:color w:val="833C0B" w:themeColor="accent2" w:themeShade="80"/>
          <w:sz w:val="32"/>
          <w:szCs w:val="32"/>
        </w:rPr>
      </w:pPr>
      <w:r>
        <w:rPr>
          <w:rFonts w:ascii="Museo 700" w:hAnsi="Museo 700"/>
          <w:b/>
          <w:color w:val="833C0B" w:themeColor="accent2" w:themeShade="80"/>
          <w:sz w:val="32"/>
          <w:szCs w:val="32"/>
        </w:rPr>
        <w:tab/>
      </w:r>
    </w:p>
    <w:tbl>
      <w:tblPr>
        <w:tblW w:w="8992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84"/>
        <w:gridCol w:w="4308"/>
      </w:tblGrid>
      <w:tr w:rsidR="004B00E7" w:rsidRPr="00F6212E" w14:paraId="6D2811A5" w14:textId="77777777" w:rsidTr="00D34DBC">
        <w:trPr>
          <w:trHeight w:val="394"/>
          <w:jc w:val="center"/>
        </w:trPr>
        <w:tc>
          <w:tcPr>
            <w:tcW w:w="4684" w:type="dxa"/>
            <w:tcBorders>
              <w:bottom w:val="double" w:sz="4" w:space="0" w:color="5B9BD5" w:themeColor="accent1"/>
            </w:tcBorders>
            <w:shd w:val="clear" w:color="auto" w:fill="auto"/>
            <w:noWrap/>
            <w:vAlign w:val="center"/>
            <w:hideMark/>
          </w:tcPr>
          <w:p w14:paraId="6D2811A3" w14:textId="28F51C73" w:rsidR="004B00E7" w:rsidRPr="00F6212E" w:rsidRDefault="00822B25" w:rsidP="00D718AB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b/>
                <w:bCs/>
                <w:color w:val="C65911"/>
                <w:sz w:val="24"/>
                <w:szCs w:val="24"/>
                <w:lang w:eastAsia="tr-TR"/>
              </w:rPr>
            </w:pPr>
            <w:r>
              <w:rPr>
                <w:rFonts w:ascii="Museo 300" w:eastAsia="Times New Roman" w:hAnsi="Museo 300" w:cs="Times New Roman"/>
                <w:b/>
                <w:bCs/>
                <w:color w:val="C65911"/>
                <w:sz w:val="24"/>
                <w:szCs w:val="24"/>
                <w:lang w:eastAsia="tr-TR"/>
              </w:rPr>
              <w:t>12</w:t>
            </w:r>
            <w:r w:rsidR="00D718AB">
              <w:rPr>
                <w:rFonts w:ascii="Museo 300" w:eastAsia="Times New Roman" w:hAnsi="Museo 300" w:cs="Times New Roman"/>
                <w:b/>
                <w:bCs/>
                <w:color w:val="C65911"/>
                <w:sz w:val="24"/>
                <w:szCs w:val="24"/>
                <w:lang w:eastAsia="tr-TR"/>
              </w:rPr>
              <w:t xml:space="preserve"> Nisan</w:t>
            </w:r>
            <w:r w:rsidR="00B92449">
              <w:rPr>
                <w:rFonts w:ascii="Museo 300" w:eastAsia="Times New Roman" w:hAnsi="Museo 300" w:cs="Times New Roman"/>
                <w:b/>
                <w:bCs/>
                <w:color w:val="C65911"/>
                <w:sz w:val="24"/>
                <w:szCs w:val="24"/>
                <w:lang w:eastAsia="tr-TR"/>
              </w:rPr>
              <w:t xml:space="preserve"> </w:t>
            </w:r>
            <w:r w:rsidR="00E42C0A">
              <w:rPr>
                <w:rFonts w:ascii="Museo 300" w:eastAsia="Times New Roman" w:hAnsi="Museo 300" w:cs="Times New Roman"/>
                <w:b/>
                <w:bCs/>
                <w:color w:val="C65911"/>
                <w:sz w:val="24"/>
                <w:szCs w:val="24"/>
                <w:lang w:eastAsia="tr-TR"/>
              </w:rPr>
              <w:t>2020</w:t>
            </w:r>
            <w:r w:rsidR="004B00E7">
              <w:rPr>
                <w:rFonts w:ascii="Museo 300" w:eastAsia="Times New Roman" w:hAnsi="Museo 300" w:cs="Times New Roman"/>
                <w:b/>
                <w:bCs/>
                <w:color w:val="C65911"/>
                <w:sz w:val="24"/>
                <w:szCs w:val="24"/>
                <w:lang w:eastAsia="tr-TR"/>
              </w:rPr>
              <w:t xml:space="preserve"> Pazar </w:t>
            </w:r>
          </w:p>
        </w:tc>
        <w:tc>
          <w:tcPr>
            <w:tcW w:w="4308" w:type="dxa"/>
            <w:tcBorders>
              <w:bottom w:val="double" w:sz="4" w:space="0" w:color="5B9BD5" w:themeColor="accent1"/>
            </w:tcBorders>
            <w:shd w:val="clear" w:color="auto" w:fill="auto"/>
            <w:noWrap/>
            <w:vAlign w:val="center"/>
            <w:hideMark/>
          </w:tcPr>
          <w:p w14:paraId="6D2811A4" w14:textId="5DD44099" w:rsidR="004B00E7" w:rsidRPr="00F6212E" w:rsidRDefault="004B00E7" w:rsidP="00D718AB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b/>
                <w:bCs/>
                <w:color w:val="4F81BD"/>
                <w:sz w:val="24"/>
                <w:szCs w:val="24"/>
                <w:lang w:eastAsia="tr-TR"/>
              </w:rPr>
            </w:pPr>
            <w:r>
              <w:rPr>
                <w:rFonts w:ascii="Museo 300" w:eastAsia="Times New Roman" w:hAnsi="Museo 300" w:cs="Times New Roman"/>
                <w:b/>
                <w:bCs/>
                <w:color w:val="4F81BD"/>
                <w:sz w:val="24"/>
                <w:szCs w:val="24"/>
                <w:lang w:eastAsia="tr-TR"/>
              </w:rPr>
              <w:t xml:space="preserve">İstanbul </w:t>
            </w:r>
            <w:r w:rsidR="00800600">
              <w:rPr>
                <w:rFonts w:ascii="Museo 300" w:eastAsia="Times New Roman" w:hAnsi="Museo 300" w:cs="Times New Roman"/>
                <w:b/>
                <w:bCs/>
                <w:color w:val="4F81BD"/>
                <w:sz w:val="24"/>
                <w:szCs w:val="24"/>
                <w:lang w:eastAsia="tr-TR"/>
              </w:rPr>
              <w:t>–</w:t>
            </w:r>
            <w:r>
              <w:rPr>
                <w:rFonts w:ascii="Museo 300" w:eastAsia="Times New Roman" w:hAnsi="Museo 300" w:cs="Times New Roman"/>
                <w:b/>
                <w:bCs/>
                <w:color w:val="4F81BD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="00822B25">
              <w:rPr>
                <w:rFonts w:ascii="Museo 300" w:eastAsia="Times New Roman" w:hAnsi="Museo 300" w:cs="Times New Roman"/>
                <w:b/>
                <w:bCs/>
                <w:color w:val="4F81BD"/>
                <w:sz w:val="24"/>
                <w:szCs w:val="24"/>
                <w:lang w:eastAsia="tr-TR"/>
              </w:rPr>
              <w:t>Tallin</w:t>
            </w:r>
            <w:proofErr w:type="spellEnd"/>
          </w:p>
        </w:tc>
      </w:tr>
      <w:tr w:rsidR="004B00E7" w:rsidRPr="00F6212E" w14:paraId="6D2811A9" w14:textId="77777777" w:rsidTr="00D34DBC">
        <w:trPr>
          <w:trHeight w:val="394"/>
          <w:jc w:val="center"/>
        </w:trPr>
        <w:tc>
          <w:tcPr>
            <w:tcW w:w="4684" w:type="dxa"/>
            <w:tcBorders>
              <w:top w:val="double" w:sz="4" w:space="0" w:color="5B9BD5" w:themeColor="accent1"/>
            </w:tcBorders>
            <w:shd w:val="clear" w:color="auto" w:fill="auto"/>
            <w:noWrap/>
            <w:vAlign w:val="center"/>
          </w:tcPr>
          <w:p w14:paraId="6D2811A6" w14:textId="3F5F0F4D" w:rsidR="004B00E7" w:rsidRPr="00F6212E" w:rsidRDefault="00822B25" w:rsidP="00B92449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color w:val="000000"/>
                <w:sz w:val="24"/>
                <w:szCs w:val="24"/>
                <w:lang w:eastAsia="tr-TR"/>
              </w:rPr>
            </w:pPr>
            <w:proofErr w:type="gramStart"/>
            <w:r>
              <w:rPr>
                <w:rFonts w:ascii="Museo 300" w:eastAsia="Times New Roman" w:hAnsi="Museo 300" w:cs="Times New Roman"/>
                <w:color w:val="000000"/>
                <w:sz w:val="24"/>
                <w:szCs w:val="24"/>
                <w:lang w:eastAsia="tr-TR"/>
              </w:rPr>
              <w:t>14</w:t>
            </w:r>
            <w:r w:rsidR="00D718AB">
              <w:rPr>
                <w:rFonts w:ascii="Museo 300" w:eastAsia="Times New Roman" w:hAnsi="Museo 300" w:cs="Times New Roman"/>
                <w:color w:val="000000"/>
                <w:sz w:val="24"/>
                <w:szCs w:val="24"/>
                <w:lang w:eastAsia="tr-TR"/>
              </w:rPr>
              <w:t>:30</w:t>
            </w:r>
            <w:proofErr w:type="gramEnd"/>
            <w:r w:rsidR="00D34DBC">
              <w:rPr>
                <w:rFonts w:ascii="Museo 300" w:eastAsia="Times New Roman" w:hAnsi="Museo 300" w:cs="Times New Roman"/>
                <w:color w:val="000000"/>
                <w:sz w:val="24"/>
                <w:szCs w:val="24"/>
                <w:lang w:eastAsia="tr-TR"/>
              </w:rPr>
              <w:t xml:space="preserve"> – 1</w:t>
            </w:r>
            <w:r>
              <w:rPr>
                <w:rFonts w:ascii="Museo 300" w:eastAsia="Times New Roman" w:hAnsi="Museo 300" w:cs="Times New Roman"/>
                <w:color w:val="000000"/>
                <w:sz w:val="24"/>
                <w:szCs w:val="24"/>
                <w:lang w:eastAsia="tr-TR"/>
              </w:rPr>
              <w:t>7.45</w:t>
            </w:r>
          </w:p>
        </w:tc>
        <w:tc>
          <w:tcPr>
            <w:tcW w:w="4308" w:type="dxa"/>
            <w:tcBorders>
              <w:top w:val="double" w:sz="4" w:space="0" w:color="5B9BD5" w:themeColor="accent1"/>
            </w:tcBorders>
            <w:shd w:val="clear" w:color="auto" w:fill="auto"/>
            <w:noWrap/>
            <w:vAlign w:val="center"/>
          </w:tcPr>
          <w:p w14:paraId="6D2811A8" w14:textId="7D6C0B53" w:rsidR="004B00E7" w:rsidRPr="00E80E4A" w:rsidRDefault="00D718AB" w:rsidP="00D718AB">
            <w:pPr>
              <w:spacing w:after="0" w:line="240" w:lineRule="auto"/>
              <w:rPr>
                <w:rFonts w:ascii="Museo 300" w:eastAsia="Times New Roman" w:hAnsi="Museo 300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Museo 300" w:eastAsia="Times New Roman" w:hAnsi="Museo 300" w:cs="Times New Roman"/>
                <w:color w:val="000000"/>
                <w:sz w:val="24"/>
                <w:szCs w:val="24"/>
                <w:lang w:eastAsia="tr-TR"/>
              </w:rPr>
              <w:t xml:space="preserve">            </w:t>
            </w:r>
            <w:r w:rsidR="004B00E7">
              <w:rPr>
                <w:rFonts w:ascii="Museo 300" w:eastAsia="Times New Roman" w:hAnsi="Museo 300" w:cs="Times New Roman"/>
                <w:color w:val="000000"/>
                <w:sz w:val="24"/>
                <w:szCs w:val="24"/>
                <w:lang w:eastAsia="tr-TR"/>
              </w:rPr>
              <w:t xml:space="preserve">İstanbul – </w:t>
            </w:r>
            <w:proofErr w:type="spellStart"/>
            <w:r w:rsidR="00822B25">
              <w:rPr>
                <w:rFonts w:ascii="Museo 300" w:eastAsia="Times New Roman" w:hAnsi="Museo 300" w:cs="Times New Roman"/>
                <w:color w:val="000000"/>
                <w:sz w:val="24"/>
                <w:szCs w:val="24"/>
                <w:lang w:eastAsia="tr-TR"/>
              </w:rPr>
              <w:t>Tallin</w:t>
            </w:r>
            <w:proofErr w:type="spellEnd"/>
            <w:r w:rsidR="007B0EC3">
              <w:rPr>
                <w:rFonts w:ascii="Museo 300" w:eastAsia="Times New Roman" w:hAnsi="Museo 300" w:cs="Times New Roman"/>
                <w:color w:val="000000"/>
                <w:sz w:val="24"/>
                <w:szCs w:val="24"/>
                <w:lang w:eastAsia="tr-TR"/>
              </w:rPr>
              <w:t xml:space="preserve"> (TK </w:t>
            </w:r>
            <w:r w:rsidR="00822B25">
              <w:rPr>
                <w:rFonts w:ascii="Museo 300" w:eastAsia="Times New Roman" w:hAnsi="Museo 300" w:cs="Times New Roman"/>
                <w:color w:val="000000"/>
                <w:sz w:val="24"/>
                <w:szCs w:val="24"/>
                <w:lang w:eastAsia="tr-TR"/>
              </w:rPr>
              <w:t>1421</w:t>
            </w:r>
            <w:r w:rsidR="00D34DBC">
              <w:rPr>
                <w:rFonts w:ascii="Museo 300" w:eastAsia="Times New Roman" w:hAnsi="Museo 300" w:cs="Times New Roman"/>
                <w:color w:val="000000"/>
                <w:sz w:val="24"/>
                <w:szCs w:val="24"/>
                <w:lang w:eastAsia="tr-TR"/>
              </w:rPr>
              <w:t>)</w:t>
            </w:r>
          </w:p>
        </w:tc>
      </w:tr>
      <w:tr w:rsidR="004B00E7" w:rsidRPr="00F6212E" w14:paraId="6D2811AC" w14:textId="77777777" w:rsidTr="00D34DBC">
        <w:trPr>
          <w:trHeight w:val="394"/>
          <w:jc w:val="center"/>
        </w:trPr>
        <w:tc>
          <w:tcPr>
            <w:tcW w:w="4684" w:type="dxa"/>
            <w:shd w:val="clear" w:color="auto" w:fill="auto"/>
            <w:noWrap/>
            <w:vAlign w:val="center"/>
          </w:tcPr>
          <w:p w14:paraId="6D2811AA" w14:textId="77777777" w:rsidR="004B00E7" w:rsidRPr="00F6212E" w:rsidRDefault="006255A8" w:rsidP="000B3ED2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Museo 300" w:eastAsia="Times New Roman" w:hAnsi="Museo 300" w:cs="Times New Roman"/>
                <w:color w:val="000000"/>
                <w:sz w:val="24"/>
                <w:szCs w:val="24"/>
                <w:lang w:eastAsia="tr-TR"/>
              </w:rPr>
              <w:t>19.30</w:t>
            </w:r>
          </w:p>
        </w:tc>
        <w:tc>
          <w:tcPr>
            <w:tcW w:w="4308" w:type="dxa"/>
            <w:shd w:val="clear" w:color="auto" w:fill="auto"/>
            <w:noWrap/>
            <w:vAlign w:val="center"/>
          </w:tcPr>
          <w:p w14:paraId="3CDACEDF" w14:textId="313F08F2" w:rsidR="00822B25" w:rsidRDefault="004B00E7" w:rsidP="00822B25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Museo 300" w:eastAsia="Times New Roman" w:hAnsi="Museo 300" w:cs="Times New Roman"/>
                <w:color w:val="000000"/>
                <w:sz w:val="24"/>
                <w:szCs w:val="24"/>
                <w:lang w:eastAsia="tr-TR"/>
              </w:rPr>
              <w:t>O</w:t>
            </w:r>
            <w:r w:rsidR="00A242D1">
              <w:rPr>
                <w:rFonts w:ascii="Museo 300" w:eastAsia="Times New Roman" w:hAnsi="Museo 300" w:cs="Times New Roman"/>
                <w:color w:val="000000"/>
                <w:sz w:val="24"/>
                <w:szCs w:val="24"/>
                <w:lang w:eastAsia="tr-TR"/>
              </w:rPr>
              <w:t xml:space="preserve">tele transfer ve </w:t>
            </w:r>
            <w:proofErr w:type="spellStart"/>
            <w:r w:rsidR="00A242D1">
              <w:rPr>
                <w:rFonts w:ascii="Museo 300" w:eastAsia="Times New Roman" w:hAnsi="Museo 300" w:cs="Times New Roman"/>
                <w:color w:val="000000"/>
                <w:sz w:val="24"/>
                <w:szCs w:val="24"/>
                <w:lang w:eastAsia="tr-TR"/>
              </w:rPr>
              <w:t>c</w:t>
            </w:r>
            <w:r>
              <w:rPr>
                <w:rFonts w:ascii="Museo 300" w:eastAsia="Times New Roman" w:hAnsi="Museo 300" w:cs="Times New Roman"/>
                <w:color w:val="000000"/>
                <w:sz w:val="24"/>
                <w:szCs w:val="24"/>
                <w:lang w:eastAsia="tr-TR"/>
              </w:rPr>
              <w:t>heck</w:t>
            </w:r>
            <w:proofErr w:type="spellEnd"/>
            <w:r>
              <w:rPr>
                <w:rFonts w:ascii="Museo 300" w:eastAsia="Times New Roman" w:hAnsi="Museo 300" w:cs="Times New Roman"/>
                <w:color w:val="000000"/>
                <w:sz w:val="24"/>
                <w:szCs w:val="24"/>
                <w:lang w:eastAsia="tr-TR"/>
              </w:rPr>
              <w:t>-in</w:t>
            </w:r>
          </w:p>
          <w:p w14:paraId="6D2811AB" w14:textId="419549F4" w:rsidR="00E566BE" w:rsidRPr="00E566BE" w:rsidRDefault="00E566BE" w:rsidP="007B0EC3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i/>
                <w:color w:val="000000"/>
                <w:sz w:val="24"/>
                <w:szCs w:val="24"/>
                <w:lang w:eastAsia="tr-TR"/>
              </w:rPr>
            </w:pPr>
          </w:p>
        </w:tc>
      </w:tr>
      <w:tr w:rsidR="004B00E7" w:rsidRPr="00F6212E" w14:paraId="6D2811B2" w14:textId="77777777" w:rsidTr="00D34DBC">
        <w:trPr>
          <w:trHeight w:val="394"/>
          <w:jc w:val="center"/>
        </w:trPr>
        <w:tc>
          <w:tcPr>
            <w:tcW w:w="4684" w:type="dxa"/>
            <w:tcBorders>
              <w:bottom w:val="double" w:sz="4" w:space="0" w:color="5B9BD5" w:themeColor="accent1"/>
            </w:tcBorders>
            <w:shd w:val="clear" w:color="auto" w:fill="auto"/>
            <w:noWrap/>
            <w:vAlign w:val="center"/>
            <w:hideMark/>
          </w:tcPr>
          <w:p w14:paraId="6D2811B0" w14:textId="40BDDF8F" w:rsidR="004B00E7" w:rsidRPr="00F6212E" w:rsidRDefault="00822B25" w:rsidP="00F52586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b/>
                <w:bCs/>
                <w:color w:val="C65911"/>
                <w:sz w:val="24"/>
                <w:szCs w:val="24"/>
                <w:lang w:eastAsia="tr-TR"/>
              </w:rPr>
            </w:pPr>
            <w:r>
              <w:rPr>
                <w:rFonts w:ascii="Museo 300" w:eastAsia="Times New Roman" w:hAnsi="Museo 300" w:cs="Times New Roman"/>
                <w:b/>
                <w:bCs/>
                <w:color w:val="C65911"/>
                <w:sz w:val="24"/>
                <w:szCs w:val="24"/>
                <w:lang w:eastAsia="tr-TR"/>
              </w:rPr>
              <w:t>13</w:t>
            </w:r>
            <w:r w:rsidR="00D718AB">
              <w:rPr>
                <w:rFonts w:ascii="Museo 300" w:eastAsia="Times New Roman" w:hAnsi="Museo 300" w:cs="Times New Roman"/>
                <w:b/>
                <w:bCs/>
                <w:color w:val="C65911"/>
                <w:sz w:val="24"/>
                <w:szCs w:val="24"/>
                <w:lang w:eastAsia="tr-TR"/>
              </w:rPr>
              <w:t xml:space="preserve"> Nisan</w:t>
            </w:r>
            <w:r w:rsidR="002E3037">
              <w:rPr>
                <w:rFonts w:ascii="Museo 300" w:eastAsia="Times New Roman" w:hAnsi="Museo 300" w:cs="Times New Roman"/>
                <w:b/>
                <w:bCs/>
                <w:color w:val="C65911"/>
                <w:sz w:val="24"/>
                <w:szCs w:val="24"/>
                <w:lang w:eastAsia="tr-TR"/>
              </w:rPr>
              <w:t xml:space="preserve"> 2020</w:t>
            </w:r>
            <w:r w:rsidR="004B00E7" w:rsidRPr="00F6212E">
              <w:rPr>
                <w:rFonts w:ascii="Museo 300" w:eastAsia="Times New Roman" w:hAnsi="Museo 300" w:cs="Times New Roman"/>
                <w:b/>
                <w:bCs/>
                <w:color w:val="C65911"/>
                <w:sz w:val="24"/>
                <w:szCs w:val="24"/>
                <w:lang w:eastAsia="tr-TR"/>
              </w:rPr>
              <w:t xml:space="preserve"> Pazartesi</w:t>
            </w:r>
          </w:p>
        </w:tc>
        <w:tc>
          <w:tcPr>
            <w:tcW w:w="4308" w:type="dxa"/>
            <w:tcBorders>
              <w:bottom w:val="double" w:sz="4" w:space="0" w:color="5B9BD5" w:themeColor="accent1"/>
            </w:tcBorders>
            <w:shd w:val="clear" w:color="auto" w:fill="auto"/>
            <w:noWrap/>
            <w:vAlign w:val="center"/>
            <w:hideMark/>
          </w:tcPr>
          <w:p w14:paraId="6D2811B1" w14:textId="6E1CB82B" w:rsidR="004B00E7" w:rsidRPr="00F6212E" w:rsidRDefault="00822B25" w:rsidP="003500BC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b/>
                <w:bCs/>
                <w:color w:val="4F81BD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Museo 300" w:eastAsia="Times New Roman" w:hAnsi="Museo 300" w:cs="Times New Roman"/>
                <w:b/>
                <w:bCs/>
                <w:color w:val="4F81BD"/>
                <w:sz w:val="24"/>
                <w:szCs w:val="24"/>
                <w:lang w:eastAsia="tr-TR"/>
              </w:rPr>
              <w:t>Tallin</w:t>
            </w:r>
            <w:proofErr w:type="spellEnd"/>
          </w:p>
        </w:tc>
      </w:tr>
      <w:tr w:rsidR="004B00E7" w:rsidRPr="00F6212E" w14:paraId="6D2811B5" w14:textId="77777777" w:rsidTr="00E566BE">
        <w:trPr>
          <w:trHeight w:val="418"/>
          <w:jc w:val="center"/>
        </w:trPr>
        <w:tc>
          <w:tcPr>
            <w:tcW w:w="4684" w:type="dxa"/>
            <w:tcBorders>
              <w:top w:val="double" w:sz="4" w:space="0" w:color="5B9BD5" w:themeColor="accent1"/>
            </w:tcBorders>
            <w:shd w:val="clear" w:color="auto" w:fill="auto"/>
            <w:noWrap/>
            <w:vAlign w:val="center"/>
            <w:hideMark/>
          </w:tcPr>
          <w:p w14:paraId="6D2811B3" w14:textId="4ABC61A8" w:rsidR="004B00E7" w:rsidRPr="00F139E4" w:rsidRDefault="004B00E7" w:rsidP="003500BC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</w:pPr>
            <w:r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  <w:t>09.</w:t>
            </w:r>
            <w:r w:rsidR="00D34DBC"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  <w:t xml:space="preserve">00 – 17.00 </w:t>
            </w:r>
          </w:p>
        </w:tc>
        <w:tc>
          <w:tcPr>
            <w:tcW w:w="4308" w:type="dxa"/>
            <w:tcBorders>
              <w:top w:val="double" w:sz="4" w:space="0" w:color="5B9BD5" w:themeColor="accent1"/>
            </w:tcBorders>
            <w:shd w:val="clear" w:color="auto" w:fill="auto"/>
            <w:noWrap/>
            <w:vAlign w:val="center"/>
            <w:hideMark/>
          </w:tcPr>
          <w:p w14:paraId="6D2811B4" w14:textId="4D17DE6E" w:rsidR="00E566BE" w:rsidRPr="00E056A7" w:rsidRDefault="002E3037" w:rsidP="002E3037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</w:pPr>
            <w:r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  <w:t>B2B Görüşmeleri</w:t>
            </w:r>
          </w:p>
        </w:tc>
      </w:tr>
      <w:tr w:rsidR="004B00E7" w:rsidRPr="00F6212E" w14:paraId="6D2811B8" w14:textId="77777777" w:rsidTr="00D34DBC">
        <w:trPr>
          <w:trHeight w:val="394"/>
          <w:jc w:val="center"/>
        </w:trPr>
        <w:tc>
          <w:tcPr>
            <w:tcW w:w="4684" w:type="dxa"/>
            <w:shd w:val="clear" w:color="auto" w:fill="auto"/>
            <w:noWrap/>
            <w:vAlign w:val="center"/>
            <w:hideMark/>
          </w:tcPr>
          <w:p w14:paraId="6D2811B6" w14:textId="77777777" w:rsidR="004B00E7" w:rsidRPr="00F6212E" w:rsidRDefault="004B00E7" w:rsidP="004B00E7">
            <w:pPr>
              <w:spacing w:after="0" w:line="240" w:lineRule="auto"/>
              <w:rPr>
                <w:rFonts w:ascii="Museo 300" w:eastAsia="Times New Roman" w:hAnsi="Museo 300" w:cs="Times New Roman"/>
                <w:color w:val="002060"/>
                <w:sz w:val="24"/>
                <w:szCs w:val="24"/>
                <w:lang w:eastAsia="tr-TR"/>
              </w:rPr>
            </w:pPr>
          </w:p>
        </w:tc>
        <w:tc>
          <w:tcPr>
            <w:tcW w:w="4308" w:type="dxa"/>
            <w:shd w:val="clear" w:color="auto" w:fill="auto"/>
            <w:noWrap/>
            <w:vAlign w:val="center"/>
            <w:hideMark/>
          </w:tcPr>
          <w:p w14:paraId="6D2811B7" w14:textId="77777777" w:rsidR="004B00E7" w:rsidRPr="00F6212E" w:rsidRDefault="004B00E7" w:rsidP="004B00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4B00E7" w:rsidRPr="00F6212E" w14:paraId="6D2811BB" w14:textId="77777777" w:rsidTr="00D34DBC">
        <w:trPr>
          <w:trHeight w:val="63"/>
          <w:jc w:val="center"/>
        </w:trPr>
        <w:tc>
          <w:tcPr>
            <w:tcW w:w="4684" w:type="dxa"/>
            <w:tcBorders>
              <w:bottom w:val="double" w:sz="4" w:space="0" w:color="5B9BD5" w:themeColor="accent1"/>
            </w:tcBorders>
            <w:shd w:val="clear" w:color="auto" w:fill="auto"/>
            <w:noWrap/>
            <w:vAlign w:val="center"/>
            <w:hideMark/>
          </w:tcPr>
          <w:p w14:paraId="6D2811B9" w14:textId="54F5FE25" w:rsidR="004B00E7" w:rsidRPr="00F6212E" w:rsidRDefault="00822B25" w:rsidP="00D718AB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b/>
                <w:bCs/>
                <w:color w:val="C65911"/>
                <w:sz w:val="24"/>
                <w:szCs w:val="24"/>
                <w:lang w:eastAsia="tr-TR"/>
              </w:rPr>
            </w:pPr>
            <w:r>
              <w:rPr>
                <w:rFonts w:ascii="Museo 300" w:eastAsia="Times New Roman" w:hAnsi="Museo 300" w:cs="Times New Roman"/>
                <w:b/>
                <w:bCs/>
                <w:color w:val="C65911"/>
                <w:sz w:val="24"/>
                <w:szCs w:val="24"/>
                <w:lang w:eastAsia="tr-TR"/>
              </w:rPr>
              <w:t>14</w:t>
            </w:r>
            <w:r w:rsidR="002E3037">
              <w:rPr>
                <w:rFonts w:ascii="Museo 300" w:eastAsia="Times New Roman" w:hAnsi="Museo 300" w:cs="Times New Roman"/>
                <w:b/>
                <w:bCs/>
                <w:color w:val="C65911"/>
                <w:sz w:val="24"/>
                <w:szCs w:val="24"/>
                <w:lang w:eastAsia="tr-TR"/>
              </w:rPr>
              <w:t xml:space="preserve"> </w:t>
            </w:r>
            <w:r w:rsidR="00D718AB">
              <w:rPr>
                <w:rFonts w:ascii="Museo 300" w:eastAsia="Times New Roman" w:hAnsi="Museo 300" w:cs="Times New Roman"/>
                <w:b/>
                <w:bCs/>
                <w:color w:val="C65911"/>
                <w:sz w:val="24"/>
                <w:szCs w:val="24"/>
                <w:lang w:eastAsia="tr-TR"/>
              </w:rPr>
              <w:t xml:space="preserve">Nisan </w:t>
            </w:r>
            <w:r w:rsidR="002E3037">
              <w:rPr>
                <w:rFonts w:ascii="Museo 300" w:eastAsia="Times New Roman" w:hAnsi="Museo 300" w:cs="Times New Roman"/>
                <w:b/>
                <w:bCs/>
                <w:color w:val="C65911"/>
                <w:sz w:val="24"/>
                <w:szCs w:val="24"/>
                <w:lang w:eastAsia="tr-TR"/>
              </w:rPr>
              <w:t>2020</w:t>
            </w:r>
            <w:r w:rsidR="004B00E7" w:rsidRPr="00F6212E">
              <w:rPr>
                <w:rFonts w:ascii="Museo 300" w:eastAsia="Times New Roman" w:hAnsi="Museo 300" w:cs="Times New Roman"/>
                <w:b/>
                <w:bCs/>
                <w:color w:val="C65911"/>
                <w:sz w:val="24"/>
                <w:szCs w:val="24"/>
                <w:lang w:eastAsia="tr-TR"/>
              </w:rPr>
              <w:t xml:space="preserve"> Salı</w:t>
            </w:r>
          </w:p>
        </w:tc>
        <w:tc>
          <w:tcPr>
            <w:tcW w:w="4308" w:type="dxa"/>
            <w:tcBorders>
              <w:bottom w:val="double" w:sz="4" w:space="0" w:color="5B9BD5" w:themeColor="accent1"/>
            </w:tcBorders>
            <w:shd w:val="clear" w:color="auto" w:fill="auto"/>
            <w:noWrap/>
            <w:vAlign w:val="center"/>
            <w:hideMark/>
          </w:tcPr>
          <w:p w14:paraId="6D2811BA" w14:textId="71F6CC82" w:rsidR="004B00E7" w:rsidRPr="00F6212E" w:rsidRDefault="00822B25" w:rsidP="00D34DBC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b/>
                <w:bCs/>
                <w:color w:val="4F81BD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Museo 300" w:eastAsia="Times New Roman" w:hAnsi="Museo 300" w:cs="Times New Roman"/>
                <w:b/>
                <w:bCs/>
                <w:color w:val="4F81BD"/>
                <w:sz w:val="24"/>
                <w:szCs w:val="24"/>
                <w:lang w:eastAsia="tr-TR"/>
              </w:rPr>
              <w:t>Tallin</w:t>
            </w:r>
            <w:proofErr w:type="spellEnd"/>
            <w:r w:rsidR="00D718AB">
              <w:rPr>
                <w:rFonts w:ascii="Museo 300" w:eastAsia="Times New Roman" w:hAnsi="Museo 300" w:cs="Times New Roman"/>
                <w:b/>
                <w:bCs/>
                <w:color w:val="4F81BD"/>
                <w:sz w:val="24"/>
                <w:szCs w:val="24"/>
                <w:lang w:eastAsia="tr-TR"/>
              </w:rPr>
              <w:t xml:space="preserve"> </w:t>
            </w:r>
          </w:p>
        </w:tc>
      </w:tr>
      <w:tr w:rsidR="006255A8" w:rsidRPr="00F6212E" w14:paraId="6D2811BE" w14:textId="77777777" w:rsidTr="00D34DBC">
        <w:trPr>
          <w:trHeight w:val="394"/>
          <w:jc w:val="center"/>
        </w:trPr>
        <w:tc>
          <w:tcPr>
            <w:tcW w:w="4684" w:type="dxa"/>
            <w:tcBorders>
              <w:top w:val="double" w:sz="4" w:space="0" w:color="5B9BD5" w:themeColor="accent1"/>
            </w:tcBorders>
            <w:shd w:val="clear" w:color="auto" w:fill="auto"/>
            <w:noWrap/>
            <w:vAlign w:val="center"/>
          </w:tcPr>
          <w:p w14:paraId="6D2811BC" w14:textId="5E9EB11E" w:rsidR="006255A8" w:rsidRDefault="00D34DBC" w:rsidP="006255A8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</w:pPr>
            <w:r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  <w:t>09.00 – 17.00</w:t>
            </w:r>
            <w:r w:rsidR="006255A8"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  <w:t xml:space="preserve"> </w:t>
            </w:r>
          </w:p>
        </w:tc>
        <w:tc>
          <w:tcPr>
            <w:tcW w:w="4308" w:type="dxa"/>
            <w:tcBorders>
              <w:top w:val="double" w:sz="4" w:space="0" w:color="5B9BD5" w:themeColor="accent1"/>
            </w:tcBorders>
            <w:shd w:val="clear" w:color="auto" w:fill="auto"/>
            <w:noWrap/>
            <w:vAlign w:val="center"/>
          </w:tcPr>
          <w:p w14:paraId="6D2811BD" w14:textId="503723D6" w:rsidR="006255A8" w:rsidRDefault="002E3037" w:rsidP="002E3037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</w:pPr>
            <w:r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  <w:t>Sektörel Ziyaretler</w:t>
            </w:r>
          </w:p>
        </w:tc>
      </w:tr>
      <w:tr w:rsidR="00D34DBC" w:rsidRPr="00F6212E" w14:paraId="6D2811C1" w14:textId="77777777" w:rsidTr="00D34DBC">
        <w:trPr>
          <w:trHeight w:val="394"/>
          <w:jc w:val="center"/>
        </w:trPr>
        <w:tc>
          <w:tcPr>
            <w:tcW w:w="4684" w:type="dxa"/>
            <w:tcBorders>
              <w:bottom w:val="double" w:sz="4" w:space="0" w:color="5B9BD5" w:themeColor="accent1"/>
            </w:tcBorders>
            <w:shd w:val="clear" w:color="auto" w:fill="auto"/>
            <w:noWrap/>
            <w:vAlign w:val="center"/>
          </w:tcPr>
          <w:p w14:paraId="4BBF936A" w14:textId="77777777" w:rsidR="00D34DBC" w:rsidRDefault="00D34DBC" w:rsidP="003500BC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b/>
                <w:bCs/>
                <w:color w:val="C65911"/>
                <w:sz w:val="24"/>
                <w:szCs w:val="24"/>
                <w:lang w:eastAsia="tr-TR"/>
              </w:rPr>
            </w:pPr>
          </w:p>
          <w:p w14:paraId="6D2811BF" w14:textId="014BE55D" w:rsidR="00D34DBC" w:rsidRDefault="00822B25" w:rsidP="00F52586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</w:pPr>
            <w:r>
              <w:rPr>
                <w:rFonts w:ascii="Museo 300" w:eastAsia="Times New Roman" w:hAnsi="Museo 300" w:cs="Times New Roman"/>
                <w:b/>
                <w:bCs/>
                <w:color w:val="C65911"/>
                <w:sz w:val="24"/>
                <w:szCs w:val="24"/>
                <w:lang w:eastAsia="tr-TR"/>
              </w:rPr>
              <w:t>15</w:t>
            </w:r>
            <w:r w:rsidR="002E3037">
              <w:rPr>
                <w:rFonts w:ascii="Museo 300" w:eastAsia="Times New Roman" w:hAnsi="Museo 300" w:cs="Times New Roman"/>
                <w:b/>
                <w:bCs/>
                <w:color w:val="C65911"/>
                <w:sz w:val="24"/>
                <w:szCs w:val="24"/>
                <w:lang w:eastAsia="tr-TR"/>
              </w:rPr>
              <w:t xml:space="preserve"> Nisan 2020</w:t>
            </w:r>
            <w:r w:rsidR="00D34DBC">
              <w:rPr>
                <w:rFonts w:ascii="Museo 300" w:eastAsia="Times New Roman" w:hAnsi="Museo 300" w:cs="Times New Roman"/>
                <w:b/>
                <w:bCs/>
                <w:color w:val="C65911"/>
                <w:sz w:val="24"/>
                <w:szCs w:val="24"/>
                <w:lang w:eastAsia="tr-TR"/>
              </w:rPr>
              <w:t xml:space="preserve"> </w:t>
            </w:r>
            <w:r w:rsidR="00D34DBC" w:rsidRPr="00F6212E">
              <w:rPr>
                <w:rFonts w:ascii="Museo 300" w:eastAsia="Times New Roman" w:hAnsi="Museo 300" w:cs="Times New Roman"/>
                <w:b/>
                <w:bCs/>
                <w:color w:val="C65911"/>
                <w:sz w:val="24"/>
                <w:szCs w:val="24"/>
                <w:lang w:eastAsia="tr-TR"/>
              </w:rPr>
              <w:t>Çarşamba</w:t>
            </w:r>
          </w:p>
        </w:tc>
        <w:tc>
          <w:tcPr>
            <w:tcW w:w="4308" w:type="dxa"/>
            <w:tcBorders>
              <w:bottom w:val="double" w:sz="4" w:space="0" w:color="5B9BD5" w:themeColor="accent1"/>
            </w:tcBorders>
            <w:shd w:val="clear" w:color="auto" w:fill="auto"/>
            <w:noWrap/>
            <w:vAlign w:val="center"/>
          </w:tcPr>
          <w:p w14:paraId="49461317" w14:textId="77777777" w:rsidR="00D34DBC" w:rsidRDefault="00D34DBC" w:rsidP="003500BC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b/>
                <w:bCs/>
                <w:color w:val="4F81BD"/>
                <w:sz w:val="24"/>
                <w:szCs w:val="24"/>
                <w:lang w:eastAsia="tr-TR"/>
              </w:rPr>
            </w:pPr>
          </w:p>
          <w:p w14:paraId="6D2811C0" w14:textId="23219558" w:rsidR="00D34DBC" w:rsidRDefault="00D718AB" w:rsidP="00D718AB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Museo 300" w:eastAsia="Times New Roman" w:hAnsi="Museo 300" w:cs="Times New Roman"/>
                <w:b/>
                <w:bCs/>
                <w:color w:val="4F81BD"/>
                <w:sz w:val="24"/>
                <w:szCs w:val="24"/>
                <w:lang w:eastAsia="tr-TR"/>
              </w:rPr>
              <w:t>Tallin</w:t>
            </w:r>
            <w:proofErr w:type="spellEnd"/>
            <w:r w:rsidR="00822B25">
              <w:rPr>
                <w:rFonts w:ascii="Museo 300" w:eastAsia="Times New Roman" w:hAnsi="Museo 300" w:cs="Times New Roman"/>
                <w:b/>
                <w:bCs/>
                <w:color w:val="4F81BD"/>
                <w:sz w:val="24"/>
                <w:szCs w:val="24"/>
                <w:lang w:eastAsia="tr-TR"/>
              </w:rPr>
              <w:t xml:space="preserve"> - Riga</w:t>
            </w:r>
          </w:p>
        </w:tc>
      </w:tr>
      <w:tr w:rsidR="00D34DBC" w:rsidRPr="00F6212E" w14:paraId="6D2811C4" w14:textId="77777777" w:rsidTr="00D34DBC">
        <w:trPr>
          <w:trHeight w:val="394"/>
          <w:jc w:val="center"/>
        </w:trPr>
        <w:tc>
          <w:tcPr>
            <w:tcW w:w="4684" w:type="dxa"/>
            <w:tcBorders>
              <w:top w:val="double" w:sz="4" w:space="0" w:color="5B9BD5" w:themeColor="accent1"/>
            </w:tcBorders>
            <w:shd w:val="clear" w:color="auto" w:fill="auto"/>
            <w:noWrap/>
            <w:vAlign w:val="center"/>
          </w:tcPr>
          <w:p w14:paraId="6D2811C2" w14:textId="7CB1651F" w:rsidR="00D34DBC" w:rsidRDefault="00D34DBC" w:rsidP="00593D42">
            <w:pPr>
              <w:spacing w:after="0" w:line="240" w:lineRule="auto"/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</w:pPr>
          </w:p>
        </w:tc>
        <w:tc>
          <w:tcPr>
            <w:tcW w:w="4308" w:type="dxa"/>
            <w:tcBorders>
              <w:top w:val="double" w:sz="4" w:space="0" w:color="5B9BD5" w:themeColor="accent1"/>
            </w:tcBorders>
            <w:shd w:val="clear" w:color="auto" w:fill="auto"/>
            <w:noWrap/>
            <w:vAlign w:val="center"/>
          </w:tcPr>
          <w:p w14:paraId="6D2811C3" w14:textId="6E66A1FB" w:rsidR="00D34DBC" w:rsidRDefault="00D34DBC" w:rsidP="00593D42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</w:pPr>
          </w:p>
        </w:tc>
      </w:tr>
      <w:tr w:rsidR="00D34DBC" w:rsidRPr="00F6212E" w14:paraId="309C84BA" w14:textId="77777777" w:rsidTr="00D34DBC">
        <w:trPr>
          <w:trHeight w:val="394"/>
          <w:jc w:val="center"/>
        </w:trPr>
        <w:tc>
          <w:tcPr>
            <w:tcW w:w="4684" w:type="dxa"/>
            <w:shd w:val="clear" w:color="auto" w:fill="auto"/>
            <w:noWrap/>
            <w:vAlign w:val="center"/>
          </w:tcPr>
          <w:p w14:paraId="5AED0642" w14:textId="06C47136" w:rsidR="00D34DBC" w:rsidRDefault="00822B25" w:rsidP="00AF2720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</w:pPr>
            <w:r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  <w:t>09.00</w:t>
            </w:r>
            <w:r w:rsidR="00D34DBC"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  <w:t xml:space="preserve"> – 1</w:t>
            </w:r>
            <w:r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  <w:t>5</w:t>
            </w:r>
            <w:r w:rsidR="00D34DBC"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  <w:t>.</w:t>
            </w:r>
            <w:r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  <w:t>3</w:t>
            </w:r>
            <w:r w:rsidR="00D718AB"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  <w:t>0</w:t>
            </w:r>
            <w:r w:rsidR="00D34DBC"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  <w:t xml:space="preserve"> </w:t>
            </w:r>
          </w:p>
        </w:tc>
        <w:tc>
          <w:tcPr>
            <w:tcW w:w="4308" w:type="dxa"/>
            <w:shd w:val="clear" w:color="auto" w:fill="auto"/>
            <w:noWrap/>
            <w:vAlign w:val="center"/>
          </w:tcPr>
          <w:p w14:paraId="5215FD20" w14:textId="0DAA607F" w:rsidR="00D34DBC" w:rsidRDefault="00D718AB" w:rsidP="00822B25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</w:pPr>
            <w:r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  <w:t xml:space="preserve">Riga - </w:t>
            </w:r>
            <w:proofErr w:type="spellStart"/>
            <w:r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  <w:t>Tallin</w:t>
            </w:r>
            <w:proofErr w:type="spellEnd"/>
            <w:r w:rsidR="00822B25"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  <w:t xml:space="preserve"> Karayolu Transferi</w:t>
            </w:r>
          </w:p>
        </w:tc>
      </w:tr>
      <w:tr w:rsidR="00E566BE" w:rsidRPr="00F6212E" w14:paraId="6984B3C6" w14:textId="77777777" w:rsidTr="00D34DBC">
        <w:trPr>
          <w:trHeight w:val="394"/>
          <w:jc w:val="center"/>
        </w:trPr>
        <w:tc>
          <w:tcPr>
            <w:tcW w:w="4684" w:type="dxa"/>
            <w:shd w:val="clear" w:color="auto" w:fill="auto"/>
            <w:noWrap/>
            <w:vAlign w:val="center"/>
          </w:tcPr>
          <w:p w14:paraId="164EE758" w14:textId="2BFCFE54" w:rsidR="00E566BE" w:rsidRDefault="00E566BE" w:rsidP="00AF2720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</w:pPr>
            <w:r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  <w:t>1</w:t>
            </w:r>
            <w:r w:rsidR="00822B25"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  <w:t>5</w:t>
            </w:r>
            <w:r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  <w:t>.</w:t>
            </w:r>
            <w:r w:rsidR="00D718AB"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  <w:t>3</w:t>
            </w:r>
            <w:r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  <w:t>0</w:t>
            </w:r>
          </w:p>
        </w:tc>
        <w:tc>
          <w:tcPr>
            <w:tcW w:w="4308" w:type="dxa"/>
            <w:shd w:val="clear" w:color="auto" w:fill="auto"/>
            <w:noWrap/>
            <w:vAlign w:val="center"/>
          </w:tcPr>
          <w:p w14:paraId="292DA22B" w14:textId="77777777" w:rsidR="00E566BE" w:rsidRDefault="00E566BE" w:rsidP="002E3037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</w:pPr>
            <w:r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  <w:t xml:space="preserve">Otele transfer ve </w:t>
            </w:r>
            <w:proofErr w:type="spellStart"/>
            <w:r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  <w:t>check</w:t>
            </w:r>
            <w:proofErr w:type="spellEnd"/>
            <w:r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  <w:t>-in</w:t>
            </w:r>
          </w:p>
          <w:p w14:paraId="6C0DD3D6" w14:textId="45DEB604" w:rsidR="00E566BE" w:rsidRDefault="00E566BE" w:rsidP="002E3037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</w:pPr>
          </w:p>
        </w:tc>
      </w:tr>
      <w:tr w:rsidR="00D34DBC" w:rsidRPr="00F6212E" w14:paraId="6D2811C9" w14:textId="77777777" w:rsidTr="00D34DBC">
        <w:trPr>
          <w:trHeight w:val="394"/>
          <w:jc w:val="center"/>
        </w:trPr>
        <w:tc>
          <w:tcPr>
            <w:tcW w:w="4684" w:type="dxa"/>
            <w:tcBorders>
              <w:bottom w:val="double" w:sz="4" w:space="0" w:color="5B9BD5" w:themeColor="accent1"/>
            </w:tcBorders>
            <w:shd w:val="clear" w:color="auto" w:fill="auto"/>
            <w:noWrap/>
            <w:vAlign w:val="center"/>
          </w:tcPr>
          <w:p w14:paraId="4CAFAAEB" w14:textId="56B31E1E" w:rsidR="00D34DBC" w:rsidRDefault="00D34DBC" w:rsidP="003500BC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b/>
                <w:bCs/>
                <w:color w:val="C65911"/>
                <w:sz w:val="24"/>
                <w:szCs w:val="24"/>
                <w:lang w:eastAsia="tr-TR"/>
              </w:rPr>
            </w:pPr>
          </w:p>
          <w:p w14:paraId="6D2811C6" w14:textId="1FABF9F5" w:rsidR="00D34DBC" w:rsidRDefault="00822B25" w:rsidP="00F52586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</w:pPr>
            <w:r>
              <w:rPr>
                <w:rFonts w:ascii="Museo 300" w:eastAsia="Times New Roman" w:hAnsi="Museo 300" w:cs="Times New Roman"/>
                <w:b/>
                <w:bCs/>
                <w:color w:val="C65911"/>
                <w:sz w:val="24"/>
                <w:szCs w:val="24"/>
                <w:lang w:eastAsia="tr-TR"/>
              </w:rPr>
              <w:t>16</w:t>
            </w:r>
            <w:r w:rsidR="002E3037">
              <w:rPr>
                <w:rFonts w:ascii="Museo 300" w:eastAsia="Times New Roman" w:hAnsi="Museo 300" w:cs="Times New Roman"/>
                <w:b/>
                <w:bCs/>
                <w:color w:val="C65911"/>
                <w:sz w:val="24"/>
                <w:szCs w:val="24"/>
                <w:lang w:eastAsia="tr-TR"/>
              </w:rPr>
              <w:t xml:space="preserve"> Nisan 2020</w:t>
            </w:r>
            <w:r w:rsidR="00F52586">
              <w:rPr>
                <w:rFonts w:ascii="Museo 300" w:eastAsia="Times New Roman" w:hAnsi="Museo 300" w:cs="Times New Roman"/>
                <w:b/>
                <w:bCs/>
                <w:color w:val="C65911"/>
                <w:sz w:val="24"/>
                <w:szCs w:val="24"/>
                <w:lang w:eastAsia="tr-TR"/>
              </w:rPr>
              <w:t xml:space="preserve"> </w:t>
            </w:r>
            <w:r w:rsidR="00D34DBC" w:rsidRPr="00F6212E">
              <w:rPr>
                <w:rFonts w:ascii="Museo 300" w:eastAsia="Times New Roman" w:hAnsi="Museo 300" w:cs="Times New Roman"/>
                <w:b/>
                <w:bCs/>
                <w:color w:val="C65911"/>
                <w:sz w:val="24"/>
                <w:szCs w:val="24"/>
                <w:lang w:eastAsia="tr-TR"/>
              </w:rPr>
              <w:t>Perşembe</w:t>
            </w:r>
          </w:p>
        </w:tc>
        <w:tc>
          <w:tcPr>
            <w:tcW w:w="4308" w:type="dxa"/>
            <w:tcBorders>
              <w:bottom w:val="double" w:sz="4" w:space="0" w:color="5B9BD5" w:themeColor="accent1"/>
            </w:tcBorders>
            <w:shd w:val="clear" w:color="auto" w:fill="auto"/>
            <w:noWrap/>
            <w:vAlign w:val="center"/>
          </w:tcPr>
          <w:p w14:paraId="647F028B" w14:textId="77777777" w:rsidR="00D34DBC" w:rsidRDefault="00D34DBC" w:rsidP="003500BC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b/>
                <w:bCs/>
                <w:color w:val="4F81BD"/>
                <w:sz w:val="24"/>
                <w:szCs w:val="24"/>
                <w:lang w:eastAsia="tr-TR"/>
              </w:rPr>
            </w:pPr>
          </w:p>
          <w:p w14:paraId="6D2811C8" w14:textId="00254392" w:rsidR="00D34DBC" w:rsidRDefault="00822B25" w:rsidP="00D34DBC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</w:pPr>
            <w:r>
              <w:rPr>
                <w:rFonts w:ascii="Museo 300" w:eastAsia="Times New Roman" w:hAnsi="Museo 300" w:cs="Times New Roman"/>
                <w:b/>
                <w:bCs/>
                <w:color w:val="4F81BD"/>
                <w:sz w:val="24"/>
                <w:szCs w:val="24"/>
                <w:lang w:eastAsia="tr-TR"/>
              </w:rPr>
              <w:t>Riga</w:t>
            </w:r>
          </w:p>
        </w:tc>
      </w:tr>
      <w:tr w:rsidR="00D34DBC" w:rsidRPr="00F6212E" w14:paraId="6D2811CC" w14:textId="77777777" w:rsidTr="00D34DBC">
        <w:trPr>
          <w:trHeight w:val="394"/>
          <w:jc w:val="center"/>
        </w:trPr>
        <w:tc>
          <w:tcPr>
            <w:tcW w:w="4684" w:type="dxa"/>
            <w:tcBorders>
              <w:top w:val="double" w:sz="4" w:space="0" w:color="5B9BD5" w:themeColor="accent1"/>
            </w:tcBorders>
            <w:shd w:val="clear" w:color="auto" w:fill="auto"/>
            <w:noWrap/>
            <w:vAlign w:val="center"/>
          </w:tcPr>
          <w:p w14:paraId="6D2811CA" w14:textId="359A7AC9" w:rsidR="00D34DBC" w:rsidRDefault="00D34DBC" w:rsidP="004B00E7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</w:pPr>
            <w:r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  <w:t>09.00-17.00</w:t>
            </w:r>
          </w:p>
        </w:tc>
        <w:tc>
          <w:tcPr>
            <w:tcW w:w="4308" w:type="dxa"/>
            <w:tcBorders>
              <w:top w:val="double" w:sz="4" w:space="0" w:color="5B9BD5" w:themeColor="accent1"/>
            </w:tcBorders>
            <w:shd w:val="clear" w:color="auto" w:fill="auto"/>
            <w:noWrap/>
            <w:vAlign w:val="center"/>
          </w:tcPr>
          <w:p w14:paraId="6D2811CB" w14:textId="7AF7746C" w:rsidR="00E566BE" w:rsidRDefault="002E3037" w:rsidP="002E3037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</w:pPr>
            <w:r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  <w:t>B2B Görüşmeleri</w:t>
            </w:r>
          </w:p>
        </w:tc>
      </w:tr>
      <w:tr w:rsidR="00D34DBC" w:rsidRPr="00F6212E" w14:paraId="6D2811D7" w14:textId="77777777" w:rsidTr="00D34DBC">
        <w:trPr>
          <w:trHeight w:val="394"/>
          <w:jc w:val="center"/>
        </w:trPr>
        <w:tc>
          <w:tcPr>
            <w:tcW w:w="4684" w:type="dxa"/>
            <w:tcBorders>
              <w:bottom w:val="double" w:sz="4" w:space="0" w:color="5B9BD5" w:themeColor="accent1"/>
            </w:tcBorders>
            <w:shd w:val="clear" w:color="auto" w:fill="auto"/>
            <w:noWrap/>
            <w:vAlign w:val="center"/>
          </w:tcPr>
          <w:p w14:paraId="5E5E9E17" w14:textId="77777777" w:rsidR="00D34DBC" w:rsidRDefault="00D34DBC" w:rsidP="00A242D1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b/>
                <w:bCs/>
                <w:color w:val="C65911"/>
                <w:sz w:val="24"/>
                <w:szCs w:val="24"/>
                <w:lang w:eastAsia="tr-TR"/>
              </w:rPr>
            </w:pPr>
          </w:p>
          <w:p w14:paraId="6D2811D5" w14:textId="701A074A" w:rsidR="00D34DBC" w:rsidRDefault="00822B25" w:rsidP="00F52586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</w:pPr>
            <w:r>
              <w:rPr>
                <w:rFonts w:ascii="Museo 300" w:eastAsia="Times New Roman" w:hAnsi="Museo 300" w:cs="Times New Roman"/>
                <w:b/>
                <w:bCs/>
                <w:color w:val="C65911"/>
                <w:sz w:val="24"/>
                <w:szCs w:val="24"/>
                <w:lang w:eastAsia="tr-TR"/>
              </w:rPr>
              <w:t>17</w:t>
            </w:r>
            <w:r w:rsidR="00E42C0A">
              <w:rPr>
                <w:rFonts w:ascii="Museo 300" w:eastAsia="Times New Roman" w:hAnsi="Museo 300" w:cs="Times New Roman"/>
                <w:b/>
                <w:bCs/>
                <w:color w:val="C65911"/>
                <w:sz w:val="24"/>
                <w:szCs w:val="24"/>
                <w:lang w:eastAsia="tr-TR"/>
              </w:rPr>
              <w:t xml:space="preserve"> Nisan 2020</w:t>
            </w:r>
            <w:r w:rsidR="00F52586">
              <w:rPr>
                <w:rFonts w:ascii="Museo 300" w:eastAsia="Times New Roman" w:hAnsi="Museo 300" w:cs="Times New Roman"/>
                <w:b/>
                <w:bCs/>
                <w:color w:val="C65911"/>
                <w:sz w:val="24"/>
                <w:szCs w:val="24"/>
                <w:lang w:eastAsia="tr-TR"/>
              </w:rPr>
              <w:t xml:space="preserve"> </w:t>
            </w:r>
            <w:r w:rsidR="00D34DBC">
              <w:rPr>
                <w:rFonts w:ascii="Museo 300" w:eastAsia="Times New Roman" w:hAnsi="Museo 300" w:cs="Times New Roman"/>
                <w:b/>
                <w:bCs/>
                <w:color w:val="C65911"/>
                <w:sz w:val="24"/>
                <w:szCs w:val="24"/>
                <w:lang w:eastAsia="tr-TR"/>
              </w:rPr>
              <w:t>Cuma</w:t>
            </w:r>
          </w:p>
        </w:tc>
        <w:tc>
          <w:tcPr>
            <w:tcW w:w="4308" w:type="dxa"/>
            <w:tcBorders>
              <w:bottom w:val="double" w:sz="4" w:space="0" w:color="5B9BD5" w:themeColor="accent1"/>
            </w:tcBorders>
            <w:shd w:val="clear" w:color="auto" w:fill="auto"/>
            <w:noWrap/>
            <w:vAlign w:val="center"/>
          </w:tcPr>
          <w:p w14:paraId="2F8AEF59" w14:textId="77777777" w:rsidR="00D34DBC" w:rsidRDefault="00D34DBC" w:rsidP="00A242D1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b/>
                <w:bCs/>
                <w:color w:val="4F81BD"/>
                <w:sz w:val="24"/>
                <w:szCs w:val="24"/>
                <w:lang w:eastAsia="tr-TR"/>
              </w:rPr>
            </w:pPr>
          </w:p>
          <w:p w14:paraId="6D2811D6" w14:textId="56390CEC" w:rsidR="00D34DBC" w:rsidRDefault="00822B25" w:rsidP="00822B25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</w:pPr>
            <w:r>
              <w:rPr>
                <w:rFonts w:ascii="Museo 300" w:eastAsia="Times New Roman" w:hAnsi="Museo 300" w:cs="Times New Roman"/>
                <w:b/>
                <w:bCs/>
                <w:color w:val="4F81BD"/>
                <w:sz w:val="24"/>
                <w:szCs w:val="24"/>
                <w:lang w:eastAsia="tr-TR"/>
              </w:rPr>
              <w:t>Riga</w:t>
            </w:r>
          </w:p>
        </w:tc>
      </w:tr>
      <w:tr w:rsidR="00D34DBC" w:rsidRPr="00F6212E" w14:paraId="6D2811DA" w14:textId="77777777" w:rsidTr="00D34DBC">
        <w:trPr>
          <w:trHeight w:val="394"/>
          <w:jc w:val="center"/>
        </w:trPr>
        <w:tc>
          <w:tcPr>
            <w:tcW w:w="4684" w:type="dxa"/>
            <w:tcBorders>
              <w:top w:val="double" w:sz="4" w:space="0" w:color="5B9BD5" w:themeColor="accent1"/>
            </w:tcBorders>
            <w:shd w:val="clear" w:color="auto" w:fill="auto"/>
            <w:noWrap/>
            <w:vAlign w:val="center"/>
          </w:tcPr>
          <w:p w14:paraId="6D2811D8" w14:textId="4586ACE5" w:rsidR="00D34DBC" w:rsidRDefault="00D34DBC" w:rsidP="00593D42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</w:pPr>
            <w:r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  <w:t>09.00-17.00</w:t>
            </w:r>
          </w:p>
        </w:tc>
        <w:tc>
          <w:tcPr>
            <w:tcW w:w="4308" w:type="dxa"/>
            <w:tcBorders>
              <w:top w:val="double" w:sz="4" w:space="0" w:color="5B9BD5" w:themeColor="accent1"/>
            </w:tcBorders>
            <w:shd w:val="clear" w:color="auto" w:fill="auto"/>
            <w:noWrap/>
            <w:vAlign w:val="center"/>
          </w:tcPr>
          <w:p w14:paraId="6D2811D9" w14:textId="5F457EF3" w:rsidR="00D34DBC" w:rsidRDefault="002E3037" w:rsidP="00593D42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</w:pPr>
            <w:r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  <w:t>Sektörel Ziyaretler</w:t>
            </w:r>
          </w:p>
        </w:tc>
      </w:tr>
      <w:tr w:rsidR="00D718AB" w14:paraId="320AD891" w14:textId="77777777" w:rsidTr="00C26C2A">
        <w:trPr>
          <w:trHeight w:val="394"/>
          <w:jc w:val="center"/>
        </w:trPr>
        <w:tc>
          <w:tcPr>
            <w:tcW w:w="4684" w:type="dxa"/>
            <w:tcBorders>
              <w:bottom w:val="double" w:sz="4" w:space="0" w:color="5B9BD5" w:themeColor="accent1"/>
            </w:tcBorders>
            <w:shd w:val="clear" w:color="auto" w:fill="auto"/>
            <w:noWrap/>
            <w:vAlign w:val="center"/>
          </w:tcPr>
          <w:p w14:paraId="2C2CAB72" w14:textId="77777777" w:rsidR="00D718AB" w:rsidRDefault="00D718AB" w:rsidP="00C26C2A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b/>
                <w:bCs/>
                <w:color w:val="C65911"/>
                <w:sz w:val="24"/>
                <w:szCs w:val="24"/>
                <w:lang w:eastAsia="tr-TR"/>
              </w:rPr>
            </w:pPr>
          </w:p>
          <w:p w14:paraId="15C28F62" w14:textId="77777777" w:rsidR="00D718AB" w:rsidRDefault="00D718AB" w:rsidP="00C26C2A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b/>
                <w:bCs/>
                <w:color w:val="C65911"/>
                <w:sz w:val="24"/>
                <w:szCs w:val="24"/>
                <w:lang w:eastAsia="tr-TR"/>
              </w:rPr>
            </w:pPr>
          </w:p>
          <w:p w14:paraId="64035733" w14:textId="77777777" w:rsidR="00D718AB" w:rsidRDefault="00D718AB" w:rsidP="00C26C2A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b/>
                <w:bCs/>
                <w:color w:val="C65911"/>
                <w:sz w:val="24"/>
                <w:szCs w:val="24"/>
                <w:lang w:eastAsia="tr-TR"/>
              </w:rPr>
            </w:pPr>
          </w:p>
          <w:p w14:paraId="48B9F5C0" w14:textId="78FAAD26" w:rsidR="00D718AB" w:rsidRDefault="00822B25" w:rsidP="00C26C2A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</w:pPr>
            <w:r>
              <w:rPr>
                <w:rFonts w:ascii="Museo 300" w:eastAsia="Times New Roman" w:hAnsi="Museo 300" w:cs="Times New Roman"/>
                <w:b/>
                <w:bCs/>
                <w:color w:val="C65911"/>
                <w:sz w:val="24"/>
                <w:szCs w:val="24"/>
                <w:lang w:eastAsia="tr-TR"/>
              </w:rPr>
              <w:t>18</w:t>
            </w:r>
            <w:r w:rsidR="00D718AB">
              <w:rPr>
                <w:rFonts w:ascii="Museo 300" w:eastAsia="Times New Roman" w:hAnsi="Museo 300" w:cs="Times New Roman"/>
                <w:b/>
                <w:bCs/>
                <w:color w:val="C65911"/>
                <w:sz w:val="24"/>
                <w:szCs w:val="24"/>
                <w:lang w:eastAsia="tr-TR"/>
              </w:rPr>
              <w:t xml:space="preserve"> Nisan 2020 Cumartesi</w:t>
            </w:r>
          </w:p>
        </w:tc>
        <w:tc>
          <w:tcPr>
            <w:tcW w:w="4308" w:type="dxa"/>
            <w:tcBorders>
              <w:bottom w:val="double" w:sz="4" w:space="0" w:color="5B9BD5" w:themeColor="accent1"/>
            </w:tcBorders>
            <w:shd w:val="clear" w:color="auto" w:fill="auto"/>
            <w:noWrap/>
            <w:vAlign w:val="center"/>
          </w:tcPr>
          <w:p w14:paraId="2115AF94" w14:textId="77777777" w:rsidR="00D718AB" w:rsidRDefault="00D718AB" w:rsidP="00C26C2A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b/>
                <w:bCs/>
                <w:color w:val="4F81BD"/>
                <w:sz w:val="24"/>
                <w:szCs w:val="24"/>
                <w:lang w:eastAsia="tr-TR"/>
              </w:rPr>
            </w:pPr>
          </w:p>
          <w:p w14:paraId="641385E2" w14:textId="77777777" w:rsidR="00D718AB" w:rsidRDefault="00D718AB" w:rsidP="00C26C2A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b/>
                <w:bCs/>
                <w:color w:val="4F81BD"/>
                <w:sz w:val="24"/>
                <w:szCs w:val="24"/>
                <w:lang w:eastAsia="tr-TR"/>
              </w:rPr>
            </w:pPr>
          </w:p>
          <w:p w14:paraId="5C040B7D" w14:textId="77777777" w:rsidR="00D718AB" w:rsidRDefault="00D718AB" w:rsidP="00C26C2A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b/>
                <w:bCs/>
                <w:color w:val="4F81BD"/>
                <w:sz w:val="24"/>
                <w:szCs w:val="24"/>
                <w:lang w:eastAsia="tr-TR"/>
              </w:rPr>
            </w:pPr>
          </w:p>
          <w:p w14:paraId="57FD78A9" w14:textId="67AE0920" w:rsidR="00D718AB" w:rsidRDefault="00822B25" w:rsidP="00C26C2A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</w:pPr>
            <w:r>
              <w:rPr>
                <w:rFonts w:ascii="Museo 300" w:eastAsia="Times New Roman" w:hAnsi="Museo 300" w:cs="Times New Roman"/>
                <w:b/>
                <w:bCs/>
                <w:color w:val="4F81BD"/>
                <w:sz w:val="24"/>
                <w:szCs w:val="24"/>
                <w:lang w:eastAsia="tr-TR"/>
              </w:rPr>
              <w:t>Riga</w:t>
            </w:r>
            <w:r w:rsidR="00D718AB">
              <w:rPr>
                <w:rFonts w:ascii="Museo 300" w:eastAsia="Times New Roman" w:hAnsi="Museo 300" w:cs="Times New Roman"/>
                <w:b/>
                <w:bCs/>
                <w:color w:val="4F81BD"/>
                <w:sz w:val="24"/>
                <w:szCs w:val="24"/>
                <w:lang w:eastAsia="tr-TR"/>
              </w:rPr>
              <w:t xml:space="preserve"> - İstanbul</w:t>
            </w:r>
          </w:p>
        </w:tc>
      </w:tr>
      <w:tr w:rsidR="00D34DBC" w:rsidRPr="00F6212E" w14:paraId="34E313C6" w14:textId="77777777" w:rsidTr="00D34DBC">
        <w:trPr>
          <w:trHeight w:val="394"/>
          <w:jc w:val="center"/>
        </w:trPr>
        <w:tc>
          <w:tcPr>
            <w:tcW w:w="4684" w:type="dxa"/>
            <w:shd w:val="clear" w:color="auto" w:fill="auto"/>
            <w:noWrap/>
            <w:vAlign w:val="center"/>
          </w:tcPr>
          <w:p w14:paraId="03097326" w14:textId="77777777" w:rsidR="002E7B50" w:rsidRDefault="002E7B50" w:rsidP="00F52586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</w:pPr>
          </w:p>
          <w:p w14:paraId="1C9321A5" w14:textId="77777777" w:rsidR="002E7B50" w:rsidRDefault="002E7B50" w:rsidP="00F52586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</w:pPr>
          </w:p>
          <w:p w14:paraId="32F8A640" w14:textId="37E9C22D" w:rsidR="00D34DBC" w:rsidRDefault="00822B25" w:rsidP="00F52586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</w:pPr>
            <w:r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  <w:t>19.25 – 22.25</w:t>
            </w:r>
          </w:p>
        </w:tc>
        <w:tc>
          <w:tcPr>
            <w:tcW w:w="4308" w:type="dxa"/>
            <w:shd w:val="clear" w:color="auto" w:fill="auto"/>
            <w:noWrap/>
            <w:vAlign w:val="center"/>
          </w:tcPr>
          <w:p w14:paraId="537E6A32" w14:textId="77777777" w:rsidR="002E7B50" w:rsidRDefault="002E7B50" w:rsidP="003500BC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</w:pPr>
          </w:p>
          <w:p w14:paraId="33BCD3EF" w14:textId="77777777" w:rsidR="002E7B50" w:rsidRDefault="002E7B50" w:rsidP="003500BC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</w:pPr>
          </w:p>
          <w:p w14:paraId="080EA52B" w14:textId="087B8846" w:rsidR="00D34DBC" w:rsidRDefault="00822B25" w:rsidP="002E7B50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  <w:t>Tallin</w:t>
            </w:r>
            <w:proofErr w:type="spellEnd"/>
            <w:r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  <w:t xml:space="preserve"> – İstanbul (TK 1776</w:t>
            </w:r>
            <w:bookmarkStart w:id="0" w:name="_GoBack"/>
            <w:bookmarkEnd w:id="0"/>
            <w:r w:rsidR="00D34DBC"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  <w:t>)</w:t>
            </w:r>
          </w:p>
        </w:tc>
      </w:tr>
      <w:tr w:rsidR="002E7B50" w:rsidRPr="00F6212E" w14:paraId="6558A19D" w14:textId="77777777" w:rsidTr="00D34DBC">
        <w:trPr>
          <w:trHeight w:val="394"/>
          <w:jc w:val="center"/>
        </w:trPr>
        <w:tc>
          <w:tcPr>
            <w:tcW w:w="4684" w:type="dxa"/>
            <w:shd w:val="clear" w:color="auto" w:fill="auto"/>
            <w:noWrap/>
            <w:vAlign w:val="center"/>
          </w:tcPr>
          <w:p w14:paraId="143CFED8" w14:textId="77777777" w:rsidR="002E7B50" w:rsidRDefault="002E7B50" w:rsidP="00F52586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</w:pPr>
          </w:p>
          <w:p w14:paraId="1D58B838" w14:textId="77777777" w:rsidR="002E7B50" w:rsidRDefault="002E7B50" w:rsidP="00F52586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</w:pPr>
          </w:p>
        </w:tc>
        <w:tc>
          <w:tcPr>
            <w:tcW w:w="4308" w:type="dxa"/>
            <w:shd w:val="clear" w:color="auto" w:fill="auto"/>
            <w:noWrap/>
            <w:vAlign w:val="center"/>
          </w:tcPr>
          <w:p w14:paraId="6F9FED1F" w14:textId="77777777" w:rsidR="002E7B50" w:rsidRDefault="002E7B50" w:rsidP="003500BC">
            <w:pPr>
              <w:spacing w:after="0" w:line="240" w:lineRule="auto"/>
              <w:jc w:val="center"/>
              <w:rPr>
                <w:rFonts w:ascii="Museo 300" w:eastAsia="Times New Roman" w:hAnsi="Museo 300" w:cs="Times New Roman"/>
                <w:color w:val="000000" w:themeColor="text1"/>
                <w:sz w:val="24"/>
                <w:szCs w:val="24"/>
                <w:lang w:eastAsia="tr-TR"/>
              </w:rPr>
            </w:pPr>
          </w:p>
        </w:tc>
      </w:tr>
    </w:tbl>
    <w:p w14:paraId="6D2811F1" w14:textId="77777777" w:rsidR="004B00E7" w:rsidRPr="004538AE" w:rsidRDefault="004B00E7" w:rsidP="00CE4041">
      <w:pPr>
        <w:tabs>
          <w:tab w:val="left" w:pos="708"/>
          <w:tab w:val="left" w:pos="6089"/>
        </w:tabs>
        <w:ind w:left="708" w:firstLine="4248"/>
        <w:jc w:val="center"/>
        <w:rPr>
          <w:rFonts w:ascii="Museo 300" w:hAnsi="Museo 300"/>
          <w:sz w:val="20"/>
        </w:rPr>
      </w:pPr>
      <w:r w:rsidRPr="004538AE">
        <w:rPr>
          <w:rFonts w:ascii="Museo 300" w:hAnsi="Museo 300"/>
          <w:b/>
          <w:noProof/>
          <w:color w:val="385623" w:themeColor="accent6" w:themeShade="80"/>
          <w:sz w:val="28"/>
          <w:szCs w:val="32"/>
          <w:lang w:eastAsia="tr-TR"/>
        </w:rPr>
        <w:drawing>
          <wp:anchor distT="0" distB="0" distL="114300" distR="114300" simplePos="0" relativeHeight="251662336" behindDoc="1" locked="0" layoutInCell="1" allowOverlap="1" wp14:anchorId="6D2811F6" wp14:editId="5A4EA3ED">
            <wp:simplePos x="0" y="0"/>
            <wp:positionH relativeFrom="column">
              <wp:posOffset>-531495</wp:posOffset>
            </wp:positionH>
            <wp:positionV relativeFrom="paragraph">
              <wp:posOffset>555196</wp:posOffset>
            </wp:positionV>
            <wp:extent cx="1244600" cy="933210"/>
            <wp:effectExtent l="0" t="0" r="0" b="635"/>
            <wp:wrapNone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IM_logoclaim_TG_cmyk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4600" cy="933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538AE">
        <w:rPr>
          <w:rFonts w:ascii="Museo 300" w:hAnsi="Museo 300"/>
          <w:b/>
          <w:noProof/>
          <w:color w:val="385623" w:themeColor="accent6" w:themeShade="80"/>
          <w:sz w:val="28"/>
          <w:szCs w:val="32"/>
          <w:lang w:eastAsia="tr-TR"/>
        </w:rPr>
        <w:drawing>
          <wp:anchor distT="0" distB="0" distL="114300" distR="114300" simplePos="0" relativeHeight="251660288" behindDoc="1" locked="0" layoutInCell="1" allowOverlap="1" wp14:anchorId="6D2811F8" wp14:editId="6D2811F9">
            <wp:simplePos x="0" y="0"/>
            <wp:positionH relativeFrom="column">
              <wp:posOffset>5106874</wp:posOffset>
            </wp:positionH>
            <wp:positionV relativeFrom="page">
              <wp:posOffset>9211945</wp:posOffset>
            </wp:positionV>
            <wp:extent cx="1169670" cy="1081405"/>
            <wp:effectExtent l="0" t="0" r="0" b="4445"/>
            <wp:wrapNone/>
            <wp:docPr id="8" name="Resim 8" descr="C:\Users\yigit.gumusok\AppData\Local\Microsoft\Windows\INetCache\Content.Word\Untitled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yigit.gumusok\AppData\Local\Microsoft\Windows\INetCache\Content.Word\Untitled-1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8997"/>
                    <a:stretch>
                      <a:fillRect/>
                    </a:stretch>
                  </pic:blipFill>
                  <pic:spPr bwMode="auto">
                    <a:xfrm flipH="1" flipV="1">
                      <a:off x="0" y="0"/>
                      <a:ext cx="1169670" cy="1081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4B00E7" w:rsidRPr="004538AE" w:rsidSect="00E04DB2">
      <w:headerReference w:type="default" r:id="rId11"/>
      <w:pgSz w:w="11906" w:h="16838"/>
      <w:pgMar w:top="1417" w:right="1417" w:bottom="1135" w:left="1417" w:header="708" w:footer="708" w:gutter="0"/>
      <w:pgBorders w:offsetFrom="page">
        <w:top w:val="single" w:sz="24" w:space="24" w:color="5B9BD5" w:themeColor="accent1"/>
        <w:left w:val="single" w:sz="24" w:space="24" w:color="5B9BD5" w:themeColor="accent1"/>
        <w:bottom w:val="single" w:sz="24" w:space="24" w:color="5B9BD5" w:themeColor="accent1"/>
        <w:right w:val="single" w:sz="24" w:space="24" w:color="5B9BD5" w:themeColor="accent1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092D17" w14:textId="77777777" w:rsidR="006307BE" w:rsidRDefault="006307BE">
      <w:pPr>
        <w:spacing w:after="0" w:line="240" w:lineRule="auto"/>
      </w:pPr>
      <w:r>
        <w:separator/>
      </w:r>
    </w:p>
  </w:endnote>
  <w:endnote w:type="continuationSeparator" w:id="0">
    <w:p w14:paraId="7D1DC13D" w14:textId="77777777" w:rsidR="006307BE" w:rsidRDefault="006307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Museo 700">
    <w:altName w:val="Times New Roman"/>
    <w:panose1 w:val="00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useo 300">
    <w:altName w:val="Arial"/>
    <w:panose1 w:val="00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09AE01" w14:textId="77777777" w:rsidR="006307BE" w:rsidRDefault="006307BE">
      <w:pPr>
        <w:spacing w:after="0" w:line="240" w:lineRule="auto"/>
      </w:pPr>
      <w:r>
        <w:separator/>
      </w:r>
    </w:p>
  </w:footnote>
  <w:footnote w:type="continuationSeparator" w:id="0">
    <w:p w14:paraId="66C5E493" w14:textId="77777777" w:rsidR="006307BE" w:rsidRDefault="006307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D2811FE" w14:textId="77777777" w:rsidR="00C7476C" w:rsidRDefault="003771BE">
    <w:pPr>
      <w:pStyle w:val="stbilgi"/>
    </w:pPr>
    <w:r>
      <w:rPr>
        <w:noProof/>
        <w:lang w:eastAsia="tr-TR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D2811FF" wp14:editId="6D281200">
              <wp:simplePos x="0" y="0"/>
              <wp:positionH relativeFrom="column">
                <wp:posOffset>-485125</wp:posOffset>
              </wp:positionH>
              <wp:positionV relativeFrom="paragraph">
                <wp:posOffset>1878950</wp:posOffset>
              </wp:positionV>
              <wp:extent cx="542600" cy="6985931"/>
              <wp:effectExtent l="0" t="0" r="0" b="5715"/>
              <wp:wrapNone/>
              <wp:docPr id="4" name="Gr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2600" cy="6985931"/>
                        <a:chOff x="0" y="0"/>
                        <a:chExt cx="542600" cy="6985931"/>
                      </a:xfrm>
                    </wpg:grpSpPr>
                    <wpg:grpSp>
                      <wpg:cNvPr id="902" name="Grup 902"/>
                      <wpg:cNvGrpSpPr>
                        <a:grpSpLocks/>
                      </wpg:cNvGrpSpPr>
                      <wpg:grpSpPr bwMode="auto">
                        <a:xfrm>
                          <a:off x="0" y="6464596"/>
                          <a:ext cx="521335" cy="521335"/>
                          <a:chOff x="274" y="1039"/>
                          <a:chExt cx="821" cy="821"/>
                        </a:xfrm>
                      </wpg:grpSpPr>
                      <wps:wsp>
                        <wps:cNvPr id="903" name="Freeform 501"/>
                        <wps:cNvSpPr>
                          <a:spLocks/>
                        </wps:cNvSpPr>
                        <wps:spPr bwMode="auto">
                          <a:xfrm>
                            <a:off x="274" y="1039"/>
                            <a:ext cx="821" cy="821"/>
                          </a:xfrm>
                          <a:custGeom>
                            <a:avLst/>
                            <a:gdLst>
                              <a:gd name="T0" fmla="+- 0 684 274"/>
                              <a:gd name="T1" fmla="*/ T0 w 821"/>
                              <a:gd name="T2" fmla="+- 0 1614 1039"/>
                              <a:gd name="T3" fmla="*/ 1614 h 821"/>
                              <a:gd name="T4" fmla="+- 0 564 274"/>
                              <a:gd name="T5" fmla="*/ T4 w 821"/>
                              <a:gd name="T6" fmla="+- 0 1739 1039"/>
                              <a:gd name="T7" fmla="*/ 1739 h 821"/>
                              <a:gd name="T8" fmla="+- 0 684 274"/>
                              <a:gd name="T9" fmla="*/ T8 w 821"/>
                              <a:gd name="T10" fmla="+- 0 1859 1039"/>
                              <a:gd name="T11" fmla="*/ 1859 h 821"/>
                              <a:gd name="T12" fmla="+- 0 804 274"/>
                              <a:gd name="T13" fmla="*/ T12 w 821"/>
                              <a:gd name="T14" fmla="+- 0 1739 1039"/>
                              <a:gd name="T15" fmla="*/ 1739 h 821"/>
                              <a:gd name="T16" fmla="+- 0 684 274"/>
                              <a:gd name="T17" fmla="*/ T16 w 821"/>
                              <a:gd name="T18" fmla="+- 0 1614 1039"/>
                              <a:gd name="T19" fmla="*/ 1614 h 8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821" h="821">
                                <a:moveTo>
                                  <a:pt x="410" y="575"/>
                                </a:moveTo>
                                <a:lnTo>
                                  <a:pt x="290" y="700"/>
                                </a:lnTo>
                                <a:lnTo>
                                  <a:pt x="410" y="820"/>
                                </a:lnTo>
                                <a:lnTo>
                                  <a:pt x="530" y="700"/>
                                </a:lnTo>
                                <a:lnTo>
                                  <a:pt x="410" y="5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7E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04" name="Freeform 502"/>
                        <wps:cNvSpPr>
                          <a:spLocks/>
                        </wps:cNvSpPr>
                        <wps:spPr bwMode="auto">
                          <a:xfrm>
                            <a:off x="274" y="1039"/>
                            <a:ext cx="821" cy="821"/>
                          </a:xfrm>
                          <a:custGeom>
                            <a:avLst/>
                            <a:gdLst>
                              <a:gd name="T0" fmla="+- 0 854 274"/>
                              <a:gd name="T1" fmla="*/ T0 w 821"/>
                              <a:gd name="T2" fmla="+- 0 1279 1039"/>
                              <a:gd name="T3" fmla="*/ 1279 h 821"/>
                              <a:gd name="T4" fmla="+- 0 514 274"/>
                              <a:gd name="T5" fmla="*/ T4 w 821"/>
                              <a:gd name="T6" fmla="+- 0 1279 1039"/>
                              <a:gd name="T7" fmla="*/ 1279 h 821"/>
                              <a:gd name="T8" fmla="+- 0 514 274"/>
                              <a:gd name="T9" fmla="*/ T8 w 821"/>
                              <a:gd name="T10" fmla="+- 0 1444 1039"/>
                              <a:gd name="T11" fmla="*/ 1444 h 821"/>
                              <a:gd name="T12" fmla="+- 0 519 274"/>
                              <a:gd name="T13" fmla="*/ T12 w 821"/>
                              <a:gd name="T14" fmla="+- 0 1449 1039"/>
                              <a:gd name="T15" fmla="*/ 1449 h 821"/>
                              <a:gd name="T16" fmla="+- 0 514 274"/>
                              <a:gd name="T17" fmla="*/ T16 w 821"/>
                              <a:gd name="T18" fmla="+- 0 1453 1039"/>
                              <a:gd name="T19" fmla="*/ 1453 h 821"/>
                              <a:gd name="T20" fmla="+- 0 514 274"/>
                              <a:gd name="T21" fmla="*/ T20 w 821"/>
                              <a:gd name="T22" fmla="+- 0 1619 1039"/>
                              <a:gd name="T23" fmla="*/ 1619 h 821"/>
                              <a:gd name="T24" fmla="+- 0 679 274"/>
                              <a:gd name="T25" fmla="*/ T24 w 821"/>
                              <a:gd name="T26" fmla="+- 0 1619 1039"/>
                              <a:gd name="T27" fmla="*/ 1619 h 821"/>
                              <a:gd name="T28" fmla="+- 0 684 274"/>
                              <a:gd name="T29" fmla="*/ T28 w 821"/>
                              <a:gd name="T30" fmla="+- 0 1614 1039"/>
                              <a:gd name="T31" fmla="*/ 1614 h 821"/>
                              <a:gd name="T32" fmla="+- 0 854 274"/>
                              <a:gd name="T33" fmla="*/ T32 w 821"/>
                              <a:gd name="T34" fmla="+- 0 1614 1039"/>
                              <a:gd name="T35" fmla="*/ 1614 h 821"/>
                              <a:gd name="T36" fmla="+- 0 854 274"/>
                              <a:gd name="T37" fmla="*/ T36 w 821"/>
                              <a:gd name="T38" fmla="+- 0 1453 1039"/>
                              <a:gd name="T39" fmla="*/ 1453 h 821"/>
                              <a:gd name="T40" fmla="+- 0 849 274"/>
                              <a:gd name="T41" fmla="*/ T40 w 821"/>
                              <a:gd name="T42" fmla="+- 0 1449 1039"/>
                              <a:gd name="T43" fmla="*/ 1449 h 821"/>
                              <a:gd name="T44" fmla="+- 0 854 274"/>
                              <a:gd name="T45" fmla="*/ T44 w 821"/>
                              <a:gd name="T46" fmla="+- 0 1444 1039"/>
                              <a:gd name="T47" fmla="*/ 1444 h 821"/>
                              <a:gd name="T48" fmla="+- 0 854 274"/>
                              <a:gd name="T49" fmla="*/ T48 w 821"/>
                              <a:gd name="T50" fmla="+- 0 1279 1039"/>
                              <a:gd name="T51" fmla="*/ 1279 h 8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821" h="821">
                                <a:moveTo>
                                  <a:pt x="580" y="240"/>
                                </a:moveTo>
                                <a:lnTo>
                                  <a:pt x="240" y="240"/>
                                </a:lnTo>
                                <a:lnTo>
                                  <a:pt x="240" y="405"/>
                                </a:lnTo>
                                <a:lnTo>
                                  <a:pt x="245" y="410"/>
                                </a:lnTo>
                                <a:lnTo>
                                  <a:pt x="240" y="414"/>
                                </a:lnTo>
                                <a:lnTo>
                                  <a:pt x="240" y="580"/>
                                </a:lnTo>
                                <a:lnTo>
                                  <a:pt x="405" y="580"/>
                                </a:lnTo>
                                <a:lnTo>
                                  <a:pt x="410" y="575"/>
                                </a:lnTo>
                                <a:lnTo>
                                  <a:pt x="580" y="575"/>
                                </a:lnTo>
                                <a:lnTo>
                                  <a:pt x="580" y="414"/>
                                </a:lnTo>
                                <a:lnTo>
                                  <a:pt x="575" y="410"/>
                                </a:lnTo>
                                <a:lnTo>
                                  <a:pt x="580" y="405"/>
                                </a:lnTo>
                                <a:lnTo>
                                  <a:pt x="580" y="2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7E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05" name="Freeform 503"/>
                        <wps:cNvSpPr>
                          <a:spLocks/>
                        </wps:cNvSpPr>
                        <wps:spPr bwMode="auto">
                          <a:xfrm>
                            <a:off x="274" y="1039"/>
                            <a:ext cx="821" cy="821"/>
                          </a:xfrm>
                          <a:custGeom>
                            <a:avLst/>
                            <a:gdLst>
                              <a:gd name="T0" fmla="+- 0 854 274"/>
                              <a:gd name="T1" fmla="*/ T0 w 821"/>
                              <a:gd name="T2" fmla="+- 0 1614 1039"/>
                              <a:gd name="T3" fmla="*/ 1614 h 821"/>
                              <a:gd name="T4" fmla="+- 0 684 274"/>
                              <a:gd name="T5" fmla="*/ T4 w 821"/>
                              <a:gd name="T6" fmla="+- 0 1614 1039"/>
                              <a:gd name="T7" fmla="*/ 1614 h 821"/>
                              <a:gd name="T8" fmla="+- 0 689 274"/>
                              <a:gd name="T9" fmla="*/ T8 w 821"/>
                              <a:gd name="T10" fmla="+- 0 1619 1039"/>
                              <a:gd name="T11" fmla="*/ 1619 h 821"/>
                              <a:gd name="T12" fmla="+- 0 854 274"/>
                              <a:gd name="T13" fmla="*/ T12 w 821"/>
                              <a:gd name="T14" fmla="+- 0 1619 1039"/>
                              <a:gd name="T15" fmla="*/ 1619 h 821"/>
                              <a:gd name="T16" fmla="+- 0 854 274"/>
                              <a:gd name="T17" fmla="*/ T16 w 821"/>
                              <a:gd name="T18" fmla="+- 0 1614 1039"/>
                              <a:gd name="T19" fmla="*/ 1614 h 8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821" h="821">
                                <a:moveTo>
                                  <a:pt x="580" y="575"/>
                                </a:moveTo>
                                <a:lnTo>
                                  <a:pt x="410" y="575"/>
                                </a:lnTo>
                                <a:lnTo>
                                  <a:pt x="415" y="580"/>
                                </a:lnTo>
                                <a:lnTo>
                                  <a:pt x="580" y="580"/>
                                </a:lnTo>
                                <a:lnTo>
                                  <a:pt x="580" y="5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7E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06" name="Freeform 504"/>
                        <wps:cNvSpPr>
                          <a:spLocks/>
                        </wps:cNvSpPr>
                        <wps:spPr bwMode="auto">
                          <a:xfrm>
                            <a:off x="274" y="1039"/>
                            <a:ext cx="821" cy="821"/>
                          </a:xfrm>
                          <a:custGeom>
                            <a:avLst/>
                            <a:gdLst>
                              <a:gd name="T0" fmla="+- 0 394 274"/>
                              <a:gd name="T1" fmla="*/ T0 w 821"/>
                              <a:gd name="T2" fmla="+- 0 1329 1039"/>
                              <a:gd name="T3" fmla="*/ 1329 h 821"/>
                              <a:gd name="T4" fmla="+- 0 274 274"/>
                              <a:gd name="T5" fmla="*/ T4 w 821"/>
                              <a:gd name="T6" fmla="+- 0 1449 1039"/>
                              <a:gd name="T7" fmla="*/ 1449 h 821"/>
                              <a:gd name="T8" fmla="+- 0 394 274"/>
                              <a:gd name="T9" fmla="*/ T8 w 821"/>
                              <a:gd name="T10" fmla="+- 0 1569 1039"/>
                              <a:gd name="T11" fmla="*/ 1569 h 821"/>
                              <a:gd name="T12" fmla="+- 0 514 274"/>
                              <a:gd name="T13" fmla="*/ T12 w 821"/>
                              <a:gd name="T14" fmla="+- 0 1453 1039"/>
                              <a:gd name="T15" fmla="*/ 1453 h 821"/>
                              <a:gd name="T16" fmla="+- 0 514 274"/>
                              <a:gd name="T17" fmla="*/ T16 w 821"/>
                              <a:gd name="T18" fmla="+- 0 1444 1039"/>
                              <a:gd name="T19" fmla="*/ 1444 h 821"/>
                              <a:gd name="T20" fmla="+- 0 394 274"/>
                              <a:gd name="T21" fmla="*/ T20 w 821"/>
                              <a:gd name="T22" fmla="+- 0 1329 1039"/>
                              <a:gd name="T23" fmla="*/ 1329 h 8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821" h="821">
                                <a:moveTo>
                                  <a:pt x="120" y="290"/>
                                </a:moveTo>
                                <a:lnTo>
                                  <a:pt x="0" y="410"/>
                                </a:lnTo>
                                <a:lnTo>
                                  <a:pt x="120" y="530"/>
                                </a:lnTo>
                                <a:lnTo>
                                  <a:pt x="240" y="414"/>
                                </a:lnTo>
                                <a:lnTo>
                                  <a:pt x="240" y="405"/>
                                </a:lnTo>
                                <a:lnTo>
                                  <a:pt x="120" y="29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7E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07" name="Freeform 505"/>
                        <wps:cNvSpPr>
                          <a:spLocks/>
                        </wps:cNvSpPr>
                        <wps:spPr bwMode="auto">
                          <a:xfrm>
                            <a:off x="274" y="1039"/>
                            <a:ext cx="821" cy="821"/>
                          </a:xfrm>
                          <a:custGeom>
                            <a:avLst/>
                            <a:gdLst>
                              <a:gd name="T0" fmla="+- 0 974 274"/>
                              <a:gd name="T1" fmla="*/ T0 w 821"/>
                              <a:gd name="T2" fmla="+- 0 1329 1039"/>
                              <a:gd name="T3" fmla="*/ 1329 h 821"/>
                              <a:gd name="T4" fmla="+- 0 854 274"/>
                              <a:gd name="T5" fmla="*/ T4 w 821"/>
                              <a:gd name="T6" fmla="+- 0 1444 1039"/>
                              <a:gd name="T7" fmla="*/ 1444 h 821"/>
                              <a:gd name="T8" fmla="+- 0 854 274"/>
                              <a:gd name="T9" fmla="*/ T8 w 821"/>
                              <a:gd name="T10" fmla="+- 0 1453 1039"/>
                              <a:gd name="T11" fmla="*/ 1453 h 821"/>
                              <a:gd name="T12" fmla="+- 0 974 274"/>
                              <a:gd name="T13" fmla="*/ T12 w 821"/>
                              <a:gd name="T14" fmla="+- 0 1569 1039"/>
                              <a:gd name="T15" fmla="*/ 1569 h 821"/>
                              <a:gd name="T16" fmla="+- 0 1094 274"/>
                              <a:gd name="T17" fmla="*/ T16 w 821"/>
                              <a:gd name="T18" fmla="+- 0 1449 1039"/>
                              <a:gd name="T19" fmla="*/ 1449 h 821"/>
                              <a:gd name="T20" fmla="+- 0 974 274"/>
                              <a:gd name="T21" fmla="*/ T20 w 821"/>
                              <a:gd name="T22" fmla="+- 0 1329 1039"/>
                              <a:gd name="T23" fmla="*/ 1329 h 8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821" h="821">
                                <a:moveTo>
                                  <a:pt x="700" y="290"/>
                                </a:moveTo>
                                <a:lnTo>
                                  <a:pt x="580" y="405"/>
                                </a:lnTo>
                                <a:lnTo>
                                  <a:pt x="580" y="414"/>
                                </a:lnTo>
                                <a:lnTo>
                                  <a:pt x="700" y="530"/>
                                </a:lnTo>
                                <a:lnTo>
                                  <a:pt x="820" y="410"/>
                                </a:lnTo>
                                <a:lnTo>
                                  <a:pt x="700" y="29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7E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08" name="Freeform 506"/>
                        <wps:cNvSpPr>
                          <a:spLocks/>
                        </wps:cNvSpPr>
                        <wps:spPr bwMode="auto">
                          <a:xfrm>
                            <a:off x="274" y="1039"/>
                            <a:ext cx="821" cy="821"/>
                          </a:xfrm>
                          <a:custGeom>
                            <a:avLst/>
                            <a:gdLst>
                              <a:gd name="T0" fmla="+- 0 854 274"/>
                              <a:gd name="T1" fmla="*/ T0 w 821"/>
                              <a:gd name="T2" fmla="+- 0 1444 1039"/>
                              <a:gd name="T3" fmla="*/ 1444 h 821"/>
                              <a:gd name="T4" fmla="+- 0 849 274"/>
                              <a:gd name="T5" fmla="*/ T4 w 821"/>
                              <a:gd name="T6" fmla="+- 0 1449 1039"/>
                              <a:gd name="T7" fmla="*/ 1449 h 821"/>
                              <a:gd name="T8" fmla="+- 0 854 274"/>
                              <a:gd name="T9" fmla="*/ T8 w 821"/>
                              <a:gd name="T10" fmla="+- 0 1453 1039"/>
                              <a:gd name="T11" fmla="*/ 1453 h 821"/>
                              <a:gd name="T12" fmla="+- 0 854 274"/>
                              <a:gd name="T13" fmla="*/ T12 w 821"/>
                              <a:gd name="T14" fmla="+- 0 1444 1039"/>
                              <a:gd name="T15" fmla="*/ 1444 h 8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821" h="821">
                                <a:moveTo>
                                  <a:pt x="580" y="405"/>
                                </a:moveTo>
                                <a:lnTo>
                                  <a:pt x="575" y="410"/>
                                </a:lnTo>
                                <a:lnTo>
                                  <a:pt x="580" y="414"/>
                                </a:lnTo>
                                <a:lnTo>
                                  <a:pt x="580" y="4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7E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09" name="Freeform 507"/>
                        <wps:cNvSpPr>
                          <a:spLocks/>
                        </wps:cNvSpPr>
                        <wps:spPr bwMode="auto">
                          <a:xfrm>
                            <a:off x="274" y="1039"/>
                            <a:ext cx="821" cy="821"/>
                          </a:xfrm>
                          <a:custGeom>
                            <a:avLst/>
                            <a:gdLst>
                              <a:gd name="T0" fmla="+- 0 514 274"/>
                              <a:gd name="T1" fmla="*/ T0 w 821"/>
                              <a:gd name="T2" fmla="+- 0 1444 1039"/>
                              <a:gd name="T3" fmla="*/ 1444 h 821"/>
                              <a:gd name="T4" fmla="+- 0 514 274"/>
                              <a:gd name="T5" fmla="*/ T4 w 821"/>
                              <a:gd name="T6" fmla="+- 0 1453 1039"/>
                              <a:gd name="T7" fmla="*/ 1453 h 821"/>
                              <a:gd name="T8" fmla="+- 0 519 274"/>
                              <a:gd name="T9" fmla="*/ T8 w 821"/>
                              <a:gd name="T10" fmla="+- 0 1449 1039"/>
                              <a:gd name="T11" fmla="*/ 1449 h 821"/>
                              <a:gd name="T12" fmla="+- 0 514 274"/>
                              <a:gd name="T13" fmla="*/ T12 w 821"/>
                              <a:gd name="T14" fmla="+- 0 1444 1039"/>
                              <a:gd name="T15" fmla="*/ 1444 h 8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821" h="821">
                                <a:moveTo>
                                  <a:pt x="240" y="405"/>
                                </a:moveTo>
                                <a:lnTo>
                                  <a:pt x="240" y="414"/>
                                </a:lnTo>
                                <a:lnTo>
                                  <a:pt x="245" y="410"/>
                                </a:lnTo>
                                <a:lnTo>
                                  <a:pt x="240" y="4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7E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10" name="Freeform 508"/>
                        <wps:cNvSpPr>
                          <a:spLocks/>
                        </wps:cNvSpPr>
                        <wps:spPr bwMode="auto">
                          <a:xfrm>
                            <a:off x="274" y="1039"/>
                            <a:ext cx="821" cy="821"/>
                          </a:xfrm>
                          <a:custGeom>
                            <a:avLst/>
                            <a:gdLst>
                              <a:gd name="T0" fmla="+- 0 684 274"/>
                              <a:gd name="T1" fmla="*/ T0 w 821"/>
                              <a:gd name="T2" fmla="+- 0 1039 1039"/>
                              <a:gd name="T3" fmla="*/ 1039 h 821"/>
                              <a:gd name="T4" fmla="+- 0 564 274"/>
                              <a:gd name="T5" fmla="*/ T4 w 821"/>
                              <a:gd name="T6" fmla="+- 0 1159 1039"/>
                              <a:gd name="T7" fmla="*/ 1159 h 821"/>
                              <a:gd name="T8" fmla="+- 0 684 274"/>
                              <a:gd name="T9" fmla="*/ T8 w 821"/>
                              <a:gd name="T10" fmla="+- 0 1279 1039"/>
                              <a:gd name="T11" fmla="*/ 1279 h 821"/>
                              <a:gd name="T12" fmla="+- 0 804 274"/>
                              <a:gd name="T13" fmla="*/ T12 w 821"/>
                              <a:gd name="T14" fmla="+- 0 1159 1039"/>
                              <a:gd name="T15" fmla="*/ 1159 h 821"/>
                              <a:gd name="T16" fmla="+- 0 684 274"/>
                              <a:gd name="T17" fmla="*/ T16 w 821"/>
                              <a:gd name="T18" fmla="+- 0 1039 1039"/>
                              <a:gd name="T19" fmla="*/ 1039 h 8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821" h="821">
                                <a:moveTo>
                                  <a:pt x="410" y="0"/>
                                </a:moveTo>
                                <a:lnTo>
                                  <a:pt x="290" y="120"/>
                                </a:lnTo>
                                <a:lnTo>
                                  <a:pt x="410" y="240"/>
                                </a:lnTo>
                                <a:lnTo>
                                  <a:pt x="530" y="120"/>
                                </a:lnTo>
                                <a:lnTo>
                                  <a:pt x="41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7E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911" name="Grup 911"/>
                      <wpg:cNvGrpSpPr>
                        <a:grpSpLocks/>
                      </wpg:cNvGrpSpPr>
                      <wpg:grpSpPr bwMode="auto">
                        <a:xfrm>
                          <a:off x="0" y="5911703"/>
                          <a:ext cx="492760" cy="492760"/>
                          <a:chOff x="274" y="134"/>
                          <a:chExt cx="776" cy="776"/>
                        </a:xfrm>
                      </wpg:grpSpPr>
                      <wpg:grpSp>
                        <wpg:cNvPr id="912" name="Group 453"/>
                        <wpg:cNvGrpSpPr>
                          <a:grpSpLocks/>
                        </wpg:cNvGrpSpPr>
                        <wpg:grpSpPr bwMode="auto">
                          <a:xfrm>
                            <a:off x="494" y="799"/>
                            <a:ext cx="556" cy="111"/>
                            <a:chOff x="494" y="799"/>
                            <a:chExt cx="556" cy="111"/>
                          </a:xfrm>
                        </wpg:grpSpPr>
                        <wps:wsp>
                          <wps:cNvPr id="913" name="Freeform 454"/>
                          <wps:cNvSpPr>
                            <a:spLocks/>
                          </wps:cNvSpPr>
                          <wps:spPr bwMode="auto">
                            <a:xfrm>
                              <a:off x="494" y="799"/>
                              <a:ext cx="556" cy="111"/>
                            </a:xfrm>
                            <a:custGeom>
                              <a:avLst/>
                              <a:gdLst>
                                <a:gd name="T0" fmla="+- 0 494 494"/>
                                <a:gd name="T1" fmla="*/ T0 w 556"/>
                                <a:gd name="T2" fmla="+- 0 909 799"/>
                                <a:gd name="T3" fmla="*/ 909 h 111"/>
                                <a:gd name="T4" fmla="+- 0 1049 494"/>
                                <a:gd name="T5" fmla="*/ T4 w 556"/>
                                <a:gd name="T6" fmla="+- 0 909 799"/>
                                <a:gd name="T7" fmla="*/ 909 h 111"/>
                                <a:gd name="T8" fmla="+- 0 1049 494"/>
                                <a:gd name="T9" fmla="*/ T8 w 556"/>
                                <a:gd name="T10" fmla="+- 0 799 799"/>
                                <a:gd name="T11" fmla="*/ 799 h 111"/>
                                <a:gd name="T12" fmla="+- 0 494 494"/>
                                <a:gd name="T13" fmla="*/ T12 w 556"/>
                                <a:gd name="T14" fmla="+- 0 799 799"/>
                                <a:gd name="T15" fmla="*/ 799 h 111"/>
                                <a:gd name="T16" fmla="+- 0 494 494"/>
                                <a:gd name="T17" fmla="*/ T16 w 556"/>
                                <a:gd name="T18" fmla="+- 0 909 799"/>
                                <a:gd name="T19" fmla="*/ 909 h 1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56" h="111">
                                  <a:moveTo>
                                    <a:pt x="0" y="110"/>
                                  </a:moveTo>
                                  <a:lnTo>
                                    <a:pt x="555" y="110"/>
                                  </a:lnTo>
                                  <a:lnTo>
                                    <a:pt x="55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14" name="Group 455"/>
                        <wpg:cNvGrpSpPr>
                          <a:grpSpLocks/>
                        </wpg:cNvGrpSpPr>
                        <wpg:grpSpPr bwMode="auto">
                          <a:xfrm>
                            <a:off x="494" y="688"/>
                            <a:ext cx="110" cy="111"/>
                            <a:chOff x="494" y="688"/>
                            <a:chExt cx="110" cy="111"/>
                          </a:xfrm>
                        </wpg:grpSpPr>
                        <wps:wsp>
                          <wps:cNvPr id="915" name="Freeform 456"/>
                          <wps:cNvSpPr>
                            <a:spLocks/>
                          </wps:cNvSpPr>
                          <wps:spPr bwMode="auto">
                            <a:xfrm>
                              <a:off x="494" y="688"/>
                              <a:ext cx="110" cy="111"/>
                            </a:xfrm>
                            <a:custGeom>
                              <a:avLst/>
                              <a:gdLst>
                                <a:gd name="T0" fmla="+- 0 494 494"/>
                                <a:gd name="T1" fmla="*/ T0 w 110"/>
                                <a:gd name="T2" fmla="+- 0 799 688"/>
                                <a:gd name="T3" fmla="*/ 799 h 111"/>
                                <a:gd name="T4" fmla="+- 0 604 494"/>
                                <a:gd name="T5" fmla="*/ T4 w 110"/>
                                <a:gd name="T6" fmla="+- 0 799 688"/>
                                <a:gd name="T7" fmla="*/ 799 h 111"/>
                                <a:gd name="T8" fmla="+- 0 604 494"/>
                                <a:gd name="T9" fmla="*/ T8 w 110"/>
                                <a:gd name="T10" fmla="+- 0 688 688"/>
                                <a:gd name="T11" fmla="*/ 688 h 111"/>
                                <a:gd name="T12" fmla="+- 0 494 494"/>
                                <a:gd name="T13" fmla="*/ T12 w 110"/>
                                <a:gd name="T14" fmla="+- 0 688 688"/>
                                <a:gd name="T15" fmla="*/ 688 h 111"/>
                                <a:gd name="T16" fmla="+- 0 494 494"/>
                                <a:gd name="T17" fmla="*/ T16 w 110"/>
                                <a:gd name="T18" fmla="+- 0 799 688"/>
                                <a:gd name="T19" fmla="*/ 799 h 1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10" h="111">
                                  <a:moveTo>
                                    <a:pt x="0" y="111"/>
                                  </a:moveTo>
                                  <a:lnTo>
                                    <a:pt x="110" y="111"/>
                                  </a:lnTo>
                                  <a:lnTo>
                                    <a:pt x="11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16" name="Group 457"/>
                        <wpg:cNvGrpSpPr>
                          <a:grpSpLocks/>
                        </wpg:cNvGrpSpPr>
                        <wpg:grpSpPr bwMode="auto">
                          <a:xfrm>
                            <a:off x="934" y="249"/>
                            <a:ext cx="115" cy="550"/>
                            <a:chOff x="934" y="249"/>
                            <a:chExt cx="115" cy="550"/>
                          </a:xfrm>
                        </wpg:grpSpPr>
                        <wps:wsp>
                          <wps:cNvPr id="917" name="Freeform 458"/>
                          <wps:cNvSpPr>
                            <a:spLocks/>
                          </wps:cNvSpPr>
                          <wps:spPr bwMode="auto">
                            <a:xfrm>
                              <a:off x="934" y="249"/>
                              <a:ext cx="115" cy="550"/>
                            </a:xfrm>
                            <a:custGeom>
                              <a:avLst/>
                              <a:gdLst>
                                <a:gd name="T0" fmla="+- 0 1049 934"/>
                                <a:gd name="T1" fmla="*/ T0 w 115"/>
                                <a:gd name="T2" fmla="+- 0 249 249"/>
                                <a:gd name="T3" fmla="*/ 249 h 550"/>
                                <a:gd name="T4" fmla="+- 0 934 934"/>
                                <a:gd name="T5" fmla="*/ T4 w 115"/>
                                <a:gd name="T6" fmla="+- 0 249 249"/>
                                <a:gd name="T7" fmla="*/ 249 h 550"/>
                                <a:gd name="T8" fmla="+- 0 934 934"/>
                                <a:gd name="T9" fmla="*/ T8 w 115"/>
                                <a:gd name="T10" fmla="+- 0 799 249"/>
                                <a:gd name="T11" fmla="*/ 799 h 550"/>
                                <a:gd name="T12" fmla="+- 0 1049 934"/>
                                <a:gd name="T13" fmla="*/ T12 w 115"/>
                                <a:gd name="T14" fmla="+- 0 799 249"/>
                                <a:gd name="T15" fmla="*/ 799 h 550"/>
                                <a:gd name="T16" fmla="+- 0 1049 934"/>
                                <a:gd name="T17" fmla="*/ T16 w 115"/>
                                <a:gd name="T18" fmla="+- 0 249 249"/>
                                <a:gd name="T19" fmla="*/ 249 h 5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15" h="550">
                                  <a:moveTo>
                                    <a:pt x="115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550"/>
                                  </a:lnTo>
                                  <a:lnTo>
                                    <a:pt x="115" y="550"/>
                                  </a:lnTo>
                                  <a:lnTo>
                                    <a:pt x="11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18" name="Group 459"/>
                        <wpg:cNvGrpSpPr>
                          <a:grpSpLocks/>
                        </wpg:cNvGrpSpPr>
                        <wpg:grpSpPr bwMode="auto">
                          <a:xfrm>
                            <a:off x="274" y="578"/>
                            <a:ext cx="551" cy="111"/>
                            <a:chOff x="274" y="578"/>
                            <a:chExt cx="551" cy="111"/>
                          </a:xfrm>
                        </wpg:grpSpPr>
                        <wps:wsp>
                          <wps:cNvPr id="919" name="Freeform 460"/>
                          <wps:cNvSpPr>
                            <a:spLocks/>
                          </wps:cNvSpPr>
                          <wps:spPr bwMode="auto">
                            <a:xfrm>
                              <a:off x="274" y="578"/>
                              <a:ext cx="551" cy="111"/>
                            </a:xfrm>
                            <a:custGeom>
                              <a:avLst/>
                              <a:gdLst>
                                <a:gd name="T0" fmla="+- 0 274 274"/>
                                <a:gd name="T1" fmla="*/ T0 w 551"/>
                                <a:gd name="T2" fmla="+- 0 688 578"/>
                                <a:gd name="T3" fmla="*/ 688 h 111"/>
                                <a:gd name="T4" fmla="+- 0 824 274"/>
                                <a:gd name="T5" fmla="*/ T4 w 551"/>
                                <a:gd name="T6" fmla="+- 0 688 578"/>
                                <a:gd name="T7" fmla="*/ 688 h 111"/>
                                <a:gd name="T8" fmla="+- 0 824 274"/>
                                <a:gd name="T9" fmla="*/ T8 w 551"/>
                                <a:gd name="T10" fmla="+- 0 578 578"/>
                                <a:gd name="T11" fmla="*/ 578 h 111"/>
                                <a:gd name="T12" fmla="+- 0 274 274"/>
                                <a:gd name="T13" fmla="*/ T12 w 551"/>
                                <a:gd name="T14" fmla="+- 0 578 578"/>
                                <a:gd name="T15" fmla="*/ 578 h 111"/>
                                <a:gd name="T16" fmla="+- 0 274 274"/>
                                <a:gd name="T17" fmla="*/ T16 w 551"/>
                                <a:gd name="T18" fmla="+- 0 688 578"/>
                                <a:gd name="T19" fmla="*/ 688 h 1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51" h="111">
                                  <a:moveTo>
                                    <a:pt x="0" y="110"/>
                                  </a:moveTo>
                                  <a:lnTo>
                                    <a:pt x="550" y="110"/>
                                  </a:lnTo>
                                  <a:lnTo>
                                    <a:pt x="55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20" name="Group 461"/>
                        <wpg:cNvGrpSpPr>
                          <a:grpSpLocks/>
                        </wpg:cNvGrpSpPr>
                        <wpg:grpSpPr bwMode="auto">
                          <a:xfrm>
                            <a:off x="274" y="250"/>
                            <a:ext cx="110" cy="329"/>
                            <a:chOff x="274" y="250"/>
                            <a:chExt cx="110" cy="329"/>
                          </a:xfrm>
                        </wpg:grpSpPr>
                        <wps:wsp>
                          <wps:cNvPr id="921" name="Freeform 462"/>
                          <wps:cNvSpPr>
                            <a:spLocks/>
                          </wps:cNvSpPr>
                          <wps:spPr bwMode="auto">
                            <a:xfrm>
                              <a:off x="274" y="250"/>
                              <a:ext cx="110" cy="329"/>
                            </a:xfrm>
                            <a:custGeom>
                              <a:avLst/>
                              <a:gdLst>
                                <a:gd name="T0" fmla="+- 0 274 274"/>
                                <a:gd name="T1" fmla="*/ T0 w 110"/>
                                <a:gd name="T2" fmla="+- 0 578 250"/>
                                <a:gd name="T3" fmla="*/ 578 h 329"/>
                                <a:gd name="T4" fmla="+- 0 384 274"/>
                                <a:gd name="T5" fmla="*/ T4 w 110"/>
                                <a:gd name="T6" fmla="+- 0 578 250"/>
                                <a:gd name="T7" fmla="*/ 578 h 329"/>
                                <a:gd name="T8" fmla="+- 0 384 274"/>
                                <a:gd name="T9" fmla="*/ T8 w 110"/>
                                <a:gd name="T10" fmla="+- 0 250 250"/>
                                <a:gd name="T11" fmla="*/ 250 h 329"/>
                                <a:gd name="T12" fmla="+- 0 274 274"/>
                                <a:gd name="T13" fmla="*/ T12 w 110"/>
                                <a:gd name="T14" fmla="+- 0 250 250"/>
                                <a:gd name="T15" fmla="*/ 250 h 329"/>
                                <a:gd name="T16" fmla="+- 0 274 274"/>
                                <a:gd name="T17" fmla="*/ T16 w 110"/>
                                <a:gd name="T18" fmla="+- 0 578 250"/>
                                <a:gd name="T19" fmla="*/ 578 h 32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10" h="329">
                                  <a:moveTo>
                                    <a:pt x="0" y="328"/>
                                  </a:moveTo>
                                  <a:lnTo>
                                    <a:pt x="110" y="328"/>
                                  </a:lnTo>
                                  <a:lnTo>
                                    <a:pt x="11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22" name="Group 463"/>
                        <wpg:cNvGrpSpPr>
                          <a:grpSpLocks/>
                        </wpg:cNvGrpSpPr>
                        <wpg:grpSpPr bwMode="auto">
                          <a:xfrm>
                            <a:off x="274" y="134"/>
                            <a:ext cx="776" cy="117"/>
                            <a:chOff x="274" y="134"/>
                            <a:chExt cx="776" cy="117"/>
                          </a:xfrm>
                        </wpg:grpSpPr>
                        <wps:wsp>
                          <wps:cNvPr id="923" name="Freeform 464"/>
                          <wps:cNvSpPr>
                            <a:spLocks/>
                          </wps:cNvSpPr>
                          <wps:spPr bwMode="auto">
                            <a:xfrm>
                              <a:off x="274" y="134"/>
                              <a:ext cx="776" cy="117"/>
                            </a:xfrm>
                            <a:custGeom>
                              <a:avLst/>
                              <a:gdLst>
                                <a:gd name="T0" fmla="+- 0 274 274"/>
                                <a:gd name="T1" fmla="*/ T0 w 776"/>
                                <a:gd name="T2" fmla="+- 0 250 134"/>
                                <a:gd name="T3" fmla="*/ 250 h 117"/>
                                <a:gd name="T4" fmla="+- 0 1049 274"/>
                                <a:gd name="T5" fmla="*/ T4 w 776"/>
                                <a:gd name="T6" fmla="+- 0 250 134"/>
                                <a:gd name="T7" fmla="*/ 250 h 117"/>
                                <a:gd name="T8" fmla="+- 0 1049 274"/>
                                <a:gd name="T9" fmla="*/ T8 w 776"/>
                                <a:gd name="T10" fmla="+- 0 134 134"/>
                                <a:gd name="T11" fmla="*/ 134 h 117"/>
                                <a:gd name="T12" fmla="+- 0 274 274"/>
                                <a:gd name="T13" fmla="*/ T12 w 776"/>
                                <a:gd name="T14" fmla="+- 0 134 134"/>
                                <a:gd name="T15" fmla="*/ 134 h 117"/>
                                <a:gd name="T16" fmla="+- 0 274 274"/>
                                <a:gd name="T17" fmla="*/ T16 w 776"/>
                                <a:gd name="T18" fmla="+- 0 250 134"/>
                                <a:gd name="T19" fmla="*/ 250 h 11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76" h="117">
                                  <a:moveTo>
                                    <a:pt x="0" y="116"/>
                                  </a:moveTo>
                                  <a:lnTo>
                                    <a:pt x="775" y="116"/>
                                  </a:lnTo>
                                  <a:lnTo>
                                    <a:pt x="77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1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24" name="Group 465"/>
                        <wpg:cNvGrpSpPr>
                          <a:grpSpLocks/>
                        </wpg:cNvGrpSpPr>
                        <wpg:grpSpPr bwMode="auto">
                          <a:xfrm>
                            <a:off x="714" y="359"/>
                            <a:ext cx="110" cy="220"/>
                            <a:chOff x="714" y="359"/>
                            <a:chExt cx="110" cy="220"/>
                          </a:xfrm>
                        </wpg:grpSpPr>
                        <wps:wsp>
                          <wps:cNvPr id="925" name="Freeform 466"/>
                          <wps:cNvSpPr>
                            <a:spLocks/>
                          </wps:cNvSpPr>
                          <wps:spPr bwMode="auto">
                            <a:xfrm>
                              <a:off x="714" y="359"/>
                              <a:ext cx="110" cy="220"/>
                            </a:xfrm>
                            <a:custGeom>
                              <a:avLst/>
                              <a:gdLst>
                                <a:gd name="T0" fmla="+- 0 824 714"/>
                                <a:gd name="T1" fmla="*/ T0 w 110"/>
                                <a:gd name="T2" fmla="+- 0 359 359"/>
                                <a:gd name="T3" fmla="*/ 359 h 220"/>
                                <a:gd name="T4" fmla="+- 0 714 714"/>
                                <a:gd name="T5" fmla="*/ T4 w 110"/>
                                <a:gd name="T6" fmla="+- 0 359 359"/>
                                <a:gd name="T7" fmla="*/ 359 h 220"/>
                                <a:gd name="T8" fmla="+- 0 714 714"/>
                                <a:gd name="T9" fmla="*/ T8 w 110"/>
                                <a:gd name="T10" fmla="+- 0 579 359"/>
                                <a:gd name="T11" fmla="*/ 579 h 220"/>
                                <a:gd name="T12" fmla="+- 0 824 714"/>
                                <a:gd name="T13" fmla="*/ T12 w 110"/>
                                <a:gd name="T14" fmla="+- 0 579 359"/>
                                <a:gd name="T15" fmla="*/ 579 h 220"/>
                                <a:gd name="T16" fmla="+- 0 824 714"/>
                                <a:gd name="T17" fmla="*/ T16 w 110"/>
                                <a:gd name="T18" fmla="+- 0 359 359"/>
                                <a:gd name="T19" fmla="*/ 359 h 2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10" h="220">
                                  <a:moveTo>
                                    <a:pt x="11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220"/>
                                  </a:lnTo>
                                  <a:lnTo>
                                    <a:pt x="110" y="220"/>
                                  </a:lnTo>
                                  <a:lnTo>
                                    <a:pt x="11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grpSp>
                    <wpg:grpSp>
                      <wpg:cNvPr id="926" name="Grup 926"/>
                      <wpg:cNvGrpSpPr>
                        <a:grpSpLocks/>
                      </wpg:cNvGrpSpPr>
                      <wpg:grpSpPr bwMode="auto">
                        <a:xfrm>
                          <a:off x="10632" y="4688958"/>
                          <a:ext cx="492760" cy="492125"/>
                          <a:chOff x="274" y="122"/>
                          <a:chExt cx="776" cy="775"/>
                        </a:xfrm>
                      </wpg:grpSpPr>
                      <wps:wsp>
                        <wps:cNvPr id="927" name="Freeform 256"/>
                        <wps:cNvSpPr>
                          <a:spLocks/>
                        </wps:cNvSpPr>
                        <wps:spPr bwMode="auto">
                          <a:xfrm>
                            <a:off x="274" y="122"/>
                            <a:ext cx="776" cy="775"/>
                          </a:xfrm>
                          <a:custGeom>
                            <a:avLst/>
                            <a:gdLst>
                              <a:gd name="T0" fmla="+- 0 1049 274"/>
                              <a:gd name="T1" fmla="*/ T0 w 776"/>
                              <a:gd name="T2" fmla="+- 0 457 122"/>
                              <a:gd name="T3" fmla="*/ 457 h 775"/>
                              <a:gd name="T4" fmla="+- 0 934 274"/>
                              <a:gd name="T5" fmla="*/ T4 w 776"/>
                              <a:gd name="T6" fmla="+- 0 457 122"/>
                              <a:gd name="T7" fmla="*/ 457 h 775"/>
                              <a:gd name="T8" fmla="+- 0 934 274"/>
                              <a:gd name="T9" fmla="*/ T8 w 776"/>
                              <a:gd name="T10" fmla="+- 0 897 122"/>
                              <a:gd name="T11" fmla="*/ 897 h 775"/>
                              <a:gd name="T12" fmla="+- 0 1049 274"/>
                              <a:gd name="T13" fmla="*/ T12 w 776"/>
                              <a:gd name="T14" fmla="+- 0 897 122"/>
                              <a:gd name="T15" fmla="*/ 897 h 775"/>
                              <a:gd name="T16" fmla="+- 0 1049 274"/>
                              <a:gd name="T17" fmla="*/ T16 w 776"/>
                              <a:gd name="T18" fmla="+- 0 457 122"/>
                              <a:gd name="T19" fmla="*/ 457 h 7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776" h="775">
                                <a:moveTo>
                                  <a:pt x="775" y="335"/>
                                </a:moveTo>
                                <a:lnTo>
                                  <a:pt x="660" y="335"/>
                                </a:lnTo>
                                <a:lnTo>
                                  <a:pt x="660" y="775"/>
                                </a:lnTo>
                                <a:lnTo>
                                  <a:pt x="775" y="775"/>
                                </a:lnTo>
                                <a:lnTo>
                                  <a:pt x="775" y="33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7E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28" name="Freeform 257"/>
                        <wps:cNvSpPr>
                          <a:spLocks/>
                        </wps:cNvSpPr>
                        <wps:spPr bwMode="auto">
                          <a:xfrm>
                            <a:off x="274" y="122"/>
                            <a:ext cx="776" cy="775"/>
                          </a:xfrm>
                          <a:custGeom>
                            <a:avLst/>
                            <a:gdLst>
                              <a:gd name="T0" fmla="+- 0 1049 274"/>
                              <a:gd name="T1" fmla="*/ T0 w 776"/>
                              <a:gd name="T2" fmla="+- 0 418 122"/>
                              <a:gd name="T3" fmla="*/ 418 h 775"/>
                              <a:gd name="T4" fmla="+- 0 834 274"/>
                              <a:gd name="T5" fmla="*/ T4 w 776"/>
                              <a:gd name="T6" fmla="+- 0 418 122"/>
                              <a:gd name="T7" fmla="*/ 418 h 775"/>
                              <a:gd name="T8" fmla="+- 0 664 274"/>
                              <a:gd name="T9" fmla="*/ T8 w 776"/>
                              <a:gd name="T10" fmla="+- 0 822 122"/>
                              <a:gd name="T11" fmla="*/ 822 h 775"/>
                              <a:gd name="T12" fmla="+- 0 769 274"/>
                              <a:gd name="T13" fmla="*/ T12 w 776"/>
                              <a:gd name="T14" fmla="+- 0 862 122"/>
                              <a:gd name="T15" fmla="*/ 862 h 775"/>
                              <a:gd name="T16" fmla="+- 0 934 274"/>
                              <a:gd name="T17" fmla="*/ T16 w 776"/>
                              <a:gd name="T18" fmla="+- 0 457 122"/>
                              <a:gd name="T19" fmla="*/ 457 h 775"/>
                              <a:gd name="T20" fmla="+- 0 1049 274"/>
                              <a:gd name="T21" fmla="*/ T20 w 776"/>
                              <a:gd name="T22" fmla="+- 0 457 122"/>
                              <a:gd name="T23" fmla="*/ 457 h 775"/>
                              <a:gd name="T24" fmla="+- 0 1049 274"/>
                              <a:gd name="T25" fmla="*/ T24 w 776"/>
                              <a:gd name="T26" fmla="+- 0 418 122"/>
                              <a:gd name="T27" fmla="*/ 418 h 7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776" h="775">
                                <a:moveTo>
                                  <a:pt x="775" y="296"/>
                                </a:moveTo>
                                <a:lnTo>
                                  <a:pt x="560" y="296"/>
                                </a:lnTo>
                                <a:lnTo>
                                  <a:pt x="390" y="700"/>
                                </a:lnTo>
                                <a:lnTo>
                                  <a:pt x="495" y="740"/>
                                </a:lnTo>
                                <a:lnTo>
                                  <a:pt x="660" y="335"/>
                                </a:lnTo>
                                <a:lnTo>
                                  <a:pt x="775" y="335"/>
                                </a:lnTo>
                                <a:lnTo>
                                  <a:pt x="775" y="2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7E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29" name="Freeform 258"/>
                        <wps:cNvSpPr>
                          <a:spLocks/>
                        </wps:cNvSpPr>
                        <wps:spPr bwMode="auto">
                          <a:xfrm>
                            <a:off x="274" y="122"/>
                            <a:ext cx="776" cy="775"/>
                          </a:xfrm>
                          <a:custGeom>
                            <a:avLst/>
                            <a:gdLst>
                              <a:gd name="T0" fmla="+- 0 1049 274"/>
                              <a:gd name="T1" fmla="*/ T0 w 776"/>
                              <a:gd name="T2" fmla="+- 0 338 122"/>
                              <a:gd name="T3" fmla="*/ 338 h 775"/>
                              <a:gd name="T4" fmla="+- 0 754 274"/>
                              <a:gd name="T5" fmla="*/ T4 w 776"/>
                              <a:gd name="T6" fmla="+- 0 338 122"/>
                              <a:gd name="T7" fmla="*/ 338 h 775"/>
                              <a:gd name="T8" fmla="+- 0 444 274"/>
                              <a:gd name="T9" fmla="*/ T8 w 776"/>
                              <a:gd name="T10" fmla="+- 0 647 122"/>
                              <a:gd name="T11" fmla="*/ 647 h 775"/>
                              <a:gd name="T12" fmla="+- 0 524 274"/>
                              <a:gd name="T13" fmla="*/ T12 w 776"/>
                              <a:gd name="T14" fmla="+- 0 727 122"/>
                              <a:gd name="T15" fmla="*/ 727 h 775"/>
                              <a:gd name="T16" fmla="+- 0 834 274"/>
                              <a:gd name="T17" fmla="*/ T16 w 776"/>
                              <a:gd name="T18" fmla="+- 0 418 122"/>
                              <a:gd name="T19" fmla="*/ 418 h 775"/>
                              <a:gd name="T20" fmla="+- 0 1049 274"/>
                              <a:gd name="T21" fmla="*/ T20 w 776"/>
                              <a:gd name="T22" fmla="+- 0 418 122"/>
                              <a:gd name="T23" fmla="*/ 418 h 775"/>
                              <a:gd name="T24" fmla="+- 0 1049 274"/>
                              <a:gd name="T25" fmla="*/ T24 w 776"/>
                              <a:gd name="T26" fmla="+- 0 338 122"/>
                              <a:gd name="T27" fmla="*/ 338 h 7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776" h="775">
                                <a:moveTo>
                                  <a:pt x="775" y="216"/>
                                </a:moveTo>
                                <a:lnTo>
                                  <a:pt x="480" y="216"/>
                                </a:lnTo>
                                <a:lnTo>
                                  <a:pt x="170" y="525"/>
                                </a:lnTo>
                                <a:lnTo>
                                  <a:pt x="250" y="605"/>
                                </a:lnTo>
                                <a:lnTo>
                                  <a:pt x="560" y="296"/>
                                </a:lnTo>
                                <a:lnTo>
                                  <a:pt x="775" y="296"/>
                                </a:lnTo>
                                <a:lnTo>
                                  <a:pt x="775" y="21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7E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30" name="Freeform 259"/>
                        <wps:cNvSpPr>
                          <a:spLocks/>
                        </wps:cNvSpPr>
                        <wps:spPr bwMode="auto">
                          <a:xfrm>
                            <a:off x="274" y="122"/>
                            <a:ext cx="776" cy="775"/>
                          </a:xfrm>
                          <a:custGeom>
                            <a:avLst/>
                            <a:gdLst>
                              <a:gd name="T0" fmla="+- 0 1049 274"/>
                              <a:gd name="T1" fmla="*/ T0 w 776"/>
                              <a:gd name="T2" fmla="+- 0 122 122"/>
                              <a:gd name="T3" fmla="*/ 122 h 775"/>
                              <a:gd name="T4" fmla="+- 0 274 274"/>
                              <a:gd name="T5" fmla="*/ T4 w 776"/>
                              <a:gd name="T6" fmla="+- 0 122 122"/>
                              <a:gd name="T7" fmla="*/ 122 h 775"/>
                              <a:gd name="T8" fmla="+- 0 274 274"/>
                              <a:gd name="T9" fmla="*/ T8 w 776"/>
                              <a:gd name="T10" fmla="+- 0 233 122"/>
                              <a:gd name="T11" fmla="*/ 233 h 775"/>
                              <a:gd name="T12" fmla="+- 0 714 274"/>
                              <a:gd name="T13" fmla="*/ T12 w 776"/>
                              <a:gd name="T14" fmla="+- 0 233 122"/>
                              <a:gd name="T15" fmla="*/ 233 h 775"/>
                              <a:gd name="T16" fmla="+- 0 304 274"/>
                              <a:gd name="T17" fmla="*/ T16 w 776"/>
                              <a:gd name="T18" fmla="+- 0 402 122"/>
                              <a:gd name="T19" fmla="*/ 402 h 775"/>
                              <a:gd name="T20" fmla="+- 0 349 274"/>
                              <a:gd name="T21" fmla="*/ T20 w 776"/>
                              <a:gd name="T22" fmla="+- 0 507 122"/>
                              <a:gd name="T23" fmla="*/ 507 h 775"/>
                              <a:gd name="T24" fmla="+- 0 754 274"/>
                              <a:gd name="T25" fmla="*/ T24 w 776"/>
                              <a:gd name="T26" fmla="+- 0 338 122"/>
                              <a:gd name="T27" fmla="*/ 338 h 775"/>
                              <a:gd name="T28" fmla="+- 0 1049 274"/>
                              <a:gd name="T29" fmla="*/ T28 w 776"/>
                              <a:gd name="T30" fmla="+- 0 338 122"/>
                              <a:gd name="T31" fmla="*/ 338 h 775"/>
                              <a:gd name="T32" fmla="+- 0 1049 274"/>
                              <a:gd name="T33" fmla="*/ T32 w 776"/>
                              <a:gd name="T34" fmla="+- 0 122 122"/>
                              <a:gd name="T35" fmla="*/ 122 h 7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776" h="775">
                                <a:moveTo>
                                  <a:pt x="7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11"/>
                                </a:lnTo>
                                <a:lnTo>
                                  <a:pt x="440" y="111"/>
                                </a:lnTo>
                                <a:lnTo>
                                  <a:pt x="30" y="280"/>
                                </a:lnTo>
                                <a:lnTo>
                                  <a:pt x="75" y="385"/>
                                </a:lnTo>
                                <a:lnTo>
                                  <a:pt x="480" y="216"/>
                                </a:lnTo>
                                <a:lnTo>
                                  <a:pt x="775" y="216"/>
                                </a:lnTo>
                                <a:lnTo>
                                  <a:pt x="77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7E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931" name="Grup 931"/>
                      <wpg:cNvGrpSpPr>
                        <a:grpSpLocks/>
                      </wpg:cNvGrpSpPr>
                      <wpg:grpSpPr bwMode="auto">
                        <a:xfrm>
                          <a:off x="10632" y="4082903"/>
                          <a:ext cx="492760" cy="485775"/>
                          <a:chOff x="274" y="173"/>
                          <a:chExt cx="776" cy="765"/>
                        </a:xfrm>
                      </wpg:grpSpPr>
                      <wpg:grpSp>
                        <wpg:cNvPr id="932" name="Group 261"/>
                        <wpg:cNvGrpSpPr>
                          <a:grpSpLocks/>
                        </wpg:cNvGrpSpPr>
                        <wpg:grpSpPr bwMode="auto">
                          <a:xfrm>
                            <a:off x="554" y="453"/>
                            <a:ext cx="211" cy="211"/>
                            <a:chOff x="554" y="453"/>
                            <a:chExt cx="211" cy="211"/>
                          </a:xfrm>
                        </wpg:grpSpPr>
                        <wps:wsp>
                          <wps:cNvPr id="933" name="Freeform 262"/>
                          <wps:cNvSpPr>
                            <a:spLocks/>
                          </wps:cNvSpPr>
                          <wps:spPr bwMode="auto">
                            <a:xfrm>
                              <a:off x="554" y="453"/>
                              <a:ext cx="211" cy="211"/>
                            </a:xfrm>
                            <a:custGeom>
                              <a:avLst/>
                              <a:gdLst>
                                <a:gd name="T0" fmla="+- 0 719 554"/>
                                <a:gd name="T1" fmla="*/ T0 w 211"/>
                                <a:gd name="T2" fmla="+- 0 453 453"/>
                                <a:gd name="T3" fmla="*/ 453 h 211"/>
                                <a:gd name="T4" fmla="+- 0 664 554"/>
                                <a:gd name="T5" fmla="*/ T4 w 211"/>
                                <a:gd name="T6" fmla="+- 0 453 453"/>
                                <a:gd name="T7" fmla="*/ 453 h 211"/>
                                <a:gd name="T8" fmla="+- 0 614 554"/>
                                <a:gd name="T9" fmla="*/ T8 w 211"/>
                                <a:gd name="T10" fmla="+- 0 498 453"/>
                                <a:gd name="T11" fmla="*/ 498 h 211"/>
                                <a:gd name="T12" fmla="+- 0 554 554"/>
                                <a:gd name="T13" fmla="*/ T12 w 211"/>
                                <a:gd name="T14" fmla="+- 0 498 453"/>
                                <a:gd name="T15" fmla="*/ 498 h 211"/>
                                <a:gd name="T16" fmla="+- 0 554 554"/>
                                <a:gd name="T17" fmla="*/ T16 w 211"/>
                                <a:gd name="T18" fmla="+- 0 553 453"/>
                                <a:gd name="T19" fmla="*/ 553 h 211"/>
                                <a:gd name="T20" fmla="+- 0 604 554"/>
                                <a:gd name="T21" fmla="*/ T20 w 211"/>
                                <a:gd name="T22" fmla="+- 0 598 453"/>
                                <a:gd name="T23" fmla="*/ 598 h 211"/>
                                <a:gd name="T24" fmla="+- 0 604 554"/>
                                <a:gd name="T25" fmla="*/ T24 w 211"/>
                                <a:gd name="T26" fmla="+- 0 663 453"/>
                                <a:gd name="T27" fmla="*/ 663 h 211"/>
                                <a:gd name="T28" fmla="+- 0 654 554"/>
                                <a:gd name="T29" fmla="*/ T28 w 211"/>
                                <a:gd name="T30" fmla="+- 0 663 453"/>
                                <a:gd name="T31" fmla="*/ 663 h 211"/>
                                <a:gd name="T32" fmla="+- 0 704 554"/>
                                <a:gd name="T33" fmla="*/ T32 w 211"/>
                                <a:gd name="T34" fmla="+- 0 613 453"/>
                                <a:gd name="T35" fmla="*/ 613 h 211"/>
                                <a:gd name="T36" fmla="+- 0 764 554"/>
                                <a:gd name="T37" fmla="*/ T36 w 211"/>
                                <a:gd name="T38" fmla="+- 0 613 453"/>
                                <a:gd name="T39" fmla="*/ 613 h 211"/>
                                <a:gd name="T40" fmla="+- 0 764 554"/>
                                <a:gd name="T41" fmla="*/ T40 w 211"/>
                                <a:gd name="T42" fmla="+- 0 563 453"/>
                                <a:gd name="T43" fmla="*/ 563 h 211"/>
                                <a:gd name="T44" fmla="+- 0 719 554"/>
                                <a:gd name="T45" fmla="*/ T44 w 211"/>
                                <a:gd name="T46" fmla="+- 0 513 453"/>
                                <a:gd name="T47" fmla="*/ 513 h 211"/>
                                <a:gd name="T48" fmla="+- 0 719 554"/>
                                <a:gd name="T49" fmla="*/ T48 w 211"/>
                                <a:gd name="T50" fmla="+- 0 453 453"/>
                                <a:gd name="T51" fmla="*/ 453 h 2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211" h="211">
                                  <a:moveTo>
                                    <a:pt x="165" y="0"/>
                                  </a:moveTo>
                                  <a:lnTo>
                                    <a:pt x="110" y="0"/>
                                  </a:lnTo>
                                  <a:lnTo>
                                    <a:pt x="60" y="45"/>
                                  </a:lnTo>
                                  <a:lnTo>
                                    <a:pt x="0" y="45"/>
                                  </a:lnTo>
                                  <a:lnTo>
                                    <a:pt x="0" y="100"/>
                                  </a:lnTo>
                                  <a:lnTo>
                                    <a:pt x="50" y="145"/>
                                  </a:lnTo>
                                  <a:lnTo>
                                    <a:pt x="50" y="210"/>
                                  </a:lnTo>
                                  <a:lnTo>
                                    <a:pt x="100" y="210"/>
                                  </a:lnTo>
                                  <a:lnTo>
                                    <a:pt x="150" y="160"/>
                                  </a:lnTo>
                                  <a:lnTo>
                                    <a:pt x="210" y="160"/>
                                  </a:lnTo>
                                  <a:lnTo>
                                    <a:pt x="210" y="110"/>
                                  </a:lnTo>
                                  <a:lnTo>
                                    <a:pt x="165" y="60"/>
                                  </a:lnTo>
                                  <a:lnTo>
                                    <a:pt x="16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34" name="Group 263"/>
                        <wpg:cNvGrpSpPr>
                          <a:grpSpLocks/>
                        </wpg:cNvGrpSpPr>
                        <wpg:grpSpPr bwMode="auto">
                          <a:xfrm>
                            <a:off x="744" y="408"/>
                            <a:ext cx="65" cy="66"/>
                            <a:chOff x="744" y="408"/>
                            <a:chExt cx="65" cy="66"/>
                          </a:xfrm>
                        </wpg:grpSpPr>
                        <wps:wsp>
                          <wps:cNvPr id="935" name="Freeform 264"/>
                          <wps:cNvSpPr>
                            <a:spLocks/>
                          </wps:cNvSpPr>
                          <wps:spPr bwMode="auto">
                            <a:xfrm>
                              <a:off x="744" y="408"/>
                              <a:ext cx="65" cy="66"/>
                            </a:xfrm>
                            <a:custGeom>
                              <a:avLst/>
                              <a:gdLst>
                                <a:gd name="T0" fmla="+- 0 779 744"/>
                                <a:gd name="T1" fmla="*/ T0 w 65"/>
                                <a:gd name="T2" fmla="+- 0 408 408"/>
                                <a:gd name="T3" fmla="*/ 408 h 66"/>
                                <a:gd name="T4" fmla="+- 0 749 744"/>
                                <a:gd name="T5" fmla="*/ T4 w 65"/>
                                <a:gd name="T6" fmla="+- 0 438 408"/>
                                <a:gd name="T7" fmla="*/ 438 h 66"/>
                                <a:gd name="T8" fmla="+- 0 744 744"/>
                                <a:gd name="T9" fmla="*/ T8 w 65"/>
                                <a:gd name="T10" fmla="+- 0 438 408"/>
                                <a:gd name="T11" fmla="*/ 438 h 66"/>
                                <a:gd name="T12" fmla="+- 0 779 744"/>
                                <a:gd name="T13" fmla="*/ T12 w 65"/>
                                <a:gd name="T14" fmla="+- 0 473 408"/>
                                <a:gd name="T15" fmla="*/ 473 h 66"/>
                                <a:gd name="T16" fmla="+- 0 809 744"/>
                                <a:gd name="T17" fmla="*/ T16 w 65"/>
                                <a:gd name="T18" fmla="+- 0 438 408"/>
                                <a:gd name="T19" fmla="*/ 438 h 66"/>
                                <a:gd name="T20" fmla="+- 0 779 744"/>
                                <a:gd name="T21" fmla="*/ T20 w 65"/>
                                <a:gd name="T22" fmla="+- 0 408 408"/>
                                <a:gd name="T23" fmla="*/ 408 h 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65" h="66">
                                  <a:moveTo>
                                    <a:pt x="35" y="0"/>
                                  </a:moveTo>
                                  <a:lnTo>
                                    <a:pt x="5" y="30"/>
                                  </a:lnTo>
                                  <a:lnTo>
                                    <a:pt x="0" y="30"/>
                                  </a:lnTo>
                                  <a:lnTo>
                                    <a:pt x="35" y="65"/>
                                  </a:lnTo>
                                  <a:lnTo>
                                    <a:pt x="65" y="30"/>
                                  </a:lnTo>
                                  <a:lnTo>
                                    <a:pt x="3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36" name="Group 265"/>
                        <wpg:cNvGrpSpPr>
                          <a:grpSpLocks/>
                        </wpg:cNvGrpSpPr>
                        <wpg:grpSpPr bwMode="auto">
                          <a:xfrm>
                            <a:off x="554" y="683"/>
                            <a:ext cx="211" cy="211"/>
                            <a:chOff x="554" y="683"/>
                            <a:chExt cx="211" cy="211"/>
                          </a:xfrm>
                        </wpg:grpSpPr>
                        <wps:wsp>
                          <wps:cNvPr id="937" name="Freeform 266"/>
                          <wps:cNvSpPr>
                            <a:spLocks/>
                          </wps:cNvSpPr>
                          <wps:spPr bwMode="auto">
                            <a:xfrm>
                              <a:off x="554" y="683"/>
                              <a:ext cx="211" cy="211"/>
                            </a:xfrm>
                            <a:custGeom>
                              <a:avLst/>
                              <a:gdLst>
                                <a:gd name="T0" fmla="+- 0 719 554"/>
                                <a:gd name="T1" fmla="*/ T0 w 211"/>
                                <a:gd name="T2" fmla="+- 0 683 683"/>
                                <a:gd name="T3" fmla="*/ 683 h 211"/>
                                <a:gd name="T4" fmla="+- 0 664 554"/>
                                <a:gd name="T5" fmla="*/ T4 w 211"/>
                                <a:gd name="T6" fmla="+- 0 683 683"/>
                                <a:gd name="T7" fmla="*/ 683 h 211"/>
                                <a:gd name="T8" fmla="+- 0 614 554"/>
                                <a:gd name="T9" fmla="*/ T8 w 211"/>
                                <a:gd name="T10" fmla="+- 0 733 683"/>
                                <a:gd name="T11" fmla="*/ 733 h 211"/>
                                <a:gd name="T12" fmla="+- 0 554 554"/>
                                <a:gd name="T13" fmla="*/ T12 w 211"/>
                                <a:gd name="T14" fmla="+- 0 733 683"/>
                                <a:gd name="T15" fmla="*/ 733 h 211"/>
                                <a:gd name="T16" fmla="+- 0 554 554"/>
                                <a:gd name="T17" fmla="*/ T16 w 211"/>
                                <a:gd name="T18" fmla="+- 0 783 683"/>
                                <a:gd name="T19" fmla="*/ 783 h 211"/>
                                <a:gd name="T20" fmla="+- 0 604 554"/>
                                <a:gd name="T21" fmla="*/ T20 w 211"/>
                                <a:gd name="T22" fmla="+- 0 833 683"/>
                                <a:gd name="T23" fmla="*/ 833 h 211"/>
                                <a:gd name="T24" fmla="+- 0 604 554"/>
                                <a:gd name="T25" fmla="*/ T24 w 211"/>
                                <a:gd name="T26" fmla="+- 0 893 683"/>
                                <a:gd name="T27" fmla="*/ 893 h 211"/>
                                <a:gd name="T28" fmla="+- 0 654 554"/>
                                <a:gd name="T29" fmla="*/ T28 w 211"/>
                                <a:gd name="T30" fmla="+- 0 893 683"/>
                                <a:gd name="T31" fmla="*/ 893 h 211"/>
                                <a:gd name="T32" fmla="+- 0 704 554"/>
                                <a:gd name="T33" fmla="*/ T32 w 211"/>
                                <a:gd name="T34" fmla="+- 0 848 683"/>
                                <a:gd name="T35" fmla="*/ 848 h 211"/>
                                <a:gd name="T36" fmla="+- 0 764 554"/>
                                <a:gd name="T37" fmla="*/ T36 w 211"/>
                                <a:gd name="T38" fmla="+- 0 848 683"/>
                                <a:gd name="T39" fmla="*/ 848 h 211"/>
                                <a:gd name="T40" fmla="+- 0 764 554"/>
                                <a:gd name="T41" fmla="*/ T40 w 211"/>
                                <a:gd name="T42" fmla="+- 0 793 683"/>
                                <a:gd name="T43" fmla="*/ 793 h 211"/>
                                <a:gd name="T44" fmla="+- 0 719 554"/>
                                <a:gd name="T45" fmla="*/ T44 w 211"/>
                                <a:gd name="T46" fmla="+- 0 748 683"/>
                                <a:gd name="T47" fmla="*/ 748 h 211"/>
                                <a:gd name="T48" fmla="+- 0 719 554"/>
                                <a:gd name="T49" fmla="*/ T48 w 211"/>
                                <a:gd name="T50" fmla="+- 0 683 683"/>
                                <a:gd name="T51" fmla="*/ 683 h 2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211" h="211">
                                  <a:moveTo>
                                    <a:pt x="165" y="0"/>
                                  </a:moveTo>
                                  <a:lnTo>
                                    <a:pt x="110" y="0"/>
                                  </a:lnTo>
                                  <a:lnTo>
                                    <a:pt x="60" y="50"/>
                                  </a:lnTo>
                                  <a:lnTo>
                                    <a:pt x="0" y="50"/>
                                  </a:lnTo>
                                  <a:lnTo>
                                    <a:pt x="0" y="100"/>
                                  </a:lnTo>
                                  <a:lnTo>
                                    <a:pt x="50" y="150"/>
                                  </a:lnTo>
                                  <a:lnTo>
                                    <a:pt x="50" y="210"/>
                                  </a:lnTo>
                                  <a:lnTo>
                                    <a:pt x="100" y="210"/>
                                  </a:lnTo>
                                  <a:lnTo>
                                    <a:pt x="150" y="165"/>
                                  </a:lnTo>
                                  <a:lnTo>
                                    <a:pt x="210" y="165"/>
                                  </a:lnTo>
                                  <a:lnTo>
                                    <a:pt x="210" y="110"/>
                                  </a:lnTo>
                                  <a:lnTo>
                                    <a:pt x="165" y="65"/>
                                  </a:lnTo>
                                  <a:lnTo>
                                    <a:pt x="16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38" name="Group 267"/>
                        <wpg:cNvGrpSpPr>
                          <a:grpSpLocks/>
                        </wpg:cNvGrpSpPr>
                        <wpg:grpSpPr bwMode="auto">
                          <a:xfrm>
                            <a:off x="789" y="683"/>
                            <a:ext cx="216" cy="211"/>
                            <a:chOff x="789" y="683"/>
                            <a:chExt cx="216" cy="211"/>
                          </a:xfrm>
                        </wpg:grpSpPr>
                        <wps:wsp>
                          <wps:cNvPr id="939" name="Freeform 268"/>
                          <wps:cNvSpPr>
                            <a:spLocks/>
                          </wps:cNvSpPr>
                          <wps:spPr bwMode="auto">
                            <a:xfrm>
                              <a:off x="789" y="683"/>
                              <a:ext cx="216" cy="211"/>
                            </a:xfrm>
                            <a:custGeom>
                              <a:avLst/>
                              <a:gdLst>
                                <a:gd name="T0" fmla="+- 0 954 789"/>
                                <a:gd name="T1" fmla="*/ T0 w 216"/>
                                <a:gd name="T2" fmla="+- 0 683 683"/>
                                <a:gd name="T3" fmla="*/ 683 h 211"/>
                                <a:gd name="T4" fmla="+- 0 904 789"/>
                                <a:gd name="T5" fmla="*/ T4 w 216"/>
                                <a:gd name="T6" fmla="+- 0 683 683"/>
                                <a:gd name="T7" fmla="*/ 683 h 211"/>
                                <a:gd name="T8" fmla="+- 0 854 789"/>
                                <a:gd name="T9" fmla="*/ T8 w 216"/>
                                <a:gd name="T10" fmla="+- 0 733 683"/>
                                <a:gd name="T11" fmla="*/ 733 h 211"/>
                                <a:gd name="T12" fmla="+- 0 789 789"/>
                                <a:gd name="T13" fmla="*/ T12 w 216"/>
                                <a:gd name="T14" fmla="+- 0 733 683"/>
                                <a:gd name="T15" fmla="*/ 733 h 211"/>
                                <a:gd name="T16" fmla="+- 0 789 789"/>
                                <a:gd name="T17" fmla="*/ T16 w 216"/>
                                <a:gd name="T18" fmla="+- 0 783 683"/>
                                <a:gd name="T19" fmla="*/ 783 h 211"/>
                                <a:gd name="T20" fmla="+- 0 839 789"/>
                                <a:gd name="T21" fmla="*/ T20 w 216"/>
                                <a:gd name="T22" fmla="+- 0 833 683"/>
                                <a:gd name="T23" fmla="*/ 833 h 211"/>
                                <a:gd name="T24" fmla="+- 0 839 789"/>
                                <a:gd name="T25" fmla="*/ T24 w 216"/>
                                <a:gd name="T26" fmla="+- 0 893 683"/>
                                <a:gd name="T27" fmla="*/ 893 h 211"/>
                                <a:gd name="T28" fmla="+- 0 894 789"/>
                                <a:gd name="T29" fmla="*/ T28 w 216"/>
                                <a:gd name="T30" fmla="+- 0 893 683"/>
                                <a:gd name="T31" fmla="*/ 893 h 211"/>
                                <a:gd name="T32" fmla="+- 0 939 789"/>
                                <a:gd name="T33" fmla="*/ T32 w 216"/>
                                <a:gd name="T34" fmla="+- 0 848 683"/>
                                <a:gd name="T35" fmla="*/ 848 h 211"/>
                                <a:gd name="T36" fmla="+- 0 1004 789"/>
                                <a:gd name="T37" fmla="*/ T36 w 216"/>
                                <a:gd name="T38" fmla="+- 0 848 683"/>
                                <a:gd name="T39" fmla="*/ 848 h 211"/>
                                <a:gd name="T40" fmla="+- 0 1004 789"/>
                                <a:gd name="T41" fmla="*/ T40 w 216"/>
                                <a:gd name="T42" fmla="+- 0 793 683"/>
                                <a:gd name="T43" fmla="*/ 793 h 211"/>
                                <a:gd name="T44" fmla="+- 0 954 789"/>
                                <a:gd name="T45" fmla="*/ T44 w 216"/>
                                <a:gd name="T46" fmla="+- 0 748 683"/>
                                <a:gd name="T47" fmla="*/ 748 h 211"/>
                                <a:gd name="T48" fmla="+- 0 954 789"/>
                                <a:gd name="T49" fmla="*/ T48 w 216"/>
                                <a:gd name="T50" fmla="+- 0 683 683"/>
                                <a:gd name="T51" fmla="*/ 683 h 2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216" h="211">
                                  <a:moveTo>
                                    <a:pt x="165" y="0"/>
                                  </a:moveTo>
                                  <a:lnTo>
                                    <a:pt x="115" y="0"/>
                                  </a:lnTo>
                                  <a:lnTo>
                                    <a:pt x="65" y="50"/>
                                  </a:lnTo>
                                  <a:lnTo>
                                    <a:pt x="0" y="50"/>
                                  </a:lnTo>
                                  <a:lnTo>
                                    <a:pt x="0" y="100"/>
                                  </a:lnTo>
                                  <a:lnTo>
                                    <a:pt x="50" y="150"/>
                                  </a:lnTo>
                                  <a:lnTo>
                                    <a:pt x="50" y="210"/>
                                  </a:lnTo>
                                  <a:lnTo>
                                    <a:pt x="105" y="210"/>
                                  </a:lnTo>
                                  <a:lnTo>
                                    <a:pt x="150" y="165"/>
                                  </a:lnTo>
                                  <a:lnTo>
                                    <a:pt x="215" y="165"/>
                                  </a:lnTo>
                                  <a:lnTo>
                                    <a:pt x="215" y="110"/>
                                  </a:lnTo>
                                  <a:lnTo>
                                    <a:pt x="165" y="65"/>
                                  </a:lnTo>
                                  <a:lnTo>
                                    <a:pt x="16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40" name="Group 269"/>
                        <wpg:cNvGrpSpPr>
                          <a:grpSpLocks/>
                        </wpg:cNvGrpSpPr>
                        <wpg:grpSpPr bwMode="auto">
                          <a:xfrm>
                            <a:off x="789" y="453"/>
                            <a:ext cx="216" cy="211"/>
                            <a:chOff x="789" y="453"/>
                            <a:chExt cx="216" cy="211"/>
                          </a:xfrm>
                        </wpg:grpSpPr>
                        <wps:wsp>
                          <wps:cNvPr id="941" name="Freeform 270"/>
                          <wps:cNvSpPr>
                            <a:spLocks/>
                          </wps:cNvSpPr>
                          <wps:spPr bwMode="auto">
                            <a:xfrm>
                              <a:off x="789" y="453"/>
                              <a:ext cx="216" cy="211"/>
                            </a:xfrm>
                            <a:custGeom>
                              <a:avLst/>
                              <a:gdLst>
                                <a:gd name="T0" fmla="+- 0 954 789"/>
                                <a:gd name="T1" fmla="*/ T0 w 216"/>
                                <a:gd name="T2" fmla="+- 0 453 453"/>
                                <a:gd name="T3" fmla="*/ 453 h 211"/>
                                <a:gd name="T4" fmla="+- 0 904 789"/>
                                <a:gd name="T5" fmla="*/ T4 w 216"/>
                                <a:gd name="T6" fmla="+- 0 453 453"/>
                                <a:gd name="T7" fmla="*/ 453 h 211"/>
                                <a:gd name="T8" fmla="+- 0 854 789"/>
                                <a:gd name="T9" fmla="*/ T8 w 216"/>
                                <a:gd name="T10" fmla="+- 0 498 453"/>
                                <a:gd name="T11" fmla="*/ 498 h 211"/>
                                <a:gd name="T12" fmla="+- 0 789 789"/>
                                <a:gd name="T13" fmla="*/ T12 w 216"/>
                                <a:gd name="T14" fmla="+- 0 498 453"/>
                                <a:gd name="T15" fmla="*/ 498 h 211"/>
                                <a:gd name="T16" fmla="+- 0 789 789"/>
                                <a:gd name="T17" fmla="*/ T16 w 216"/>
                                <a:gd name="T18" fmla="+- 0 553 453"/>
                                <a:gd name="T19" fmla="*/ 553 h 211"/>
                                <a:gd name="T20" fmla="+- 0 839 789"/>
                                <a:gd name="T21" fmla="*/ T20 w 216"/>
                                <a:gd name="T22" fmla="+- 0 598 453"/>
                                <a:gd name="T23" fmla="*/ 598 h 211"/>
                                <a:gd name="T24" fmla="+- 0 839 789"/>
                                <a:gd name="T25" fmla="*/ T24 w 216"/>
                                <a:gd name="T26" fmla="+- 0 663 453"/>
                                <a:gd name="T27" fmla="*/ 663 h 211"/>
                                <a:gd name="T28" fmla="+- 0 894 789"/>
                                <a:gd name="T29" fmla="*/ T28 w 216"/>
                                <a:gd name="T30" fmla="+- 0 663 453"/>
                                <a:gd name="T31" fmla="*/ 663 h 211"/>
                                <a:gd name="T32" fmla="+- 0 939 789"/>
                                <a:gd name="T33" fmla="*/ T32 w 216"/>
                                <a:gd name="T34" fmla="+- 0 613 453"/>
                                <a:gd name="T35" fmla="*/ 613 h 211"/>
                                <a:gd name="T36" fmla="+- 0 1004 789"/>
                                <a:gd name="T37" fmla="*/ T36 w 216"/>
                                <a:gd name="T38" fmla="+- 0 613 453"/>
                                <a:gd name="T39" fmla="*/ 613 h 211"/>
                                <a:gd name="T40" fmla="+- 0 1004 789"/>
                                <a:gd name="T41" fmla="*/ T40 w 216"/>
                                <a:gd name="T42" fmla="+- 0 563 453"/>
                                <a:gd name="T43" fmla="*/ 563 h 211"/>
                                <a:gd name="T44" fmla="+- 0 954 789"/>
                                <a:gd name="T45" fmla="*/ T44 w 216"/>
                                <a:gd name="T46" fmla="+- 0 513 453"/>
                                <a:gd name="T47" fmla="*/ 513 h 211"/>
                                <a:gd name="T48" fmla="+- 0 954 789"/>
                                <a:gd name="T49" fmla="*/ T48 w 216"/>
                                <a:gd name="T50" fmla="+- 0 453 453"/>
                                <a:gd name="T51" fmla="*/ 453 h 2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216" h="211">
                                  <a:moveTo>
                                    <a:pt x="165" y="0"/>
                                  </a:moveTo>
                                  <a:lnTo>
                                    <a:pt x="115" y="0"/>
                                  </a:lnTo>
                                  <a:lnTo>
                                    <a:pt x="65" y="45"/>
                                  </a:lnTo>
                                  <a:lnTo>
                                    <a:pt x="0" y="45"/>
                                  </a:lnTo>
                                  <a:lnTo>
                                    <a:pt x="0" y="100"/>
                                  </a:lnTo>
                                  <a:lnTo>
                                    <a:pt x="50" y="145"/>
                                  </a:lnTo>
                                  <a:lnTo>
                                    <a:pt x="50" y="210"/>
                                  </a:lnTo>
                                  <a:lnTo>
                                    <a:pt x="105" y="210"/>
                                  </a:lnTo>
                                  <a:lnTo>
                                    <a:pt x="150" y="160"/>
                                  </a:lnTo>
                                  <a:lnTo>
                                    <a:pt x="215" y="160"/>
                                  </a:lnTo>
                                  <a:lnTo>
                                    <a:pt x="215" y="110"/>
                                  </a:lnTo>
                                  <a:lnTo>
                                    <a:pt x="165" y="60"/>
                                  </a:lnTo>
                                  <a:lnTo>
                                    <a:pt x="16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42" name="Group 271"/>
                        <wpg:cNvGrpSpPr>
                          <a:grpSpLocks/>
                        </wpg:cNvGrpSpPr>
                        <wpg:grpSpPr bwMode="auto">
                          <a:xfrm>
                            <a:off x="509" y="643"/>
                            <a:ext cx="65" cy="61"/>
                            <a:chOff x="509" y="643"/>
                            <a:chExt cx="65" cy="61"/>
                          </a:xfrm>
                        </wpg:grpSpPr>
                        <wps:wsp>
                          <wps:cNvPr id="943" name="Freeform 272"/>
                          <wps:cNvSpPr>
                            <a:spLocks/>
                          </wps:cNvSpPr>
                          <wps:spPr bwMode="auto">
                            <a:xfrm>
                              <a:off x="509" y="643"/>
                              <a:ext cx="65" cy="61"/>
                            </a:xfrm>
                            <a:custGeom>
                              <a:avLst/>
                              <a:gdLst>
                                <a:gd name="T0" fmla="+- 0 539 509"/>
                                <a:gd name="T1" fmla="*/ T0 w 65"/>
                                <a:gd name="T2" fmla="+- 0 643 643"/>
                                <a:gd name="T3" fmla="*/ 643 h 61"/>
                                <a:gd name="T4" fmla="+- 0 514 509"/>
                                <a:gd name="T5" fmla="*/ T4 w 65"/>
                                <a:gd name="T6" fmla="+- 0 668 643"/>
                                <a:gd name="T7" fmla="*/ 668 h 61"/>
                                <a:gd name="T8" fmla="+- 0 509 509"/>
                                <a:gd name="T9" fmla="*/ T8 w 65"/>
                                <a:gd name="T10" fmla="+- 0 673 643"/>
                                <a:gd name="T11" fmla="*/ 673 h 61"/>
                                <a:gd name="T12" fmla="+- 0 539 509"/>
                                <a:gd name="T13" fmla="*/ T12 w 65"/>
                                <a:gd name="T14" fmla="+- 0 703 643"/>
                                <a:gd name="T15" fmla="*/ 703 h 61"/>
                                <a:gd name="T16" fmla="+- 0 574 509"/>
                                <a:gd name="T17" fmla="*/ T16 w 65"/>
                                <a:gd name="T18" fmla="+- 0 673 643"/>
                                <a:gd name="T19" fmla="*/ 673 h 61"/>
                                <a:gd name="T20" fmla="+- 0 539 509"/>
                                <a:gd name="T21" fmla="*/ T20 w 65"/>
                                <a:gd name="T22" fmla="+- 0 643 643"/>
                                <a:gd name="T23" fmla="*/ 643 h 6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65" h="61">
                                  <a:moveTo>
                                    <a:pt x="30" y="0"/>
                                  </a:moveTo>
                                  <a:lnTo>
                                    <a:pt x="5" y="25"/>
                                  </a:lnTo>
                                  <a:lnTo>
                                    <a:pt x="0" y="30"/>
                                  </a:lnTo>
                                  <a:lnTo>
                                    <a:pt x="30" y="60"/>
                                  </a:lnTo>
                                  <a:lnTo>
                                    <a:pt x="65" y="30"/>
                                  </a:lnTo>
                                  <a:lnTo>
                                    <a:pt x="3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44" name="Group 273"/>
                        <wpg:cNvGrpSpPr>
                          <a:grpSpLocks/>
                        </wpg:cNvGrpSpPr>
                        <wpg:grpSpPr bwMode="auto">
                          <a:xfrm>
                            <a:off x="789" y="218"/>
                            <a:ext cx="216" cy="211"/>
                            <a:chOff x="789" y="218"/>
                            <a:chExt cx="216" cy="211"/>
                          </a:xfrm>
                        </wpg:grpSpPr>
                        <wps:wsp>
                          <wps:cNvPr id="945" name="Freeform 274"/>
                          <wps:cNvSpPr>
                            <a:spLocks/>
                          </wps:cNvSpPr>
                          <wps:spPr bwMode="auto">
                            <a:xfrm>
                              <a:off x="789" y="218"/>
                              <a:ext cx="216" cy="211"/>
                            </a:xfrm>
                            <a:custGeom>
                              <a:avLst/>
                              <a:gdLst>
                                <a:gd name="T0" fmla="+- 0 954 789"/>
                                <a:gd name="T1" fmla="*/ T0 w 216"/>
                                <a:gd name="T2" fmla="+- 0 218 218"/>
                                <a:gd name="T3" fmla="*/ 218 h 211"/>
                                <a:gd name="T4" fmla="+- 0 904 789"/>
                                <a:gd name="T5" fmla="*/ T4 w 216"/>
                                <a:gd name="T6" fmla="+- 0 218 218"/>
                                <a:gd name="T7" fmla="*/ 218 h 211"/>
                                <a:gd name="T8" fmla="+- 0 854 789"/>
                                <a:gd name="T9" fmla="*/ T8 w 216"/>
                                <a:gd name="T10" fmla="+- 0 268 218"/>
                                <a:gd name="T11" fmla="*/ 268 h 211"/>
                                <a:gd name="T12" fmla="+- 0 789 789"/>
                                <a:gd name="T13" fmla="*/ T12 w 216"/>
                                <a:gd name="T14" fmla="+- 0 268 218"/>
                                <a:gd name="T15" fmla="*/ 268 h 211"/>
                                <a:gd name="T16" fmla="+- 0 789 789"/>
                                <a:gd name="T17" fmla="*/ T16 w 216"/>
                                <a:gd name="T18" fmla="+- 0 318 218"/>
                                <a:gd name="T19" fmla="*/ 318 h 211"/>
                                <a:gd name="T20" fmla="+- 0 839 789"/>
                                <a:gd name="T21" fmla="*/ T20 w 216"/>
                                <a:gd name="T22" fmla="+- 0 368 218"/>
                                <a:gd name="T23" fmla="*/ 368 h 211"/>
                                <a:gd name="T24" fmla="+- 0 839 789"/>
                                <a:gd name="T25" fmla="*/ T24 w 216"/>
                                <a:gd name="T26" fmla="+- 0 428 218"/>
                                <a:gd name="T27" fmla="*/ 428 h 211"/>
                                <a:gd name="T28" fmla="+- 0 894 789"/>
                                <a:gd name="T29" fmla="*/ T28 w 216"/>
                                <a:gd name="T30" fmla="+- 0 428 218"/>
                                <a:gd name="T31" fmla="*/ 428 h 211"/>
                                <a:gd name="T32" fmla="+- 0 939 789"/>
                                <a:gd name="T33" fmla="*/ T32 w 216"/>
                                <a:gd name="T34" fmla="+- 0 378 218"/>
                                <a:gd name="T35" fmla="*/ 378 h 211"/>
                                <a:gd name="T36" fmla="+- 0 1004 789"/>
                                <a:gd name="T37" fmla="*/ T36 w 216"/>
                                <a:gd name="T38" fmla="+- 0 378 218"/>
                                <a:gd name="T39" fmla="*/ 378 h 211"/>
                                <a:gd name="T40" fmla="+- 0 1004 789"/>
                                <a:gd name="T41" fmla="*/ T40 w 216"/>
                                <a:gd name="T42" fmla="+- 0 328 218"/>
                                <a:gd name="T43" fmla="*/ 328 h 211"/>
                                <a:gd name="T44" fmla="+- 0 954 789"/>
                                <a:gd name="T45" fmla="*/ T44 w 216"/>
                                <a:gd name="T46" fmla="+- 0 278 218"/>
                                <a:gd name="T47" fmla="*/ 278 h 211"/>
                                <a:gd name="T48" fmla="+- 0 954 789"/>
                                <a:gd name="T49" fmla="*/ T48 w 216"/>
                                <a:gd name="T50" fmla="+- 0 218 218"/>
                                <a:gd name="T51" fmla="*/ 218 h 2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216" h="211">
                                  <a:moveTo>
                                    <a:pt x="165" y="0"/>
                                  </a:moveTo>
                                  <a:lnTo>
                                    <a:pt x="115" y="0"/>
                                  </a:lnTo>
                                  <a:lnTo>
                                    <a:pt x="65" y="50"/>
                                  </a:lnTo>
                                  <a:lnTo>
                                    <a:pt x="0" y="50"/>
                                  </a:lnTo>
                                  <a:lnTo>
                                    <a:pt x="0" y="100"/>
                                  </a:lnTo>
                                  <a:lnTo>
                                    <a:pt x="50" y="150"/>
                                  </a:lnTo>
                                  <a:lnTo>
                                    <a:pt x="50" y="210"/>
                                  </a:lnTo>
                                  <a:lnTo>
                                    <a:pt x="105" y="210"/>
                                  </a:lnTo>
                                  <a:lnTo>
                                    <a:pt x="150" y="160"/>
                                  </a:lnTo>
                                  <a:lnTo>
                                    <a:pt x="215" y="160"/>
                                  </a:lnTo>
                                  <a:lnTo>
                                    <a:pt x="215" y="110"/>
                                  </a:lnTo>
                                  <a:lnTo>
                                    <a:pt x="165" y="60"/>
                                  </a:lnTo>
                                  <a:lnTo>
                                    <a:pt x="16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46" name="Group 275"/>
                        <wpg:cNvGrpSpPr>
                          <a:grpSpLocks/>
                        </wpg:cNvGrpSpPr>
                        <wpg:grpSpPr bwMode="auto">
                          <a:xfrm>
                            <a:off x="744" y="643"/>
                            <a:ext cx="65" cy="61"/>
                            <a:chOff x="744" y="643"/>
                            <a:chExt cx="65" cy="61"/>
                          </a:xfrm>
                        </wpg:grpSpPr>
                        <wps:wsp>
                          <wps:cNvPr id="947" name="Freeform 276"/>
                          <wps:cNvSpPr>
                            <a:spLocks/>
                          </wps:cNvSpPr>
                          <wps:spPr bwMode="auto">
                            <a:xfrm>
                              <a:off x="744" y="643"/>
                              <a:ext cx="65" cy="61"/>
                            </a:xfrm>
                            <a:custGeom>
                              <a:avLst/>
                              <a:gdLst>
                                <a:gd name="T0" fmla="+- 0 779 744"/>
                                <a:gd name="T1" fmla="*/ T0 w 65"/>
                                <a:gd name="T2" fmla="+- 0 643 643"/>
                                <a:gd name="T3" fmla="*/ 643 h 61"/>
                                <a:gd name="T4" fmla="+- 0 749 744"/>
                                <a:gd name="T5" fmla="*/ T4 w 65"/>
                                <a:gd name="T6" fmla="+- 0 668 643"/>
                                <a:gd name="T7" fmla="*/ 668 h 61"/>
                                <a:gd name="T8" fmla="+- 0 744 744"/>
                                <a:gd name="T9" fmla="*/ T8 w 65"/>
                                <a:gd name="T10" fmla="+- 0 673 643"/>
                                <a:gd name="T11" fmla="*/ 673 h 61"/>
                                <a:gd name="T12" fmla="+- 0 779 744"/>
                                <a:gd name="T13" fmla="*/ T12 w 65"/>
                                <a:gd name="T14" fmla="+- 0 703 643"/>
                                <a:gd name="T15" fmla="*/ 703 h 61"/>
                                <a:gd name="T16" fmla="+- 0 809 744"/>
                                <a:gd name="T17" fmla="*/ T16 w 65"/>
                                <a:gd name="T18" fmla="+- 0 673 643"/>
                                <a:gd name="T19" fmla="*/ 673 h 61"/>
                                <a:gd name="T20" fmla="+- 0 779 744"/>
                                <a:gd name="T21" fmla="*/ T20 w 65"/>
                                <a:gd name="T22" fmla="+- 0 643 643"/>
                                <a:gd name="T23" fmla="*/ 643 h 6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65" h="61">
                                  <a:moveTo>
                                    <a:pt x="35" y="0"/>
                                  </a:moveTo>
                                  <a:lnTo>
                                    <a:pt x="5" y="25"/>
                                  </a:lnTo>
                                  <a:lnTo>
                                    <a:pt x="0" y="30"/>
                                  </a:lnTo>
                                  <a:lnTo>
                                    <a:pt x="35" y="60"/>
                                  </a:lnTo>
                                  <a:lnTo>
                                    <a:pt x="65" y="30"/>
                                  </a:lnTo>
                                  <a:lnTo>
                                    <a:pt x="3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48" name="Group 277"/>
                        <wpg:cNvGrpSpPr>
                          <a:grpSpLocks/>
                        </wpg:cNvGrpSpPr>
                        <wpg:grpSpPr bwMode="auto">
                          <a:xfrm>
                            <a:off x="509" y="878"/>
                            <a:ext cx="65" cy="61"/>
                            <a:chOff x="509" y="878"/>
                            <a:chExt cx="65" cy="61"/>
                          </a:xfrm>
                        </wpg:grpSpPr>
                        <wps:wsp>
                          <wps:cNvPr id="949" name="Freeform 278"/>
                          <wps:cNvSpPr>
                            <a:spLocks/>
                          </wps:cNvSpPr>
                          <wps:spPr bwMode="auto">
                            <a:xfrm>
                              <a:off x="509" y="878"/>
                              <a:ext cx="65" cy="61"/>
                            </a:xfrm>
                            <a:custGeom>
                              <a:avLst/>
                              <a:gdLst>
                                <a:gd name="T0" fmla="+- 0 539 509"/>
                                <a:gd name="T1" fmla="*/ T0 w 65"/>
                                <a:gd name="T2" fmla="+- 0 878 878"/>
                                <a:gd name="T3" fmla="*/ 878 h 61"/>
                                <a:gd name="T4" fmla="+- 0 509 509"/>
                                <a:gd name="T5" fmla="*/ T4 w 65"/>
                                <a:gd name="T6" fmla="+- 0 908 878"/>
                                <a:gd name="T7" fmla="*/ 908 h 61"/>
                                <a:gd name="T8" fmla="+- 0 539 509"/>
                                <a:gd name="T9" fmla="*/ T8 w 65"/>
                                <a:gd name="T10" fmla="+- 0 938 878"/>
                                <a:gd name="T11" fmla="*/ 938 h 61"/>
                                <a:gd name="T12" fmla="+- 0 574 509"/>
                                <a:gd name="T13" fmla="*/ T12 w 65"/>
                                <a:gd name="T14" fmla="+- 0 908 878"/>
                                <a:gd name="T15" fmla="*/ 908 h 61"/>
                                <a:gd name="T16" fmla="+- 0 539 509"/>
                                <a:gd name="T17" fmla="*/ T16 w 65"/>
                                <a:gd name="T18" fmla="+- 0 878 878"/>
                                <a:gd name="T19" fmla="*/ 878 h 6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5" h="61">
                                  <a:moveTo>
                                    <a:pt x="30" y="0"/>
                                  </a:moveTo>
                                  <a:lnTo>
                                    <a:pt x="0" y="30"/>
                                  </a:lnTo>
                                  <a:lnTo>
                                    <a:pt x="30" y="60"/>
                                  </a:lnTo>
                                  <a:lnTo>
                                    <a:pt x="65" y="30"/>
                                  </a:lnTo>
                                  <a:lnTo>
                                    <a:pt x="3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50" name="Group 279"/>
                        <wpg:cNvGrpSpPr>
                          <a:grpSpLocks/>
                        </wpg:cNvGrpSpPr>
                        <wpg:grpSpPr bwMode="auto">
                          <a:xfrm>
                            <a:off x="744" y="878"/>
                            <a:ext cx="65" cy="61"/>
                            <a:chOff x="744" y="878"/>
                            <a:chExt cx="65" cy="61"/>
                          </a:xfrm>
                        </wpg:grpSpPr>
                        <wps:wsp>
                          <wps:cNvPr id="951" name="Freeform 280"/>
                          <wps:cNvSpPr>
                            <a:spLocks/>
                          </wps:cNvSpPr>
                          <wps:spPr bwMode="auto">
                            <a:xfrm>
                              <a:off x="744" y="878"/>
                              <a:ext cx="65" cy="61"/>
                            </a:xfrm>
                            <a:custGeom>
                              <a:avLst/>
                              <a:gdLst>
                                <a:gd name="T0" fmla="+- 0 779 744"/>
                                <a:gd name="T1" fmla="*/ T0 w 65"/>
                                <a:gd name="T2" fmla="+- 0 878 878"/>
                                <a:gd name="T3" fmla="*/ 878 h 61"/>
                                <a:gd name="T4" fmla="+- 0 749 744"/>
                                <a:gd name="T5" fmla="*/ T4 w 65"/>
                                <a:gd name="T6" fmla="+- 0 903 878"/>
                                <a:gd name="T7" fmla="*/ 903 h 61"/>
                                <a:gd name="T8" fmla="+- 0 744 744"/>
                                <a:gd name="T9" fmla="*/ T8 w 65"/>
                                <a:gd name="T10" fmla="+- 0 908 878"/>
                                <a:gd name="T11" fmla="*/ 908 h 61"/>
                                <a:gd name="T12" fmla="+- 0 779 744"/>
                                <a:gd name="T13" fmla="*/ T12 w 65"/>
                                <a:gd name="T14" fmla="+- 0 938 878"/>
                                <a:gd name="T15" fmla="*/ 938 h 61"/>
                                <a:gd name="T16" fmla="+- 0 809 744"/>
                                <a:gd name="T17" fmla="*/ T16 w 65"/>
                                <a:gd name="T18" fmla="+- 0 908 878"/>
                                <a:gd name="T19" fmla="*/ 908 h 61"/>
                                <a:gd name="T20" fmla="+- 0 779 744"/>
                                <a:gd name="T21" fmla="*/ T20 w 65"/>
                                <a:gd name="T22" fmla="+- 0 878 878"/>
                                <a:gd name="T23" fmla="*/ 878 h 6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65" h="61">
                                  <a:moveTo>
                                    <a:pt x="35" y="0"/>
                                  </a:moveTo>
                                  <a:lnTo>
                                    <a:pt x="5" y="25"/>
                                  </a:lnTo>
                                  <a:lnTo>
                                    <a:pt x="0" y="30"/>
                                  </a:lnTo>
                                  <a:lnTo>
                                    <a:pt x="35" y="60"/>
                                  </a:lnTo>
                                  <a:lnTo>
                                    <a:pt x="65" y="30"/>
                                  </a:lnTo>
                                  <a:lnTo>
                                    <a:pt x="3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52" name="Group 281"/>
                        <wpg:cNvGrpSpPr>
                          <a:grpSpLocks/>
                        </wpg:cNvGrpSpPr>
                        <wpg:grpSpPr bwMode="auto">
                          <a:xfrm>
                            <a:off x="984" y="878"/>
                            <a:ext cx="65" cy="61"/>
                            <a:chOff x="984" y="878"/>
                            <a:chExt cx="65" cy="61"/>
                          </a:xfrm>
                        </wpg:grpSpPr>
                        <wps:wsp>
                          <wps:cNvPr id="953" name="Freeform 282"/>
                          <wps:cNvSpPr>
                            <a:spLocks/>
                          </wps:cNvSpPr>
                          <wps:spPr bwMode="auto">
                            <a:xfrm>
                              <a:off x="984" y="878"/>
                              <a:ext cx="65" cy="61"/>
                            </a:xfrm>
                            <a:custGeom>
                              <a:avLst/>
                              <a:gdLst>
                                <a:gd name="T0" fmla="+- 0 1014 984"/>
                                <a:gd name="T1" fmla="*/ T0 w 65"/>
                                <a:gd name="T2" fmla="+- 0 878 878"/>
                                <a:gd name="T3" fmla="*/ 878 h 61"/>
                                <a:gd name="T4" fmla="+- 0 984 984"/>
                                <a:gd name="T5" fmla="*/ T4 w 65"/>
                                <a:gd name="T6" fmla="+- 0 908 878"/>
                                <a:gd name="T7" fmla="*/ 908 h 61"/>
                                <a:gd name="T8" fmla="+- 0 1014 984"/>
                                <a:gd name="T9" fmla="*/ T8 w 65"/>
                                <a:gd name="T10" fmla="+- 0 938 878"/>
                                <a:gd name="T11" fmla="*/ 938 h 61"/>
                                <a:gd name="T12" fmla="+- 0 1049 984"/>
                                <a:gd name="T13" fmla="*/ T12 w 65"/>
                                <a:gd name="T14" fmla="+- 0 908 878"/>
                                <a:gd name="T15" fmla="*/ 908 h 61"/>
                                <a:gd name="T16" fmla="+- 0 1014 984"/>
                                <a:gd name="T17" fmla="*/ T16 w 65"/>
                                <a:gd name="T18" fmla="+- 0 878 878"/>
                                <a:gd name="T19" fmla="*/ 878 h 6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5" h="61">
                                  <a:moveTo>
                                    <a:pt x="30" y="0"/>
                                  </a:moveTo>
                                  <a:lnTo>
                                    <a:pt x="0" y="30"/>
                                  </a:lnTo>
                                  <a:lnTo>
                                    <a:pt x="30" y="60"/>
                                  </a:lnTo>
                                  <a:lnTo>
                                    <a:pt x="65" y="30"/>
                                  </a:lnTo>
                                  <a:lnTo>
                                    <a:pt x="3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54" name="Group 283"/>
                        <wpg:cNvGrpSpPr>
                          <a:grpSpLocks/>
                        </wpg:cNvGrpSpPr>
                        <wpg:grpSpPr bwMode="auto">
                          <a:xfrm>
                            <a:off x="509" y="408"/>
                            <a:ext cx="65" cy="66"/>
                            <a:chOff x="509" y="408"/>
                            <a:chExt cx="65" cy="66"/>
                          </a:xfrm>
                        </wpg:grpSpPr>
                        <wps:wsp>
                          <wps:cNvPr id="955" name="Freeform 284"/>
                          <wps:cNvSpPr>
                            <a:spLocks/>
                          </wps:cNvSpPr>
                          <wps:spPr bwMode="auto">
                            <a:xfrm>
                              <a:off x="509" y="408"/>
                              <a:ext cx="65" cy="66"/>
                            </a:xfrm>
                            <a:custGeom>
                              <a:avLst/>
                              <a:gdLst>
                                <a:gd name="T0" fmla="+- 0 539 509"/>
                                <a:gd name="T1" fmla="*/ T0 w 65"/>
                                <a:gd name="T2" fmla="+- 0 408 408"/>
                                <a:gd name="T3" fmla="*/ 408 h 66"/>
                                <a:gd name="T4" fmla="+- 0 514 509"/>
                                <a:gd name="T5" fmla="*/ T4 w 65"/>
                                <a:gd name="T6" fmla="+- 0 438 408"/>
                                <a:gd name="T7" fmla="*/ 438 h 66"/>
                                <a:gd name="T8" fmla="+- 0 509 509"/>
                                <a:gd name="T9" fmla="*/ T8 w 65"/>
                                <a:gd name="T10" fmla="+- 0 438 408"/>
                                <a:gd name="T11" fmla="*/ 438 h 66"/>
                                <a:gd name="T12" fmla="+- 0 539 509"/>
                                <a:gd name="T13" fmla="*/ T12 w 65"/>
                                <a:gd name="T14" fmla="+- 0 473 408"/>
                                <a:gd name="T15" fmla="*/ 473 h 66"/>
                                <a:gd name="T16" fmla="+- 0 574 509"/>
                                <a:gd name="T17" fmla="*/ T16 w 65"/>
                                <a:gd name="T18" fmla="+- 0 438 408"/>
                                <a:gd name="T19" fmla="*/ 438 h 66"/>
                                <a:gd name="T20" fmla="+- 0 539 509"/>
                                <a:gd name="T21" fmla="*/ T20 w 65"/>
                                <a:gd name="T22" fmla="+- 0 408 408"/>
                                <a:gd name="T23" fmla="*/ 408 h 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65" h="66">
                                  <a:moveTo>
                                    <a:pt x="30" y="0"/>
                                  </a:moveTo>
                                  <a:lnTo>
                                    <a:pt x="5" y="30"/>
                                  </a:lnTo>
                                  <a:lnTo>
                                    <a:pt x="0" y="30"/>
                                  </a:lnTo>
                                  <a:lnTo>
                                    <a:pt x="30" y="65"/>
                                  </a:lnTo>
                                  <a:lnTo>
                                    <a:pt x="65" y="30"/>
                                  </a:lnTo>
                                  <a:lnTo>
                                    <a:pt x="3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56" name="Group 285"/>
                        <wpg:cNvGrpSpPr>
                          <a:grpSpLocks/>
                        </wpg:cNvGrpSpPr>
                        <wpg:grpSpPr bwMode="auto">
                          <a:xfrm>
                            <a:off x="554" y="218"/>
                            <a:ext cx="211" cy="211"/>
                            <a:chOff x="554" y="218"/>
                            <a:chExt cx="211" cy="211"/>
                          </a:xfrm>
                        </wpg:grpSpPr>
                        <wps:wsp>
                          <wps:cNvPr id="957" name="Freeform 286"/>
                          <wps:cNvSpPr>
                            <a:spLocks/>
                          </wps:cNvSpPr>
                          <wps:spPr bwMode="auto">
                            <a:xfrm>
                              <a:off x="554" y="218"/>
                              <a:ext cx="211" cy="211"/>
                            </a:xfrm>
                            <a:custGeom>
                              <a:avLst/>
                              <a:gdLst>
                                <a:gd name="T0" fmla="+- 0 719 554"/>
                                <a:gd name="T1" fmla="*/ T0 w 211"/>
                                <a:gd name="T2" fmla="+- 0 218 218"/>
                                <a:gd name="T3" fmla="*/ 218 h 211"/>
                                <a:gd name="T4" fmla="+- 0 664 554"/>
                                <a:gd name="T5" fmla="*/ T4 w 211"/>
                                <a:gd name="T6" fmla="+- 0 218 218"/>
                                <a:gd name="T7" fmla="*/ 218 h 211"/>
                                <a:gd name="T8" fmla="+- 0 614 554"/>
                                <a:gd name="T9" fmla="*/ T8 w 211"/>
                                <a:gd name="T10" fmla="+- 0 268 218"/>
                                <a:gd name="T11" fmla="*/ 268 h 211"/>
                                <a:gd name="T12" fmla="+- 0 554 554"/>
                                <a:gd name="T13" fmla="*/ T12 w 211"/>
                                <a:gd name="T14" fmla="+- 0 268 218"/>
                                <a:gd name="T15" fmla="*/ 268 h 211"/>
                                <a:gd name="T16" fmla="+- 0 554 554"/>
                                <a:gd name="T17" fmla="*/ T16 w 211"/>
                                <a:gd name="T18" fmla="+- 0 318 218"/>
                                <a:gd name="T19" fmla="*/ 318 h 211"/>
                                <a:gd name="T20" fmla="+- 0 604 554"/>
                                <a:gd name="T21" fmla="*/ T20 w 211"/>
                                <a:gd name="T22" fmla="+- 0 368 218"/>
                                <a:gd name="T23" fmla="*/ 368 h 211"/>
                                <a:gd name="T24" fmla="+- 0 604 554"/>
                                <a:gd name="T25" fmla="*/ T24 w 211"/>
                                <a:gd name="T26" fmla="+- 0 428 218"/>
                                <a:gd name="T27" fmla="*/ 428 h 211"/>
                                <a:gd name="T28" fmla="+- 0 654 554"/>
                                <a:gd name="T29" fmla="*/ T28 w 211"/>
                                <a:gd name="T30" fmla="+- 0 428 218"/>
                                <a:gd name="T31" fmla="*/ 428 h 211"/>
                                <a:gd name="T32" fmla="+- 0 704 554"/>
                                <a:gd name="T33" fmla="*/ T32 w 211"/>
                                <a:gd name="T34" fmla="+- 0 378 218"/>
                                <a:gd name="T35" fmla="*/ 378 h 211"/>
                                <a:gd name="T36" fmla="+- 0 764 554"/>
                                <a:gd name="T37" fmla="*/ T36 w 211"/>
                                <a:gd name="T38" fmla="+- 0 378 218"/>
                                <a:gd name="T39" fmla="*/ 378 h 211"/>
                                <a:gd name="T40" fmla="+- 0 764 554"/>
                                <a:gd name="T41" fmla="*/ T40 w 211"/>
                                <a:gd name="T42" fmla="+- 0 328 218"/>
                                <a:gd name="T43" fmla="*/ 328 h 211"/>
                                <a:gd name="T44" fmla="+- 0 719 554"/>
                                <a:gd name="T45" fmla="*/ T44 w 211"/>
                                <a:gd name="T46" fmla="+- 0 278 218"/>
                                <a:gd name="T47" fmla="*/ 278 h 211"/>
                                <a:gd name="T48" fmla="+- 0 719 554"/>
                                <a:gd name="T49" fmla="*/ T48 w 211"/>
                                <a:gd name="T50" fmla="+- 0 218 218"/>
                                <a:gd name="T51" fmla="*/ 218 h 2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211" h="211">
                                  <a:moveTo>
                                    <a:pt x="165" y="0"/>
                                  </a:moveTo>
                                  <a:lnTo>
                                    <a:pt x="110" y="0"/>
                                  </a:lnTo>
                                  <a:lnTo>
                                    <a:pt x="60" y="50"/>
                                  </a:lnTo>
                                  <a:lnTo>
                                    <a:pt x="0" y="50"/>
                                  </a:lnTo>
                                  <a:lnTo>
                                    <a:pt x="0" y="100"/>
                                  </a:lnTo>
                                  <a:lnTo>
                                    <a:pt x="50" y="150"/>
                                  </a:lnTo>
                                  <a:lnTo>
                                    <a:pt x="50" y="210"/>
                                  </a:lnTo>
                                  <a:lnTo>
                                    <a:pt x="100" y="210"/>
                                  </a:lnTo>
                                  <a:lnTo>
                                    <a:pt x="150" y="160"/>
                                  </a:lnTo>
                                  <a:lnTo>
                                    <a:pt x="210" y="160"/>
                                  </a:lnTo>
                                  <a:lnTo>
                                    <a:pt x="210" y="110"/>
                                  </a:lnTo>
                                  <a:lnTo>
                                    <a:pt x="165" y="60"/>
                                  </a:lnTo>
                                  <a:lnTo>
                                    <a:pt x="16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58" name="Group 287"/>
                        <wpg:cNvGrpSpPr>
                          <a:grpSpLocks/>
                        </wpg:cNvGrpSpPr>
                        <wpg:grpSpPr bwMode="auto">
                          <a:xfrm>
                            <a:off x="509" y="173"/>
                            <a:ext cx="65" cy="66"/>
                            <a:chOff x="509" y="173"/>
                            <a:chExt cx="65" cy="66"/>
                          </a:xfrm>
                        </wpg:grpSpPr>
                        <wps:wsp>
                          <wps:cNvPr id="959" name="Freeform 288"/>
                          <wps:cNvSpPr>
                            <a:spLocks/>
                          </wps:cNvSpPr>
                          <wps:spPr bwMode="auto">
                            <a:xfrm>
                              <a:off x="509" y="173"/>
                              <a:ext cx="65" cy="66"/>
                            </a:xfrm>
                            <a:custGeom>
                              <a:avLst/>
                              <a:gdLst>
                                <a:gd name="T0" fmla="+- 0 539 509"/>
                                <a:gd name="T1" fmla="*/ T0 w 65"/>
                                <a:gd name="T2" fmla="+- 0 173 173"/>
                                <a:gd name="T3" fmla="*/ 173 h 66"/>
                                <a:gd name="T4" fmla="+- 0 514 509"/>
                                <a:gd name="T5" fmla="*/ T4 w 65"/>
                                <a:gd name="T6" fmla="+- 0 203 173"/>
                                <a:gd name="T7" fmla="*/ 203 h 66"/>
                                <a:gd name="T8" fmla="+- 0 509 509"/>
                                <a:gd name="T9" fmla="*/ T8 w 65"/>
                                <a:gd name="T10" fmla="+- 0 208 173"/>
                                <a:gd name="T11" fmla="*/ 208 h 66"/>
                                <a:gd name="T12" fmla="+- 0 539 509"/>
                                <a:gd name="T13" fmla="*/ T12 w 65"/>
                                <a:gd name="T14" fmla="+- 0 238 173"/>
                                <a:gd name="T15" fmla="*/ 238 h 66"/>
                                <a:gd name="T16" fmla="+- 0 574 509"/>
                                <a:gd name="T17" fmla="*/ T16 w 65"/>
                                <a:gd name="T18" fmla="+- 0 208 173"/>
                                <a:gd name="T19" fmla="*/ 208 h 66"/>
                                <a:gd name="T20" fmla="+- 0 539 509"/>
                                <a:gd name="T21" fmla="*/ T20 w 65"/>
                                <a:gd name="T22" fmla="+- 0 173 173"/>
                                <a:gd name="T23" fmla="*/ 173 h 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65" h="66">
                                  <a:moveTo>
                                    <a:pt x="30" y="0"/>
                                  </a:moveTo>
                                  <a:lnTo>
                                    <a:pt x="5" y="30"/>
                                  </a:lnTo>
                                  <a:lnTo>
                                    <a:pt x="0" y="35"/>
                                  </a:lnTo>
                                  <a:lnTo>
                                    <a:pt x="30" y="65"/>
                                  </a:lnTo>
                                  <a:lnTo>
                                    <a:pt x="65" y="35"/>
                                  </a:lnTo>
                                  <a:lnTo>
                                    <a:pt x="3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60" name="Group 289"/>
                        <wpg:cNvGrpSpPr>
                          <a:grpSpLocks/>
                        </wpg:cNvGrpSpPr>
                        <wpg:grpSpPr bwMode="auto">
                          <a:xfrm>
                            <a:off x="744" y="173"/>
                            <a:ext cx="65" cy="66"/>
                            <a:chOff x="744" y="173"/>
                            <a:chExt cx="65" cy="66"/>
                          </a:xfrm>
                        </wpg:grpSpPr>
                        <wps:wsp>
                          <wps:cNvPr id="961" name="Freeform 290"/>
                          <wps:cNvSpPr>
                            <a:spLocks/>
                          </wps:cNvSpPr>
                          <wps:spPr bwMode="auto">
                            <a:xfrm>
                              <a:off x="744" y="173"/>
                              <a:ext cx="65" cy="66"/>
                            </a:xfrm>
                            <a:custGeom>
                              <a:avLst/>
                              <a:gdLst>
                                <a:gd name="T0" fmla="+- 0 779 744"/>
                                <a:gd name="T1" fmla="*/ T0 w 65"/>
                                <a:gd name="T2" fmla="+- 0 173 173"/>
                                <a:gd name="T3" fmla="*/ 173 h 66"/>
                                <a:gd name="T4" fmla="+- 0 744 744"/>
                                <a:gd name="T5" fmla="*/ T4 w 65"/>
                                <a:gd name="T6" fmla="+- 0 208 173"/>
                                <a:gd name="T7" fmla="*/ 208 h 66"/>
                                <a:gd name="T8" fmla="+- 0 779 744"/>
                                <a:gd name="T9" fmla="*/ T8 w 65"/>
                                <a:gd name="T10" fmla="+- 0 238 173"/>
                                <a:gd name="T11" fmla="*/ 238 h 66"/>
                                <a:gd name="T12" fmla="+- 0 809 744"/>
                                <a:gd name="T13" fmla="*/ T12 w 65"/>
                                <a:gd name="T14" fmla="+- 0 208 173"/>
                                <a:gd name="T15" fmla="*/ 208 h 66"/>
                                <a:gd name="T16" fmla="+- 0 779 744"/>
                                <a:gd name="T17" fmla="*/ T16 w 65"/>
                                <a:gd name="T18" fmla="+- 0 173 173"/>
                                <a:gd name="T19" fmla="*/ 173 h 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5" h="66">
                                  <a:moveTo>
                                    <a:pt x="35" y="0"/>
                                  </a:moveTo>
                                  <a:lnTo>
                                    <a:pt x="0" y="35"/>
                                  </a:lnTo>
                                  <a:lnTo>
                                    <a:pt x="35" y="65"/>
                                  </a:lnTo>
                                  <a:lnTo>
                                    <a:pt x="65" y="35"/>
                                  </a:lnTo>
                                  <a:lnTo>
                                    <a:pt x="3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62" name="Group 291"/>
                        <wpg:cNvGrpSpPr>
                          <a:grpSpLocks/>
                        </wpg:cNvGrpSpPr>
                        <wpg:grpSpPr bwMode="auto">
                          <a:xfrm>
                            <a:off x="984" y="173"/>
                            <a:ext cx="65" cy="66"/>
                            <a:chOff x="984" y="173"/>
                            <a:chExt cx="65" cy="66"/>
                          </a:xfrm>
                        </wpg:grpSpPr>
                        <wps:wsp>
                          <wps:cNvPr id="963" name="Freeform 292"/>
                          <wps:cNvSpPr>
                            <a:spLocks/>
                          </wps:cNvSpPr>
                          <wps:spPr bwMode="auto">
                            <a:xfrm>
                              <a:off x="984" y="173"/>
                              <a:ext cx="65" cy="66"/>
                            </a:xfrm>
                            <a:custGeom>
                              <a:avLst/>
                              <a:gdLst>
                                <a:gd name="T0" fmla="+- 0 1014 984"/>
                                <a:gd name="T1" fmla="*/ T0 w 65"/>
                                <a:gd name="T2" fmla="+- 0 173 173"/>
                                <a:gd name="T3" fmla="*/ 173 h 66"/>
                                <a:gd name="T4" fmla="+- 0 989 984"/>
                                <a:gd name="T5" fmla="*/ T4 w 65"/>
                                <a:gd name="T6" fmla="+- 0 203 173"/>
                                <a:gd name="T7" fmla="*/ 203 h 66"/>
                                <a:gd name="T8" fmla="+- 0 984 984"/>
                                <a:gd name="T9" fmla="*/ T8 w 65"/>
                                <a:gd name="T10" fmla="+- 0 208 173"/>
                                <a:gd name="T11" fmla="*/ 208 h 66"/>
                                <a:gd name="T12" fmla="+- 0 1014 984"/>
                                <a:gd name="T13" fmla="*/ T12 w 65"/>
                                <a:gd name="T14" fmla="+- 0 238 173"/>
                                <a:gd name="T15" fmla="*/ 238 h 66"/>
                                <a:gd name="T16" fmla="+- 0 1049 984"/>
                                <a:gd name="T17" fmla="*/ T16 w 65"/>
                                <a:gd name="T18" fmla="+- 0 208 173"/>
                                <a:gd name="T19" fmla="*/ 208 h 66"/>
                                <a:gd name="T20" fmla="+- 0 1014 984"/>
                                <a:gd name="T21" fmla="*/ T20 w 65"/>
                                <a:gd name="T22" fmla="+- 0 173 173"/>
                                <a:gd name="T23" fmla="*/ 173 h 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65" h="66">
                                  <a:moveTo>
                                    <a:pt x="30" y="0"/>
                                  </a:moveTo>
                                  <a:lnTo>
                                    <a:pt x="5" y="30"/>
                                  </a:lnTo>
                                  <a:lnTo>
                                    <a:pt x="0" y="35"/>
                                  </a:lnTo>
                                  <a:lnTo>
                                    <a:pt x="30" y="65"/>
                                  </a:lnTo>
                                  <a:lnTo>
                                    <a:pt x="65" y="35"/>
                                  </a:lnTo>
                                  <a:lnTo>
                                    <a:pt x="3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64" name="Group 293"/>
                        <wpg:cNvGrpSpPr>
                          <a:grpSpLocks/>
                        </wpg:cNvGrpSpPr>
                        <wpg:grpSpPr bwMode="auto">
                          <a:xfrm>
                            <a:off x="984" y="408"/>
                            <a:ext cx="65" cy="66"/>
                            <a:chOff x="984" y="408"/>
                            <a:chExt cx="65" cy="66"/>
                          </a:xfrm>
                        </wpg:grpSpPr>
                        <wps:wsp>
                          <wps:cNvPr id="965" name="Freeform 294"/>
                          <wps:cNvSpPr>
                            <a:spLocks/>
                          </wps:cNvSpPr>
                          <wps:spPr bwMode="auto">
                            <a:xfrm>
                              <a:off x="984" y="408"/>
                              <a:ext cx="65" cy="66"/>
                            </a:xfrm>
                            <a:custGeom>
                              <a:avLst/>
                              <a:gdLst>
                                <a:gd name="T0" fmla="+- 0 1014 984"/>
                                <a:gd name="T1" fmla="*/ T0 w 65"/>
                                <a:gd name="T2" fmla="+- 0 408 408"/>
                                <a:gd name="T3" fmla="*/ 408 h 66"/>
                                <a:gd name="T4" fmla="+- 0 984 984"/>
                                <a:gd name="T5" fmla="*/ T4 w 65"/>
                                <a:gd name="T6" fmla="+- 0 438 408"/>
                                <a:gd name="T7" fmla="*/ 438 h 66"/>
                                <a:gd name="T8" fmla="+- 0 1014 984"/>
                                <a:gd name="T9" fmla="*/ T8 w 65"/>
                                <a:gd name="T10" fmla="+- 0 473 408"/>
                                <a:gd name="T11" fmla="*/ 473 h 66"/>
                                <a:gd name="T12" fmla="+- 0 1049 984"/>
                                <a:gd name="T13" fmla="*/ T12 w 65"/>
                                <a:gd name="T14" fmla="+- 0 438 408"/>
                                <a:gd name="T15" fmla="*/ 438 h 66"/>
                                <a:gd name="T16" fmla="+- 0 1014 984"/>
                                <a:gd name="T17" fmla="*/ T16 w 65"/>
                                <a:gd name="T18" fmla="+- 0 408 408"/>
                                <a:gd name="T19" fmla="*/ 408 h 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5" h="66">
                                  <a:moveTo>
                                    <a:pt x="30" y="0"/>
                                  </a:moveTo>
                                  <a:lnTo>
                                    <a:pt x="0" y="30"/>
                                  </a:lnTo>
                                  <a:lnTo>
                                    <a:pt x="30" y="65"/>
                                  </a:lnTo>
                                  <a:lnTo>
                                    <a:pt x="65" y="30"/>
                                  </a:lnTo>
                                  <a:lnTo>
                                    <a:pt x="3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66" name="Group 295"/>
                        <wpg:cNvGrpSpPr>
                          <a:grpSpLocks/>
                        </wpg:cNvGrpSpPr>
                        <wpg:grpSpPr bwMode="auto">
                          <a:xfrm>
                            <a:off x="984" y="643"/>
                            <a:ext cx="65" cy="61"/>
                            <a:chOff x="984" y="643"/>
                            <a:chExt cx="65" cy="61"/>
                          </a:xfrm>
                        </wpg:grpSpPr>
                        <wps:wsp>
                          <wps:cNvPr id="967" name="Freeform 296"/>
                          <wps:cNvSpPr>
                            <a:spLocks/>
                          </wps:cNvSpPr>
                          <wps:spPr bwMode="auto">
                            <a:xfrm>
                              <a:off x="984" y="643"/>
                              <a:ext cx="65" cy="61"/>
                            </a:xfrm>
                            <a:custGeom>
                              <a:avLst/>
                              <a:gdLst>
                                <a:gd name="T0" fmla="+- 0 1014 984"/>
                                <a:gd name="T1" fmla="*/ T0 w 65"/>
                                <a:gd name="T2" fmla="+- 0 643 643"/>
                                <a:gd name="T3" fmla="*/ 643 h 61"/>
                                <a:gd name="T4" fmla="+- 0 984 984"/>
                                <a:gd name="T5" fmla="*/ T4 w 65"/>
                                <a:gd name="T6" fmla="+- 0 673 643"/>
                                <a:gd name="T7" fmla="*/ 673 h 61"/>
                                <a:gd name="T8" fmla="+- 0 1014 984"/>
                                <a:gd name="T9" fmla="*/ T8 w 65"/>
                                <a:gd name="T10" fmla="+- 0 703 643"/>
                                <a:gd name="T11" fmla="*/ 703 h 61"/>
                                <a:gd name="T12" fmla="+- 0 1049 984"/>
                                <a:gd name="T13" fmla="*/ T12 w 65"/>
                                <a:gd name="T14" fmla="+- 0 673 643"/>
                                <a:gd name="T15" fmla="*/ 673 h 61"/>
                                <a:gd name="T16" fmla="+- 0 1014 984"/>
                                <a:gd name="T17" fmla="*/ T16 w 65"/>
                                <a:gd name="T18" fmla="+- 0 643 643"/>
                                <a:gd name="T19" fmla="*/ 643 h 6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5" h="61">
                                  <a:moveTo>
                                    <a:pt x="30" y="0"/>
                                  </a:moveTo>
                                  <a:lnTo>
                                    <a:pt x="0" y="30"/>
                                  </a:lnTo>
                                  <a:lnTo>
                                    <a:pt x="30" y="60"/>
                                  </a:lnTo>
                                  <a:lnTo>
                                    <a:pt x="65" y="30"/>
                                  </a:lnTo>
                                  <a:lnTo>
                                    <a:pt x="3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68" name="Group 297"/>
                        <wpg:cNvGrpSpPr>
                          <a:grpSpLocks/>
                        </wpg:cNvGrpSpPr>
                        <wpg:grpSpPr bwMode="auto">
                          <a:xfrm>
                            <a:off x="319" y="453"/>
                            <a:ext cx="211" cy="211"/>
                            <a:chOff x="319" y="453"/>
                            <a:chExt cx="211" cy="211"/>
                          </a:xfrm>
                        </wpg:grpSpPr>
                        <wps:wsp>
                          <wps:cNvPr id="969" name="Freeform 298"/>
                          <wps:cNvSpPr>
                            <a:spLocks/>
                          </wps:cNvSpPr>
                          <wps:spPr bwMode="auto">
                            <a:xfrm>
                              <a:off x="319" y="453"/>
                              <a:ext cx="211" cy="211"/>
                            </a:xfrm>
                            <a:custGeom>
                              <a:avLst/>
                              <a:gdLst>
                                <a:gd name="T0" fmla="+- 0 479 319"/>
                                <a:gd name="T1" fmla="*/ T0 w 211"/>
                                <a:gd name="T2" fmla="+- 0 453 453"/>
                                <a:gd name="T3" fmla="*/ 453 h 211"/>
                                <a:gd name="T4" fmla="+- 0 429 319"/>
                                <a:gd name="T5" fmla="*/ T4 w 211"/>
                                <a:gd name="T6" fmla="+- 0 453 453"/>
                                <a:gd name="T7" fmla="*/ 453 h 211"/>
                                <a:gd name="T8" fmla="+- 0 379 319"/>
                                <a:gd name="T9" fmla="*/ T8 w 211"/>
                                <a:gd name="T10" fmla="+- 0 498 453"/>
                                <a:gd name="T11" fmla="*/ 498 h 211"/>
                                <a:gd name="T12" fmla="+- 0 319 319"/>
                                <a:gd name="T13" fmla="*/ T12 w 211"/>
                                <a:gd name="T14" fmla="+- 0 498 453"/>
                                <a:gd name="T15" fmla="*/ 498 h 211"/>
                                <a:gd name="T16" fmla="+- 0 319 319"/>
                                <a:gd name="T17" fmla="*/ T16 w 211"/>
                                <a:gd name="T18" fmla="+- 0 553 453"/>
                                <a:gd name="T19" fmla="*/ 553 h 211"/>
                                <a:gd name="T20" fmla="+- 0 364 319"/>
                                <a:gd name="T21" fmla="*/ T20 w 211"/>
                                <a:gd name="T22" fmla="+- 0 598 453"/>
                                <a:gd name="T23" fmla="*/ 598 h 211"/>
                                <a:gd name="T24" fmla="+- 0 364 319"/>
                                <a:gd name="T25" fmla="*/ T24 w 211"/>
                                <a:gd name="T26" fmla="+- 0 663 453"/>
                                <a:gd name="T27" fmla="*/ 663 h 211"/>
                                <a:gd name="T28" fmla="+- 0 419 319"/>
                                <a:gd name="T29" fmla="*/ T28 w 211"/>
                                <a:gd name="T30" fmla="+- 0 663 453"/>
                                <a:gd name="T31" fmla="*/ 663 h 211"/>
                                <a:gd name="T32" fmla="+- 0 469 319"/>
                                <a:gd name="T33" fmla="*/ T32 w 211"/>
                                <a:gd name="T34" fmla="+- 0 613 453"/>
                                <a:gd name="T35" fmla="*/ 613 h 211"/>
                                <a:gd name="T36" fmla="+- 0 529 319"/>
                                <a:gd name="T37" fmla="*/ T36 w 211"/>
                                <a:gd name="T38" fmla="+- 0 613 453"/>
                                <a:gd name="T39" fmla="*/ 613 h 211"/>
                                <a:gd name="T40" fmla="+- 0 529 319"/>
                                <a:gd name="T41" fmla="*/ T40 w 211"/>
                                <a:gd name="T42" fmla="+- 0 563 453"/>
                                <a:gd name="T43" fmla="*/ 563 h 211"/>
                                <a:gd name="T44" fmla="+- 0 479 319"/>
                                <a:gd name="T45" fmla="*/ T44 w 211"/>
                                <a:gd name="T46" fmla="+- 0 513 453"/>
                                <a:gd name="T47" fmla="*/ 513 h 211"/>
                                <a:gd name="T48" fmla="+- 0 479 319"/>
                                <a:gd name="T49" fmla="*/ T48 w 211"/>
                                <a:gd name="T50" fmla="+- 0 453 453"/>
                                <a:gd name="T51" fmla="*/ 453 h 2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211" h="211">
                                  <a:moveTo>
                                    <a:pt x="160" y="0"/>
                                  </a:moveTo>
                                  <a:lnTo>
                                    <a:pt x="110" y="0"/>
                                  </a:lnTo>
                                  <a:lnTo>
                                    <a:pt x="60" y="45"/>
                                  </a:lnTo>
                                  <a:lnTo>
                                    <a:pt x="0" y="45"/>
                                  </a:lnTo>
                                  <a:lnTo>
                                    <a:pt x="0" y="100"/>
                                  </a:lnTo>
                                  <a:lnTo>
                                    <a:pt x="45" y="145"/>
                                  </a:lnTo>
                                  <a:lnTo>
                                    <a:pt x="45" y="210"/>
                                  </a:lnTo>
                                  <a:lnTo>
                                    <a:pt x="100" y="210"/>
                                  </a:lnTo>
                                  <a:lnTo>
                                    <a:pt x="150" y="160"/>
                                  </a:lnTo>
                                  <a:lnTo>
                                    <a:pt x="210" y="160"/>
                                  </a:lnTo>
                                  <a:lnTo>
                                    <a:pt x="210" y="110"/>
                                  </a:lnTo>
                                  <a:lnTo>
                                    <a:pt x="160" y="60"/>
                                  </a:lnTo>
                                  <a:lnTo>
                                    <a:pt x="16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0" name="Group 299"/>
                        <wpg:cNvGrpSpPr>
                          <a:grpSpLocks/>
                        </wpg:cNvGrpSpPr>
                        <wpg:grpSpPr bwMode="auto">
                          <a:xfrm>
                            <a:off x="319" y="683"/>
                            <a:ext cx="211" cy="211"/>
                            <a:chOff x="319" y="683"/>
                            <a:chExt cx="211" cy="211"/>
                          </a:xfrm>
                        </wpg:grpSpPr>
                        <wps:wsp>
                          <wps:cNvPr id="971" name="Freeform 300"/>
                          <wps:cNvSpPr>
                            <a:spLocks/>
                          </wps:cNvSpPr>
                          <wps:spPr bwMode="auto">
                            <a:xfrm>
                              <a:off x="319" y="683"/>
                              <a:ext cx="211" cy="211"/>
                            </a:xfrm>
                            <a:custGeom>
                              <a:avLst/>
                              <a:gdLst>
                                <a:gd name="T0" fmla="+- 0 479 319"/>
                                <a:gd name="T1" fmla="*/ T0 w 211"/>
                                <a:gd name="T2" fmla="+- 0 683 683"/>
                                <a:gd name="T3" fmla="*/ 683 h 211"/>
                                <a:gd name="T4" fmla="+- 0 429 319"/>
                                <a:gd name="T5" fmla="*/ T4 w 211"/>
                                <a:gd name="T6" fmla="+- 0 683 683"/>
                                <a:gd name="T7" fmla="*/ 683 h 211"/>
                                <a:gd name="T8" fmla="+- 0 379 319"/>
                                <a:gd name="T9" fmla="*/ T8 w 211"/>
                                <a:gd name="T10" fmla="+- 0 733 683"/>
                                <a:gd name="T11" fmla="*/ 733 h 211"/>
                                <a:gd name="T12" fmla="+- 0 319 319"/>
                                <a:gd name="T13" fmla="*/ T12 w 211"/>
                                <a:gd name="T14" fmla="+- 0 733 683"/>
                                <a:gd name="T15" fmla="*/ 733 h 211"/>
                                <a:gd name="T16" fmla="+- 0 319 319"/>
                                <a:gd name="T17" fmla="*/ T16 w 211"/>
                                <a:gd name="T18" fmla="+- 0 783 683"/>
                                <a:gd name="T19" fmla="*/ 783 h 211"/>
                                <a:gd name="T20" fmla="+- 0 364 319"/>
                                <a:gd name="T21" fmla="*/ T20 w 211"/>
                                <a:gd name="T22" fmla="+- 0 833 683"/>
                                <a:gd name="T23" fmla="*/ 833 h 211"/>
                                <a:gd name="T24" fmla="+- 0 364 319"/>
                                <a:gd name="T25" fmla="*/ T24 w 211"/>
                                <a:gd name="T26" fmla="+- 0 893 683"/>
                                <a:gd name="T27" fmla="*/ 893 h 211"/>
                                <a:gd name="T28" fmla="+- 0 419 319"/>
                                <a:gd name="T29" fmla="*/ T28 w 211"/>
                                <a:gd name="T30" fmla="+- 0 893 683"/>
                                <a:gd name="T31" fmla="*/ 893 h 211"/>
                                <a:gd name="T32" fmla="+- 0 469 319"/>
                                <a:gd name="T33" fmla="*/ T32 w 211"/>
                                <a:gd name="T34" fmla="+- 0 848 683"/>
                                <a:gd name="T35" fmla="*/ 848 h 211"/>
                                <a:gd name="T36" fmla="+- 0 529 319"/>
                                <a:gd name="T37" fmla="*/ T36 w 211"/>
                                <a:gd name="T38" fmla="+- 0 848 683"/>
                                <a:gd name="T39" fmla="*/ 848 h 211"/>
                                <a:gd name="T40" fmla="+- 0 529 319"/>
                                <a:gd name="T41" fmla="*/ T40 w 211"/>
                                <a:gd name="T42" fmla="+- 0 793 683"/>
                                <a:gd name="T43" fmla="*/ 793 h 211"/>
                                <a:gd name="T44" fmla="+- 0 479 319"/>
                                <a:gd name="T45" fmla="*/ T44 w 211"/>
                                <a:gd name="T46" fmla="+- 0 748 683"/>
                                <a:gd name="T47" fmla="*/ 748 h 211"/>
                                <a:gd name="T48" fmla="+- 0 479 319"/>
                                <a:gd name="T49" fmla="*/ T48 w 211"/>
                                <a:gd name="T50" fmla="+- 0 683 683"/>
                                <a:gd name="T51" fmla="*/ 683 h 2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211" h="211">
                                  <a:moveTo>
                                    <a:pt x="160" y="0"/>
                                  </a:moveTo>
                                  <a:lnTo>
                                    <a:pt x="110" y="0"/>
                                  </a:lnTo>
                                  <a:lnTo>
                                    <a:pt x="60" y="50"/>
                                  </a:lnTo>
                                  <a:lnTo>
                                    <a:pt x="0" y="50"/>
                                  </a:lnTo>
                                  <a:lnTo>
                                    <a:pt x="0" y="100"/>
                                  </a:lnTo>
                                  <a:lnTo>
                                    <a:pt x="45" y="150"/>
                                  </a:lnTo>
                                  <a:lnTo>
                                    <a:pt x="45" y="210"/>
                                  </a:lnTo>
                                  <a:lnTo>
                                    <a:pt x="100" y="210"/>
                                  </a:lnTo>
                                  <a:lnTo>
                                    <a:pt x="150" y="165"/>
                                  </a:lnTo>
                                  <a:lnTo>
                                    <a:pt x="210" y="165"/>
                                  </a:lnTo>
                                  <a:lnTo>
                                    <a:pt x="210" y="110"/>
                                  </a:lnTo>
                                  <a:lnTo>
                                    <a:pt x="160" y="65"/>
                                  </a:lnTo>
                                  <a:lnTo>
                                    <a:pt x="16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2" name="Group 301"/>
                        <wpg:cNvGrpSpPr>
                          <a:grpSpLocks/>
                        </wpg:cNvGrpSpPr>
                        <wpg:grpSpPr bwMode="auto">
                          <a:xfrm>
                            <a:off x="274" y="878"/>
                            <a:ext cx="60" cy="61"/>
                            <a:chOff x="274" y="878"/>
                            <a:chExt cx="60" cy="61"/>
                          </a:xfrm>
                        </wpg:grpSpPr>
                        <wps:wsp>
                          <wps:cNvPr id="973" name="Freeform 302"/>
                          <wps:cNvSpPr>
                            <a:spLocks/>
                          </wps:cNvSpPr>
                          <wps:spPr bwMode="auto">
                            <a:xfrm>
                              <a:off x="274" y="878"/>
                              <a:ext cx="60" cy="61"/>
                            </a:xfrm>
                            <a:custGeom>
                              <a:avLst/>
                              <a:gdLst>
                                <a:gd name="T0" fmla="+- 0 304 274"/>
                                <a:gd name="T1" fmla="*/ T0 w 60"/>
                                <a:gd name="T2" fmla="+- 0 878 878"/>
                                <a:gd name="T3" fmla="*/ 878 h 61"/>
                                <a:gd name="T4" fmla="+- 0 274 274"/>
                                <a:gd name="T5" fmla="*/ T4 w 60"/>
                                <a:gd name="T6" fmla="+- 0 908 878"/>
                                <a:gd name="T7" fmla="*/ 908 h 61"/>
                                <a:gd name="T8" fmla="+- 0 304 274"/>
                                <a:gd name="T9" fmla="*/ T8 w 60"/>
                                <a:gd name="T10" fmla="+- 0 938 878"/>
                                <a:gd name="T11" fmla="*/ 938 h 61"/>
                                <a:gd name="T12" fmla="+- 0 334 274"/>
                                <a:gd name="T13" fmla="*/ T12 w 60"/>
                                <a:gd name="T14" fmla="+- 0 908 878"/>
                                <a:gd name="T15" fmla="*/ 908 h 61"/>
                                <a:gd name="T16" fmla="+- 0 304 274"/>
                                <a:gd name="T17" fmla="*/ T16 w 60"/>
                                <a:gd name="T18" fmla="+- 0 878 878"/>
                                <a:gd name="T19" fmla="*/ 878 h 6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" h="61">
                                  <a:moveTo>
                                    <a:pt x="30" y="0"/>
                                  </a:moveTo>
                                  <a:lnTo>
                                    <a:pt x="0" y="30"/>
                                  </a:lnTo>
                                  <a:lnTo>
                                    <a:pt x="30" y="60"/>
                                  </a:lnTo>
                                  <a:lnTo>
                                    <a:pt x="60" y="30"/>
                                  </a:lnTo>
                                  <a:lnTo>
                                    <a:pt x="3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4" name="Group 303"/>
                        <wpg:cNvGrpSpPr>
                          <a:grpSpLocks/>
                        </wpg:cNvGrpSpPr>
                        <wpg:grpSpPr bwMode="auto">
                          <a:xfrm>
                            <a:off x="274" y="643"/>
                            <a:ext cx="60" cy="61"/>
                            <a:chOff x="274" y="643"/>
                            <a:chExt cx="60" cy="61"/>
                          </a:xfrm>
                        </wpg:grpSpPr>
                        <wps:wsp>
                          <wps:cNvPr id="975" name="Freeform 304"/>
                          <wps:cNvSpPr>
                            <a:spLocks/>
                          </wps:cNvSpPr>
                          <wps:spPr bwMode="auto">
                            <a:xfrm>
                              <a:off x="274" y="643"/>
                              <a:ext cx="60" cy="61"/>
                            </a:xfrm>
                            <a:custGeom>
                              <a:avLst/>
                              <a:gdLst>
                                <a:gd name="T0" fmla="+- 0 304 274"/>
                                <a:gd name="T1" fmla="*/ T0 w 60"/>
                                <a:gd name="T2" fmla="+- 0 643 643"/>
                                <a:gd name="T3" fmla="*/ 643 h 61"/>
                                <a:gd name="T4" fmla="+- 0 279 274"/>
                                <a:gd name="T5" fmla="*/ T4 w 60"/>
                                <a:gd name="T6" fmla="+- 0 668 643"/>
                                <a:gd name="T7" fmla="*/ 668 h 61"/>
                                <a:gd name="T8" fmla="+- 0 274 274"/>
                                <a:gd name="T9" fmla="*/ T8 w 60"/>
                                <a:gd name="T10" fmla="+- 0 673 643"/>
                                <a:gd name="T11" fmla="*/ 673 h 61"/>
                                <a:gd name="T12" fmla="+- 0 304 274"/>
                                <a:gd name="T13" fmla="*/ T12 w 60"/>
                                <a:gd name="T14" fmla="+- 0 703 643"/>
                                <a:gd name="T15" fmla="*/ 703 h 61"/>
                                <a:gd name="T16" fmla="+- 0 334 274"/>
                                <a:gd name="T17" fmla="*/ T16 w 60"/>
                                <a:gd name="T18" fmla="+- 0 673 643"/>
                                <a:gd name="T19" fmla="*/ 673 h 61"/>
                                <a:gd name="T20" fmla="+- 0 304 274"/>
                                <a:gd name="T21" fmla="*/ T20 w 60"/>
                                <a:gd name="T22" fmla="+- 0 643 643"/>
                                <a:gd name="T23" fmla="*/ 643 h 6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60" h="61">
                                  <a:moveTo>
                                    <a:pt x="30" y="0"/>
                                  </a:moveTo>
                                  <a:lnTo>
                                    <a:pt x="5" y="25"/>
                                  </a:lnTo>
                                  <a:lnTo>
                                    <a:pt x="0" y="30"/>
                                  </a:lnTo>
                                  <a:lnTo>
                                    <a:pt x="30" y="60"/>
                                  </a:lnTo>
                                  <a:lnTo>
                                    <a:pt x="60" y="30"/>
                                  </a:lnTo>
                                  <a:lnTo>
                                    <a:pt x="3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6" name="Group 305"/>
                        <wpg:cNvGrpSpPr>
                          <a:grpSpLocks/>
                        </wpg:cNvGrpSpPr>
                        <wpg:grpSpPr bwMode="auto">
                          <a:xfrm>
                            <a:off x="274" y="408"/>
                            <a:ext cx="60" cy="66"/>
                            <a:chOff x="274" y="408"/>
                            <a:chExt cx="60" cy="66"/>
                          </a:xfrm>
                        </wpg:grpSpPr>
                        <wps:wsp>
                          <wps:cNvPr id="977" name="Freeform 306"/>
                          <wps:cNvSpPr>
                            <a:spLocks/>
                          </wps:cNvSpPr>
                          <wps:spPr bwMode="auto">
                            <a:xfrm>
                              <a:off x="274" y="408"/>
                              <a:ext cx="60" cy="66"/>
                            </a:xfrm>
                            <a:custGeom>
                              <a:avLst/>
                              <a:gdLst>
                                <a:gd name="T0" fmla="+- 0 304 274"/>
                                <a:gd name="T1" fmla="*/ T0 w 60"/>
                                <a:gd name="T2" fmla="+- 0 408 408"/>
                                <a:gd name="T3" fmla="*/ 408 h 66"/>
                                <a:gd name="T4" fmla="+- 0 279 274"/>
                                <a:gd name="T5" fmla="*/ T4 w 60"/>
                                <a:gd name="T6" fmla="+- 0 438 408"/>
                                <a:gd name="T7" fmla="*/ 438 h 66"/>
                                <a:gd name="T8" fmla="+- 0 274 274"/>
                                <a:gd name="T9" fmla="*/ T8 w 60"/>
                                <a:gd name="T10" fmla="+- 0 438 408"/>
                                <a:gd name="T11" fmla="*/ 438 h 66"/>
                                <a:gd name="T12" fmla="+- 0 304 274"/>
                                <a:gd name="T13" fmla="*/ T12 w 60"/>
                                <a:gd name="T14" fmla="+- 0 473 408"/>
                                <a:gd name="T15" fmla="*/ 473 h 66"/>
                                <a:gd name="T16" fmla="+- 0 334 274"/>
                                <a:gd name="T17" fmla="*/ T16 w 60"/>
                                <a:gd name="T18" fmla="+- 0 438 408"/>
                                <a:gd name="T19" fmla="*/ 438 h 66"/>
                                <a:gd name="T20" fmla="+- 0 304 274"/>
                                <a:gd name="T21" fmla="*/ T20 w 60"/>
                                <a:gd name="T22" fmla="+- 0 408 408"/>
                                <a:gd name="T23" fmla="*/ 408 h 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60" h="66">
                                  <a:moveTo>
                                    <a:pt x="30" y="0"/>
                                  </a:moveTo>
                                  <a:lnTo>
                                    <a:pt x="5" y="30"/>
                                  </a:lnTo>
                                  <a:lnTo>
                                    <a:pt x="0" y="30"/>
                                  </a:lnTo>
                                  <a:lnTo>
                                    <a:pt x="30" y="65"/>
                                  </a:lnTo>
                                  <a:lnTo>
                                    <a:pt x="60" y="30"/>
                                  </a:lnTo>
                                  <a:lnTo>
                                    <a:pt x="3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8" name="Group 307"/>
                        <wpg:cNvGrpSpPr>
                          <a:grpSpLocks/>
                        </wpg:cNvGrpSpPr>
                        <wpg:grpSpPr bwMode="auto">
                          <a:xfrm>
                            <a:off x="319" y="218"/>
                            <a:ext cx="211" cy="211"/>
                            <a:chOff x="319" y="218"/>
                            <a:chExt cx="211" cy="211"/>
                          </a:xfrm>
                        </wpg:grpSpPr>
                        <wps:wsp>
                          <wps:cNvPr id="979" name="Freeform 308"/>
                          <wps:cNvSpPr>
                            <a:spLocks/>
                          </wps:cNvSpPr>
                          <wps:spPr bwMode="auto">
                            <a:xfrm>
                              <a:off x="319" y="218"/>
                              <a:ext cx="211" cy="211"/>
                            </a:xfrm>
                            <a:custGeom>
                              <a:avLst/>
                              <a:gdLst>
                                <a:gd name="T0" fmla="+- 0 479 319"/>
                                <a:gd name="T1" fmla="*/ T0 w 211"/>
                                <a:gd name="T2" fmla="+- 0 218 218"/>
                                <a:gd name="T3" fmla="*/ 218 h 211"/>
                                <a:gd name="T4" fmla="+- 0 429 319"/>
                                <a:gd name="T5" fmla="*/ T4 w 211"/>
                                <a:gd name="T6" fmla="+- 0 218 218"/>
                                <a:gd name="T7" fmla="*/ 218 h 211"/>
                                <a:gd name="T8" fmla="+- 0 379 319"/>
                                <a:gd name="T9" fmla="*/ T8 w 211"/>
                                <a:gd name="T10" fmla="+- 0 268 218"/>
                                <a:gd name="T11" fmla="*/ 268 h 211"/>
                                <a:gd name="T12" fmla="+- 0 319 319"/>
                                <a:gd name="T13" fmla="*/ T12 w 211"/>
                                <a:gd name="T14" fmla="+- 0 268 218"/>
                                <a:gd name="T15" fmla="*/ 268 h 211"/>
                                <a:gd name="T16" fmla="+- 0 319 319"/>
                                <a:gd name="T17" fmla="*/ T16 w 211"/>
                                <a:gd name="T18" fmla="+- 0 318 218"/>
                                <a:gd name="T19" fmla="*/ 318 h 211"/>
                                <a:gd name="T20" fmla="+- 0 364 319"/>
                                <a:gd name="T21" fmla="*/ T20 w 211"/>
                                <a:gd name="T22" fmla="+- 0 368 218"/>
                                <a:gd name="T23" fmla="*/ 368 h 211"/>
                                <a:gd name="T24" fmla="+- 0 364 319"/>
                                <a:gd name="T25" fmla="*/ T24 w 211"/>
                                <a:gd name="T26" fmla="+- 0 428 218"/>
                                <a:gd name="T27" fmla="*/ 428 h 211"/>
                                <a:gd name="T28" fmla="+- 0 419 319"/>
                                <a:gd name="T29" fmla="*/ T28 w 211"/>
                                <a:gd name="T30" fmla="+- 0 428 218"/>
                                <a:gd name="T31" fmla="*/ 428 h 211"/>
                                <a:gd name="T32" fmla="+- 0 469 319"/>
                                <a:gd name="T33" fmla="*/ T32 w 211"/>
                                <a:gd name="T34" fmla="+- 0 378 218"/>
                                <a:gd name="T35" fmla="*/ 378 h 211"/>
                                <a:gd name="T36" fmla="+- 0 529 319"/>
                                <a:gd name="T37" fmla="*/ T36 w 211"/>
                                <a:gd name="T38" fmla="+- 0 378 218"/>
                                <a:gd name="T39" fmla="*/ 378 h 211"/>
                                <a:gd name="T40" fmla="+- 0 529 319"/>
                                <a:gd name="T41" fmla="*/ T40 w 211"/>
                                <a:gd name="T42" fmla="+- 0 328 218"/>
                                <a:gd name="T43" fmla="*/ 328 h 211"/>
                                <a:gd name="T44" fmla="+- 0 479 319"/>
                                <a:gd name="T45" fmla="*/ T44 w 211"/>
                                <a:gd name="T46" fmla="+- 0 278 218"/>
                                <a:gd name="T47" fmla="*/ 278 h 211"/>
                                <a:gd name="T48" fmla="+- 0 479 319"/>
                                <a:gd name="T49" fmla="*/ T48 w 211"/>
                                <a:gd name="T50" fmla="+- 0 218 218"/>
                                <a:gd name="T51" fmla="*/ 218 h 2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211" h="211">
                                  <a:moveTo>
                                    <a:pt x="160" y="0"/>
                                  </a:moveTo>
                                  <a:lnTo>
                                    <a:pt x="110" y="0"/>
                                  </a:lnTo>
                                  <a:lnTo>
                                    <a:pt x="60" y="50"/>
                                  </a:lnTo>
                                  <a:lnTo>
                                    <a:pt x="0" y="50"/>
                                  </a:lnTo>
                                  <a:lnTo>
                                    <a:pt x="0" y="100"/>
                                  </a:lnTo>
                                  <a:lnTo>
                                    <a:pt x="45" y="150"/>
                                  </a:lnTo>
                                  <a:lnTo>
                                    <a:pt x="45" y="210"/>
                                  </a:lnTo>
                                  <a:lnTo>
                                    <a:pt x="100" y="210"/>
                                  </a:lnTo>
                                  <a:lnTo>
                                    <a:pt x="150" y="160"/>
                                  </a:lnTo>
                                  <a:lnTo>
                                    <a:pt x="210" y="160"/>
                                  </a:lnTo>
                                  <a:lnTo>
                                    <a:pt x="210" y="110"/>
                                  </a:lnTo>
                                  <a:lnTo>
                                    <a:pt x="160" y="60"/>
                                  </a:lnTo>
                                  <a:lnTo>
                                    <a:pt x="16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80" name="Group 309"/>
                        <wpg:cNvGrpSpPr>
                          <a:grpSpLocks/>
                        </wpg:cNvGrpSpPr>
                        <wpg:grpSpPr bwMode="auto">
                          <a:xfrm>
                            <a:off x="274" y="173"/>
                            <a:ext cx="60" cy="66"/>
                            <a:chOff x="274" y="173"/>
                            <a:chExt cx="60" cy="66"/>
                          </a:xfrm>
                        </wpg:grpSpPr>
                        <wps:wsp>
                          <wps:cNvPr id="981" name="Freeform 310"/>
                          <wps:cNvSpPr>
                            <a:spLocks/>
                          </wps:cNvSpPr>
                          <wps:spPr bwMode="auto">
                            <a:xfrm>
                              <a:off x="274" y="173"/>
                              <a:ext cx="60" cy="66"/>
                            </a:xfrm>
                            <a:custGeom>
                              <a:avLst/>
                              <a:gdLst>
                                <a:gd name="T0" fmla="+- 0 304 274"/>
                                <a:gd name="T1" fmla="*/ T0 w 60"/>
                                <a:gd name="T2" fmla="+- 0 173 173"/>
                                <a:gd name="T3" fmla="*/ 173 h 66"/>
                                <a:gd name="T4" fmla="+- 0 279 274"/>
                                <a:gd name="T5" fmla="*/ T4 w 60"/>
                                <a:gd name="T6" fmla="+- 0 203 173"/>
                                <a:gd name="T7" fmla="*/ 203 h 66"/>
                                <a:gd name="T8" fmla="+- 0 274 274"/>
                                <a:gd name="T9" fmla="*/ T8 w 60"/>
                                <a:gd name="T10" fmla="+- 0 208 173"/>
                                <a:gd name="T11" fmla="*/ 208 h 66"/>
                                <a:gd name="T12" fmla="+- 0 304 274"/>
                                <a:gd name="T13" fmla="*/ T12 w 60"/>
                                <a:gd name="T14" fmla="+- 0 238 173"/>
                                <a:gd name="T15" fmla="*/ 238 h 66"/>
                                <a:gd name="T16" fmla="+- 0 334 274"/>
                                <a:gd name="T17" fmla="*/ T16 w 60"/>
                                <a:gd name="T18" fmla="+- 0 208 173"/>
                                <a:gd name="T19" fmla="*/ 208 h 66"/>
                                <a:gd name="T20" fmla="+- 0 304 274"/>
                                <a:gd name="T21" fmla="*/ T20 w 60"/>
                                <a:gd name="T22" fmla="+- 0 173 173"/>
                                <a:gd name="T23" fmla="*/ 173 h 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60" h="66">
                                  <a:moveTo>
                                    <a:pt x="30" y="0"/>
                                  </a:moveTo>
                                  <a:lnTo>
                                    <a:pt x="5" y="30"/>
                                  </a:lnTo>
                                  <a:lnTo>
                                    <a:pt x="0" y="35"/>
                                  </a:lnTo>
                                  <a:lnTo>
                                    <a:pt x="30" y="65"/>
                                  </a:lnTo>
                                  <a:lnTo>
                                    <a:pt x="60" y="35"/>
                                  </a:lnTo>
                                  <a:lnTo>
                                    <a:pt x="3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grpSp>
                    <wpg:grpSp>
                      <wpg:cNvPr id="982" name="Grup 982"/>
                      <wpg:cNvGrpSpPr>
                        <a:grpSpLocks/>
                      </wpg:cNvGrpSpPr>
                      <wpg:grpSpPr bwMode="auto">
                        <a:xfrm>
                          <a:off x="10632" y="5316279"/>
                          <a:ext cx="492760" cy="492125"/>
                          <a:chOff x="274" y="315"/>
                          <a:chExt cx="776" cy="775"/>
                        </a:xfrm>
                      </wpg:grpSpPr>
                      <wps:wsp>
                        <wps:cNvPr id="983" name="Freeform 415"/>
                        <wps:cNvSpPr>
                          <a:spLocks/>
                        </wps:cNvSpPr>
                        <wps:spPr bwMode="auto">
                          <a:xfrm>
                            <a:off x="274" y="315"/>
                            <a:ext cx="776" cy="775"/>
                          </a:xfrm>
                          <a:custGeom>
                            <a:avLst/>
                            <a:gdLst>
                              <a:gd name="T0" fmla="+- 0 314 274"/>
                              <a:gd name="T1" fmla="*/ T0 w 776"/>
                              <a:gd name="T2" fmla="+- 0 705 315"/>
                              <a:gd name="T3" fmla="*/ 705 h 775"/>
                              <a:gd name="T4" fmla="+- 0 274 274"/>
                              <a:gd name="T5" fmla="*/ T4 w 776"/>
                              <a:gd name="T6" fmla="+- 0 705 315"/>
                              <a:gd name="T7" fmla="*/ 705 h 775"/>
                              <a:gd name="T8" fmla="+- 0 274 274"/>
                              <a:gd name="T9" fmla="*/ T8 w 776"/>
                              <a:gd name="T10" fmla="+- 0 745 315"/>
                              <a:gd name="T11" fmla="*/ 745 h 775"/>
                              <a:gd name="T12" fmla="+- 0 279 274"/>
                              <a:gd name="T13" fmla="*/ T12 w 776"/>
                              <a:gd name="T14" fmla="+- 0 780 315"/>
                              <a:gd name="T15" fmla="*/ 780 h 775"/>
                              <a:gd name="T16" fmla="+- 0 289 274"/>
                              <a:gd name="T17" fmla="*/ T16 w 776"/>
                              <a:gd name="T18" fmla="+- 0 819 315"/>
                              <a:gd name="T19" fmla="*/ 819 h 775"/>
                              <a:gd name="T20" fmla="+- 0 304 274"/>
                              <a:gd name="T21" fmla="*/ T20 w 776"/>
                              <a:gd name="T22" fmla="+- 0 854 315"/>
                              <a:gd name="T23" fmla="*/ 854 h 775"/>
                              <a:gd name="T24" fmla="+- 0 319 274"/>
                              <a:gd name="T25" fmla="*/ T24 w 776"/>
                              <a:gd name="T26" fmla="+- 0 890 315"/>
                              <a:gd name="T27" fmla="*/ 890 h 775"/>
                              <a:gd name="T28" fmla="+- 0 359 274"/>
                              <a:gd name="T29" fmla="*/ T28 w 776"/>
                              <a:gd name="T30" fmla="+- 0 949 315"/>
                              <a:gd name="T31" fmla="*/ 949 h 775"/>
                              <a:gd name="T32" fmla="+- 0 414 274"/>
                              <a:gd name="T33" fmla="*/ T32 w 776"/>
                              <a:gd name="T34" fmla="+- 0 1004 315"/>
                              <a:gd name="T35" fmla="*/ 1004 h 775"/>
                              <a:gd name="T36" fmla="+- 0 474 274"/>
                              <a:gd name="T37" fmla="*/ T36 w 776"/>
                              <a:gd name="T38" fmla="+- 0 1044 315"/>
                              <a:gd name="T39" fmla="*/ 1044 h 775"/>
                              <a:gd name="T40" fmla="+- 0 544 274"/>
                              <a:gd name="T41" fmla="*/ T40 w 776"/>
                              <a:gd name="T42" fmla="+- 0 1075 315"/>
                              <a:gd name="T43" fmla="*/ 1075 h 775"/>
                              <a:gd name="T44" fmla="+- 0 619 274"/>
                              <a:gd name="T45" fmla="*/ T44 w 776"/>
                              <a:gd name="T46" fmla="+- 0 1089 315"/>
                              <a:gd name="T47" fmla="*/ 1089 h 775"/>
                              <a:gd name="T48" fmla="+- 0 659 274"/>
                              <a:gd name="T49" fmla="*/ T48 w 776"/>
                              <a:gd name="T50" fmla="+- 0 1089 315"/>
                              <a:gd name="T51" fmla="*/ 1089 h 775"/>
                              <a:gd name="T52" fmla="+- 0 659 274"/>
                              <a:gd name="T53" fmla="*/ T52 w 776"/>
                              <a:gd name="T54" fmla="+- 0 1049 315"/>
                              <a:gd name="T55" fmla="*/ 1049 h 775"/>
                              <a:gd name="T56" fmla="+- 0 654 274"/>
                              <a:gd name="T57" fmla="*/ T56 w 776"/>
                              <a:gd name="T58" fmla="+- 0 1015 315"/>
                              <a:gd name="T59" fmla="*/ 1015 h 775"/>
                              <a:gd name="T60" fmla="+- 0 644 274"/>
                              <a:gd name="T61" fmla="*/ T60 w 776"/>
                              <a:gd name="T62" fmla="+- 0 975 315"/>
                              <a:gd name="T63" fmla="*/ 975 h 775"/>
                              <a:gd name="T64" fmla="+- 0 629 274"/>
                              <a:gd name="T65" fmla="*/ T64 w 776"/>
                              <a:gd name="T66" fmla="+- 0 940 315"/>
                              <a:gd name="T67" fmla="*/ 940 h 775"/>
                              <a:gd name="T68" fmla="+- 0 614 274"/>
                              <a:gd name="T69" fmla="*/ T68 w 776"/>
                              <a:gd name="T70" fmla="+- 0 904 315"/>
                              <a:gd name="T71" fmla="*/ 904 h 775"/>
                              <a:gd name="T72" fmla="+- 0 544 274"/>
                              <a:gd name="T73" fmla="*/ T72 w 776"/>
                              <a:gd name="T74" fmla="+- 0 814 315"/>
                              <a:gd name="T75" fmla="*/ 814 h 775"/>
                              <a:gd name="T76" fmla="+- 0 459 274"/>
                              <a:gd name="T77" fmla="*/ T76 w 776"/>
                              <a:gd name="T78" fmla="+- 0 750 315"/>
                              <a:gd name="T79" fmla="*/ 750 h 775"/>
                              <a:gd name="T80" fmla="+- 0 389 274"/>
                              <a:gd name="T81" fmla="*/ T80 w 776"/>
                              <a:gd name="T82" fmla="+- 0 719 315"/>
                              <a:gd name="T83" fmla="*/ 719 h 775"/>
                              <a:gd name="T84" fmla="+- 0 349 274"/>
                              <a:gd name="T85" fmla="*/ T84 w 776"/>
                              <a:gd name="T86" fmla="+- 0 710 315"/>
                              <a:gd name="T87" fmla="*/ 710 h 775"/>
                              <a:gd name="T88" fmla="+- 0 314 274"/>
                              <a:gd name="T89" fmla="*/ T88 w 776"/>
                              <a:gd name="T90" fmla="+- 0 705 315"/>
                              <a:gd name="T91" fmla="*/ 705 h 7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</a:cxnLst>
                            <a:rect l="0" t="0" r="r" b="b"/>
                            <a:pathLst>
                              <a:path w="776" h="775">
                                <a:moveTo>
                                  <a:pt x="40" y="390"/>
                                </a:moveTo>
                                <a:lnTo>
                                  <a:pt x="0" y="390"/>
                                </a:lnTo>
                                <a:lnTo>
                                  <a:pt x="0" y="430"/>
                                </a:lnTo>
                                <a:lnTo>
                                  <a:pt x="5" y="465"/>
                                </a:lnTo>
                                <a:lnTo>
                                  <a:pt x="15" y="504"/>
                                </a:lnTo>
                                <a:lnTo>
                                  <a:pt x="30" y="539"/>
                                </a:lnTo>
                                <a:lnTo>
                                  <a:pt x="45" y="575"/>
                                </a:lnTo>
                                <a:lnTo>
                                  <a:pt x="85" y="634"/>
                                </a:lnTo>
                                <a:lnTo>
                                  <a:pt x="140" y="689"/>
                                </a:lnTo>
                                <a:lnTo>
                                  <a:pt x="200" y="729"/>
                                </a:lnTo>
                                <a:lnTo>
                                  <a:pt x="270" y="760"/>
                                </a:lnTo>
                                <a:lnTo>
                                  <a:pt x="345" y="774"/>
                                </a:lnTo>
                                <a:lnTo>
                                  <a:pt x="385" y="774"/>
                                </a:lnTo>
                                <a:lnTo>
                                  <a:pt x="385" y="734"/>
                                </a:lnTo>
                                <a:lnTo>
                                  <a:pt x="380" y="700"/>
                                </a:lnTo>
                                <a:lnTo>
                                  <a:pt x="370" y="660"/>
                                </a:lnTo>
                                <a:lnTo>
                                  <a:pt x="355" y="625"/>
                                </a:lnTo>
                                <a:lnTo>
                                  <a:pt x="340" y="589"/>
                                </a:lnTo>
                                <a:lnTo>
                                  <a:pt x="270" y="499"/>
                                </a:lnTo>
                                <a:lnTo>
                                  <a:pt x="185" y="435"/>
                                </a:lnTo>
                                <a:lnTo>
                                  <a:pt x="115" y="404"/>
                                </a:lnTo>
                                <a:lnTo>
                                  <a:pt x="75" y="395"/>
                                </a:lnTo>
                                <a:lnTo>
                                  <a:pt x="40" y="39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7E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84" name="Freeform 416"/>
                        <wps:cNvSpPr>
                          <a:spLocks/>
                        </wps:cNvSpPr>
                        <wps:spPr bwMode="auto">
                          <a:xfrm>
                            <a:off x="274" y="315"/>
                            <a:ext cx="776" cy="775"/>
                          </a:xfrm>
                          <a:custGeom>
                            <a:avLst/>
                            <a:gdLst>
                              <a:gd name="T0" fmla="+- 0 1049 274"/>
                              <a:gd name="T1" fmla="*/ T0 w 776"/>
                              <a:gd name="T2" fmla="+- 0 705 315"/>
                              <a:gd name="T3" fmla="*/ 705 h 775"/>
                              <a:gd name="T4" fmla="+- 0 1009 274"/>
                              <a:gd name="T5" fmla="*/ T4 w 776"/>
                              <a:gd name="T6" fmla="+- 0 705 315"/>
                              <a:gd name="T7" fmla="*/ 705 h 775"/>
                              <a:gd name="T8" fmla="+- 0 969 274"/>
                              <a:gd name="T9" fmla="*/ T8 w 776"/>
                              <a:gd name="T10" fmla="+- 0 710 315"/>
                              <a:gd name="T11" fmla="*/ 710 h 775"/>
                              <a:gd name="T12" fmla="+- 0 894 274"/>
                              <a:gd name="T13" fmla="*/ T12 w 776"/>
                              <a:gd name="T14" fmla="+- 0 735 315"/>
                              <a:gd name="T15" fmla="*/ 735 h 775"/>
                              <a:gd name="T16" fmla="+- 0 829 274"/>
                              <a:gd name="T17" fmla="*/ T16 w 776"/>
                              <a:gd name="T18" fmla="+- 0 769 315"/>
                              <a:gd name="T19" fmla="*/ 769 h 775"/>
                              <a:gd name="T20" fmla="+- 0 774 274"/>
                              <a:gd name="T21" fmla="*/ T20 w 776"/>
                              <a:gd name="T22" fmla="+- 0 814 315"/>
                              <a:gd name="T23" fmla="*/ 814 h 775"/>
                              <a:gd name="T24" fmla="+- 0 724 274"/>
                              <a:gd name="T25" fmla="*/ T24 w 776"/>
                              <a:gd name="T26" fmla="+- 0 875 315"/>
                              <a:gd name="T27" fmla="*/ 875 h 775"/>
                              <a:gd name="T28" fmla="+- 0 709 274"/>
                              <a:gd name="T29" fmla="*/ T28 w 776"/>
                              <a:gd name="T30" fmla="+- 0 904 315"/>
                              <a:gd name="T31" fmla="*/ 904 h 775"/>
                              <a:gd name="T32" fmla="+- 0 689 274"/>
                              <a:gd name="T33" fmla="*/ T32 w 776"/>
                              <a:gd name="T34" fmla="+- 0 940 315"/>
                              <a:gd name="T35" fmla="*/ 940 h 775"/>
                              <a:gd name="T36" fmla="+- 0 679 274"/>
                              <a:gd name="T37" fmla="*/ T36 w 776"/>
                              <a:gd name="T38" fmla="+- 0 975 315"/>
                              <a:gd name="T39" fmla="*/ 975 h 775"/>
                              <a:gd name="T40" fmla="+- 0 669 274"/>
                              <a:gd name="T41" fmla="*/ T40 w 776"/>
                              <a:gd name="T42" fmla="+- 0 1015 315"/>
                              <a:gd name="T43" fmla="*/ 1015 h 775"/>
                              <a:gd name="T44" fmla="+- 0 664 274"/>
                              <a:gd name="T45" fmla="*/ T44 w 776"/>
                              <a:gd name="T46" fmla="+- 0 1049 315"/>
                              <a:gd name="T47" fmla="*/ 1049 h 775"/>
                              <a:gd name="T48" fmla="+- 0 659 274"/>
                              <a:gd name="T49" fmla="*/ T48 w 776"/>
                              <a:gd name="T50" fmla="+- 0 1089 315"/>
                              <a:gd name="T51" fmla="*/ 1089 h 775"/>
                              <a:gd name="T52" fmla="+- 0 699 274"/>
                              <a:gd name="T53" fmla="*/ T52 w 776"/>
                              <a:gd name="T54" fmla="+- 0 1089 315"/>
                              <a:gd name="T55" fmla="*/ 1089 h 775"/>
                              <a:gd name="T56" fmla="+- 0 774 274"/>
                              <a:gd name="T57" fmla="*/ T56 w 776"/>
                              <a:gd name="T58" fmla="+- 0 1075 315"/>
                              <a:gd name="T59" fmla="*/ 1075 h 775"/>
                              <a:gd name="T60" fmla="+- 0 844 274"/>
                              <a:gd name="T61" fmla="*/ T60 w 776"/>
                              <a:gd name="T62" fmla="+- 0 1044 315"/>
                              <a:gd name="T63" fmla="*/ 1044 h 775"/>
                              <a:gd name="T64" fmla="+- 0 904 274"/>
                              <a:gd name="T65" fmla="*/ T64 w 776"/>
                              <a:gd name="T66" fmla="+- 0 1004 315"/>
                              <a:gd name="T67" fmla="*/ 1004 h 775"/>
                              <a:gd name="T68" fmla="+- 0 959 274"/>
                              <a:gd name="T69" fmla="*/ T68 w 776"/>
                              <a:gd name="T70" fmla="+- 0 949 315"/>
                              <a:gd name="T71" fmla="*/ 949 h 775"/>
                              <a:gd name="T72" fmla="+- 0 999 274"/>
                              <a:gd name="T73" fmla="*/ T72 w 776"/>
                              <a:gd name="T74" fmla="+- 0 890 315"/>
                              <a:gd name="T75" fmla="*/ 890 h 775"/>
                              <a:gd name="T76" fmla="+- 0 1014 274"/>
                              <a:gd name="T77" fmla="*/ T76 w 776"/>
                              <a:gd name="T78" fmla="+- 0 854 315"/>
                              <a:gd name="T79" fmla="*/ 854 h 775"/>
                              <a:gd name="T80" fmla="+- 0 1029 274"/>
                              <a:gd name="T81" fmla="*/ T80 w 776"/>
                              <a:gd name="T82" fmla="+- 0 819 315"/>
                              <a:gd name="T83" fmla="*/ 819 h 775"/>
                              <a:gd name="T84" fmla="+- 0 1039 274"/>
                              <a:gd name="T85" fmla="*/ T84 w 776"/>
                              <a:gd name="T86" fmla="+- 0 780 315"/>
                              <a:gd name="T87" fmla="*/ 780 h 775"/>
                              <a:gd name="T88" fmla="+- 0 1044 274"/>
                              <a:gd name="T89" fmla="*/ T88 w 776"/>
                              <a:gd name="T90" fmla="+- 0 745 315"/>
                              <a:gd name="T91" fmla="*/ 745 h 775"/>
                              <a:gd name="T92" fmla="+- 0 1049 274"/>
                              <a:gd name="T93" fmla="*/ T92 w 776"/>
                              <a:gd name="T94" fmla="+- 0 705 315"/>
                              <a:gd name="T95" fmla="*/ 705 h 7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</a:cxnLst>
                            <a:rect l="0" t="0" r="r" b="b"/>
                            <a:pathLst>
                              <a:path w="776" h="775">
                                <a:moveTo>
                                  <a:pt x="775" y="390"/>
                                </a:moveTo>
                                <a:lnTo>
                                  <a:pt x="735" y="390"/>
                                </a:lnTo>
                                <a:lnTo>
                                  <a:pt x="695" y="395"/>
                                </a:lnTo>
                                <a:lnTo>
                                  <a:pt x="620" y="420"/>
                                </a:lnTo>
                                <a:lnTo>
                                  <a:pt x="555" y="454"/>
                                </a:lnTo>
                                <a:lnTo>
                                  <a:pt x="500" y="499"/>
                                </a:lnTo>
                                <a:lnTo>
                                  <a:pt x="450" y="560"/>
                                </a:lnTo>
                                <a:lnTo>
                                  <a:pt x="435" y="589"/>
                                </a:lnTo>
                                <a:lnTo>
                                  <a:pt x="415" y="625"/>
                                </a:lnTo>
                                <a:lnTo>
                                  <a:pt x="405" y="660"/>
                                </a:lnTo>
                                <a:lnTo>
                                  <a:pt x="395" y="700"/>
                                </a:lnTo>
                                <a:lnTo>
                                  <a:pt x="390" y="734"/>
                                </a:lnTo>
                                <a:lnTo>
                                  <a:pt x="385" y="774"/>
                                </a:lnTo>
                                <a:lnTo>
                                  <a:pt x="425" y="774"/>
                                </a:lnTo>
                                <a:lnTo>
                                  <a:pt x="500" y="760"/>
                                </a:lnTo>
                                <a:lnTo>
                                  <a:pt x="570" y="729"/>
                                </a:lnTo>
                                <a:lnTo>
                                  <a:pt x="630" y="689"/>
                                </a:lnTo>
                                <a:lnTo>
                                  <a:pt x="685" y="634"/>
                                </a:lnTo>
                                <a:lnTo>
                                  <a:pt x="725" y="575"/>
                                </a:lnTo>
                                <a:lnTo>
                                  <a:pt x="740" y="539"/>
                                </a:lnTo>
                                <a:lnTo>
                                  <a:pt x="755" y="504"/>
                                </a:lnTo>
                                <a:lnTo>
                                  <a:pt x="765" y="465"/>
                                </a:lnTo>
                                <a:lnTo>
                                  <a:pt x="770" y="430"/>
                                </a:lnTo>
                                <a:lnTo>
                                  <a:pt x="775" y="39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7E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85" name="Freeform 417"/>
                        <wps:cNvSpPr>
                          <a:spLocks/>
                        </wps:cNvSpPr>
                        <wps:spPr bwMode="auto">
                          <a:xfrm>
                            <a:off x="274" y="315"/>
                            <a:ext cx="776" cy="775"/>
                          </a:xfrm>
                          <a:custGeom>
                            <a:avLst/>
                            <a:gdLst>
                              <a:gd name="T0" fmla="+- 0 659 274"/>
                              <a:gd name="T1" fmla="*/ T0 w 776"/>
                              <a:gd name="T2" fmla="+- 0 315 315"/>
                              <a:gd name="T3" fmla="*/ 315 h 775"/>
                              <a:gd name="T4" fmla="+- 0 584 274"/>
                              <a:gd name="T5" fmla="*/ T4 w 776"/>
                              <a:gd name="T6" fmla="+- 0 325 315"/>
                              <a:gd name="T7" fmla="*/ 325 h 775"/>
                              <a:gd name="T8" fmla="+- 0 509 274"/>
                              <a:gd name="T9" fmla="*/ T8 w 776"/>
                              <a:gd name="T10" fmla="+- 0 345 315"/>
                              <a:gd name="T11" fmla="*/ 345 h 775"/>
                              <a:gd name="T12" fmla="+- 0 414 274"/>
                              <a:gd name="T13" fmla="*/ T12 w 776"/>
                              <a:gd name="T14" fmla="+- 0 405 315"/>
                              <a:gd name="T15" fmla="*/ 405 h 775"/>
                              <a:gd name="T16" fmla="+- 0 359 274"/>
                              <a:gd name="T17" fmla="*/ T16 w 776"/>
                              <a:gd name="T18" fmla="+- 0 460 315"/>
                              <a:gd name="T19" fmla="*/ 460 h 775"/>
                              <a:gd name="T20" fmla="+- 0 319 274"/>
                              <a:gd name="T21" fmla="*/ T20 w 776"/>
                              <a:gd name="T22" fmla="+- 0 520 315"/>
                              <a:gd name="T23" fmla="*/ 520 h 775"/>
                              <a:gd name="T24" fmla="+- 0 289 274"/>
                              <a:gd name="T25" fmla="*/ T24 w 776"/>
                              <a:gd name="T26" fmla="+- 0 590 315"/>
                              <a:gd name="T27" fmla="*/ 590 h 775"/>
                              <a:gd name="T28" fmla="+- 0 274 274"/>
                              <a:gd name="T29" fmla="*/ T28 w 776"/>
                              <a:gd name="T30" fmla="+- 0 665 315"/>
                              <a:gd name="T31" fmla="*/ 665 h 775"/>
                              <a:gd name="T32" fmla="+- 0 274 274"/>
                              <a:gd name="T33" fmla="*/ T32 w 776"/>
                              <a:gd name="T34" fmla="+- 0 705 315"/>
                              <a:gd name="T35" fmla="*/ 705 h 775"/>
                              <a:gd name="T36" fmla="+- 0 349 274"/>
                              <a:gd name="T37" fmla="*/ T36 w 776"/>
                              <a:gd name="T38" fmla="+- 0 695 315"/>
                              <a:gd name="T39" fmla="*/ 695 h 775"/>
                              <a:gd name="T40" fmla="+- 0 424 274"/>
                              <a:gd name="T41" fmla="*/ T40 w 776"/>
                              <a:gd name="T42" fmla="+- 0 674 315"/>
                              <a:gd name="T43" fmla="*/ 674 h 775"/>
                              <a:gd name="T44" fmla="+- 0 459 274"/>
                              <a:gd name="T45" fmla="*/ T44 w 776"/>
                              <a:gd name="T46" fmla="+- 0 655 315"/>
                              <a:gd name="T47" fmla="*/ 655 h 775"/>
                              <a:gd name="T48" fmla="+- 0 489 274"/>
                              <a:gd name="T49" fmla="*/ T48 w 776"/>
                              <a:gd name="T50" fmla="+- 0 640 315"/>
                              <a:gd name="T51" fmla="*/ 640 h 775"/>
                              <a:gd name="T52" fmla="+- 0 569 274"/>
                              <a:gd name="T53" fmla="*/ T52 w 776"/>
                              <a:gd name="T54" fmla="+- 0 565 315"/>
                              <a:gd name="T55" fmla="*/ 565 h 775"/>
                              <a:gd name="T56" fmla="+- 0 614 274"/>
                              <a:gd name="T57" fmla="*/ T56 w 776"/>
                              <a:gd name="T58" fmla="+- 0 500 315"/>
                              <a:gd name="T59" fmla="*/ 500 h 775"/>
                              <a:gd name="T60" fmla="+- 0 644 274"/>
                              <a:gd name="T61" fmla="*/ T60 w 776"/>
                              <a:gd name="T62" fmla="+- 0 430 315"/>
                              <a:gd name="T63" fmla="*/ 430 h 775"/>
                              <a:gd name="T64" fmla="+- 0 659 274"/>
                              <a:gd name="T65" fmla="*/ T64 w 776"/>
                              <a:gd name="T66" fmla="+- 0 355 315"/>
                              <a:gd name="T67" fmla="*/ 355 h 775"/>
                              <a:gd name="T68" fmla="+- 0 659 274"/>
                              <a:gd name="T69" fmla="*/ T68 w 776"/>
                              <a:gd name="T70" fmla="+- 0 315 315"/>
                              <a:gd name="T71" fmla="*/ 315 h 7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</a:cxnLst>
                            <a:rect l="0" t="0" r="r" b="b"/>
                            <a:pathLst>
                              <a:path w="776" h="775">
                                <a:moveTo>
                                  <a:pt x="385" y="0"/>
                                </a:moveTo>
                                <a:lnTo>
                                  <a:pt x="310" y="10"/>
                                </a:lnTo>
                                <a:lnTo>
                                  <a:pt x="235" y="30"/>
                                </a:lnTo>
                                <a:lnTo>
                                  <a:pt x="140" y="90"/>
                                </a:lnTo>
                                <a:lnTo>
                                  <a:pt x="85" y="145"/>
                                </a:lnTo>
                                <a:lnTo>
                                  <a:pt x="45" y="205"/>
                                </a:lnTo>
                                <a:lnTo>
                                  <a:pt x="15" y="275"/>
                                </a:lnTo>
                                <a:lnTo>
                                  <a:pt x="0" y="350"/>
                                </a:lnTo>
                                <a:lnTo>
                                  <a:pt x="0" y="390"/>
                                </a:lnTo>
                                <a:lnTo>
                                  <a:pt x="75" y="380"/>
                                </a:lnTo>
                                <a:lnTo>
                                  <a:pt x="150" y="359"/>
                                </a:lnTo>
                                <a:lnTo>
                                  <a:pt x="185" y="340"/>
                                </a:lnTo>
                                <a:lnTo>
                                  <a:pt x="215" y="325"/>
                                </a:lnTo>
                                <a:lnTo>
                                  <a:pt x="295" y="250"/>
                                </a:lnTo>
                                <a:lnTo>
                                  <a:pt x="340" y="185"/>
                                </a:lnTo>
                                <a:lnTo>
                                  <a:pt x="370" y="115"/>
                                </a:lnTo>
                                <a:lnTo>
                                  <a:pt x="385" y="40"/>
                                </a:lnTo>
                                <a:lnTo>
                                  <a:pt x="38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7E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86" name="Freeform 418"/>
                        <wps:cNvSpPr>
                          <a:spLocks/>
                        </wps:cNvSpPr>
                        <wps:spPr bwMode="auto">
                          <a:xfrm>
                            <a:off x="274" y="315"/>
                            <a:ext cx="776" cy="775"/>
                          </a:xfrm>
                          <a:custGeom>
                            <a:avLst/>
                            <a:gdLst>
                              <a:gd name="T0" fmla="+- 0 659 274"/>
                              <a:gd name="T1" fmla="*/ T0 w 776"/>
                              <a:gd name="T2" fmla="+- 0 315 315"/>
                              <a:gd name="T3" fmla="*/ 315 h 775"/>
                              <a:gd name="T4" fmla="+- 0 669 274"/>
                              <a:gd name="T5" fmla="*/ T4 w 776"/>
                              <a:gd name="T6" fmla="+- 0 394 315"/>
                              <a:gd name="T7" fmla="*/ 394 h 775"/>
                              <a:gd name="T8" fmla="+- 0 679 274"/>
                              <a:gd name="T9" fmla="*/ T8 w 776"/>
                              <a:gd name="T10" fmla="+- 0 430 315"/>
                              <a:gd name="T11" fmla="*/ 430 h 775"/>
                              <a:gd name="T12" fmla="+- 0 689 274"/>
                              <a:gd name="T13" fmla="*/ T12 w 776"/>
                              <a:gd name="T14" fmla="+- 0 470 315"/>
                              <a:gd name="T15" fmla="*/ 470 h 775"/>
                              <a:gd name="T16" fmla="+- 0 709 274"/>
                              <a:gd name="T17" fmla="*/ T16 w 776"/>
                              <a:gd name="T18" fmla="+- 0 500 315"/>
                              <a:gd name="T19" fmla="*/ 500 h 775"/>
                              <a:gd name="T20" fmla="+- 0 724 274"/>
                              <a:gd name="T21" fmla="*/ T20 w 776"/>
                              <a:gd name="T22" fmla="+- 0 534 315"/>
                              <a:gd name="T23" fmla="*/ 534 h 775"/>
                              <a:gd name="T24" fmla="+- 0 749 274"/>
                              <a:gd name="T25" fmla="*/ T24 w 776"/>
                              <a:gd name="T26" fmla="+- 0 565 315"/>
                              <a:gd name="T27" fmla="*/ 565 h 775"/>
                              <a:gd name="T28" fmla="+- 0 799 274"/>
                              <a:gd name="T29" fmla="*/ T28 w 776"/>
                              <a:gd name="T30" fmla="+- 0 615 315"/>
                              <a:gd name="T31" fmla="*/ 615 h 775"/>
                              <a:gd name="T32" fmla="+- 0 829 274"/>
                              <a:gd name="T33" fmla="*/ T32 w 776"/>
                              <a:gd name="T34" fmla="+- 0 640 315"/>
                              <a:gd name="T35" fmla="*/ 640 h 775"/>
                              <a:gd name="T36" fmla="+- 0 864 274"/>
                              <a:gd name="T37" fmla="*/ T36 w 776"/>
                              <a:gd name="T38" fmla="+- 0 655 315"/>
                              <a:gd name="T39" fmla="*/ 655 h 775"/>
                              <a:gd name="T40" fmla="+- 0 894 274"/>
                              <a:gd name="T41" fmla="*/ T40 w 776"/>
                              <a:gd name="T42" fmla="+- 0 674 315"/>
                              <a:gd name="T43" fmla="*/ 674 h 775"/>
                              <a:gd name="T44" fmla="+- 0 934 274"/>
                              <a:gd name="T45" fmla="*/ T44 w 776"/>
                              <a:gd name="T46" fmla="+- 0 685 315"/>
                              <a:gd name="T47" fmla="*/ 685 h 775"/>
                              <a:gd name="T48" fmla="+- 0 969 274"/>
                              <a:gd name="T49" fmla="*/ T48 w 776"/>
                              <a:gd name="T50" fmla="+- 0 695 315"/>
                              <a:gd name="T51" fmla="*/ 695 h 775"/>
                              <a:gd name="T52" fmla="+- 0 1049 274"/>
                              <a:gd name="T53" fmla="*/ T52 w 776"/>
                              <a:gd name="T54" fmla="+- 0 705 315"/>
                              <a:gd name="T55" fmla="*/ 705 h 775"/>
                              <a:gd name="T56" fmla="+- 0 1039 274"/>
                              <a:gd name="T57" fmla="*/ T56 w 776"/>
                              <a:gd name="T58" fmla="+- 0 624 315"/>
                              <a:gd name="T59" fmla="*/ 624 h 775"/>
                              <a:gd name="T60" fmla="+- 0 999 274"/>
                              <a:gd name="T61" fmla="*/ T60 w 776"/>
                              <a:gd name="T62" fmla="+- 0 520 315"/>
                              <a:gd name="T63" fmla="*/ 520 h 775"/>
                              <a:gd name="T64" fmla="+- 0 959 274"/>
                              <a:gd name="T65" fmla="*/ T64 w 776"/>
                              <a:gd name="T66" fmla="+- 0 460 315"/>
                              <a:gd name="T67" fmla="*/ 460 h 775"/>
                              <a:gd name="T68" fmla="+- 0 904 274"/>
                              <a:gd name="T69" fmla="*/ T68 w 776"/>
                              <a:gd name="T70" fmla="+- 0 405 315"/>
                              <a:gd name="T71" fmla="*/ 405 h 775"/>
                              <a:gd name="T72" fmla="+- 0 844 274"/>
                              <a:gd name="T73" fmla="*/ T72 w 776"/>
                              <a:gd name="T74" fmla="+- 0 365 315"/>
                              <a:gd name="T75" fmla="*/ 365 h 775"/>
                              <a:gd name="T76" fmla="+- 0 739 274"/>
                              <a:gd name="T77" fmla="*/ T76 w 776"/>
                              <a:gd name="T78" fmla="+- 0 325 315"/>
                              <a:gd name="T79" fmla="*/ 325 h 775"/>
                              <a:gd name="T80" fmla="+- 0 659 274"/>
                              <a:gd name="T81" fmla="*/ T80 w 776"/>
                              <a:gd name="T82" fmla="+- 0 315 315"/>
                              <a:gd name="T83" fmla="*/ 315 h 7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776" h="775">
                                <a:moveTo>
                                  <a:pt x="385" y="0"/>
                                </a:moveTo>
                                <a:lnTo>
                                  <a:pt x="395" y="79"/>
                                </a:lnTo>
                                <a:lnTo>
                                  <a:pt x="405" y="115"/>
                                </a:lnTo>
                                <a:lnTo>
                                  <a:pt x="415" y="155"/>
                                </a:lnTo>
                                <a:lnTo>
                                  <a:pt x="435" y="185"/>
                                </a:lnTo>
                                <a:lnTo>
                                  <a:pt x="450" y="219"/>
                                </a:lnTo>
                                <a:lnTo>
                                  <a:pt x="475" y="250"/>
                                </a:lnTo>
                                <a:lnTo>
                                  <a:pt x="525" y="300"/>
                                </a:lnTo>
                                <a:lnTo>
                                  <a:pt x="555" y="325"/>
                                </a:lnTo>
                                <a:lnTo>
                                  <a:pt x="590" y="340"/>
                                </a:lnTo>
                                <a:lnTo>
                                  <a:pt x="620" y="359"/>
                                </a:lnTo>
                                <a:lnTo>
                                  <a:pt x="660" y="370"/>
                                </a:lnTo>
                                <a:lnTo>
                                  <a:pt x="695" y="380"/>
                                </a:lnTo>
                                <a:lnTo>
                                  <a:pt x="775" y="390"/>
                                </a:lnTo>
                                <a:lnTo>
                                  <a:pt x="765" y="309"/>
                                </a:lnTo>
                                <a:lnTo>
                                  <a:pt x="725" y="205"/>
                                </a:lnTo>
                                <a:lnTo>
                                  <a:pt x="685" y="145"/>
                                </a:lnTo>
                                <a:lnTo>
                                  <a:pt x="630" y="90"/>
                                </a:lnTo>
                                <a:lnTo>
                                  <a:pt x="570" y="50"/>
                                </a:lnTo>
                                <a:lnTo>
                                  <a:pt x="465" y="10"/>
                                </a:lnTo>
                                <a:lnTo>
                                  <a:pt x="38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7E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987" name="Grup 987"/>
                      <wpg:cNvGrpSpPr>
                        <a:grpSpLocks/>
                      </wpg:cNvGrpSpPr>
                      <wpg:grpSpPr bwMode="auto">
                        <a:xfrm>
                          <a:off x="10632" y="3498112"/>
                          <a:ext cx="481330" cy="492760"/>
                          <a:chOff x="222" y="266"/>
                          <a:chExt cx="860" cy="795"/>
                        </a:xfrm>
                      </wpg:grpSpPr>
                      <wpg:grpSp>
                        <wpg:cNvPr id="988" name="Group 79"/>
                        <wpg:cNvGrpSpPr>
                          <a:grpSpLocks/>
                        </wpg:cNvGrpSpPr>
                        <wpg:grpSpPr bwMode="auto">
                          <a:xfrm>
                            <a:off x="879" y="625"/>
                            <a:ext cx="100" cy="101"/>
                            <a:chOff x="879" y="625"/>
                            <a:chExt cx="100" cy="101"/>
                          </a:xfrm>
                        </wpg:grpSpPr>
                        <wps:wsp>
                          <wps:cNvPr id="989" name="Freeform 80"/>
                          <wps:cNvSpPr>
                            <a:spLocks/>
                          </wps:cNvSpPr>
                          <wps:spPr bwMode="auto">
                            <a:xfrm>
                              <a:off x="879" y="625"/>
                              <a:ext cx="100" cy="101"/>
                            </a:xfrm>
                            <a:custGeom>
                              <a:avLst/>
                              <a:gdLst>
                                <a:gd name="T0" fmla="+- 0 914 879"/>
                                <a:gd name="T1" fmla="*/ T0 w 100"/>
                                <a:gd name="T2" fmla="+- 0 625 625"/>
                                <a:gd name="T3" fmla="*/ 625 h 101"/>
                                <a:gd name="T4" fmla="+- 0 879 879"/>
                                <a:gd name="T5" fmla="*/ T4 w 100"/>
                                <a:gd name="T6" fmla="+- 0 625 625"/>
                                <a:gd name="T7" fmla="*/ 625 h 101"/>
                                <a:gd name="T8" fmla="+- 0 879 879"/>
                                <a:gd name="T9" fmla="*/ T8 w 100"/>
                                <a:gd name="T10" fmla="+- 0 725 625"/>
                                <a:gd name="T11" fmla="*/ 725 h 101"/>
                                <a:gd name="T12" fmla="+- 0 914 879"/>
                                <a:gd name="T13" fmla="*/ T12 w 100"/>
                                <a:gd name="T14" fmla="+- 0 725 625"/>
                                <a:gd name="T15" fmla="*/ 725 h 101"/>
                                <a:gd name="T16" fmla="+- 0 914 879"/>
                                <a:gd name="T17" fmla="*/ T16 w 100"/>
                                <a:gd name="T18" fmla="+- 0 690 625"/>
                                <a:gd name="T19" fmla="*/ 690 h 101"/>
                                <a:gd name="T20" fmla="+- 0 979 879"/>
                                <a:gd name="T21" fmla="*/ T20 w 100"/>
                                <a:gd name="T22" fmla="+- 0 690 625"/>
                                <a:gd name="T23" fmla="*/ 690 h 101"/>
                                <a:gd name="T24" fmla="+- 0 979 879"/>
                                <a:gd name="T25" fmla="*/ T24 w 100"/>
                                <a:gd name="T26" fmla="+- 0 655 625"/>
                                <a:gd name="T27" fmla="*/ 655 h 101"/>
                                <a:gd name="T28" fmla="+- 0 914 879"/>
                                <a:gd name="T29" fmla="*/ T28 w 100"/>
                                <a:gd name="T30" fmla="+- 0 655 625"/>
                                <a:gd name="T31" fmla="*/ 655 h 101"/>
                                <a:gd name="T32" fmla="+- 0 914 879"/>
                                <a:gd name="T33" fmla="*/ T32 w 100"/>
                                <a:gd name="T34" fmla="+- 0 625 625"/>
                                <a:gd name="T35" fmla="*/ 625 h 10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00" h="101">
                                  <a:moveTo>
                                    <a:pt x="35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00"/>
                                  </a:lnTo>
                                  <a:lnTo>
                                    <a:pt x="35" y="100"/>
                                  </a:lnTo>
                                  <a:lnTo>
                                    <a:pt x="35" y="65"/>
                                  </a:lnTo>
                                  <a:lnTo>
                                    <a:pt x="100" y="65"/>
                                  </a:lnTo>
                                  <a:lnTo>
                                    <a:pt x="100" y="30"/>
                                  </a:lnTo>
                                  <a:lnTo>
                                    <a:pt x="35" y="30"/>
                                  </a:lnTo>
                                  <a:lnTo>
                                    <a:pt x="3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90" name="Freeform 81"/>
                          <wps:cNvSpPr>
                            <a:spLocks/>
                          </wps:cNvSpPr>
                          <wps:spPr bwMode="auto">
                            <a:xfrm>
                              <a:off x="879" y="625"/>
                              <a:ext cx="100" cy="101"/>
                            </a:xfrm>
                            <a:custGeom>
                              <a:avLst/>
                              <a:gdLst>
                                <a:gd name="T0" fmla="+- 0 979 879"/>
                                <a:gd name="T1" fmla="*/ T0 w 100"/>
                                <a:gd name="T2" fmla="+- 0 690 625"/>
                                <a:gd name="T3" fmla="*/ 690 h 101"/>
                                <a:gd name="T4" fmla="+- 0 944 879"/>
                                <a:gd name="T5" fmla="*/ T4 w 100"/>
                                <a:gd name="T6" fmla="+- 0 690 625"/>
                                <a:gd name="T7" fmla="*/ 690 h 101"/>
                                <a:gd name="T8" fmla="+- 0 944 879"/>
                                <a:gd name="T9" fmla="*/ T8 w 100"/>
                                <a:gd name="T10" fmla="+- 0 725 625"/>
                                <a:gd name="T11" fmla="*/ 725 h 101"/>
                                <a:gd name="T12" fmla="+- 0 979 879"/>
                                <a:gd name="T13" fmla="*/ T12 w 100"/>
                                <a:gd name="T14" fmla="+- 0 725 625"/>
                                <a:gd name="T15" fmla="*/ 725 h 101"/>
                                <a:gd name="T16" fmla="+- 0 979 879"/>
                                <a:gd name="T17" fmla="*/ T16 w 100"/>
                                <a:gd name="T18" fmla="+- 0 690 625"/>
                                <a:gd name="T19" fmla="*/ 690 h 10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0" h="101">
                                  <a:moveTo>
                                    <a:pt x="100" y="65"/>
                                  </a:moveTo>
                                  <a:lnTo>
                                    <a:pt x="65" y="65"/>
                                  </a:lnTo>
                                  <a:lnTo>
                                    <a:pt x="65" y="100"/>
                                  </a:lnTo>
                                  <a:lnTo>
                                    <a:pt x="100" y="100"/>
                                  </a:lnTo>
                                  <a:lnTo>
                                    <a:pt x="100" y="6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91" name="Freeform 82"/>
                          <wps:cNvSpPr>
                            <a:spLocks/>
                          </wps:cNvSpPr>
                          <wps:spPr bwMode="auto">
                            <a:xfrm>
                              <a:off x="879" y="625"/>
                              <a:ext cx="100" cy="101"/>
                            </a:xfrm>
                            <a:custGeom>
                              <a:avLst/>
                              <a:gdLst>
                                <a:gd name="T0" fmla="+- 0 979 879"/>
                                <a:gd name="T1" fmla="*/ T0 w 100"/>
                                <a:gd name="T2" fmla="+- 0 625 625"/>
                                <a:gd name="T3" fmla="*/ 625 h 101"/>
                                <a:gd name="T4" fmla="+- 0 944 879"/>
                                <a:gd name="T5" fmla="*/ T4 w 100"/>
                                <a:gd name="T6" fmla="+- 0 625 625"/>
                                <a:gd name="T7" fmla="*/ 625 h 101"/>
                                <a:gd name="T8" fmla="+- 0 944 879"/>
                                <a:gd name="T9" fmla="*/ T8 w 100"/>
                                <a:gd name="T10" fmla="+- 0 655 625"/>
                                <a:gd name="T11" fmla="*/ 655 h 101"/>
                                <a:gd name="T12" fmla="+- 0 979 879"/>
                                <a:gd name="T13" fmla="*/ T12 w 100"/>
                                <a:gd name="T14" fmla="+- 0 655 625"/>
                                <a:gd name="T15" fmla="*/ 655 h 101"/>
                                <a:gd name="T16" fmla="+- 0 979 879"/>
                                <a:gd name="T17" fmla="*/ T16 w 100"/>
                                <a:gd name="T18" fmla="+- 0 625 625"/>
                                <a:gd name="T19" fmla="*/ 625 h 10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0" h="101">
                                  <a:moveTo>
                                    <a:pt x="100" y="0"/>
                                  </a:moveTo>
                                  <a:lnTo>
                                    <a:pt x="65" y="0"/>
                                  </a:lnTo>
                                  <a:lnTo>
                                    <a:pt x="65" y="30"/>
                                  </a:lnTo>
                                  <a:lnTo>
                                    <a:pt x="100" y="30"/>
                                  </a:lnTo>
                                  <a:lnTo>
                                    <a:pt x="10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92" name="Group 83"/>
                        <wpg:cNvGrpSpPr>
                          <a:grpSpLocks/>
                        </wpg:cNvGrpSpPr>
                        <wpg:grpSpPr bwMode="auto">
                          <a:xfrm>
                            <a:off x="744" y="773"/>
                            <a:ext cx="306" cy="2"/>
                            <a:chOff x="744" y="773"/>
                            <a:chExt cx="306" cy="2"/>
                          </a:xfrm>
                        </wpg:grpSpPr>
                        <wps:wsp>
                          <wps:cNvPr id="993" name="Freeform 84"/>
                          <wps:cNvSpPr>
                            <a:spLocks/>
                          </wps:cNvSpPr>
                          <wps:spPr bwMode="auto">
                            <a:xfrm>
                              <a:off x="744" y="773"/>
                              <a:ext cx="306" cy="2"/>
                            </a:xfrm>
                            <a:custGeom>
                              <a:avLst/>
                              <a:gdLst>
                                <a:gd name="T0" fmla="+- 0 744 744"/>
                                <a:gd name="T1" fmla="*/ T0 w 306"/>
                                <a:gd name="T2" fmla="+- 0 1049 744"/>
                                <a:gd name="T3" fmla="*/ T2 w 3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06">
                                  <a:moveTo>
                                    <a:pt x="0" y="0"/>
                                  </a:moveTo>
                                  <a:lnTo>
                                    <a:pt x="305" y="0"/>
                                  </a:lnTo>
                                </a:path>
                              </a:pathLst>
                            </a:custGeom>
                            <a:noFill/>
                            <a:ln w="24163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94" name="Group 85"/>
                        <wpg:cNvGrpSpPr>
                          <a:grpSpLocks/>
                        </wpg:cNvGrpSpPr>
                        <wpg:grpSpPr bwMode="auto">
                          <a:xfrm>
                            <a:off x="744" y="572"/>
                            <a:ext cx="306" cy="2"/>
                            <a:chOff x="744" y="572"/>
                            <a:chExt cx="306" cy="2"/>
                          </a:xfrm>
                        </wpg:grpSpPr>
                        <wps:wsp>
                          <wps:cNvPr id="995" name="Freeform 86"/>
                          <wps:cNvSpPr>
                            <a:spLocks/>
                          </wps:cNvSpPr>
                          <wps:spPr bwMode="auto">
                            <a:xfrm>
                              <a:off x="744" y="572"/>
                              <a:ext cx="306" cy="2"/>
                            </a:xfrm>
                            <a:custGeom>
                              <a:avLst/>
                              <a:gdLst>
                                <a:gd name="T0" fmla="+- 0 744 744"/>
                                <a:gd name="T1" fmla="*/ T0 w 306"/>
                                <a:gd name="T2" fmla="+- 0 1049 744"/>
                                <a:gd name="T3" fmla="*/ T2 w 3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06">
                                  <a:moveTo>
                                    <a:pt x="0" y="0"/>
                                  </a:moveTo>
                                  <a:lnTo>
                                    <a:pt x="305" y="0"/>
                                  </a:lnTo>
                                </a:path>
                              </a:pathLst>
                            </a:custGeom>
                            <a:noFill/>
                            <a:ln w="24163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96" name="Group 87"/>
                        <wpg:cNvGrpSpPr>
                          <a:grpSpLocks/>
                        </wpg:cNvGrpSpPr>
                        <wpg:grpSpPr bwMode="auto">
                          <a:xfrm>
                            <a:off x="274" y="773"/>
                            <a:ext cx="301" cy="2"/>
                            <a:chOff x="274" y="773"/>
                            <a:chExt cx="301" cy="2"/>
                          </a:xfrm>
                        </wpg:grpSpPr>
                        <wps:wsp>
                          <wps:cNvPr id="997" name="Freeform 88"/>
                          <wps:cNvSpPr>
                            <a:spLocks/>
                          </wps:cNvSpPr>
                          <wps:spPr bwMode="auto">
                            <a:xfrm>
                              <a:off x="274" y="773"/>
                              <a:ext cx="301" cy="2"/>
                            </a:xfrm>
                            <a:custGeom>
                              <a:avLst/>
                              <a:gdLst>
                                <a:gd name="T0" fmla="+- 0 274 274"/>
                                <a:gd name="T1" fmla="*/ T0 w 301"/>
                                <a:gd name="T2" fmla="+- 0 574 274"/>
                                <a:gd name="T3" fmla="*/ T2 w 30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01">
                                  <a:moveTo>
                                    <a:pt x="0" y="0"/>
                                  </a:moveTo>
                                  <a:lnTo>
                                    <a:pt x="300" y="0"/>
                                  </a:lnTo>
                                </a:path>
                              </a:pathLst>
                            </a:custGeom>
                            <a:noFill/>
                            <a:ln w="24163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98" name="Group 89"/>
                        <wpg:cNvGrpSpPr>
                          <a:grpSpLocks/>
                        </wpg:cNvGrpSpPr>
                        <wpg:grpSpPr bwMode="auto">
                          <a:xfrm>
                            <a:off x="274" y="572"/>
                            <a:ext cx="301" cy="2"/>
                            <a:chOff x="274" y="572"/>
                            <a:chExt cx="301" cy="2"/>
                          </a:xfrm>
                        </wpg:grpSpPr>
                        <wps:wsp>
                          <wps:cNvPr id="999" name="Freeform 90"/>
                          <wps:cNvSpPr>
                            <a:spLocks/>
                          </wps:cNvSpPr>
                          <wps:spPr bwMode="auto">
                            <a:xfrm>
                              <a:off x="274" y="572"/>
                              <a:ext cx="301" cy="2"/>
                            </a:xfrm>
                            <a:custGeom>
                              <a:avLst/>
                              <a:gdLst>
                                <a:gd name="T0" fmla="+- 0 274 274"/>
                                <a:gd name="T1" fmla="*/ T0 w 301"/>
                                <a:gd name="T2" fmla="+- 0 574 274"/>
                                <a:gd name="T3" fmla="*/ T2 w 30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01">
                                  <a:moveTo>
                                    <a:pt x="0" y="0"/>
                                  </a:moveTo>
                                  <a:lnTo>
                                    <a:pt x="300" y="0"/>
                                  </a:lnTo>
                                </a:path>
                              </a:pathLst>
                            </a:custGeom>
                            <a:noFill/>
                            <a:ln w="24163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00" name="Group 91"/>
                        <wpg:cNvGrpSpPr>
                          <a:grpSpLocks/>
                        </wpg:cNvGrpSpPr>
                        <wpg:grpSpPr bwMode="auto">
                          <a:xfrm>
                            <a:off x="339" y="625"/>
                            <a:ext cx="100" cy="101"/>
                            <a:chOff x="339" y="625"/>
                            <a:chExt cx="100" cy="101"/>
                          </a:xfrm>
                        </wpg:grpSpPr>
                        <wps:wsp>
                          <wps:cNvPr id="1001" name="Freeform 92"/>
                          <wps:cNvSpPr>
                            <a:spLocks/>
                          </wps:cNvSpPr>
                          <wps:spPr bwMode="auto">
                            <a:xfrm>
                              <a:off x="339" y="625"/>
                              <a:ext cx="100" cy="101"/>
                            </a:xfrm>
                            <a:custGeom>
                              <a:avLst/>
                              <a:gdLst>
                                <a:gd name="T0" fmla="+- 0 374 339"/>
                                <a:gd name="T1" fmla="*/ T0 w 100"/>
                                <a:gd name="T2" fmla="+- 0 625 625"/>
                                <a:gd name="T3" fmla="*/ 625 h 101"/>
                                <a:gd name="T4" fmla="+- 0 339 339"/>
                                <a:gd name="T5" fmla="*/ T4 w 100"/>
                                <a:gd name="T6" fmla="+- 0 625 625"/>
                                <a:gd name="T7" fmla="*/ 625 h 101"/>
                                <a:gd name="T8" fmla="+- 0 339 339"/>
                                <a:gd name="T9" fmla="*/ T8 w 100"/>
                                <a:gd name="T10" fmla="+- 0 725 625"/>
                                <a:gd name="T11" fmla="*/ 725 h 101"/>
                                <a:gd name="T12" fmla="+- 0 374 339"/>
                                <a:gd name="T13" fmla="*/ T12 w 100"/>
                                <a:gd name="T14" fmla="+- 0 725 625"/>
                                <a:gd name="T15" fmla="*/ 725 h 101"/>
                                <a:gd name="T16" fmla="+- 0 374 339"/>
                                <a:gd name="T17" fmla="*/ T16 w 100"/>
                                <a:gd name="T18" fmla="+- 0 690 625"/>
                                <a:gd name="T19" fmla="*/ 690 h 101"/>
                                <a:gd name="T20" fmla="+- 0 439 339"/>
                                <a:gd name="T21" fmla="*/ T20 w 100"/>
                                <a:gd name="T22" fmla="+- 0 690 625"/>
                                <a:gd name="T23" fmla="*/ 690 h 101"/>
                                <a:gd name="T24" fmla="+- 0 439 339"/>
                                <a:gd name="T25" fmla="*/ T24 w 100"/>
                                <a:gd name="T26" fmla="+- 0 655 625"/>
                                <a:gd name="T27" fmla="*/ 655 h 101"/>
                                <a:gd name="T28" fmla="+- 0 374 339"/>
                                <a:gd name="T29" fmla="*/ T28 w 100"/>
                                <a:gd name="T30" fmla="+- 0 655 625"/>
                                <a:gd name="T31" fmla="*/ 655 h 101"/>
                                <a:gd name="T32" fmla="+- 0 374 339"/>
                                <a:gd name="T33" fmla="*/ T32 w 100"/>
                                <a:gd name="T34" fmla="+- 0 625 625"/>
                                <a:gd name="T35" fmla="*/ 625 h 10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00" h="101">
                                  <a:moveTo>
                                    <a:pt x="35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00"/>
                                  </a:lnTo>
                                  <a:lnTo>
                                    <a:pt x="35" y="100"/>
                                  </a:lnTo>
                                  <a:lnTo>
                                    <a:pt x="35" y="65"/>
                                  </a:lnTo>
                                  <a:lnTo>
                                    <a:pt x="100" y="65"/>
                                  </a:lnTo>
                                  <a:lnTo>
                                    <a:pt x="100" y="30"/>
                                  </a:lnTo>
                                  <a:lnTo>
                                    <a:pt x="35" y="30"/>
                                  </a:lnTo>
                                  <a:lnTo>
                                    <a:pt x="3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02" name="Freeform 93"/>
                          <wps:cNvSpPr>
                            <a:spLocks/>
                          </wps:cNvSpPr>
                          <wps:spPr bwMode="auto">
                            <a:xfrm>
                              <a:off x="339" y="625"/>
                              <a:ext cx="100" cy="101"/>
                            </a:xfrm>
                            <a:custGeom>
                              <a:avLst/>
                              <a:gdLst>
                                <a:gd name="T0" fmla="+- 0 439 339"/>
                                <a:gd name="T1" fmla="*/ T0 w 100"/>
                                <a:gd name="T2" fmla="+- 0 690 625"/>
                                <a:gd name="T3" fmla="*/ 690 h 101"/>
                                <a:gd name="T4" fmla="+- 0 409 339"/>
                                <a:gd name="T5" fmla="*/ T4 w 100"/>
                                <a:gd name="T6" fmla="+- 0 690 625"/>
                                <a:gd name="T7" fmla="*/ 690 h 101"/>
                                <a:gd name="T8" fmla="+- 0 409 339"/>
                                <a:gd name="T9" fmla="*/ T8 w 100"/>
                                <a:gd name="T10" fmla="+- 0 725 625"/>
                                <a:gd name="T11" fmla="*/ 725 h 101"/>
                                <a:gd name="T12" fmla="+- 0 439 339"/>
                                <a:gd name="T13" fmla="*/ T12 w 100"/>
                                <a:gd name="T14" fmla="+- 0 725 625"/>
                                <a:gd name="T15" fmla="*/ 725 h 101"/>
                                <a:gd name="T16" fmla="+- 0 439 339"/>
                                <a:gd name="T17" fmla="*/ T16 w 100"/>
                                <a:gd name="T18" fmla="+- 0 690 625"/>
                                <a:gd name="T19" fmla="*/ 690 h 10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0" h="101">
                                  <a:moveTo>
                                    <a:pt x="100" y="65"/>
                                  </a:moveTo>
                                  <a:lnTo>
                                    <a:pt x="70" y="65"/>
                                  </a:lnTo>
                                  <a:lnTo>
                                    <a:pt x="70" y="100"/>
                                  </a:lnTo>
                                  <a:lnTo>
                                    <a:pt x="100" y="100"/>
                                  </a:lnTo>
                                  <a:lnTo>
                                    <a:pt x="100" y="6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03" name="Freeform 94"/>
                          <wps:cNvSpPr>
                            <a:spLocks/>
                          </wps:cNvSpPr>
                          <wps:spPr bwMode="auto">
                            <a:xfrm>
                              <a:off x="339" y="625"/>
                              <a:ext cx="100" cy="101"/>
                            </a:xfrm>
                            <a:custGeom>
                              <a:avLst/>
                              <a:gdLst>
                                <a:gd name="T0" fmla="+- 0 439 339"/>
                                <a:gd name="T1" fmla="*/ T0 w 100"/>
                                <a:gd name="T2" fmla="+- 0 625 625"/>
                                <a:gd name="T3" fmla="*/ 625 h 101"/>
                                <a:gd name="T4" fmla="+- 0 409 339"/>
                                <a:gd name="T5" fmla="*/ T4 w 100"/>
                                <a:gd name="T6" fmla="+- 0 625 625"/>
                                <a:gd name="T7" fmla="*/ 625 h 101"/>
                                <a:gd name="T8" fmla="+- 0 409 339"/>
                                <a:gd name="T9" fmla="*/ T8 w 100"/>
                                <a:gd name="T10" fmla="+- 0 655 625"/>
                                <a:gd name="T11" fmla="*/ 655 h 101"/>
                                <a:gd name="T12" fmla="+- 0 439 339"/>
                                <a:gd name="T13" fmla="*/ T12 w 100"/>
                                <a:gd name="T14" fmla="+- 0 655 625"/>
                                <a:gd name="T15" fmla="*/ 655 h 101"/>
                                <a:gd name="T16" fmla="+- 0 439 339"/>
                                <a:gd name="T17" fmla="*/ T16 w 100"/>
                                <a:gd name="T18" fmla="+- 0 625 625"/>
                                <a:gd name="T19" fmla="*/ 625 h 10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0" h="101">
                                  <a:moveTo>
                                    <a:pt x="100" y="0"/>
                                  </a:moveTo>
                                  <a:lnTo>
                                    <a:pt x="70" y="0"/>
                                  </a:lnTo>
                                  <a:lnTo>
                                    <a:pt x="70" y="30"/>
                                  </a:lnTo>
                                  <a:lnTo>
                                    <a:pt x="100" y="30"/>
                                  </a:lnTo>
                                  <a:lnTo>
                                    <a:pt x="10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04" name="Group 95"/>
                        <wpg:cNvGrpSpPr>
                          <a:grpSpLocks/>
                        </wpg:cNvGrpSpPr>
                        <wpg:grpSpPr bwMode="auto">
                          <a:xfrm>
                            <a:off x="274" y="1042"/>
                            <a:ext cx="776" cy="2"/>
                            <a:chOff x="274" y="1042"/>
                            <a:chExt cx="776" cy="2"/>
                          </a:xfrm>
                        </wpg:grpSpPr>
                        <wps:wsp>
                          <wps:cNvPr id="1005" name="Freeform 96"/>
                          <wps:cNvSpPr>
                            <a:spLocks/>
                          </wps:cNvSpPr>
                          <wps:spPr bwMode="auto">
                            <a:xfrm>
                              <a:off x="274" y="1042"/>
                              <a:ext cx="776" cy="2"/>
                            </a:xfrm>
                            <a:custGeom>
                              <a:avLst/>
                              <a:gdLst>
                                <a:gd name="T0" fmla="+- 0 274 274"/>
                                <a:gd name="T1" fmla="*/ T0 w 776"/>
                                <a:gd name="T2" fmla="+- 0 1049 274"/>
                                <a:gd name="T3" fmla="*/ T2 w 77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76">
                                  <a:moveTo>
                                    <a:pt x="0" y="0"/>
                                  </a:moveTo>
                                  <a:lnTo>
                                    <a:pt x="775" y="0"/>
                                  </a:lnTo>
                                </a:path>
                              </a:pathLst>
                            </a:custGeom>
                            <a:noFill/>
                            <a:ln w="23514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06" name="Group 97"/>
                        <wpg:cNvGrpSpPr>
                          <a:grpSpLocks/>
                        </wpg:cNvGrpSpPr>
                        <wpg:grpSpPr bwMode="auto">
                          <a:xfrm>
                            <a:off x="559" y="859"/>
                            <a:ext cx="2" cy="167"/>
                            <a:chOff x="559" y="859"/>
                            <a:chExt cx="2" cy="167"/>
                          </a:xfrm>
                        </wpg:grpSpPr>
                        <wps:wsp>
                          <wps:cNvPr id="1007" name="Freeform 98"/>
                          <wps:cNvSpPr>
                            <a:spLocks/>
                          </wps:cNvSpPr>
                          <wps:spPr bwMode="auto">
                            <a:xfrm>
                              <a:off x="559" y="859"/>
                              <a:ext cx="2" cy="167"/>
                            </a:xfrm>
                            <a:custGeom>
                              <a:avLst/>
                              <a:gdLst>
                                <a:gd name="T0" fmla="+- 0 859 859"/>
                                <a:gd name="T1" fmla="*/ 859 h 167"/>
                                <a:gd name="T2" fmla="+- 0 1025 859"/>
                                <a:gd name="T3" fmla="*/ 1025 h 16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67">
                                  <a:moveTo>
                                    <a:pt x="0" y="0"/>
                                  </a:moveTo>
                                  <a:lnTo>
                                    <a:pt x="0" y="166"/>
                                  </a:lnTo>
                                </a:path>
                              </a:pathLst>
                            </a:custGeom>
                            <a:noFill/>
                            <a:ln w="20320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08" name="Group 99"/>
                        <wpg:cNvGrpSpPr>
                          <a:grpSpLocks/>
                        </wpg:cNvGrpSpPr>
                        <wpg:grpSpPr bwMode="auto">
                          <a:xfrm>
                            <a:off x="274" y="842"/>
                            <a:ext cx="776" cy="2"/>
                            <a:chOff x="274" y="842"/>
                            <a:chExt cx="776" cy="2"/>
                          </a:xfrm>
                        </wpg:grpSpPr>
                        <wps:wsp>
                          <wps:cNvPr id="1009" name="Freeform 100"/>
                          <wps:cNvSpPr>
                            <a:spLocks/>
                          </wps:cNvSpPr>
                          <wps:spPr bwMode="auto">
                            <a:xfrm>
                              <a:off x="274" y="842"/>
                              <a:ext cx="776" cy="2"/>
                            </a:xfrm>
                            <a:custGeom>
                              <a:avLst/>
                              <a:gdLst>
                                <a:gd name="T0" fmla="+- 0 274 274"/>
                                <a:gd name="T1" fmla="*/ T0 w 776"/>
                                <a:gd name="T2" fmla="+- 0 1049 274"/>
                                <a:gd name="T3" fmla="*/ T2 w 77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76">
                                  <a:moveTo>
                                    <a:pt x="0" y="0"/>
                                  </a:moveTo>
                                  <a:lnTo>
                                    <a:pt x="775" y="0"/>
                                  </a:lnTo>
                                </a:path>
                              </a:pathLst>
                            </a:custGeom>
                            <a:noFill/>
                            <a:ln w="24163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10" name="Group 101"/>
                        <wpg:cNvGrpSpPr>
                          <a:grpSpLocks/>
                        </wpg:cNvGrpSpPr>
                        <wpg:grpSpPr bwMode="auto">
                          <a:xfrm>
                            <a:off x="609" y="355"/>
                            <a:ext cx="100" cy="101"/>
                            <a:chOff x="609" y="355"/>
                            <a:chExt cx="100" cy="101"/>
                          </a:xfrm>
                        </wpg:grpSpPr>
                        <wps:wsp>
                          <wps:cNvPr id="1011" name="Freeform 102"/>
                          <wps:cNvSpPr>
                            <a:spLocks/>
                          </wps:cNvSpPr>
                          <wps:spPr bwMode="auto">
                            <a:xfrm>
                              <a:off x="609" y="355"/>
                              <a:ext cx="100" cy="101"/>
                            </a:xfrm>
                            <a:custGeom>
                              <a:avLst/>
                              <a:gdLst>
                                <a:gd name="T0" fmla="+- 0 709 609"/>
                                <a:gd name="T1" fmla="*/ T0 w 100"/>
                                <a:gd name="T2" fmla="+- 0 420 355"/>
                                <a:gd name="T3" fmla="*/ 420 h 101"/>
                                <a:gd name="T4" fmla="+- 0 609 609"/>
                                <a:gd name="T5" fmla="*/ T4 w 100"/>
                                <a:gd name="T6" fmla="+- 0 420 355"/>
                                <a:gd name="T7" fmla="*/ 420 h 101"/>
                                <a:gd name="T8" fmla="+- 0 609 609"/>
                                <a:gd name="T9" fmla="*/ T8 w 100"/>
                                <a:gd name="T10" fmla="+- 0 455 355"/>
                                <a:gd name="T11" fmla="*/ 455 h 101"/>
                                <a:gd name="T12" fmla="+- 0 709 609"/>
                                <a:gd name="T13" fmla="*/ T12 w 100"/>
                                <a:gd name="T14" fmla="+- 0 455 355"/>
                                <a:gd name="T15" fmla="*/ 455 h 101"/>
                                <a:gd name="T16" fmla="+- 0 709 609"/>
                                <a:gd name="T17" fmla="*/ T16 w 100"/>
                                <a:gd name="T18" fmla="+- 0 420 355"/>
                                <a:gd name="T19" fmla="*/ 420 h 10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0" h="101">
                                  <a:moveTo>
                                    <a:pt x="100" y="65"/>
                                  </a:moveTo>
                                  <a:lnTo>
                                    <a:pt x="0" y="65"/>
                                  </a:lnTo>
                                  <a:lnTo>
                                    <a:pt x="0" y="100"/>
                                  </a:lnTo>
                                  <a:lnTo>
                                    <a:pt x="100" y="100"/>
                                  </a:lnTo>
                                  <a:lnTo>
                                    <a:pt x="100" y="6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12" name="Freeform 103"/>
                          <wps:cNvSpPr>
                            <a:spLocks/>
                          </wps:cNvSpPr>
                          <wps:spPr bwMode="auto">
                            <a:xfrm>
                              <a:off x="609" y="355"/>
                              <a:ext cx="100" cy="101"/>
                            </a:xfrm>
                            <a:custGeom>
                              <a:avLst/>
                              <a:gdLst>
                                <a:gd name="T0" fmla="+- 0 679 609"/>
                                <a:gd name="T1" fmla="*/ T0 w 100"/>
                                <a:gd name="T2" fmla="+- 0 385 355"/>
                                <a:gd name="T3" fmla="*/ 385 h 101"/>
                                <a:gd name="T4" fmla="+- 0 644 609"/>
                                <a:gd name="T5" fmla="*/ T4 w 100"/>
                                <a:gd name="T6" fmla="+- 0 385 355"/>
                                <a:gd name="T7" fmla="*/ 385 h 101"/>
                                <a:gd name="T8" fmla="+- 0 644 609"/>
                                <a:gd name="T9" fmla="*/ T8 w 100"/>
                                <a:gd name="T10" fmla="+- 0 420 355"/>
                                <a:gd name="T11" fmla="*/ 420 h 101"/>
                                <a:gd name="T12" fmla="+- 0 679 609"/>
                                <a:gd name="T13" fmla="*/ T12 w 100"/>
                                <a:gd name="T14" fmla="+- 0 420 355"/>
                                <a:gd name="T15" fmla="*/ 420 h 101"/>
                                <a:gd name="T16" fmla="+- 0 679 609"/>
                                <a:gd name="T17" fmla="*/ T16 w 100"/>
                                <a:gd name="T18" fmla="+- 0 385 355"/>
                                <a:gd name="T19" fmla="*/ 385 h 10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0" h="101">
                                  <a:moveTo>
                                    <a:pt x="70" y="30"/>
                                  </a:moveTo>
                                  <a:lnTo>
                                    <a:pt x="35" y="30"/>
                                  </a:lnTo>
                                  <a:lnTo>
                                    <a:pt x="35" y="65"/>
                                  </a:lnTo>
                                  <a:lnTo>
                                    <a:pt x="70" y="65"/>
                                  </a:lnTo>
                                  <a:lnTo>
                                    <a:pt x="70" y="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13" name="Freeform 104"/>
                          <wps:cNvSpPr>
                            <a:spLocks/>
                          </wps:cNvSpPr>
                          <wps:spPr bwMode="auto">
                            <a:xfrm>
                              <a:off x="609" y="355"/>
                              <a:ext cx="100" cy="101"/>
                            </a:xfrm>
                            <a:custGeom>
                              <a:avLst/>
                              <a:gdLst>
                                <a:gd name="T0" fmla="+- 0 709 609"/>
                                <a:gd name="T1" fmla="*/ T0 w 100"/>
                                <a:gd name="T2" fmla="+- 0 355 355"/>
                                <a:gd name="T3" fmla="*/ 355 h 101"/>
                                <a:gd name="T4" fmla="+- 0 609 609"/>
                                <a:gd name="T5" fmla="*/ T4 w 100"/>
                                <a:gd name="T6" fmla="+- 0 355 355"/>
                                <a:gd name="T7" fmla="*/ 355 h 101"/>
                                <a:gd name="T8" fmla="+- 0 609 609"/>
                                <a:gd name="T9" fmla="*/ T8 w 100"/>
                                <a:gd name="T10" fmla="+- 0 385 355"/>
                                <a:gd name="T11" fmla="*/ 385 h 101"/>
                                <a:gd name="T12" fmla="+- 0 709 609"/>
                                <a:gd name="T13" fmla="*/ T12 w 100"/>
                                <a:gd name="T14" fmla="+- 0 385 355"/>
                                <a:gd name="T15" fmla="*/ 385 h 101"/>
                                <a:gd name="T16" fmla="+- 0 709 609"/>
                                <a:gd name="T17" fmla="*/ T16 w 100"/>
                                <a:gd name="T18" fmla="+- 0 355 355"/>
                                <a:gd name="T19" fmla="*/ 355 h 10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0" h="101">
                                  <a:moveTo>
                                    <a:pt x="10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30"/>
                                  </a:lnTo>
                                  <a:lnTo>
                                    <a:pt x="100" y="30"/>
                                  </a:lnTo>
                                  <a:lnTo>
                                    <a:pt x="10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14" name="Group 105"/>
                        <wpg:cNvGrpSpPr>
                          <a:grpSpLocks/>
                        </wpg:cNvGrpSpPr>
                        <wpg:grpSpPr bwMode="auto">
                          <a:xfrm>
                            <a:off x="626" y="520"/>
                            <a:ext cx="2" cy="305"/>
                            <a:chOff x="626" y="520"/>
                            <a:chExt cx="2" cy="305"/>
                          </a:xfrm>
                        </wpg:grpSpPr>
                        <wps:wsp>
                          <wps:cNvPr id="1015" name="Freeform 106"/>
                          <wps:cNvSpPr>
                            <a:spLocks/>
                          </wps:cNvSpPr>
                          <wps:spPr bwMode="auto">
                            <a:xfrm>
                              <a:off x="626" y="520"/>
                              <a:ext cx="2" cy="305"/>
                            </a:xfrm>
                            <a:custGeom>
                              <a:avLst/>
                              <a:gdLst>
                                <a:gd name="T0" fmla="+- 0 520 520"/>
                                <a:gd name="T1" fmla="*/ 520 h 305"/>
                                <a:gd name="T2" fmla="+- 0 825 520"/>
                                <a:gd name="T3" fmla="*/ 825 h 30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05">
                                  <a:moveTo>
                                    <a:pt x="0" y="0"/>
                                  </a:moveTo>
                                  <a:lnTo>
                                    <a:pt x="0" y="305"/>
                                  </a:lnTo>
                                </a:path>
                              </a:pathLst>
                            </a:custGeom>
                            <a:noFill/>
                            <a:ln w="23499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16" name="Group 107"/>
                        <wpg:cNvGrpSpPr>
                          <a:grpSpLocks/>
                        </wpg:cNvGrpSpPr>
                        <wpg:grpSpPr bwMode="auto">
                          <a:xfrm>
                            <a:off x="761" y="859"/>
                            <a:ext cx="2" cy="167"/>
                            <a:chOff x="761" y="859"/>
                            <a:chExt cx="2" cy="167"/>
                          </a:xfrm>
                        </wpg:grpSpPr>
                        <wps:wsp>
                          <wps:cNvPr id="1017" name="Freeform 108"/>
                          <wps:cNvSpPr>
                            <a:spLocks/>
                          </wps:cNvSpPr>
                          <wps:spPr bwMode="auto">
                            <a:xfrm>
                              <a:off x="761" y="859"/>
                              <a:ext cx="2" cy="167"/>
                            </a:xfrm>
                            <a:custGeom>
                              <a:avLst/>
                              <a:gdLst>
                                <a:gd name="T0" fmla="+- 0 859 859"/>
                                <a:gd name="T1" fmla="*/ 859 h 167"/>
                                <a:gd name="T2" fmla="+- 0 1025 859"/>
                                <a:gd name="T3" fmla="*/ 1025 h 16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67">
                                  <a:moveTo>
                                    <a:pt x="0" y="0"/>
                                  </a:moveTo>
                                  <a:lnTo>
                                    <a:pt x="0" y="166"/>
                                  </a:lnTo>
                                </a:path>
                              </a:pathLst>
                            </a:custGeom>
                            <a:noFill/>
                            <a:ln w="23499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18" name="Group 109"/>
                        <wpg:cNvGrpSpPr>
                          <a:grpSpLocks/>
                        </wpg:cNvGrpSpPr>
                        <wpg:grpSpPr bwMode="auto">
                          <a:xfrm>
                            <a:off x="694" y="520"/>
                            <a:ext cx="2" cy="305"/>
                            <a:chOff x="694" y="520"/>
                            <a:chExt cx="2" cy="305"/>
                          </a:xfrm>
                        </wpg:grpSpPr>
                        <wps:wsp>
                          <wps:cNvPr id="1019" name="Freeform 110"/>
                          <wps:cNvSpPr>
                            <a:spLocks/>
                          </wps:cNvSpPr>
                          <wps:spPr bwMode="auto">
                            <a:xfrm>
                              <a:off x="694" y="520"/>
                              <a:ext cx="2" cy="305"/>
                            </a:xfrm>
                            <a:custGeom>
                              <a:avLst/>
                              <a:gdLst>
                                <a:gd name="T0" fmla="+- 0 520 520"/>
                                <a:gd name="T1" fmla="*/ 520 h 305"/>
                                <a:gd name="T2" fmla="+- 0 825 520"/>
                                <a:gd name="T3" fmla="*/ 825 h 30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05">
                                  <a:moveTo>
                                    <a:pt x="0" y="0"/>
                                  </a:moveTo>
                                  <a:lnTo>
                                    <a:pt x="0" y="305"/>
                                  </a:lnTo>
                                </a:path>
                              </a:pathLst>
                            </a:custGeom>
                            <a:noFill/>
                            <a:ln w="20320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20" name="Group 111"/>
                        <wpg:cNvGrpSpPr>
                          <a:grpSpLocks/>
                        </wpg:cNvGrpSpPr>
                        <wpg:grpSpPr bwMode="auto">
                          <a:xfrm>
                            <a:off x="291" y="590"/>
                            <a:ext cx="2" cy="165"/>
                            <a:chOff x="291" y="590"/>
                            <a:chExt cx="2" cy="165"/>
                          </a:xfrm>
                        </wpg:grpSpPr>
                        <wps:wsp>
                          <wps:cNvPr id="1021" name="Freeform 112"/>
                          <wps:cNvSpPr>
                            <a:spLocks/>
                          </wps:cNvSpPr>
                          <wps:spPr bwMode="auto">
                            <a:xfrm>
                              <a:off x="291" y="590"/>
                              <a:ext cx="2" cy="165"/>
                            </a:xfrm>
                            <a:custGeom>
                              <a:avLst/>
                              <a:gdLst>
                                <a:gd name="T0" fmla="+- 0 590 590"/>
                                <a:gd name="T1" fmla="*/ 590 h 165"/>
                                <a:gd name="T2" fmla="+- 0 755 590"/>
                                <a:gd name="T3" fmla="*/ 755 h 1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65">
                                  <a:moveTo>
                                    <a:pt x="0" y="0"/>
                                  </a:moveTo>
                                  <a:lnTo>
                                    <a:pt x="0" y="165"/>
                                  </a:lnTo>
                                </a:path>
                              </a:pathLst>
                            </a:custGeom>
                            <a:noFill/>
                            <a:ln w="23499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22" name="Group 113"/>
                        <wpg:cNvGrpSpPr>
                          <a:grpSpLocks/>
                        </wpg:cNvGrpSpPr>
                        <wpg:grpSpPr bwMode="auto">
                          <a:xfrm>
                            <a:off x="474" y="739"/>
                            <a:ext cx="371" cy="2"/>
                            <a:chOff x="474" y="739"/>
                            <a:chExt cx="371" cy="2"/>
                          </a:xfrm>
                        </wpg:grpSpPr>
                        <wps:wsp>
                          <wps:cNvPr id="1023" name="Freeform 114"/>
                          <wps:cNvSpPr>
                            <a:spLocks/>
                          </wps:cNvSpPr>
                          <wps:spPr bwMode="auto">
                            <a:xfrm>
                              <a:off x="474" y="739"/>
                              <a:ext cx="371" cy="2"/>
                            </a:xfrm>
                            <a:custGeom>
                              <a:avLst/>
                              <a:gdLst>
                                <a:gd name="T0" fmla="+- 0 474 474"/>
                                <a:gd name="T1" fmla="*/ T0 w 371"/>
                                <a:gd name="T2" fmla="+- 0 844 474"/>
                                <a:gd name="T3" fmla="*/ T2 w 37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71">
                                  <a:moveTo>
                                    <a:pt x="0" y="0"/>
                                  </a:moveTo>
                                  <a:lnTo>
                                    <a:pt x="370" y="0"/>
                                  </a:lnTo>
                                </a:path>
                              </a:pathLst>
                            </a:custGeom>
                            <a:noFill/>
                            <a:ln w="20984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24" name="Group 115"/>
                        <wpg:cNvGrpSpPr>
                          <a:grpSpLocks/>
                        </wpg:cNvGrpSpPr>
                        <wpg:grpSpPr bwMode="auto">
                          <a:xfrm>
                            <a:off x="1031" y="590"/>
                            <a:ext cx="2" cy="165"/>
                            <a:chOff x="1031" y="590"/>
                            <a:chExt cx="2" cy="165"/>
                          </a:xfrm>
                        </wpg:grpSpPr>
                        <wps:wsp>
                          <wps:cNvPr id="1025" name="Freeform 116"/>
                          <wps:cNvSpPr>
                            <a:spLocks/>
                          </wps:cNvSpPr>
                          <wps:spPr bwMode="auto">
                            <a:xfrm>
                              <a:off x="1031" y="590"/>
                              <a:ext cx="2" cy="165"/>
                            </a:xfrm>
                            <a:custGeom>
                              <a:avLst/>
                              <a:gdLst>
                                <a:gd name="T0" fmla="+- 0 590 590"/>
                                <a:gd name="T1" fmla="*/ 590 h 165"/>
                                <a:gd name="T2" fmla="+- 0 755 590"/>
                                <a:gd name="T3" fmla="*/ 755 h 1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65">
                                  <a:moveTo>
                                    <a:pt x="0" y="0"/>
                                  </a:moveTo>
                                  <a:lnTo>
                                    <a:pt x="0" y="165"/>
                                  </a:lnTo>
                                </a:path>
                              </a:pathLst>
                            </a:custGeom>
                            <a:noFill/>
                            <a:ln w="23487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26" name="Group 117"/>
                        <wpg:cNvGrpSpPr>
                          <a:grpSpLocks/>
                        </wpg:cNvGrpSpPr>
                        <wpg:grpSpPr bwMode="auto">
                          <a:xfrm>
                            <a:off x="474" y="639"/>
                            <a:ext cx="371" cy="2"/>
                            <a:chOff x="474" y="639"/>
                            <a:chExt cx="371" cy="2"/>
                          </a:xfrm>
                        </wpg:grpSpPr>
                        <wps:wsp>
                          <wps:cNvPr id="1027" name="Freeform 118"/>
                          <wps:cNvSpPr>
                            <a:spLocks/>
                          </wps:cNvSpPr>
                          <wps:spPr bwMode="auto">
                            <a:xfrm>
                              <a:off x="474" y="639"/>
                              <a:ext cx="371" cy="2"/>
                            </a:xfrm>
                            <a:custGeom>
                              <a:avLst/>
                              <a:gdLst>
                                <a:gd name="T0" fmla="+- 0 474 474"/>
                                <a:gd name="T1" fmla="*/ T0 w 371"/>
                                <a:gd name="T2" fmla="+- 0 844 474"/>
                                <a:gd name="T3" fmla="*/ T2 w 37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71">
                                  <a:moveTo>
                                    <a:pt x="0" y="0"/>
                                  </a:moveTo>
                                  <a:lnTo>
                                    <a:pt x="370" y="0"/>
                                  </a:lnTo>
                                </a:path>
                              </a:pathLst>
                            </a:custGeom>
                            <a:noFill/>
                            <a:ln w="20347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28" name="Group 119"/>
                        <wpg:cNvGrpSpPr>
                          <a:grpSpLocks/>
                        </wpg:cNvGrpSpPr>
                        <wpg:grpSpPr bwMode="auto">
                          <a:xfrm>
                            <a:off x="474" y="590"/>
                            <a:ext cx="35" cy="35"/>
                            <a:chOff x="474" y="590"/>
                            <a:chExt cx="35" cy="35"/>
                          </a:xfrm>
                        </wpg:grpSpPr>
                        <wps:wsp>
                          <wps:cNvPr id="1029" name="Freeform 120"/>
                          <wps:cNvSpPr>
                            <a:spLocks/>
                          </wps:cNvSpPr>
                          <wps:spPr bwMode="auto">
                            <a:xfrm>
                              <a:off x="474" y="590"/>
                              <a:ext cx="35" cy="35"/>
                            </a:xfrm>
                            <a:custGeom>
                              <a:avLst/>
                              <a:gdLst>
                                <a:gd name="T0" fmla="+- 0 474 474"/>
                                <a:gd name="T1" fmla="*/ T0 w 35"/>
                                <a:gd name="T2" fmla="+- 0 607 590"/>
                                <a:gd name="T3" fmla="*/ 607 h 35"/>
                                <a:gd name="T4" fmla="+- 0 509 474"/>
                                <a:gd name="T5" fmla="*/ T4 w 35"/>
                                <a:gd name="T6" fmla="+- 0 607 590"/>
                                <a:gd name="T7" fmla="*/ 607 h 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35" h="35">
                                  <a:moveTo>
                                    <a:pt x="0" y="17"/>
                                  </a:moveTo>
                                  <a:lnTo>
                                    <a:pt x="35" y="17"/>
                                  </a:lnTo>
                                </a:path>
                              </a:pathLst>
                            </a:custGeom>
                            <a:noFill/>
                            <a:ln w="22891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30" name="Group 121"/>
                        <wpg:cNvGrpSpPr>
                          <a:grpSpLocks/>
                        </wpg:cNvGrpSpPr>
                        <wpg:grpSpPr bwMode="auto">
                          <a:xfrm>
                            <a:off x="274" y="505"/>
                            <a:ext cx="776" cy="2"/>
                            <a:chOff x="274" y="505"/>
                            <a:chExt cx="776" cy="2"/>
                          </a:xfrm>
                        </wpg:grpSpPr>
                        <wps:wsp>
                          <wps:cNvPr id="1031" name="Freeform 122"/>
                          <wps:cNvSpPr>
                            <a:spLocks/>
                          </wps:cNvSpPr>
                          <wps:spPr bwMode="auto">
                            <a:xfrm>
                              <a:off x="274" y="505"/>
                              <a:ext cx="776" cy="2"/>
                            </a:xfrm>
                            <a:custGeom>
                              <a:avLst/>
                              <a:gdLst>
                                <a:gd name="T0" fmla="+- 0 274 274"/>
                                <a:gd name="T1" fmla="*/ T0 w 776"/>
                                <a:gd name="T2" fmla="+- 0 1049 274"/>
                                <a:gd name="T3" fmla="*/ T2 w 77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76">
                                  <a:moveTo>
                                    <a:pt x="0" y="0"/>
                                  </a:moveTo>
                                  <a:lnTo>
                                    <a:pt x="775" y="0"/>
                                  </a:lnTo>
                                </a:path>
                              </a:pathLst>
                            </a:custGeom>
                            <a:noFill/>
                            <a:ln w="21175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32" name="Group 123"/>
                        <wpg:cNvGrpSpPr>
                          <a:grpSpLocks/>
                        </wpg:cNvGrpSpPr>
                        <wpg:grpSpPr bwMode="auto">
                          <a:xfrm>
                            <a:off x="559" y="320"/>
                            <a:ext cx="2" cy="171"/>
                            <a:chOff x="559" y="320"/>
                            <a:chExt cx="2" cy="171"/>
                          </a:xfrm>
                        </wpg:grpSpPr>
                        <wps:wsp>
                          <wps:cNvPr id="1033" name="Freeform 124"/>
                          <wps:cNvSpPr>
                            <a:spLocks/>
                          </wps:cNvSpPr>
                          <wps:spPr bwMode="auto">
                            <a:xfrm>
                              <a:off x="559" y="320"/>
                              <a:ext cx="2" cy="171"/>
                            </a:xfrm>
                            <a:custGeom>
                              <a:avLst/>
                              <a:gdLst>
                                <a:gd name="T0" fmla="+- 0 320 320"/>
                                <a:gd name="T1" fmla="*/ 320 h 171"/>
                                <a:gd name="T2" fmla="+- 0 490 320"/>
                                <a:gd name="T3" fmla="*/ 490 h 17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71">
                                  <a:moveTo>
                                    <a:pt x="0" y="0"/>
                                  </a:moveTo>
                                  <a:lnTo>
                                    <a:pt x="0" y="170"/>
                                  </a:lnTo>
                                </a:path>
                              </a:pathLst>
                            </a:custGeom>
                            <a:noFill/>
                            <a:ln w="20320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34" name="Group 125"/>
                        <wpg:cNvGrpSpPr>
                          <a:grpSpLocks/>
                        </wpg:cNvGrpSpPr>
                        <wpg:grpSpPr bwMode="auto">
                          <a:xfrm>
                            <a:off x="274" y="319"/>
                            <a:ext cx="706" cy="2"/>
                            <a:chOff x="274" y="319"/>
                            <a:chExt cx="706" cy="2"/>
                          </a:xfrm>
                        </wpg:grpSpPr>
                        <wps:wsp>
                          <wps:cNvPr id="1035" name="Freeform 126"/>
                          <wps:cNvSpPr>
                            <a:spLocks/>
                          </wps:cNvSpPr>
                          <wps:spPr bwMode="auto">
                            <a:xfrm>
                              <a:off x="274" y="319"/>
                              <a:ext cx="706" cy="2"/>
                            </a:xfrm>
                            <a:custGeom>
                              <a:avLst/>
                              <a:gdLst>
                                <a:gd name="T0" fmla="+- 0 274 274"/>
                                <a:gd name="T1" fmla="*/ T0 w 706"/>
                                <a:gd name="T2" fmla="+- 0 979 274"/>
                                <a:gd name="T3" fmla="*/ T2 w 7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06">
                                  <a:moveTo>
                                    <a:pt x="0" y="0"/>
                                  </a:moveTo>
                                  <a:lnTo>
                                    <a:pt x="705" y="0"/>
                                  </a:lnTo>
                                </a:path>
                              </a:pathLst>
                            </a:custGeom>
                            <a:noFill/>
                            <a:ln w="46228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36" name="Group 127"/>
                        <wpg:cNvGrpSpPr>
                          <a:grpSpLocks/>
                        </wpg:cNvGrpSpPr>
                        <wpg:grpSpPr bwMode="auto">
                          <a:xfrm>
                            <a:off x="761" y="320"/>
                            <a:ext cx="2" cy="171"/>
                            <a:chOff x="761" y="320"/>
                            <a:chExt cx="2" cy="171"/>
                          </a:xfrm>
                        </wpg:grpSpPr>
                        <wps:wsp>
                          <wps:cNvPr id="1037" name="Freeform 128"/>
                          <wps:cNvSpPr>
                            <a:spLocks/>
                          </wps:cNvSpPr>
                          <wps:spPr bwMode="auto">
                            <a:xfrm>
                              <a:off x="761" y="320"/>
                              <a:ext cx="2" cy="171"/>
                            </a:xfrm>
                            <a:custGeom>
                              <a:avLst/>
                              <a:gdLst>
                                <a:gd name="T0" fmla="+- 0 320 320"/>
                                <a:gd name="T1" fmla="*/ 320 h 171"/>
                                <a:gd name="T2" fmla="+- 0 490 320"/>
                                <a:gd name="T3" fmla="*/ 490 h 17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71">
                                  <a:moveTo>
                                    <a:pt x="0" y="0"/>
                                  </a:moveTo>
                                  <a:lnTo>
                                    <a:pt x="0" y="170"/>
                                  </a:lnTo>
                                </a:path>
                              </a:pathLst>
                            </a:custGeom>
                            <a:noFill/>
                            <a:ln w="23499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38" name="Group 129"/>
                        <wpg:cNvGrpSpPr>
                          <a:grpSpLocks/>
                        </wpg:cNvGrpSpPr>
                        <wpg:grpSpPr bwMode="auto">
                          <a:xfrm>
                            <a:off x="809" y="590"/>
                            <a:ext cx="35" cy="35"/>
                            <a:chOff x="809" y="590"/>
                            <a:chExt cx="35" cy="35"/>
                          </a:xfrm>
                        </wpg:grpSpPr>
                        <wps:wsp>
                          <wps:cNvPr id="1039" name="Freeform 130"/>
                          <wps:cNvSpPr>
                            <a:spLocks/>
                          </wps:cNvSpPr>
                          <wps:spPr bwMode="auto">
                            <a:xfrm>
                              <a:off x="809" y="590"/>
                              <a:ext cx="35" cy="35"/>
                            </a:xfrm>
                            <a:custGeom>
                              <a:avLst/>
                              <a:gdLst>
                                <a:gd name="T0" fmla="+- 0 809 809"/>
                                <a:gd name="T1" fmla="*/ T0 w 35"/>
                                <a:gd name="T2" fmla="+- 0 607 590"/>
                                <a:gd name="T3" fmla="*/ 607 h 35"/>
                                <a:gd name="T4" fmla="+- 0 844 809"/>
                                <a:gd name="T5" fmla="*/ T4 w 35"/>
                                <a:gd name="T6" fmla="+- 0 607 590"/>
                                <a:gd name="T7" fmla="*/ 607 h 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35" h="35">
                                  <a:moveTo>
                                    <a:pt x="0" y="17"/>
                                  </a:moveTo>
                                  <a:lnTo>
                                    <a:pt x="35" y="17"/>
                                  </a:lnTo>
                                </a:path>
                              </a:pathLst>
                            </a:custGeom>
                            <a:noFill/>
                            <a:ln w="22891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40" name="Group 131"/>
                        <wpg:cNvGrpSpPr>
                          <a:grpSpLocks/>
                        </wpg:cNvGrpSpPr>
                        <wpg:grpSpPr bwMode="auto">
                          <a:xfrm>
                            <a:off x="609" y="890"/>
                            <a:ext cx="100" cy="106"/>
                            <a:chOff x="609" y="890"/>
                            <a:chExt cx="100" cy="106"/>
                          </a:xfrm>
                        </wpg:grpSpPr>
                        <wps:wsp>
                          <wps:cNvPr id="1041" name="Freeform 132"/>
                          <wps:cNvSpPr>
                            <a:spLocks/>
                          </wps:cNvSpPr>
                          <wps:spPr bwMode="auto">
                            <a:xfrm>
                              <a:off x="609" y="890"/>
                              <a:ext cx="100" cy="106"/>
                            </a:xfrm>
                            <a:custGeom>
                              <a:avLst/>
                              <a:gdLst>
                                <a:gd name="T0" fmla="+- 0 709 609"/>
                                <a:gd name="T1" fmla="*/ T0 w 100"/>
                                <a:gd name="T2" fmla="+- 0 960 890"/>
                                <a:gd name="T3" fmla="*/ 960 h 106"/>
                                <a:gd name="T4" fmla="+- 0 609 609"/>
                                <a:gd name="T5" fmla="*/ T4 w 100"/>
                                <a:gd name="T6" fmla="+- 0 960 890"/>
                                <a:gd name="T7" fmla="*/ 960 h 106"/>
                                <a:gd name="T8" fmla="+- 0 609 609"/>
                                <a:gd name="T9" fmla="*/ T8 w 100"/>
                                <a:gd name="T10" fmla="+- 0 995 890"/>
                                <a:gd name="T11" fmla="*/ 995 h 106"/>
                                <a:gd name="T12" fmla="+- 0 709 609"/>
                                <a:gd name="T13" fmla="*/ T12 w 100"/>
                                <a:gd name="T14" fmla="+- 0 995 890"/>
                                <a:gd name="T15" fmla="*/ 995 h 106"/>
                                <a:gd name="T16" fmla="+- 0 709 609"/>
                                <a:gd name="T17" fmla="*/ T16 w 100"/>
                                <a:gd name="T18" fmla="+- 0 960 890"/>
                                <a:gd name="T19" fmla="*/ 960 h 1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0" h="106">
                                  <a:moveTo>
                                    <a:pt x="100" y="70"/>
                                  </a:moveTo>
                                  <a:lnTo>
                                    <a:pt x="0" y="70"/>
                                  </a:lnTo>
                                  <a:lnTo>
                                    <a:pt x="0" y="105"/>
                                  </a:lnTo>
                                  <a:lnTo>
                                    <a:pt x="100" y="105"/>
                                  </a:lnTo>
                                  <a:lnTo>
                                    <a:pt x="100" y="7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42" name="Freeform 133"/>
                          <wps:cNvSpPr>
                            <a:spLocks/>
                          </wps:cNvSpPr>
                          <wps:spPr bwMode="auto">
                            <a:xfrm>
                              <a:off x="609" y="890"/>
                              <a:ext cx="100" cy="106"/>
                            </a:xfrm>
                            <a:custGeom>
                              <a:avLst/>
                              <a:gdLst>
                                <a:gd name="T0" fmla="+- 0 679 609"/>
                                <a:gd name="T1" fmla="*/ T0 w 100"/>
                                <a:gd name="T2" fmla="+- 0 925 890"/>
                                <a:gd name="T3" fmla="*/ 925 h 106"/>
                                <a:gd name="T4" fmla="+- 0 644 609"/>
                                <a:gd name="T5" fmla="*/ T4 w 100"/>
                                <a:gd name="T6" fmla="+- 0 925 890"/>
                                <a:gd name="T7" fmla="*/ 925 h 106"/>
                                <a:gd name="T8" fmla="+- 0 644 609"/>
                                <a:gd name="T9" fmla="*/ T8 w 100"/>
                                <a:gd name="T10" fmla="+- 0 960 890"/>
                                <a:gd name="T11" fmla="*/ 960 h 106"/>
                                <a:gd name="T12" fmla="+- 0 679 609"/>
                                <a:gd name="T13" fmla="*/ T12 w 100"/>
                                <a:gd name="T14" fmla="+- 0 960 890"/>
                                <a:gd name="T15" fmla="*/ 960 h 106"/>
                                <a:gd name="T16" fmla="+- 0 679 609"/>
                                <a:gd name="T17" fmla="*/ T16 w 100"/>
                                <a:gd name="T18" fmla="+- 0 925 890"/>
                                <a:gd name="T19" fmla="*/ 925 h 1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0" h="106">
                                  <a:moveTo>
                                    <a:pt x="70" y="35"/>
                                  </a:moveTo>
                                  <a:lnTo>
                                    <a:pt x="35" y="35"/>
                                  </a:lnTo>
                                  <a:lnTo>
                                    <a:pt x="35" y="70"/>
                                  </a:lnTo>
                                  <a:lnTo>
                                    <a:pt x="70" y="70"/>
                                  </a:lnTo>
                                  <a:lnTo>
                                    <a:pt x="70" y="3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43" name="Freeform 134"/>
                          <wps:cNvSpPr>
                            <a:spLocks/>
                          </wps:cNvSpPr>
                          <wps:spPr bwMode="auto">
                            <a:xfrm>
                              <a:off x="609" y="890"/>
                              <a:ext cx="100" cy="106"/>
                            </a:xfrm>
                            <a:custGeom>
                              <a:avLst/>
                              <a:gdLst>
                                <a:gd name="T0" fmla="+- 0 709 609"/>
                                <a:gd name="T1" fmla="*/ T0 w 100"/>
                                <a:gd name="T2" fmla="+- 0 890 890"/>
                                <a:gd name="T3" fmla="*/ 890 h 106"/>
                                <a:gd name="T4" fmla="+- 0 609 609"/>
                                <a:gd name="T5" fmla="*/ T4 w 100"/>
                                <a:gd name="T6" fmla="+- 0 890 890"/>
                                <a:gd name="T7" fmla="*/ 890 h 106"/>
                                <a:gd name="T8" fmla="+- 0 609 609"/>
                                <a:gd name="T9" fmla="*/ T8 w 100"/>
                                <a:gd name="T10" fmla="+- 0 925 890"/>
                                <a:gd name="T11" fmla="*/ 925 h 106"/>
                                <a:gd name="T12" fmla="+- 0 709 609"/>
                                <a:gd name="T13" fmla="*/ T12 w 100"/>
                                <a:gd name="T14" fmla="+- 0 925 890"/>
                                <a:gd name="T15" fmla="*/ 925 h 106"/>
                                <a:gd name="T16" fmla="+- 0 709 609"/>
                                <a:gd name="T17" fmla="*/ T16 w 100"/>
                                <a:gd name="T18" fmla="+- 0 890 890"/>
                                <a:gd name="T19" fmla="*/ 890 h 1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0" h="106">
                                  <a:moveTo>
                                    <a:pt x="10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35"/>
                                  </a:lnTo>
                                  <a:lnTo>
                                    <a:pt x="100" y="35"/>
                                  </a:lnTo>
                                  <a:lnTo>
                                    <a:pt x="10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44" name="Group 135"/>
                        <wpg:cNvGrpSpPr>
                          <a:grpSpLocks/>
                        </wpg:cNvGrpSpPr>
                        <wpg:grpSpPr bwMode="auto">
                          <a:xfrm>
                            <a:off x="826" y="860"/>
                            <a:ext cx="2" cy="165"/>
                            <a:chOff x="826" y="860"/>
                            <a:chExt cx="2" cy="165"/>
                          </a:xfrm>
                        </wpg:grpSpPr>
                        <wps:wsp>
                          <wps:cNvPr id="1045" name="Freeform 136"/>
                          <wps:cNvSpPr>
                            <a:spLocks/>
                          </wps:cNvSpPr>
                          <wps:spPr bwMode="auto">
                            <a:xfrm>
                              <a:off x="826" y="860"/>
                              <a:ext cx="2" cy="165"/>
                            </a:xfrm>
                            <a:custGeom>
                              <a:avLst/>
                              <a:gdLst>
                                <a:gd name="T0" fmla="+- 0 860 860"/>
                                <a:gd name="T1" fmla="*/ 860 h 165"/>
                                <a:gd name="T2" fmla="+- 0 1025 860"/>
                                <a:gd name="T3" fmla="*/ 1025 h 1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65">
                                  <a:moveTo>
                                    <a:pt x="0" y="0"/>
                                  </a:moveTo>
                                  <a:lnTo>
                                    <a:pt x="0" y="165"/>
                                  </a:lnTo>
                                </a:path>
                              </a:pathLst>
                            </a:custGeom>
                            <a:noFill/>
                            <a:ln w="23499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46" name="Group 137"/>
                        <wpg:cNvGrpSpPr>
                          <a:grpSpLocks/>
                        </wpg:cNvGrpSpPr>
                        <wpg:grpSpPr bwMode="auto">
                          <a:xfrm>
                            <a:off x="944" y="993"/>
                            <a:ext cx="105" cy="2"/>
                            <a:chOff x="944" y="993"/>
                            <a:chExt cx="105" cy="2"/>
                          </a:xfrm>
                        </wpg:grpSpPr>
                        <wps:wsp>
                          <wps:cNvPr id="1047" name="Freeform 138"/>
                          <wps:cNvSpPr>
                            <a:spLocks/>
                          </wps:cNvSpPr>
                          <wps:spPr bwMode="auto">
                            <a:xfrm>
                              <a:off x="944" y="993"/>
                              <a:ext cx="105" cy="2"/>
                            </a:xfrm>
                            <a:custGeom>
                              <a:avLst/>
                              <a:gdLst>
                                <a:gd name="T0" fmla="+- 0 944 944"/>
                                <a:gd name="T1" fmla="*/ T0 w 105"/>
                                <a:gd name="T2" fmla="+- 0 1049 944"/>
                                <a:gd name="T3" fmla="*/ T2 w 10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5">
                                  <a:moveTo>
                                    <a:pt x="0" y="0"/>
                                  </a:moveTo>
                                  <a:lnTo>
                                    <a:pt x="105" y="0"/>
                                  </a:lnTo>
                                </a:path>
                              </a:pathLst>
                            </a:custGeom>
                            <a:noFill/>
                            <a:ln w="41969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48" name="Group 139"/>
                        <wpg:cNvGrpSpPr>
                          <a:grpSpLocks/>
                        </wpg:cNvGrpSpPr>
                        <wpg:grpSpPr bwMode="auto">
                          <a:xfrm>
                            <a:off x="944" y="925"/>
                            <a:ext cx="35" cy="37"/>
                            <a:chOff x="944" y="925"/>
                            <a:chExt cx="35" cy="37"/>
                          </a:xfrm>
                        </wpg:grpSpPr>
                        <wps:wsp>
                          <wps:cNvPr id="1049" name="Freeform 140"/>
                          <wps:cNvSpPr>
                            <a:spLocks/>
                          </wps:cNvSpPr>
                          <wps:spPr bwMode="auto">
                            <a:xfrm>
                              <a:off x="944" y="925"/>
                              <a:ext cx="35" cy="37"/>
                            </a:xfrm>
                            <a:custGeom>
                              <a:avLst/>
                              <a:gdLst>
                                <a:gd name="T0" fmla="+- 0 944 944"/>
                                <a:gd name="T1" fmla="*/ T0 w 35"/>
                                <a:gd name="T2" fmla="+- 0 943 925"/>
                                <a:gd name="T3" fmla="*/ 943 h 37"/>
                                <a:gd name="T4" fmla="+- 0 979 944"/>
                                <a:gd name="T5" fmla="*/ T4 w 35"/>
                                <a:gd name="T6" fmla="+- 0 943 925"/>
                                <a:gd name="T7" fmla="*/ 943 h 3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35" h="37">
                                  <a:moveTo>
                                    <a:pt x="0" y="18"/>
                                  </a:moveTo>
                                  <a:lnTo>
                                    <a:pt x="35" y="18"/>
                                  </a:lnTo>
                                </a:path>
                              </a:pathLst>
                            </a:custGeom>
                            <a:noFill/>
                            <a:ln w="24163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0" name="Group 141"/>
                        <wpg:cNvGrpSpPr>
                          <a:grpSpLocks/>
                        </wpg:cNvGrpSpPr>
                        <wpg:grpSpPr bwMode="auto">
                          <a:xfrm>
                            <a:off x="879" y="925"/>
                            <a:ext cx="35" cy="71"/>
                            <a:chOff x="879" y="925"/>
                            <a:chExt cx="35" cy="71"/>
                          </a:xfrm>
                        </wpg:grpSpPr>
                        <wps:wsp>
                          <wps:cNvPr id="1051" name="Freeform 142"/>
                          <wps:cNvSpPr>
                            <a:spLocks/>
                          </wps:cNvSpPr>
                          <wps:spPr bwMode="auto">
                            <a:xfrm>
                              <a:off x="879" y="925"/>
                              <a:ext cx="35" cy="71"/>
                            </a:xfrm>
                            <a:custGeom>
                              <a:avLst/>
                              <a:gdLst>
                                <a:gd name="T0" fmla="+- 0 879 879"/>
                                <a:gd name="T1" fmla="*/ T0 w 35"/>
                                <a:gd name="T2" fmla="+- 0 960 925"/>
                                <a:gd name="T3" fmla="*/ 960 h 71"/>
                                <a:gd name="T4" fmla="+- 0 914 879"/>
                                <a:gd name="T5" fmla="*/ T4 w 35"/>
                                <a:gd name="T6" fmla="+- 0 960 925"/>
                                <a:gd name="T7" fmla="*/ 960 h 7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35" h="71">
                                  <a:moveTo>
                                    <a:pt x="0" y="35"/>
                                  </a:moveTo>
                                  <a:lnTo>
                                    <a:pt x="35" y="35"/>
                                  </a:lnTo>
                                </a:path>
                              </a:pathLst>
                            </a:custGeom>
                            <a:noFill/>
                            <a:ln w="45784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2" name="Group 143"/>
                        <wpg:cNvGrpSpPr>
                          <a:grpSpLocks/>
                        </wpg:cNvGrpSpPr>
                        <wpg:grpSpPr bwMode="auto">
                          <a:xfrm>
                            <a:off x="879" y="908"/>
                            <a:ext cx="100" cy="2"/>
                            <a:chOff x="879" y="908"/>
                            <a:chExt cx="100" cy="2"/>
                          </a:xfrm>
                        </wpg:grpSpPr>
                        <wps:wsp>
                          <wps:cNvPr id="1053" name="Freeform 144"/>
                          <wps:cNvSpPr>
                            <a:spLocks/>
                          </wps:cNvSpPr>
                          <wps:spPr bwMode="auto">
                            <a:xfrm>
                              <a:off x="879" y="908"/>
                              <a:ext cx="100" cy="2"/>
                            </a:xfrm>
                            <a:custGeom>
                              <a:avLst/>
                              <a:gdLst>
                                <a:gd name="T0" fmla="+- 0 879 879"/>
                                <a:gd name="T1" fmla="*/ T0 w 100"/>
                                <a:gd name="T2" fmla="+- 0 979 879"/>
                                <a:gd name="T3" fmla="*/ T2 w 1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0">
                                  <a:moveTo>
                                    <a:pt x="0" y="0"/>
                                  </a:moveTo>
                                  <a:lnTo>
                                    <a:pt x="100" y="0"/>
                                  </a:lnTo>
                                </a:path>
                              </a:pathLst>
                            </a:custGeom>
                            <a:noFill/>
                            <a:ln w="22891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4" name="Group 145"/>
                        <wpg:cNvGrpSpPr>
                          <a:grpSpLocks/>
                        </wpg:cNvGrpSpPr>
                        <wpg:grpSpPr bwMode="auto">
                          <a:xfrm>
                            <a:off x="1031" y="860"/>
                            <a:ext cx="2" cy="101"/>
                            <a:chOff x="1031" y="860"/>
                            <a:chExt cx="2" cy="101"/>
                          </a:xfrm>
                        </wpg:grpSpPr>
                        <wps:wsp>
                          <wps:cNvPr id="1055" name="Freeform 146"/>
                          <wps:cNvSpPr>
                            <a:spLocks/>
                          </wps:cNvSpPr>
                          <wps:spPr bwMode="auto">
                            <a:xfrm>
                              <a:off x="1031" y="860"/>
                              <a:ext cx="2" cy="101"/>
                            </a:xfrm>
                            <a:custGeom>
                              <a:avLst/>
                              <a:gdLst>
                                <a:gd name="T0" fmla="+- 0 860 860"/>
                                <a:gd name="T1" fmla="*/ 860 h 101"/>
                                <a:gd name="T2" fmla="+- 0 960 860"/>
                                <a:gd name="T3" fmla="*/ 960 h 10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01">
                                  <a:moveTo>
                                    <a:pt x="0" y="0"/>
                                  </a:moveTo>
                                  <a:lnTo>
                                    <a:pt x="0" y="100"/>
                                  </a:lnTo>
                                </a:path>
                              </a:pathLst>
                            </a:custGeom>
                            <a:noFill/>
                            <a:ln w="23487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6" name="Group 147"/>
                        <wpg:cNvGrpSpPr>
                          <a:grpSpLocks/>
                        </wpg:cNvGrpSpPr>
                        <wpg:grpSpPr bwMode="auto">
                          <a:xfrm>
                            <a:off x="291" y="389"/>
                            <a:ext cx="2" cy="101"/>
                            <a:chOff x="291" y="389"/>
                            <a:chExt cx="2" cy="101"/>
                          </a:xfrm>
                        </wpg:grpSpPr>
                        <wps:wsp>
                          <wps:cNvPr id="1057" name="Freeform 148"/>
                          <wps:cNvSpPr>
                            <a:spLocks/>
                          </wps:cNvSpPr>
                          <wps:spPr bwMode="auto">
                            <a:xfrm>
                              <a:off x="291" y="389"/>
                              <a:ext cx="2" cy="101"/>
                            </a:xfrm>
                            <a:custGeom>
                              <a:avLst/>
                              <a:gdLst>
                                <a:gd name="T0" fmla="+- 0 389 389"/>
                                <a:gd name="T1" fmla="*/ 389 h 101"/>
                                <a:gd name="T2" fmla="+- 0 489 389"/>
                                <a:gd name="T3" fmla="*/ 489 h 10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01">
                                  <a:moveTo>
                                    <a:pt x="0" y="0"/>
                                  </a:moveTo>
                                  <a:lnTo>
                                    <a:pt x="0" y="100"/>
                                  </a:lnTo>
                                </a:path>
                              </a:pathLst>
                            </a:custGeom>
                            <a:noFill/>
                            <a:ln w="23499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8" name="Group 149"/>
                        <wpg:cNvGrpSpPr>
                          <a:grpSpLocks/>
                        </wpg:cNvGrpSpPr>
                        <wpg:grpSpPr bwMode="auto">
                          <a:xfrm>
                            <a:off x="274" y="369"/>
                            <a:ext cx="166" cy="2"/>
                            <a:chOff x="274" y="369"/>
                            <a:chExt cx="166" cy="2"/>
                          </a:xfrm>
                        </wpg:grpSpPr>
                        <wps:wsp>
                          <wps:cNvPr id="1059" name="Freeform 150"/>
                          <wps:cNvSpPr>
                            <a:spLocks/>
                          </wps:cNvSpPr>
                          <wps:spPr bwMode="auto">
                            <a:xfrm>
                              <a:off x="274" y="369"/>
                              <a:ext cx="166" cy="2"/>
                            </a:xfrm>
                            <a:custGeom>
                              <a:avLst/>
                              <a:gdLst>
                                <a:gd name="T0" fmla="+- 0 274 274"/>
                                <a:gd name="T1" fmla="*/ T0 w 166"/>
                                <a:gd name="T2" fmla="+- 0 439 274"/>
                                <a:gd name="T3" fmla="*/ T2 w 16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66">
                                  <a:moveTo>
                                    <a:pt x="0" y="0"/>
                                  </a:moveTo>
                                  <a:lnTo>
                                    <a:pt x="165" y="0"/>
                                  </a:lnTo>
                                </a:path>
                              </a:pathLst>
                            </a:custGeom>
                            <a:noFill/>
                            <a:ln w="65354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60" name="Group 151"/>
                        <wpg:cNvGrpSpPr>
                          <a:grpSpLocks/>
                        </wpg:cNvGrpSpPr>
                        <wpg:grpSpPr bwMode="auto">
                          <a:xfrm>
                            <a:off x="491" y="320"/>
                            <a:ext cx="2" cy="170"/>
                            <a:chOff x="491" y="320"/>
                            <a:chExt cx="2" cy="170"/>
                          </a:xfrm>
                        </wpg:grpSpPr>
                        <wps:wsp>
                          <wps:cNvPr id="1061" name="Freeform 152"/>
                          <wps:cNvSpPr>
                            <a:spLocks/>
                          </wps:cNvSpPr>
                          <wps:spPr bwMode="auto">
                            <a:xfrm>
                              <a:off x="491" y="320"/>
                              <a:ext cx="2" cy="170"/>
                            </a:xfrm>
                            <a:custGeom>
                              <a:avLst/>
                              <a:gdLst>
                                <a:gd name="T0" fmla="+- 0 320 320"/>
                                <a:gd name="T1" fmla="*/ 320 h 170"/>
                                <a:gd name="T2" fmla="+- 0 490 320"/>
                                <a:gd name="T3" fmla="*/ 490 h 17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70">
                                  <a:moveTo>
                                    <a:pt x="0" y="0"/>
                                  </a:moveTo>
                                  <a:lnTo>
                                    <a:pt x="0" y="170"/>
                                  </a:lnTo>
                                </a:path>
                              </a:pathLst>
                            </a:custGeom>
                            <a:noFill/>
                            <a:ln w="23499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62" name="Group 153"/>
                        <wpg:cNvGrpSpPr>
                          <a:grpSpLocks/>
                        </wpg:cNvGrpSpPr>
                        <wpg:grpSpPr bwMode="auto">
                          <a:xfrm>
                            <a:off x="339" y="437"/>
                            <a:ext cx="100" cy="2"/>
                            <a:chOff x="339" y="437"/>
                            <a:chExt cx="100" cy="2"/>
                          </a:xfrm>
                        </wpg:grpSpPr>
                        <wps:wsp>
                          <wps:cNvPr id="1063" name="Freeform 154"/>
                          <wps:cNvSpPr>
                            <a:spLocks/>
                          </wps:cNvSpPr>
                          <wps:spPr bwMode="auto">
                            <a:xfrm>
                              <a:off x="339" y="437"/>
                              <a:ext cx="100" cy="2"/>
                            </a:xfrm>
                            <a:custGeom>
                              <a:avLst/>
                              <a:gdLst>
                                <a:gd name="T0" fmla="+- 0 339 339"/>
                                <a:gd name="T1" fmla="*/ T0 w 100"/>
                                <a:gd name="T2" fmla="+- 0 439 339"/>
                                <a:gd name="T3" fmla="*/ T2 w 1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0">
                                  <a:moveTo>
                                    <a:pt x="0" y="0"/>
                                  </a:moveTo>
                                  <a:lnTo>
                                    <a:pt x="100" y="0"/>
                                  </a:lnTo>
                                </a:path>
                              </a:pathLst>
                            </a:custGeom>
                            <a:noFill/>
                            <a:ln w="24163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64" name="Group 155"/>
                        <wpg:cNvGrpSpPr>
                          <a:grpSpLocks/>
                        </wpg:cNvGrpSpPr>
                        <wpg:grpSpPr bwMode="auto">
                          <a:xfrm>
                            <a:off x="339" y="389"/>
                            <a:ext cx="35" cy="31"/>
                            <a:chOff x="339" y="389"/>
                            <a:chExt cx="35" cy="31"/>
                          </a:xfrm>
                        </wpg:grpSpPr>
                        <wps:wsp>
                          <wps:cNvPr id="1065" name="Freeform 156"/>
                          <wps:cNvSpPr>
                            <a:spLocks/>
                          </wps:cNvSpPr>
                          <wps:spPr bwMode="auto">
                            <a:xfrm>
                              <a:off x="339" y="389"/>
                              <a:ext cx="35" cy="31"/>
                            </a:xfrm>
                            <a:custGeom>
                              <a:avLst/>
                              <a:gdLst>
                                <a:gd name="T0" fmla="+- 0 339 339"/>
                                <a:gd name="T1" fmla="*/ T0 w 35"/>
                                <a:gd name="T2" fmla="+- 0 404 389"/>
                                <a:gd name="T3" fmla="*/ 404 h 31"/>
                                <a:gd name="T4" fmla="+- 0 374 339"/>
                                <a:gd name="T5" fmla="*/ T4 w 35"/>
                                <a:gd name="T6" fmla="+- 0 404 389"/>
                                <a:gd name="T7" fmla="*/ 404 h 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35" h="31">
                                  <a:moveTo>
                                    <a:pt x="0" y="15"/>
                                  </a:moveTo>
                                  <a:lnTo>
                                    <a:pt x="35" y="15"/>
                                  </a:lnTo>
                                </a:path>
                              </a:pathLst>
                            </a:custGeom>
                            <a:noFill/>
                            <a:ln w="20347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66" name="Group 157"/>
                        <wpg:cNvGrpSpPr>
                          <a:grpSpLocks/>
                        </wpg:cNvGrpSpPr>
                        <wpg:grpSpPr bwMode="auto">
                          <a:xfrm>
                            <a:off x="826" y="321"/>
                            <a:ext cx="2" cy="169"/>
                            <a:chOff x="826" y="321"/>
                            <a:chExt cx="2" cy="169"/>
                          </a:xfrm>
                        </wpg:grpSpPr>
                        <wps:wsp>
                          <wps:cNvPr id="1067" name="Freeform 158"/>
                          <wps:cNvSpPr>
                            <a:spLocks/>
                          </wps:cNvSpPr>
                          <wps:spPr bwMode="auto">
                            <a:xfrm>
                              <a:off x="826" y="321"/>
                              <a:ext cx="2" cy="169"/>
                            </a:xfrm>
                            <a:custGeom>
                              <a:avLst/>
                              <a:gdLst>
                                <a:gd name="T0" fmla="+- 0 321 321"/>
                                <a:gd name="T1" fmla="*/ 321 h 169"/>
                                <a:gd name="T2" fmla="+- 0 489 321"/>
                                <a:gd name="T3" fmla="*/ 489 h 16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69">
                                  <a:moveTo>
                                    <a:pt x="0" y="0"/>
                                  </a:moveTo>
                                  <a:lnTo>
                                    <a:pt x="0" y="168"/>
                                  </a:lnTo>
                                </a:path>
                              </a:pathLst>
                            </a:custGeom>
                            <a:noFill/>
                            <a:ln w="23499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68" name="Group 159"/>
                        <wpg:cNvGrpSpPr>
                          <a:grpSpLocks/>
                        </wpg:cNvGrpSpPr>
                        <wpg:grpSpPr bwMode="auto">
                          <a:xfrm>
                            <a:off x="1031" y="390"/>
                            <a:ext cx="2" cy="101"/>
                            <a:chOff x="1031" y="390"/>
                            <a:chExt cx="2" cy="101"/>
                          </a:xfrm>
                        </wpg:grpSpPr>
                        <wps:wsp>
                          <wps:cNvPr id="1069" name="Freeform 160"/>
                          <wps:cNvSpPr>
                            <a:spLocks/>
                          </wps:cNvSpPr>
                          <wps:spPr bwMode="auto">
                            <a:xfrm>
                              <a:off x="1031" y="390"/>
                              <a:ext cx="2" cy="101"/>
                            </a:xfrm>
                            <a:custGeom>
                              <a:avLst/>
                              <a:gdLst>
                                <a:gd name="T0" fmla="+- 0 390 390"/>
                                <a:gd name="T1" fmla="*/ 390 h 101"/>
                                <a:gd name="T2" fmla="+- 0 490 390"/>
                                <a:gd name="T3" fmla="*/ 490 h 10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01">
                                  <a:moveTo>
                                    <a:pt x="0" y="0"/>
                                  </a:moveTo>
                                  <a:lnTo>
                                    <a:pt x="0" y="100"/>
                                  </a:lnTo>
                                </a:path>
                              </a:pathLst>
                            </a:custGeom>
                            <a:noFill/>
                            <a:ln w="23487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0" name="Group 161"/>
                        <wpg:cNvGrpSpPr>
                          <a:grpSpLocks/>
                        </wpg:cNvGrpSpPr>
                        <wpg:grpSpPr bwMode="auto">
                          <a:xfrm>
                            <a:off x="879" y="437"/>
                            <a:ext cx="100" cy="2"/>
                            <a:chOff x="879" y="437"/>
                            <a:chExt cx="100" cy="2"/>
                          </a:xfrm>
                        </wpg:grpSpPr>
                        <wps:wsp>
                          <wps:cNvPr id="1071" name="Freeform 162"/>
                          <wps:cNvSpPr>
                            <a:spLocks/>
                          </wps:cNvSpPr>
                          <wps:spPr bwMode="auto">
                            <a:xfrm>
                              <a:off x="879" y="437"/>
                              <a:ext cx="100" cy="2"/>
                            </a:xfrm>
                            <a:custGeom>
                              <a:avLst/>
                              <a:gdLst>
                                <a:gd name="T0" fmla="+- 0 879 879"/>
                                <a:gd name="T1" fmla="*/ T0 w 100"/>
                                <a:gd name="T2" fmla="+- 0 979 879"/>
                                <a:gd name="T3" fmla="*/ T2 w 1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0">
                                  <a:moveTo>
                                    <a:pt x="0" y="0"/>
                                  </a:moveTo>
                                  <a:lnTo>
                                    <a:pt x="100" y="0"/>
                                  </a:lnTo>
                                </a:path>
                              </a:pathLst>
                            </a:custGeom>
                            <a:noFill/>
                            <a:ln w="24163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2" name="Group 163"/>
                        <wpg:cNvGrpSpPr>
                          <a:grpSpLocks/>
                        </wpg:cNvGrpSpPr>
                        <wpg:grpSpPr bwMode="auto">
                          <a:xfrm>
                            <a:off x="879" y="355"/>
                            <a:ext cx="35" cy="65"/>
                            <a:chOff x="879" y="355"/>
                            <a:chExt cx="35" cy="65"/>
                          </a:xfrm>
                        </wpg:grpSpPr>
                        <wps:wsp>
                          <wps:cNvPr id="1073" name="Freeform 164"/>
                          <wps:cNvSpPr>
                            <a:spLocks/>
                          </wps:cNvSpPr>
                          <wps:spPr bwMode="auto">
                            <a:xfrm>
                              <a:off x="879" y="355"/>
                              <a:ext cx="35" cy="65"/>
                            </a:xfrm>
                            <a:custGeom>
                              <a:avLst/>
                              <a:gdLst>
                                <a:gd name="T0" fmla="+- 0 879 879"/>
                                <a:gd name="T1" fmla="*/ T0 w 35"/>
                                <a:gd name="T2" fmla="+- 0 387 355"/>
                                <a:gd name="T3" fmla="*/ 387 h 65"/>
                                <a:gd name="T4" fmla="+- 0 914 879"/>
                                <a:gd name="T5" fmla="*/ T4 w 35"/>
                                <a:gd name="T6" fmla="+- 0 387 355"/>
                                <a:gd name="T7" fmla="*/ 387 h 6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35" h="65">
                                  <a:moveTo>
                                    <a:pt x="0" y="32"/>
                                  </a:moveTo>
                                  <a:lnTo>
                                    <a:pt x="35" y="32"/>
                                  </a:lnTo>
                                </a:path>
                              </a:pathLst>
                            </a:custGeom>
                            <a:noFill/>
                            <a:ln w="41969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4" name="Group 165"/>
                        <wpg:cNvGrpSpPr>
                          <a:grpSpLocks/>
                        </wpg:cNvGrpSpPr>
                        <wpg:grpSpPr bwMode="auto">
                          <a:xfrm>
                            <a:off x="944" y="387"/>
                            <a:ext cx="105" cy="2"/>
                            <a:chOff x="944" y="387"/>
                            <a:chExt cx="105" cy="2"/>
                          </a:xfrm>
                        </wpg:grpSpPr>
                        <wps:wsp>
                          <wps:cNvPr id="1075" name="Freeform 166"/>
                          <wps:cNvSpPr>
                            <a:spLocks/>
                          </wps:cNvSpPr>
                          <wps:spPr bwMode="auto">
                            <a:xfrm>
                              <a:off x="944" y="387"/>
                              <a:ext cx="105" cy="2"/>
                            </a:xfrm>
                            <a:custGeom>
                              <a:avLst/>
                              <a:gdLst>
                                <a:gd name="T0" fmla="+- 0 944 944"/>
                                <a:gd name="T1" fmla="*/ T0 w 105"/>
                                <a:gd name="T2" fmla="+- 0 1049 944"/>
                                <a:gd name="T3" fmla="*/ T2 w 10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5">
                                  <a:moveTo>
                                    <a:pt x="0" y="0"/>
                                  </a:moveTo>
                                  <a:lnTo>
                                    <a:pt x="105" y="0"/>
                                  </a:lnTo>
                                </a:path>
                              </a:pathLst>
                            </a:custGeom>
                            <a:noFill/>
                            <a:ln w="41969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6" name="Group 167"/>
                        <wpg:cNvGrpSpPr>
                          <a:grpSpLocks/>
                        </wpg:cNvGrpSpPr>
                        <wpg:grpSpPr bwMode="auto">
                          <a:xfrm>
                            <a:off x="1014" y="285"/>
                            <a:ext cx="35" cy="35"/>
                            <a:chOff x="1014" y="285"/>
                            <a:chExt cx="35" cy="35"/>
                          </a:xfrm>
                        </wpg:grpSpPr>
                        <wps:wsp>
                          <wps:cNvPr id="1077" name="Freeform 168"/>
                          <wps:cNvSpPr>
                            <a:spLocks/>
                          </wps:cNvSpPr>
                          <wps:spPr bwMode="auto">
                            <a:xfrm>
                              <a:off x="1014" y="285"/>
                              <a:ext cx="35" cy="35"/>
                            </a:xfrm>
                            <a:custGeom>
                              <a:avLst/>
                              <a:gdLst>
                                <a:gd name="T0" fmla="+- 0 1014 1014"/>
                                <a:gd name="T1" fmla="*/ T0 w 35"/>
                                <a:gd name="T2" fmla="+- 0 302 285"/>
                                <a:gd name="T3" fmla="*/ 302 h 35"/>
                                <a:gd name="T4" fmla="+- 0 1049 1014"/>
                                <a:gd name="T5" fmla="*/ T4 w 35"/>
                                <a:gd name="T6" fmla="+- 0 302 285"/>
                                <a:gd name="T7" fmla="*/ 302 h 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35" h="35">
                                  <a:moveTo>
                                    <a:pt x="0" y="17"/>
                                  </a:moveTo>
                                  <a:lnTo>
                                    <a:pt x="35" y="17"/>
                                  </a:lnTo>
                                </a:path>
                              </a:pathLst>
                            </a:custGeom>
                            <a:noFill/>
                            <a:ln w="23487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8" name="Group 169"/>
                        <wpg:cNvGrpSpPr>
                          <a:grpSpLocks/>
                        </wpg:cNvGrpSpPr>
                        <wpg:grpSpPr bwMode="auto">
                          <a:xfrm>
                            <a:off x="274" y="992"/>
                            <a:ext cx="100" cy="2"/>
                            <a:chOff x="274" y="992"/>
                            <a:chExt cx="100" cy="2"/>
                          </a:xfrm>
                        </wpg:grpSpPr>
                        <wps:wsp>
                          <wps:cNvPr id="1079" name="Freeform 170"/>
                          <wps:cNvSpPr>
                            <a:spLocks/>
                          </wps:cNvSpPr>
                          <wps:spPr bwMode="auto">
                            <a:xfrm>
                              <a:off x="274" y="992"/>
                              <a:ext cx="100" cy="2"/>
                            </a:xfrm>
                            <a:custGeom>
                              <a:avLst/>
                              <a:gdLst>
                                <a:gd name="T0" fmla="+- 0 274 274"/>
                                <a:gd name="T1" fmla="*/ T0 w 100"/>
                                <a:gd name="T2" fmla="+- 0 374 274"/>
                                <a:gd name="T3" fmla="*/ T2 w 1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0">
                                  <a:moveTo>
                                    <a:pt x="0" y="0"/>
                                  </a:moveTo>
                                  <a:lnTo>
                                    <a:pt x="100" y="0"/>
                                  </a:lnTo>
                                </a:path>
                              </a:pathLst>
                            </a:custGeom>
                            <a:noFill/>
                            <a:ln w="43240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80" name="Group 171"/>
                        <wpg:cNvGrpSpPr>
                          <a:grpSpLocks/>
                        </wpg:cNvGrpSpPr>
                        <wpg:grpSpPr bwMode="auto">
                          <a:xfrm>
                            <a:off x="291" y="859"/>
                            <a:ext cx="2" cy="101"/>
                            <a:chOff x="291" y="859"/>
                            <a:chExt cx="2" cy="101"/>
                          </a:xfrm>
                        </wpg:grpSpPr>
                        <wps:wsp>
                          <wps:cNvPr id="1081" name="Freeform 172"/>
                          <wps:cNvSpPr>
                            <a:spLocks/>
                          </wps:cNvSpPr>
                          <wps:spPr bwMode="auto">
                            <a:xfrm>
                              <a:off x="291" y="859"/>
                              <a:ext cx="2" cy="101"/>
                            </a:xfrm>
                            <a:custGeom>
                              <a:avLst/>
                              <a:gdLst>
                                <a:gd name="T0" fmla="+- 0 859 859"/>
                                <a:gd name="T1" fmla="*/ 859 h 101"/>
                                <a:gd name="T2" fmla="+- 0 959 859"/>
                                <a:gd name="T3" fmla="*/ 959 h 10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01">
                                  <a:moveTo>
                                    <a:pt x="0" y="0"/>
                                  </a:moveTo>
                                  <a:lnTo>
                                    <a:pt x="0" y="100"/>
                                  </a:lnTo>
                                </a:path>
                              </a:pathLst>
                            </a:custGeom>
                            <a:noFill/>
                            <a:ln w="23499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82" name="Group 173"/>
                        <wpg:cNvGrpSpPr>
                          <a:grpSpLocks/>
                        </wpg:cNvGrpSpPr>
                        <wpg:grpSpPr bwMode="auto">
                          <a:xfrm>
                            <a:off x="491" y="860"/>
                            <a:ext cx="2" cy="165"/>
                            <a:chOff x="491" y="860"/>
                            <a:chExt cx="2" cy="165"/>
                          </a:xfrm>
                        </wpg:grpSpPr>
                        <wps:wsp>
                          <wps:cNvPr id="1083" name="Freeform 174"/>
                          <wps:cNvSpPr>
                            <a:spLocks/>
                          </wps:cNvSpPr>
                          <wps:spPr bwMode="auto">
                            <a:xfrm>
                              <a:off x="491" y="860"/>
                              <a:ext cx="2" cy="165"/>
                            </a:xfrm>
                            <a:custGeom>
                              <a:avLst/>
                              <a:gdLst>
                                <a:gd name="T0" fmla="+- 0 860 860"/>
                                <a:gd name="T1" fmla="*/ 860 h 165"/>
                                <a:gd name="T2" fmla="+- 0 1025 860"/>
                                <a:gd name="T3" fmla="*/ 1025 h 1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65">
                                  <a:moveTo>
                                    <a:pt x="0" y="0"/>
                                  </a:moveTo>
                                  <a:lnTo>
                                    <a:pt x="0" y="165"/>
                                  </a:lnTo>
                                </a:path>
                              </a:pathLst>
                            </a:custGeom>
                            <a:noFill/>
                            <a:ln w="23499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84" name="Group 175"/>
                        <wpg:cNvGrpSpPr>
                          <a:grpSpLocks/>
                        </wpg:cNvGrpSpPr>
                        <wpg:grpSpPr bwMode="auto">
                          <a:xfrm>
                            <a:off x="409" y="925"/>
                            <a:ext cx="30" cy="70"/>
                            <a:chOff x="409" y="925"/>
                            <a:chExt cx="30" cy="70"/>
                          </a:xfrm>
                        </wpg:grpSpPr>
                        <wps:wsp>
                          <wps:cNvPr id="1085" name="Freeform 176"/>
                          <wps:cNvSpPr>
                            <a:spLocks/>
                          </wps:cNvSpPr>
                          <wps:spPr bwMode="auto">
                            <a:xfrm>
                              <a:off x="409" y="925"/>
                              <a:ext cx="30" cy="70"/>
                            </a:xfrm>
                            <a:custGeom>
                              <a:avLst/>
                              <a:gdLst>
                                <a:gd name="T0" fmla="+- 0 409 409"/>
                                <a:gd name="T1" fmla="*/ T0 w 30"/>
                                <a:gd name="T2" fmla="+- 0 960 925"/>
                                <a:gd name="T3" fmla="*/ 960 h 70"/>
                                <a:gd name="T4" fmla="+- 0 439 409"/>
                                <a:gd name="T5" fmla="*/ T4 w 30"/>
                                <a:gd name="T6" fmla="+- 0 960 925"/>
                                <a:gd name="T7" fmla="*/ 960 h 7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30" h="70">
                                  <a:moveTo>
                                    <a:pt x="0" y="35"/>
                                  </a:moveTo>
                                  <a:lnTo>
                                    <a:pt x="30" y="35"/>
                                  </a:lnTo>
                                </a:path>
                              </a:pathLst>
                            </a:custGeom>
                            <a:noFill/>
                            <a:ln w="45653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86" name="Group 177"/>
                        <wpg:cNvGrpSpPr>
                          <a:grpSpLocks/>
                        </wpg:cNvGrpSpPr>
                        <wpg:grpSpPr bwMode="auto">
                          <a:xfrm>
                            <a:off x="339" y="924"/>
                            <a:ext cx="100" cy="2"/>
                            <a:chOff x="339" y="924"/>
                            <a:chExt cx="100" cy="2"/>
                          </a:xfrm>
                        </wpg:grpSpPr>
                        <wps:wsp>
                          <wps:cNvPr id="1087" name="Freeform 178"/>
                          <wps:cNvSpPr>
                            <a:spLocks/>
                          </wps:cNvSpPr>
                          <wps:spPr bwMode="auto">
                            <a:xfrm>
                              <a:off x="339" y="924"/>
                              <a:ext cx="100" cy="2"/>
                            </a:xfrm>
                            <a:custGeom>
                              <a:avLst/>
                              <a:gdLst>
                                <a:gd name="T0" fmla="+- 0 339 339"/>
                                <a:gd name="T1" fmla="*/ T0 w 100"/>
                                <a:gd name="T2" fmla="+- 0 439 339"/>
                                <a:gd name="T3" fmla="*/ T2 w 1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0">
                                  <a:moveTo>
                                    <a:pt x="0" y="0"/>
                                  </a:moveTo>
                                  <a:lnTo>
                                    <a:pt x="100" y="0"/>
                                  </a:lnTo>
                                </a:path>
                              </a:pathLst>
                            </a:custGeom>
                            <a:noFill/>
                            <a:ln w="45784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grpSp>
                    <wpg:grpSp>
                      <wpg:cNvPr id="1088" name="Grup 1088"/>
                      <wpg:cNvGrpSpPr>
                        <a:grpSpLocks/>
                      </wpg:cNvGrpSpPr>
                      <wpg:grpSpPr bwMode="auto">
                        <a:xfrm>
                          <a:off x="31897" y="2945219"/>
                          <a:ext cx="492760" cy="492125"/>
                          <a:chOff x="274" y="135"/>
                          <a:chExt cx="776" cy="775"/>
                        </a:xfrm>
                      </wpg:grpSpPr>
                      <wpg:grpSp>
                        <wpg:cNvPr id="1089" name="Group 180"/>
                        <wpg:cNvGrpSpPr>
                          <a:grpSpLocks/>
                        </wpg:cNvGrpSpPr>
                        <wpg:grpSpPr bwMode="auto">
                          <a:xfrm>
                            <a:off x="274" y="525"/>
                            <a:ext cx="191" cy="190"/>
                            <a:chOff x="274" y="525"/>
                            <a:chExt cx="191" cy="190"/>
                          </a:xfrm>
                        </wpg:grpSpPr>
                        <wps:wsp>
                          <wps:cNvPr id="1090" name="Freeform 181"/>
                          <wps:cNvSpPr>
                            <a:spLocks/>
                          </wps:cNvSpPr>
                          <wps:spPr bwMode="auto">
                            <a:xfrm>
                              <a:off x="274" y="525"/>
                              <a:ext cx="191" cy="190"/>
                            </a:xfrm>
                            <a:custGeom>
                              <a:avLst/>
                              <a:gdLst>
                                <a:gd name="T0" fmla="+- 0 314 274"/>
                                <a:gd name="T1" fmla="*/ T0 w 191"/>
                                <a:gd name="T2" fmla="+- 0 525 525"/>
                                <a:gd name="T3" fmla="*/ 525 h 190"/>
                                <a:gd name="T4" fmla="+- 0 274 274"/>
                                <a:gd name="T5" fmla="*/ T4 w 191"/>
                                <a:gd name="T6" fmla="+- 0 525 525"/>
                                <a:gd name="T7" fmla="*/ 525 h 190"/>
                                <a:gd name="T8" fmla="+- 0 279 274"/>
                                <a:gd name="T9" fmla="*/ T8 w 191"/>
                                <a:gd name="T10" fmla="+- 0 560 525"/>
                                <a:gd name="T11" fmla="*/ 560 h 190"/>
                                <a:gd name="T12" fmla="+- 0 304 274"/>
                                <a:gd name="T13" fmla="*/ T12 w 191"/>
                                <a:gd name="T14" fmla="+- 0 630 525"/>
                                <a:gd name="T15" fmla="*/ 630 h 190"/>
                                <a:gd name="T16" fmla="+- 0 359 274"/>
                                <a:gd name="T17" fmla="*/ T16 w 191"/>
                                <a:gd name="T18" fmla="+- 0 685 525"/>
                                <a:gd name="T19" fmla="*/ 685 h 190"/>
                                <a:gd name="T20" fmla="+- 0 429 274"/>
                                <a:gd name="T21" fmla="*/ T20 w 191"/>
                                <a:gd name="T22" fmla="+- 0 715 525"/>
                                <a:gd name="T23" fmla="*/ 715 h 190"/>
                                <a:gd name="T24" fmla="+- 0 464 274"/>
                                <a:gd name="T25" fmla="*/ T24 w 191"/>
                                <a:gd name="T26" fmla="+- 0 715 525"/>
                                <a:gd name="T27" fmla="*/ 715 h 190"/>
                                <a:gd name="T28" fmla="+- 0 464 274"/>
                                <a:gd name="T29" fmla="*/ T28 w 191"/>
                                <a:gd name="T30" fmla="+- 0 680 525"/>
                                <a:gd name="T31" fmla="*/ 680 h 190"/>
                                <a:gd name="T32" fmla="+- 0 449 274"/>
                                <a:gd name="T33" fmla="*/ T32 w 191"/>
                                <a:gd name="T34" fmla="+- 0 640 525"/>
                                <a:gd name="T35" fmla="*/ 640 h 190"/>
                                <a:gd name="T36" fmla="+- 0 409 274"/>
                                <a:gd name="T37" fmla="*/ T36 w 191"/>
                                <a:gd name="T38" fmla="+- 0 580 525"/>
                                <a:gd name="T39" fmla="*/ 580 h 190"/>
                                <a:gd name="T40" fmla="+- 0 349 274"/>
                                <a:gd name="T41" fmla="*/ T40 w 191"/>
                                <a:gd name="T42" fmla="+- 0 540 525"/>
                                <a:gd name="T43" fmla="*/ 540 h 190"/>
                                <a:gd name="T44" fmla="+- 0 314 274"/>
                                <a:gd name="T45" fmla="*/ T44 w 191"/>
                                <a:gd name="T46" fmla="+- 0 525 525"/>
                                <a:gd name="T47" fmla="*/ 525 h 1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191" h="190">
                                  <a:moveTo>
                                    <a:pt x="4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5" y="35"/>
                                  </a:lnTo>
                                  <a:lnTo>
                                    <a:pt x="30" y="105"/>
                                  </a:lnTo>
                                  <a:lnTo>
                                    <a:pt x="85" y="160"/>
                                  </a:lnTo>
                                  <a:lnTo>
                                    <a:pt x="155" y="190"/>
                                  </a:lnTo>
                                  <a:lnTo>
                                    <a:pt x="190" y="190"/>
                                  </a:lnTo>
                                  <a:lnTo>
                                    <a:pt x="190" y="155"/>
                                  </a:lnTo>
                                  <a:lnTo>
                                    <a:pt x="175" y="115"/>
                                  </a:lnTo>
                                  <a:lnTo>
                                    <a:pt x="135" y="55"/>
                                  </a:lnTo>
                                  <a:lnTo>
                                    <a:pt x="75" y="15"/>
                                  </a:lnTo>
                                  <a:lnTo>
                                    <a:pt x="4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91" name="Group 182"/>
                        <wpg:cNvGrpSpPr>
                          <a:grpSpLocks/>
                        </wpg:cNvGrpSpPr>
                        <wpg:grpSpPr bwMode="auto">
                          <a:xfrm>
                            <a:off x="464" y="525"/>
                            <a:ext cx="196" cy="190"/>
                            <a:chOff x="464" y="525"/>
                            <a:chExt cx="196" cy="190"/>
                          </a:xfrm>
                        </wpg:grpSpPr>
                        <wps:wsp>
                          <wps:cNvPr id="1092" name="Freeform 183"/>
                          <wps:cNvSpPr>
                            <a:spLocks/>
                          </wps:cNvSpPr>
                          <wps:spPr bwMode="auto">
                            <a:xfrm>
                              <a:off x="464" y="525"/>
                              <a:ext cx="196" cy="190"/>
                            </a:xfrm>
                            <a:custGeom>
                              <a:avLst/>
                              <a:gdLst>
                                <a:gd name="T0" fmla="+- 0 659 464"/>
                                <a:gd name="T1" fmla="*/ T0 w 196"/>
                                <a:gd name="T2" fmla="+- 0 525 525"/>
                                <a:gd name="T3" fmla="*/ 525 h 190"/>
                                <a:gd name="T4" fmla="+- 0 619 464"/>
                                <a:gd name="T5" fmla="*/ T4 w 196"/>
                                <a:gd name="T6" fmla="+- 0 525 525"/>
                                <a:gd name="T7" fmla="*/ 525 h 190"/>
                                <a:gd name="T8" fmla="+- 0 584 464"/>
                                <a:gd name="T9" fmla="*/ T8 w 196"/>
                                <a:gd name="T10" fmla="+- 0 540 525"/>
                                <a:gd name="T11" fmla="*/ 540 h 190"/>
                                <a:gd name="T12" fmla="+- 0 524 464"/>
                                <a:gd name="T13" fmla="*/ T12 w 196"/>
                                <a:gd name="T14" fmla="+- 0 580 525"/>
                                <a:gd name="T15" fmla="*/ 580 h 190"/>
                                <a:gd name="T16" fmla="+- 0 484 464"/>
                                <a:gd name="T17" fmla="*/ T16 w 196"/>
                                <a:gd name="T18" fmla="+- 0 640 525"/>
                                <a:gd name="T19" fmla="*/ 640 h 190"/>
                                <a:gd name="T20" fmla="+- 0 464 464"/>
                                <a:gd name="T21" fmla="*/ T20 w 196"/>
                                <a:gd name="T22" fmla="+- 0 715 525"/>
                                <a:gd name="T23" fmla="*/ 715 h 190"/>
                                <a:gd name="T24" fmla="+- 0 504 464"/>
                                <a:gd name="T25" fmla="*/ T24 w 196"/>
                                <a:gd name="T26" fmla="+- 0 715 525"/>
                                <a:gd name="T27" fmla="*/ 715 h 190"/>
                                <a:gd name="T28" fmla="+- 0 574 464"/>
                                <a:gd name="T29" fmla="*/ T28 w 196"/>
                                <a:gd name="T30" fmla="+- 0 685 525"/>
                                <a:gd name="T31" fmla="*/ 685 h 190"/>
                                <a:gd name="T32" fmla="+- 0 629 464"/>
                                <a:gd name="T33" fmla="*/ T32 w 196"/>
                                <a:gd name="T34" fmla="+- 0 630 525"/>
                                <a:gd name="T35" fmla="*/ 630 h 190"/>
                                <a:gd name="T36" fmla="+- 0 654 464"/>
                                <a:gd name="T37" fmla="*/ T36 w 196"/>
                                <a:gd name="T38" fmla="+- 0 560 525"/>
                                <a:gd name="T39" fmla="*/ 560 h 190"/>
                                <a:gd name="T40" fmla="+- 0 659 464"/>
                                <a:gd name="T41" fmla="*/ T40 w 196"/>
                                <a:gd name="T42" fmla="+- 0 525 525"/>
                                <a:gd name="T43" fmla="*/ 525 h 1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196" h="190">
                                  <a:moveTo>
                                    <a:pt x="195" y="0"/>
                                  </a:moveTo>
                                  <a:lnTo>
                                    <a:pt x="155" y="0"/>
                                  </a:lnTo>
                                  <a:lnTo>
                                    <a:pt x="120" y="15"/>
                                  </a:lnTo>
                                  <a:lnTo>
                                    <a:pt x="60" y="55"/>
                                  </a:lnTo>
                                  <a:lnTo>
                                    <a:pt x="20" y="115"/>
                                  </a:lnTo>
                                  <a:lnTo>
                                    <a:pt x="0" y="190"/>
                                  </a:lnTo>
                                  <a:lnTo>
                                    <a:pt x="40" y="190"/>
                                  </a:lnTo>
                                  <a:lnTo>
                                    <a:pt x="110" y="160"/>
                                  </a:lnTo>
                                  <a:lnTo>
                                    <a:pt x="165" y="105"/>
                                  </a:lnTo>
                                  <a:lnTo>
                                    <a:pt x="190" y="35"/>
                                  </a:lnTo>
                                  <a:lnTo>
                                    <a:pt x="19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93" name="Group 184"/>
                        <wpg:cNvGrpSpPr>
                          <a:grpSpLocks/>
                        </wpg:cNvGrpSpPr>
                        <wpg:grpSpPr bwMode="auto">
                          <a:xfrm>
                            <a:off x="274" y="330"/>
                            <a:ext cx="191" cy="196"/>
                            <a:chOff x="274" y="330"/>
                            <a:chExt cx="191" cy="196"/>
                          </a:xfrm>
                        </wpg:grpSpPr>
                        <wps:wsp>
                          <wps:cNvPr id="1094" name="Freeform 185"/>
                          <wps:cNvSpPr>
                            <a:spLocks/>
                          </wps:cNvSpPr>
                          <wps:spPr bwMode="auto">
                            <a:xfrm>
                              <a:off x="274" y="330"/>
                              <a:ext cx="191" cy="196"/>
                            </a:xfrm>
                            <a:custGeom>
                              <a:avLst/>
                              <a:gdLst>
                                <a:gd name="T0" fmla="+- 0 464 274"/>
                                <a:gd name="T1" fmla="*/ T0 w 191"/>
                                <a:gd name="T2" fmla="+- 0 330 330"/>
                                <a:gd name="T3" fmla="*/ 330 h 196"/>
                                <a:gd name="T4" fmla="+- 0 389 274"/>
                                <a:gd name="T5" fmla="*/ T4 w 191"/>
                                <a:gd name="T6" fmla="+- 0 345 330"/>
                                <a:gd name="T7" fmla="*/ 345 h 196"/>
                                <a:gd name="T8" fmla="+- 0 329 274"/>
                                <a:gd name="T9" fmla="*/ T8 w 191"/>
                                <a:gd name="T10" fmla="+- 0 385 330"/>
                                <a:gd name="T11" fmla="*/ 385 h 196"/>
                                <a:gd name="T12" fmla="+- 0 289 274"/>
                                <a:gd name="T13" fmla="*/ T12 w 191"/>
                                <a:gd name="T14" fmla="+- 0 450 330"/>
                                <a:gd name="T15" fmla="*/ 450 h 196"/>
                                <a:gd name="T16" fmla="+- 0 274 274"/>
                                <a:gd name="T17" fmla="*/ T16 w 191"/>
                                <a:gd name="T18" fmla="+- 0 525 330"/>
                                <a:gd name="T19" fmla="*/ 525 h 196"/>
                                <a:gd name="T20" fmla="+- 0 314 274"/>
                                <a:gd name="T21" fmla="*/ T20 w 191"/>
                                <a:gd name="T22" fmla="+- 0 520 330"/>
                                <a:gd name="T23" fmla="*/ 520 h 196"/>
                                <a:gd name="T24" fmla="+- 0 379 274"/>
                                <a:gd name="T25" fmla="*/ T24 w 191"/>
                                <a:gd name="T26" fmla="+- 0 490 330"/>
                                <a:gd name="T27" fmla="*/ 490 h 196"/>
                                <a:gd name="T28" fmla="+- 0 434 274"/>
                                <a:gd name="T29" fmla="*/ T28 w 191"/>
                                <a:gd name="T30" fmla="+- 0 440 330"/>
                                <a:gd name="T31" fmla="*/ 440 h 196"/>
                                <a:gd name="T32" fmla="+- 0 464 274"/>
                                <a:gd name="T33" fmla="*/ T32 w 191"/>
                                <a:gd name="T34" fmla="+- 0 370 330"/>
                                <a:gd name="T35" fmla="*/ 370 h 196"/>
                                <a:gd name="T36" fmla="+- 0 464 274"/>
                                <a:gd name="T37" fmla="*/ T36 w 191"/>
                                <a:gd name="T38" fmla="+- 0 330 330"/>
                                <a:gd name="T39" fmla="*/ 330 h 1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191" h="196">
                                  <a:moveTo>
                                    <a:pt x="190" y="0"/>
                                  </a:moveTo>
                                  <a:lnTo>
                                    <a:pt x="115" y="15"/>
                                  </a:lnTo>
                                  <a:lnTo>
                                    <a:pt x="55" y="55"/>
                                  </a:lnTo>
                                  <a:lnTo>
                                    <a:pt x="15" y="120"/>
                                  </a:lnTo>
                                  <a:lnTo>
                                    <a:pt x="0" y="195"/>
                                  </a:lnTo>
                                  <a:lnTo>
                                    <a:pt x="40" y="190"/>
                                  </a:lnTo>
                                  <a:lnTo>
                                    <a:pt x="105" y="160"/>
                                  </a:lnTo>
                                  <a:lnTo>
                                    <a:pt x="160" y="110"/>
                                  </a:lnTo>
                                  <a:lnTo>
                                    <a:pt x="190" y="40"/>
                                  </a:lnTo>
                                  <a:lnTo>
                                    <a:pt x="19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95" name="Group 186"/>
                        <wpg:cNvGrpSpPr>
                          <a:grpSpLocks/>
                        </wpg:cNvGrpSpPr>
                        <wpg:grpSpPr bwMode="auto">
                          <a:xfrm>
                            <a:off x="854" y="330"/>
                            <a:ext cx="196" cy="196"/>
                            <a:chOff x="854" y="330"/>
                            <a:chExt cx="196" cy="196"/>
                          </a:xfrm>
                        </wpg:grpSpPr>
                        <wps:wsp>
                          <wps:cNvPr id="1096" name="Freeform 187"/>
                          <wps:cNvSpPr>
                            <a:spLocks/>
                          </wps:cNvSpPr>
                          <wps:spPr bwMode="auto">
                            <a:xfrm>
                              <a:off x="854" y="330"/>
                              <a:ext cx="196" cy="196"/>
                            </a:xfrm>
                            <a:custGeom>
                              <a:avLst/>
                              <a:gdLst>
                                <a:gd name="T0" fmla="+- 0 854 854"/>
                                <a:gd name="T1" fmla="*/ T0 w 196"/>
                                <a:gd name="T2" fmla="+- 0 330 330"/>
                                <a:gd name="T3" fmla="*/ 330 h 196"/>
                                <a:gd name="T4" fmla="+- 0 869 854"/>
                                <a:gd name="T5" fmla="*/ T4 w 196"/>
                                <a:gd name="T6" fmla="+- 0 405 330"/>
                                <a:gd name="T7" fmla="*/ 405 h 196"/>
                                <a:gd name="T8" fmla="+- 0 909 854"/>
                                <a:gd name="T9" fmla="*/ T8 w 196"/>
                                <a:gd name="T10" fmla="+- 0 465 330"/>
                                <a:gd name="T11" fmla="*/ 465 h 196"/>
                                <a:gd name="T12" fmla="+- 0 974 854"/>
                                <a:gd name="T13" fmla="*/ T12 w 196"/>
                                <a:gd name="T14" fmla="+- 0 510 330"/>
                                <a:gd name="T15" fmla="*/ 510 h 196"/>
                                <a:gd name="T16" fmla="+- 0 1049 854"/>
                                <a:gd name="T17" fmla="*/ T16 w 196"/>
                                <a:gd name="T18" fmla="+- 0 525 330"/>
                                <a:gd name="T19" fmla="*/ 525 h 196"/>
                                <a:gd name="T20" fmla="+- 0 1044 854"/>
                                <a:gd name="T21" fmla="*/ T20 w 196"/>
                                <a:gd name="T22" fmla="+- 0 485 330"/>
                                <a:gd name="T23" fmla="*/ 485 h 196"/>
                                <a:gd name="T24" fmla="+- 0 1014 854"/>
                                <a:gd name="T25" fmla="*/ T24 w 196"/>
                                <a:gd name="T26" fmla="+- 0 415 330"/>
                                <a:gd name="T27" fmla="*/ 415 h 196"/>
                                <a:gd name="T28" fmla="+- 0 964 854"/>
                                <a:gd name="T29" fmla="*/ T28 w 196"/>
                                <a:gd name="T30" fmla="+- 0 365 330"/>
                                <a:gd name="T31" fmla="*/ 365 h 196"/>
                                <a:gd name="T32" fmla="+- 0 894 854"/>
                                <a:gd name="T33" fmla="*/ T32 w 196"/>
                                <a:gd name="T34" fmla="+- 0 335 330"/>
                                <a:gd name="T35" fmla="*/ 335 h 196"/>
                                <a:gd name="T36" fmla="+- 0 854 854"/>
                                <a:gd name="T37" fmla="*/ T36 w 196"/>
                                <a:gd name="T38" fmla="+- 0 330 330"/>
                                <a:gd name="T39" fmla="*/ 330 h 1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196" h="196">
                                  <a:moveTo>
                                    <a:pt x="0" y="0"/>
                                  </a:moveTo>
                                  <a:lnTo>
                                    <a:pt x="15" y="75"/>
                                  </a:lnTo>
                                  <a:lnTo>
                                    <a:pt x="55" y="135"/>
                                  </a:lnTo>
                                  <a:lnTo>
                                    <a:pt x="120" y="180"/>
                                  </a:lnTo>
                                  <a:lnTo>
                                    <a:pt x="195" y="195"/>
                                  </a:lnTo>
                                  <a:lnTo>
                                    <a:pt x="190" y="155"/>
                                  </a:lnTo>
                                  <a:lnTo>
                                    <a:pt x="160" y="85"/>
                                  </a:lnTo>
                                  <a:lnTo>
                                    <a:pt x="110" y="35"/>
                                  </a:lnTo>
                                  <a:lnTo>
                                    <a:pt x="40" y="5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97" name="Group 188"/>
                        <wpg:cNvGrpSpPr>
                          <a:grpSpLocks/>
                        </wpg:cNvGrpSpPr>
                        <wpg:grpSpPr bwMode="auto">
                          <a:xfrm>
                            <a:off x="659" y="330"/>
                            <a:ext cx="196" cy="196"/>
                            <a:chOff x="659" y="330"/>
                            <a:chExt cx="196" cy="196"/>
                          </a:xfrm>
                        </wpg:grpSpPr>
                        <wps:wsp>
                          <wps:cNvPr id="1098" name="Freeform 189"/>
                          <wps:cNvSpPr>
                            <a:spLocks/>
                          </wps:cNvSpPr>
                          <wps:spPr bwMode="auto">
                            <a:xfrm>
                              <a:off x="659" y="330"/>
                              <a:ext cx="196" cy="196"/>
                            </a:xfrm>
                            <a:custGeom>
                              <a:avLst/>
                              <a:gdLst>
                                <a:gd name="T0" fmla="+- 0 854 659"/>
                                <a:gd name="T1" fmla="*/ T0 w 196"/>
                                <a:gd name="T2" fmla="+- 0 330 330"/>
                                <a:gd name="T3" fmla="*/ 330 h 196"/>
                                <a:gd name="T4" fmla="+- 0 779 659"/>
                                <a:gd name="T5" fmla="*/ T4 w 196"/>
                                <a:gd name="T6" fmla="+- 0 345 330"/>
                                <a:gd name="T7" fmla="*/ 345 h 196"/>
                                <a:gd name="T8" fmla="+- 0 714 659"/>
                                <a:gd name="T9" fmla="*/ T8 w 196"/>
                                <a:gd name="T10" fmla="+- 0 385 330"/>
                                <a:gd name="T11" fmla="*/ 385 h 196"/>
                                <a:gd name="T12" fmla="+- 0 674 659"/>
                                <a:gd name="T13" fmla="*/ T12 w 196"/>
                                <a:gd name="T14" fmla="+- 0 450 330"/>
                                <a:gd name="T15" fmla="*/ 450 h 196"/>
                                <a:gd name="T16" fmla="+- 0 659 659"/>
                                <a:gd name="T17" fmla="*/ T16 w 196"/>
                                <a:gd name="T18" fmla="+- 0 525 330"/>
                                <a:gd name="T19" fmla="*/ 525 h 196"/>
                                <a:gd name="T20" fmla="+- 0 699 659"/>
                                <a:gd name="T21" fmla="*/ T20 w 196"/>
                                <a:gd name="T22" fmla="+- 0 520 330"/>
                                <a:gd name="T23" fmla="*/ 520 h 196"/>
                                <a:gd name="T24" fmla="+- 0 769 659"/>
                                <a:gd name="T25" fmla="*/ T24 w 196"/>
                                <a:gd name="T26" fmla="+- 0 490 330"/>
                                <a:gd name="T27" fmla="*/ 490 h 196"/>
                                <a:gd name="T28" fmla="+- 0 819 659"/>
                                <a:gd name="T29" fmla="*/ T28 w 196"/>
                                <a:gd name="T30" fmla="+- 0 440 330"/>
                                <a:gd name="T31" fmla="*/ 440 h 196"/>
                                <a:gd name="T32" fmla="+- 0 849 659"/>
                                <a:gd name="T33" fmla="*/ T32 w 196"/>
                                <a:gd name="T34" fmla="+- 0 370 330"/>
                                <a:gd name="T35" fmla="*/ 370 h 196"/>
                                <a:gd name="T36" fmla="+- 0 854 659"/>
                                <a:gd name="T37" fmla="*/ T36 w 196"/>
                                <a:gd name="T38" fmla="+- 0 330 330"/>
                                <a:gd name="T39" fmla="*/ 330 h 1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196" h="196">
                                  <a:moveTo>
                                    <a:pt x="195" y="0"/>
                                  </a:moveTo>
                                  <a:lnTo>
                                    <a:pt x="120" y="15"/>
                                  </a:lnTo>
                                  <a:lnTo>
                                    <a:pt x="55" y="55"/>
                                  </a:lnTo>
                                  <a:lnTo>
                                    <a:pt x="15" y="120"/>
                                  </a:lnTo>
                                  <a:lnTo>
                                    <a:pt x="0" y="195"/>
                                  </a:lnTo>
                                  <a:lnTo>
                                    <a:pt x="40" y="190"/>
                                  </a:lnTo>
                                  <a:lnTo>
                                    <a:pt x="110" y="160"/>
                                  </a:lnTo>
                                  <a:lnTo>
                                    <a:pt x="160" y="110"/>
                                  </a:lnTo>
                                  <a:lnTo>
                                    <a:pt x="190" y="40"/>
                                  </a:lnTo>
                                  <a:lnTo>
                                    <a:pt x="19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99" name="Group 190"/>
                        <wpg:cNvGrpSpPr>
                          <a:grpSpLocks/>
                        </wpg:cNvGrpSpPr>
                        <wpg:grpSpPr bwMode="auto">
                          <a:xfrm>
                            <a:off x="659" y="135"/>
                            <a:ext cx="196" cy="195"/>
                            <a:chOff x="659" y="135"/>
                            <a:chExt cx="196" cy="195"/>
                          </a:xfrm>
                        </wpg:grpSpPr>
                        <wps:wsp>
                          <wps:cNvPr id="1100" name="Freeform 191"/>
                          <wps:cNvSpPr>
                            <a:spLocks/>
                          </wps:cNvSpPr>
                          <wps:spPr bwMode="auto">
                            <a:xfrm>
                              <a:off x="659" y="135"/>
                              <a:ext cx="196" cy="195"/>
                            </a:xfrm>
                            <a:custGeom>
                              <a:avLst/>
                              <a:gdLst>
                                <a:gd name="T0" fmla="+- 0 659 659"/>
                                <a:gd name="T1" fmla="*/ T0 w 196"/>
                                <a:gd name="T2" fmla="+- 0 135 135"/>
                                <a:gd name="T3" fmla="*/ 135 h 195"/>
                                <a:gd name="T4" fmla="+- 0 674 659"/>
                                <a:gd name="T5" fmla="*/ T4 w 196"/>
                                <a:gd name="T6" fmla="+- 0 210 135"/>
                                <a:gd name="T7" fmla="*/ 210 h 195"/>
                                <a:gd name="T8" fmla="+- 0 714 659"/>
                                <a:gd name="T9" fmla="*/ T8 w 196"/>
                                <a:gd name="T10" fmla="+- 0 275 135"/>
                                <a:gd name="T11" fmla="*/ 275 h 195"/>
                                <a:gd name="T12" fmla="+- 0 779 659"/>
                                <a:gd name="T13" fmla="*/ T12 w 196"/>
                                <a:gd name="T14" fmla="+- 0 315 135"/>
                                <a:gd name="T15" fmla="*/ 315 h 195"/>
                                <a:gd name="T16" fmla="+- 0 854 659"/>
                                <a:gd name="T17" fmla="*/ T16 w 196"/>
                                <a:gd name="T18" fmla="+- 0 330 135"/>
                                <a:gd name="T19" fmla="*/ 330 h 195"/>
                                <a:gd name="T20" fmla="+- 0 849 659"/>
                                <a:gd name="T21" fmla="*/ T20 w 196"/>
                                <a:gd name="T22" fmla="+- 0 290 135"/>
                                <a:gd name="T23" fmla="*/ 290 h 195"/>
                                <a:gd name="T24" fmla="+- 0 819 659"/>
                                <a:gd name="T25" fmla="*/ T24 w 196"/>
                                <a:gd name="T26" fmla="+- 0 220 135"/>
                                <a:gd name="T27" fmla="*/ 220 h 195"/>
                                <a:gd name="T28" fmla="+- 0 769 659"/>
                                <a:gd name="T29" fmla="*/ T28 w 196"/>
                                <a:gd name="T30" fmla="+- 0 170 135"/>
                                <a:gd name="T31" fmla="*/ 170 h 195"/>
                                <a:gd name="T32" fmla="+- 0 699 659"/>
                                <a:gd name="T33" fmla="*/ T32 w 196"/>
                                <a:gd name="T34" fmla="+- 0 140 135"/>
                                <a:gd name="T35" fmla="*/ 140 h 195"/>
                                <a:gd name="T36" fmla="+- 0 659 659"/>
                                <a:gd name="T37" fmla="*/ T36 w 196"/>
                                <a:gd name="T38" fmla="+- 0 135 135"/>
                                <a:gd name="T39" fmla="*/ 135 h 19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196" h="195">
                                  <a:moveTo>
                                    <a:pt x="0" y="0"/>
                                  </a:moveTo>
                                  <a:lnTo>
                                    <a:pt x="15" y="75"/>
                                  </a:lnTo>
                                  <a:lnTo>
                                    <a:pt x="55" y="140"/>
                                  </a:lnTo>
                                  <a:lnTo>
                                    <a:pt x="120" y="180"/>
                                  </a:lnTo>
                                  <a:lnTo>
                                    <a:pt x="195" y="195"/>
                                  </a:lnTo>
                                  <a:lnTo>
                                    <a:pt x="190" y="155"/>
                                  </a:lnTo>
                                  <a:lnTo>
                                    <a:pt x="160" y="85"/>
                                  </a:lnTo>
                                  <a:lnTo>
                                    <a:pt x="110" y="35"/>
                                  </a:lnTo>
                                  <a:lnTo>
                                    <a:pt x="40" y="5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01" name="Group 192"/>
                        <wpg:cNvGrpSpPr>
                          <a:grpSpLocks/>
                        </wpg:cNvGrpSpPr>
                        <wpg:grpSpPr bwMode="auto">
                          <a:xfrm>
                            <a:off x="464" y="330"/>
                            <a:ext cx="196" cy="196"/>
                            <a:chOff x="464" y="330"/>
                            <a:chExt cx="196" cy="196"/>
                          </a:xfrm>
                        </wpg:grpSpPr>
                        <wps:wsp>
                          <wps:cNvPr id="1102" name="Freeform 193"/>
                          <wps:cNvSpPr>
                            <a:spLocks/>
                          </wps:cNvSpPr>
                          <wps:spPr bwMode="auto">
                            <a:xfrm>
                              <a:off x="464" y="330"/>
                              <a:ext cx="196" cy="196"/>
                            </a:xfrm>
                            <a:custGeom>
                              <a:avLst/>
                              <a:gdLst>
                                <a:gd name="T0" fmla="+- 0 464 464"/>
                                <a:gd name="T1" fmla="*/ T0 w 196"/>
                                <a:gd name="T2" fmla="+- 0 330 330"/>
                                <a:gd name="T3" fmla="*/ 330 h 196"/>
                                <a:gd name="T4" fmla="+- 0 499 464"/>
                                <a:gd name="T5" fmla="*/ T4 w 196"/>
                                <a:gd name="T6" fmla="+- 0 440 330"/>
                                <a:gd name="T7" fmla="*/ 440 h 196"/>
                                <a:gd name="T8" fmla="+- 0 554 464"/>
                                <a:gd name="T9" fmla="*/ T8 w 196"/>
                                <a:gd name="T10" fmla="+- 0 490 330"/>
                                <a:gd name="T11" fmla="*/ 490 h 196"/>
                                <a:gd name="T12" fmla="+- 0 619 464"/>
                                <a:gd name="T13" fmla="*/ T12 w 196"/>
                                <a:gd name="T14" fmla="+- 0 520 330"/>
                                <a:gd name="T15" fmla="*/ 520 h 196"/>
                                <a:gd name="T16" fmla="+- 0 659 464"/>
                                <a:gd name="T17" fmla="*/ T16 w 196"/>
                                <a:gd name="T18" fmla="+- 0 525 330"/>
                                <a:gd name="T19" fmla="*/ 525 h 196"/>
                                <a:gd name="T20" fmla="+- 0 654 464"/>
                                <a:gd name="T21" fmla="*/ T20 w 196"/>
                                <a:gd name="T22" fmla="+- 0 485 330"/>
                                <a:gd name="T23" fmla="*/ 485 h 196"/>
                                <a:gd name="T24" fmla="+- 0 629 464"/>
                                <a:gd name="T25" fmla="*/ T24 w 196"/>
                                <a:gd name="T26" fmla="+- 0 415 330"/>
                                <a:gd name="T27" fmla="*/ 415 h 196"/>
                                <a:gd name="T28" fmla="+- 0 544 464"/>
                                <a:gd name="T29" fmla="*/ T28 w 196"/>
                                <a:gd name="T30" fmla="+- 0 345 330"/>
                                <a:gd name="T31" fmla="*/ 345 h 196"/>
                                <a:gd name="T32" fmla="+- 0 464 464"/>
                                <a:gd name="T33" fmla="*/ T32 w 196"/>
                                <a:gd name="T34" fmla="+- 0 330 330"/>
                                <a:gd name="T35" fmla="*/ 330 h 1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96" h="196">
                                  <a:moveTo>
                                    <a:pt x="0" y="0"/>
                                  </a:moveTo>
                                  <a:lnTo>
                                    <a:pt x="35" y="110"/>
                                  </a:lnTo>
                                  <a:lnTo>
                                    <a:pt x="90" y="160"/>
                                  </a:lnTo>
                                  <a:lnTo>
                                    <a:pt x="155" y="190"/>
                                  </a:lnTo>
                                  <a:lnTo>
                                    <a:pt x="195" y="195"/>
                                  </a:lnTo>
                                  <a:lnTo>
                                    <a:pt x="190" y="155"/>
                                  </a:lnTo>
                                  <a:lnTo>
                                    <a:pt x="165" y="85"/>
                                  </a:lnTo>
                                  <a:lnTo>
                                    <a:pt x="80" y="15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03" name="Group 194"/>
                        <wpg:cNvGrpSpPr>
                          <a:grpSpLocks/>
                        </wpg:cNvGrpSpPr>
                        <wpg:grpSpPr bwMode="auto">
                          <a:xfrm>
                            <a:off x="464" y="715"/>
                            <a:ext cx="196" cy="196"/>
                            <a:chOff x="464" y="715"/>
                            <a:chExt cx="196" cy="196"/>
                          </a:xfrm>
                        </wpg:grpSpPr>
                        <wps:wsp>
                          <wps:cNvPr id="1104" name="Freeform 195"/>
                          <wps:cNvSpPr>
                            <a:spLocks/>
                          </wps:cNvSpPr>
                          <wps:spPr bwMode="auto">
                            <a:xfrm>
                              <a:off x="464" y="715"/>
                              <a:ext cx="196" cy="196"/>
                            </a:xfrm>
                            <a:custGeom>
                              <a:avLst/>
                              <a:gdLst>
                                <a:gd name="T0" fmla="+- 0 464 464"/>
                                <a:gd name="T1" fmla="*/ T0 w 196"/>
                                <a:gd name="T2" fmla="+- 0 715 715"/>
                                <a:gd name="T3" fmla="*/ 715 h 196"/>
                                <a:gd name="T4" fmla="+- 0 469 464"/>
                                <a:gd name="T5" fmla="*/ T4 w 196"/>
                                <a:gd name="T6" fmla="+- 0 755 715"/>
                                <a:gd name="T7" fmla="*/ 755 h 196"/>
                                <a:gd name="T8" fmla="+- 0 484 464"/>
                                <a:gd name="T9" fmla="*/ T8 w 196"/>
                                <a:gd name="T10" fmla="+- 0 790 715"/>
                                <a:gd name="T11" fmla="*/ 790 h 196"/>
                                <a:gd name="T12" fmla="+- 0 499 464"/>
                                <a:gd name="T13" fmla="*/ T12 w 196"/>
                                <a:gd name="T14" fmla="+- 0 825 715"/>
                                <a:gd name="T15" fmla="*/ 825 h 196"/>
                                <a:gd name="T16" fmla="+- 0 524 464"/>
                                <a:gd name="T17" fmla="*/ T16 w 196"/>
                                <a:gd name="T18" fmla="+- 0 855 715"/>
                                <a:gd name="T19" fmla="*/ 855 h 196"/>
                                <a:gd name="T20" fmla="+- 0 584 464"/>
                                <a:gd name="T21" fmla="*/ T20 w 196"/>
                                <a:gd name="T22" fmla="+- 0 895 715"/>
                                <a:gd name="T23" fmla="*/ 895 h 196"/>
                                <a:gd name="T24" fmla="+- 0 619 464"/>
                                <a:gd name="T25" fmla="*/ T24 w 196"/>
                                <a:gd name="T26" fmla="+- 0 905 715"/>
                                <a:gd name="T27" fmla="*/ 905 h 196"/>
                                <a:gd name="T28" fmla="+- 0 659 464"/>
                                <a:gd name="T29" fmla="*/ T28 w 196"/>
                                <a:gd name="T30" fmla="+- 0 910 715"/>
                                <a:gd name="T31" fmla="*/ 910 h 196"/>
                                <a:gd name="T32" fmla="+- 0 654 464"/>
                                <a:gd name="T33" fmla="*/ T32 w 196"/>
                                <a:gd name="T34" fmla="+- 0 870 715"/>
                                <a:gd name="T35" fmla="*/ 870 h 196"/>
                                <a:gd name="T36" fmla="+- 0 629 464"/>
                                <a:gd name="T37" fmla="*/ T36 w 196"/>
                                <a:gd name="T38" fmla="+- 0 800 715"/>
                                <a:gd name="T39" fmla="*/ 800 h 196"/>
                                <a:gd name="T40" fmla="+- 0 574 464"/>
                                <a:gd name="T41" fmla="*/ T40 w 196"/>
                                <a:gd name="T42" fmla="+- 0 750 715"/>
                                <a:gd name="T43" fmla="*/ 750 h 196"/>
                                <a:gd name="T44" fmla="+- 0 504 464"/>
                                <a:gd name="T45" fmla="*/ T44 w 196"/>
                                <a:gd name="T46" fmla="+- 0 720 715"/>
                                <a:gd name="T47" fmla="*/ 720 h 196"/>
                                <a:gd name="T48" fmla="+- 0 464 464"/>
                                <a:gd name="T49" fmla="*/ T48 w 196"/>
                                <a:gd name="T50" fmla="+- 0 715 715"/>
                                <a:gd name="T51" fmla="*/ 715 h 1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196" h="196">
                                  <a:moveTo>
                                    <a:pt x="0" y="0"/>
                                  </a:moveTo>
                                  <a:lnTo>
                                    <a:pt x="5" y="40"/>
                                  </a:lnTo>
                                  <a:lnTo>
                                    <a:pt x="20" y="75"/>
                                  </a:lnTo>
                                  <a:lnTo>
                                    <a:pt x="35" y="110"/>
                                  </a:lnTo>
                                  <a:lnTo>
                                    <a:pt x="60" y="140"/>
                                  </a:lnTo>
                                  <a:lnTo>
                                    <a:pt x="120" y="180"/>
                                  </a:lnTo>
                                  <a:lnTo>
                                    <a:pt x="155" y="190"/>
                                  </a:lnTo>
                                  <a:lnTo>
                                    <a:pt x="195" y="195"/>
                                  </a:lnTo>
                                  <a:lnTo>
                                    <a:pt x="190" y="155"/>
                                  </a:lnTo>
                                  <a:lnTo>
                                    <a:pt x="165" y="85"/>
                                  </a:lnTo>
                                  <a:lnTo>
                                    <a:pt x="110" y="35"/>
                                  </a:lnTo>
                                  <a:lnTo>
                                    <a:pt x="40" y="5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05" name="Group 196"/>
                        <wpg:cNvGrpSpPr>
                          <a:grpSpLocks/>
                        </wpg:cNvGrpSpPr>
                        <wpg:grpSpPr bwMode="auto">
                          <a:xfrm>
                            <a:off x="464" y="135"/>
                            <a:ext cx="196" cy="195"/>
                            <a:chOff x="464" y="135"/>
                            <a:chExt cx="196" cy="195"/>
                          </a:xfrm>
                        </wpg:grpSpPr>
                        <wps:wsp>
                          <wps:cNvPr id="1106" name="Freeform 197"/>
                          <wps:cNvSpPr>
                            <a:spLocks/>
                          </wps:cNvSpPr>
                          <wps:spPr bwMode="auto">
                            <a:xfrm>
                              <a:off x="464" y="135"/>
                              <a:ext cx="196" cy="195"/>
                            </a:xfrm>
                            <a:custGeom>
                              <a:avLst/>
                              <a:gdLst>
                                <a:gd name="T0" fmla="+- 0 659 464"/>
                                <a:gd name="T1" fmla="*/ T0 w 196"/>
                                <a:gd name="T2" fmla="+- 0 135 135"/>
                                <a:gd name="T3" fmla="*/ 135 h 195"/>
                                <a:gd name="T4" fmla="+- 0 584 464"/>
                                <a:gd name="T5" fmla="*/ T4 w 196"/>
                                <a:gd name="T6" fmla="+- 0 150 135"/>
                                <a:gd name="T7" fmla="*/ 150 h 195"/>
                                <a:gd name="T8" fmla="+- 0 524 464"/>
                                <a:gd name="T9" fmla="*/ T8 w 196"/>
                                <a:gd name="T10" fmla="+- 0 195 135"/>
                                <a:gd name="T11" fmla="*/ 195 h 195"/>
                                <a:gd name="T12" fmla="+- 0 469 464"/>
                                <a:gd name="T13" fmla="*/ T12 w 196"/>
                                <a:gd name="T14" fmla="+- 0 290 135"/>
                                <a:gd name="T15" fmla="*/ 290 h 195"/>
                                <a:gd name="T16" fmla="+- 0 464 464"/>
                                <a:gd name="T17" fmla="*/ T16 w 196"/>
                                <a:gd name="T18" fmla="+- 0 330 135"/>
                                <a:gd name="T19" fmla="*/ 330 h 195"/>
                                <a:gd name="T20" fmla="+- 0 504 464"/>
                                <a:gd name="T21" fmla="*/ T20 w 196"/>
                                <a:gd name="T22" fmla="+- 0 325 135"/>
                                <a:gd name="T23" fmla="*/ 325 h 195"/>
                                <a:gd name="T24" fmla="+- 0 604 464"/>
                                <a:gd name="T25" fmla="*/ T24 w 196"/>
                                <a:gd name="T26" fmla="+- 0 275 135"/>
                                <a:gd name="T27" fmla="*/ 275 h 195"/>
                                <a:gd name="T28" fmla="+- 0 644 464"/>
                                <a:gd name="T29" fmla="*/ T28 w 196"/>
                                <a:gd name="T30" fmla="+- 0 210 135"/>
                                <a:gd name="T31" fmla="*/ 210 h 195"/>
                                <a:gd name="T32" fmla="+- 0 659 464"/>
                                <a:gd name="T33" fmla="*/ T32 w 196"/>
                                <a:gd name="T34" fmla="+- 0 135 135"/>
                                <a:gd name="T35" fmla="*/ 135 h 19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96" h="195">
                                  <a:moveTo>
                                    <a:pt x="195" y="0"/>
                                  </a:moveTo>
                                  <a:lnTo>
                                    <a:pt x="120" y="15"/>
                                  </a:lnTo>
                                  <a:lnTo>
                                    <a:pt x="60" y="60"/>
                                  </a:lnTo>
                                  <a:lnTo>
                                    <a:pt x="5" y="155"/>
                                  </a:lnTo>
                                  <a:lnTo>
                                    <a:pt x="0" y="195"/>
                                  </a:lnTo>
                                  <a:lnTo>
                                    <a:pt x="40" y="190"/>
                                  </a:lnTo>
                                  <a:lnTo>
                                    <a:pt x="140" y="140"/>
                                  </a:lnTo>
                                  <a:lnTo>
                                    <a:pt x="180" y="75"/>
                                  </a:lnTo>
                                  <a:lnTo>
                                    <a:pt x="19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07" name="Group 198"/>
                        <wpg:cNvGrpSpPr>
                          <a:grpSpLocks/>
                        </wpg:cNvGrpSpPr>
                        <wpg:grpSpPr bwMode="auto">
                          <a:xfrm>
                            <a:off x="854" y="135"/>
                            <a:ext cx="196" cy="195"/>
                            <a:chOff x="854" y="135"/>
                            <a:chExt cx="196" cy="195"/>
                          </a:xfrm>
                        </wpg:grpSpPr>
                        <wps:wsp>
                          <wps:cNvPr id="1108" name="Freeform 199"/>
                          <wps:cNvSpPr>
                            <a:spLocks/>
                          </wps:cNvSpPr>
                          <wps:spPr bwMode="auto">
                            <a:xfrm>
                              <a:off x="854" y="135"/>
                              <a:ext cx="196" cy="195"/>
                            </a:xfrm>
                            <a:custGeom>
                              <a:avLst/>
                              <a:gdLst>
                                <a:gd name="T0" fmla="+- 0 1049 854"/>
                                <a:gd name="T1" fmla="*/ T0 w 196"/>
                                <a:gd name="T2" fmla="+- 0 135 135"/>
                                <a:gd name="T3" fmla="*/ 135 h 195"/>
                                <a:gd name="T4" fmla="+- 0 974 854"/>
                                <a:gd name="T5" fmla="*/ T4 w 196"/>
                                <a:gd name="T6" fmla="+- 0 150 135"/>
                                <a:gd name="T7" fmla="*/ 150 h 195"/>
                                <a:gd name="T8" fmla="+- 0 909 854"/>
                                <a:gd name="T9" fmla="*/ T8 w 196"/>
                                <a:gd name="T10" fmla="+- 0 195 135"/>
                                <a:gd name="T11" fmla="*/ 195 h 195"/>
                                <a:gd name="T12" fmla="+- 0 869 854"/>
                                <a:gd name="T13" fmla="*/ T12 w 196"/>
                                <a:gd name="T14" fmla="+- 0 255 135"/>
                                <a:gd name="T15" fmla="*/ 255 h 195"/>
                                <a:gd name="T16" fmla="+- 0 854 854"/>
                                <a:gd name="T17" fmla="*/ T16 w 196"/>
                                <a:gd name="T18" fmla="+- 0 330 135"/>
                                <a:gd name="T19" fmla="*/ 330 h 195"/>
                                <a:gd name="T20" fmla="+- 0 894 854"/>
                                <a:gd name="T21" fmla="*/ T20 w 196"/>
                                <a:gd name="T22" fmla="+- 0 325 135"/>
                                <a:gd name="T23" fmla="*/ 325 h 195"/>
                                <a:gd name="T24" fmla="+- 0 964 854"/>
                                <a:gd name="T25" fmla="*/ T24 w 196"/>
                                <a:gd name="T26" fmla="+- 0 295 135"/>
                                <a:gd name="T27" fmla="*/ 295 h 195"/>
                                <a:gd name="T28" fmla="+- 0 1014 854"/>
                                <a:gd name="T29" fmla="*/ T28 w 196"/>
                                <a:gd name="T30" fmla="+- 0 245 135"/>
                                <a:gd name="T31" fmla="*/ 245 h 195"/>
                                <a:gd name="T32" fmla="+- 0 1044 854"/>
                                <a:gd name="T33" fmla="*/ T32 w 196"/>
                                <a:gd name="T34" fmla="+- 0 175 135"/>
                                <a:gd name="T35" fmla="*/ 175 h 195"/>
                                <a:gd name="T36" fmla="+- 0 1049 854"/>
                                <a:gd name="T37" fmla="*/ T36 w 196"/>
                                <a:gd name="T38" fmla="+- 0 135 135"/>
                                <a:gd name="T39" fmla="*/ 135 h 19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196" h="195">
                                  <a:moveTo>
                                    <a:pt x="195" y="0"/>
                                  </a:moveTo>
                                  <a:lnTo>
                                    <a:pt x="120" y="15"/>
                                  </a:lnTo>
                                  <a:lnTo>
                                    <a:pt x="55" y="60"/>
                                  </a:lnTo>
                                  <a:lnTo>
                                    <a:pt x="15" y="120"/>
                                  </a:lnTo>
                                  <a:lnTo>
                                    <a:pt x="0" y="195"/>
                                  </a:lnTo>
                                  <a:lnTo>
                                    <a:pt x="40" y="190"/>
                                  </a:lnTo>
                                  <a:lnTo>
                                    <a:pt x="110" y="160"/>
                                  </a:lnTo>
                                  <a:lnTo>
                                    <a:pt x="160" y="110"/>
                                  </a:lnTo>
                                  <a:lnTo>
                                    <a:pt x="190" y="40"/>
                                  </a:lnTo>
                                  <a:lnTo>
                                    <a:pt x="19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09" name="Group 200"/>
                        <wpg:cNvGrpSpPr>
                          <a:grpSpLocks/>
                        </wpg:cNvGrpSpPr>
                        <wpg:grpSpPr bwMode="auto">
                          <a:xfrm>
                            <a:off x="274" y="135"/>
                            <a:ext cx="191" cy="195"/>
                            <a:chOff x="274" y="135"/>
                            <a:chExt cx="191" cy="195"/>
                          </a:xfrm>
                        </wpg:grpSpPr>
                        <wps:wsp>
                          <wps:cNvPr id="1110" name="Freeform 201"/>
                          <wps:cNvSpPr>
                            <a:spLocks/>
                          </wps:cNvSpPr>
                          <wps:spPr bwMode="auto">
                            <a:xfrm>
                              <a:off x="274" y="135"/>
                              <a:ext cx="191" cy="195"/>
                            </a:xfrm>
                            <a:custGeom>
                              <a:avLst/>
                              <a:gdLst>
                                <a:gd name="T0" fmla="+- 0 274 274"/>
                                <a:gd name="T1" fmla="*/ T0 w 191"/>
                                <a:gd name="T2" fmla="+- 0 135 135"/>
                                <a:gd name="T3" fmla="*/ 135 h 195"/>
                                <a:gd name="T4" fmla="+- 0 289 274"/>
                                <a:gd name="T5" fmla="*/ T4 w 191"/>
                                <a:gd name="T6" fmla="+- 0 210 135"/>
                                <a:gd name="T7" fmla="*/ 210 h 195"/>
                                <a:gd name="T8" fmla="+- 0 329 274"/>
                                <a:gd name="T9" fmla="*/ T8 w 191"/>
                                <a:gd name="T10" fmla="+- 0 275 135"/>
                                <a:gd name="T11" fmla="*/ 275 h 195"/>
                                <a:gd name="T12" fmla="+- 0 389 274"/>
                                <a:gd name="T13" fmla="*/ T12 w 191"/>
                                <a:gd name="T14" fmla="+- 0 315 135"/>
                                <a:gd name="T15" fmla="*/ 315 h 195"/>
                                <a:gd name="T16" fmla="+- 0 464 274"/>
                                <a:gd name="T17" fmla="*/ T16 w 191"/>
                                <a:gd name="T18" fmla="+- 0 330 135"/>
                                <a:gd name="T19" fmla="*/ 330 h 195"/>
                                <a:gd name="T20" fmla="+- 0 464 274"/>
                                <a:gd name="T21" fmla="*/ T20 w 191"/>
                                <a:gd name="T22" fmla="+- 0 290 135"/>
                                <a:gd name="T23" fmla="*/ 290 h 195"/>
                                <a:gd name="T24" fmla="+- 0 434 274"/>
                                <a:gd name="T25" fmla="*/ T24 w 191"/>
                                <a:gd name="T26" fmla="+- 0 220 135"/>
                                <a:gd name="T27" fmla="*/ 220 h 195"/>
                                <a:gd name="T28" fmla="+- 0 379 274"/>
                                <a:gd name="T29" fmla="*/ T28 w 191"/>
                                <a:gd name="T30" fmla="+- 0 170 135"/>
                                <a:gd name="T31" fmla="*/ 170 h 195"/>
                                <a:gd name="T32" fmla="+- 0 314 274"/>
                                <a:gd name="T33" fmla="*/ T32 w 191"/>
                                <a:gd name="T34" fmla="+- 0 140 135"/>
                                <a:gd name="T35" fmla="*/ 140 h 195"/>
                                <a:gd name="T36" fmla="+- 0 274 274"/>
                                <a:gd name="T37" fmla="*/ T36 w 191"/>
                                <a:gd name="T38" fmla="+- 0 135 135"/>
                                <a:gd name="T39" fmla="*/ 135 h 19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191" h="195">
                                  <a:moveTo>
                                    <a:pt x="0" y="0"/>
                                  </a:moveTo>
                                  <a:lnTo>
                                    <a:pt x="15" y="75"/>
                                  </a:lnTo>
                                  <a:lnTo>
                                    <a:pt x="55" y="140"/>
                                  </a:lnTo>
                                  <a:lnTo>
                                    <a:pt x="115" y="180"/>
                                  </a:lnTo>
                                  <a:lnTo>
                                    <a:pt x="190" y="195"/>
                                  </a:lnTo>
                                  <a:lnTo>
                                    <a:pt x="190" y="155"/>
                                  </a:lnTo>
                                  <a:lnTo>
                                    <a:pt x="160" y="85"/>
                                  </a:lnTo>
                                  <a:lnTo>
                                    <a:pt x="105" y="35"/>
                                  </a:lnTo>
                                  <a:lnTo>
                                    <a:pt x="40" y="5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11" name="Group 202"/>
                        <wpg:cNvGrpSpPr>
                          <a:grpSpLocks/>
                        </wpg:cNvGrpSpPr>
                        <wpg:grpSpPr bwMode="auto">
                          <a:xfrm>
                            <a:off x="274" y="715"/>
                            <a:ext cx="191" cy="196"/>
                            <a:chOff x="274" y="715"/>
                            <a:chExt cx="191" cy="196"/>
                          </a:xfrm>
                        </wpg:grpSpPr>
                        <wps:wsp>
                          <wps:cNvPr id="1112" name="Freeform 203"/>
                          <wps:cNvSpPr>
                            <a:spLocks/>
                          </wps:cNvSpPr>
                          <wps:spPr bwMode="auto">
                            <a:xfrm>
                              <a:off x="274" y="715"/>
                              <a:ext cx="191" cy="196"/>
                            </a:xfrm>
                            <a:custGeom>
                              <a:avLst/>
                              <a:gdLst>
                                <a:gd name="T0" fmla="+- 0 464 274"/>
                                <a:gd name="T1" fmla="*/ T0 w 191"/>
                                <a:gd name="T2" fmla="+- 0 715 715"/>
                                <a:gd name="T3" fmla="*/ 715 h 196"/>
                                <a:gd name="T4" fmla="+- 0 389 274"/>
                                <a:gd name="T5" fmla="*/ T4 w 191"/>
                                <a:gd name="T6" fmla="+- 0 730 715"/>
                                <a:gd name="T7" fmla="*/ 730 h 196"/>
                                <a:gd name="T8" fmla="+- 0 329 274"/>
                                <a:gd name="T9" fmla="*/ T8 w 191"/>
                                <a:gd name="T10" fmla="+- 0 775 715"/>
                                <a:gd name="T11" fmla="*/ 775 h 196"/>
                                <a:gd name="T12" fmla="+- 0 289 274"/>
                                <a:gd name="T13" fmla="*/ T12 w 191"/>
                                <a:gd name="T14" fmla="+- 0 835 715"/>
                                <a:gd name="T15" fmla="*/ 835 h 196"/>
                                <a:gd name="T16" fmla="+- 0 274 274"/>
                                <a:gd name="T17" fmla="*/ T16 w 191"/>
                                <a:gd name="T18" fmla="+- 0 910 715"/>
                                <a:gd name="T19" fmla="*/ 910 h 196"/>
                                <a:gd name="T20" fmla="+- 0 314 274"/>
                                <a:gd name="T21" fmla="*/ T20 w 191"/>
                                <a:gd name="T22" fmla="+- 0 905 715"/>
                                <a:gd name="T23" fmla="*/ 905 h 196"/>
                                <a:gd name="T24" fmla="+- 0 349 274"/>
                                <a:gd name="T25" fmla="*/ T24 w 191"/>
                                <a:gd name="T26" fmla="+- 0 895 715"/>
                                <a:gd name="T27" fmla="*/ 895 h 196"/>
                                <a:gd name="T28" fmla="+- 0 409 274"/>
                                <a:gd name="T29" fmla="*/ T28 w 191"/>
                                <a:gd name="T30" fmla="+- 0 855 715"/>
                                <a:gd name="T31" fmla="*/ 855 h 196"/>
                                <a:gd name="T32" fmla="+- 0 434 274"/>
                                <a:gd name="T33" fmla="*/ T32 w 191"/>
                                <a:gd name="T34" fmla="+- 0 825 715"/>
                                <a:gd name="T35" fmla="*/ 825 h 196"/>
                                <a:gd name="T36" fmla="+- 0 449 274"/>
                                <a:gd name="T37" fmla="*/ T36 w 191"/>
                                <a:gd name="T38" fmla="+- 0 790 715"/>
                                <a:gd name="T39" fmla="*/ 790 h 196"/>
                                <a:gd name="T40" fmla="+- 0 464 274"/>
                                <a:gd name="T41" fmla="*/ T40 w 191"/>
                                <a:gd name="T42" fmla="+- 0 755 715"/>
                                <a:gd name="T43" fmla="*/ 755 h 196"/>
                                <a:gd name="T44" fmla="+- 0 464 274"/>
                                <a:gd name="T45" fmla="*/ T44 w 191"/>
                                <a:gd name="T46" fmla="+- 0 715 715"/>
                                <a:gd name="T47" fmla="*/ 715 h 1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191" h="196">
                                  <a:moveTo>
                                    <a:pt x="190" y="0"/>
                                  </a:moveTo>
                                  <a:lnTo>
                                    <a:pt x="115" y="15"/>
                                  </a:lnTo>
                                  <a:lnTo>
                                    <a:pt x="55" y="60"/>
                                  </a:lnTo>
                                  <a:lnTo>
                                    <a:pt x="15" y="120"/>
                                  </a:lnTo>
                                  <a:lnTo>
                                    <a:pt x="0" y="195"/>
                                  </a:lnTo>
                                  <a:lnTo>
                                    <a:pt x="40" y="190"/>
                                  </a:lnTo>
                                  <a:lnTo>
                                    <a:pt x="75" y="180"/>
                                  </a:lnTo>
                                  <a:lnTo>
                                    <a:pt x="135" y="140"/>
                                  </a:lnTo>
                                  <a:lnTo>
                                    <a:pt x="160" y="110"/>
                                  </a:lnTo>
                                  <a:lnTo>
                                    <a:pt x="175" y="75"/>
                                  </a:lnTo>
                                  <a:lnTo>
                                    <a:pt x="190" y="40"/>
                                  </a:lnTo>
                                  <a:lnTo>
                                    <a:pt x="19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13" name="Group 204"/>
                        <wpg:cNvGrpSpPr>
                          <a:grpSpLocks/>
                        </wpg:cNvGrpSpPr>
                        <wpg:grpSpPr bwMode="auto">
                          <a:xfrm>
                            <a:off x="659" y="715"/>
                            <a:ext cx="196" cy="196"/>
                            <a:chOff x="659" y="715"/>
                            <a:chExt cx="196" cy="196"/>
                          </a:xfrm>
                        </wpg:grpSpPr>
                        <wps:wsp>
                          <wps:cNvPr id="1114" name="Freeform 205"/>
                          <wps:cNvSpPr>
                            <a:spLocks/>
                          </wps:cNvSpPr>
                          <wps:spPr bwMode="auto">
                            <a:xfrm>
                              <a:off x="659" y="715"/>
                              <a:ext cx="196" cy="196"/>
                            </a:xfrm>
                            <a:custGeom>
                              <a:avLst/>
                              <a:gdLst>
                                <a:gd name="T0" fmla="+- 0 854 659"/>
                                <a:gd name="T1" fmla="*/ T0 w 196"/>
                                <a:gd name="T2" fmla="+- 0 715 715"/>
                                <a:gd name="T3" fmla="*/ 715 h 196"/>
                                <a:gd name="T4" fmla="+- 0 779 659"/>
                                <a:gd name="T5" fmla="*/ T4 w 196"/>
                                <a:gd name="T6" fmla="+- 0 730 715"/>
                                <a:gd name="T7" fmla="*/ 730 h 196"/>
                                <a:gd name="T8" fmla="+- 0 714 659"/>
                                <a:gd name="T9" fmla="*/ T8 w 196"/>
                                <a:gd name="T10" fmla="+- 0 775 715"/>
                                <a:gd name="T11" fmla="*/ 775 h 196"/>
                                <a:gd name="T12" fmla="+- 0 674 659"/>
                                <a:gd name="T13" fmla="*/ T12 w 196"/>
                                <a:gd name="T14" fmla="+- 0 835 715"/>
                                <a:gd name="T15" fmla="*/ 835 h 196"/>
                                <a:gd name="T16" fmla="+- 0 659 659"/>
                                <a:gd name="T17" fmla="*/ T16 w 196"/>
                                <a:gd name="T18" fmla="+- 0 910 715"/>
                                <a:gd name="T19" fmla="*/ 910 h 196"/>
                                <a:gd name="T20" fmla="+- 0 699 659"/>
                                <a:gd name="T21" fmla="*/ T20 w 196"/>
                                <a:gd name="T22" fmla="+- 0 905 715"/>
                                <a:gd name="T23" fmla="*/ 905 h 196"/>
                                <a:gd name="T24" fmla="+- 0 769 659"/>
                                <a:gd name="T25" fmla="*/ T24 w 196"/>
                                <a:gd name="T26" fmla="+- 0 875 715"/>
                                <a:gd name="T27" fmla="*/ 875 h 196"/>
                                <a:gd name="T28" fmla="+- 0 819 659"/>
                                <a:gd name="T29" fmla="*/ T28 w 196"/>
                                <a:gd name="T30" fmla="+- 0 825 715"/>
                                <a:gd name="T31" fmla="*/ 825 h 196"/>
                                <a:gd name="T32" fmla="+- 0 849 659"/>
                                <a:gd name="T33" fmla="*/ T32 w 196"/>
                                <a:gd name="T34" fmla="+- 0 755 715"/>
                                <a:gd name="T35" fmla="*/ 755 h 196"/>
                                <a:gd name="T36" fmla="+- 0 854 659"/>
                                <a:gd name="T37" fmla="*/ T36 w 196"/>
                                <a:gd name="T38" fmla="+- 0 715 715"/>
                                <a:gd name="T39" fmla="*/ 715 h 1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196" h="196">
                                  <a:moveTo>
                                    <a:pt x="195" y="0"/>
                                  </a:moveTo>
                                  <a:lnTo>
                                    <a:pt x="120" y="15"/>
                                  </a:lnTo>
                                  <a:lnTo>
                                    <a:pt x="55" y="60"/>
                                  </a:lnTo>
                                  <a:lnTo>
                                    <a:pt x="15" y="120"/>
                                  </a:lnTo>
                                  <a:lnTo>
                                    <a:pt x="0" y="195"/>
                                  </a:lnTo>
                                  <a:lnTo>
                                    <a:pt x="40" y="190"/>
                                  </a:lnTo>
                                  <a:lnTo>
                                    <a:pt x="110" y="160"/>
                                  </a:lnTo>
                                  <a:lnTo>
                                    <a:pt x="160" y="110"/>
                                  </a:lnTo>
                                  <a:lnTo>
                                    <a:pt x="190" y="40"/>
                                  </a:lnTo>
                                  <a:lnTo>
                                    <a:pt x="19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15" name="Group 206"/>
                        <wpg:cNvGrpSpPr>
                          <a:grpSpLocks/>
                        </wpg:cNvGrpSpPr>
                        <wpg:grpSpPr bwMode="auto">
                          <a:xfrm>
                            <a:off x="854" y="715"/>
                            <a:ext cx="196" cy="196"/>
                            <a:chOff x="854" y="715"/>
                            <a:chExt cx="196" cy="196"/>
                          </a:xfrm>
                        </wpg:grpSpPr>
                        <wps:wsp>
                          <wps:cNvPr id="1116" name="Freeform 207"/>
                          <wps:cNvSpPr>
                            <a:spLocks/>
                          </wps:cNvSpPr>
                          <wps:spPr bwMode="auto">
                            <a:xfrm>
                              <a:off x="854" y="715"/>
                              <a:ext cx="196" cy="196"/>
                            </a:xfrm>
                            <a:custGeom>
                              <a:avLst/>
                              <a:gdLst>
                                <a:gd name="T0" fmla="+- 0 854 854"/>
                                <a:gd name="T1" fmla="*/ T0 w 196"/>
                                <a:gd name="T2" fmla="+- 0 715 715"/>
                                <a:gd name="T3" fmla="*/ 715 h 196"/>
                                <a:gd name="T4" fmla="+- 0 869 854"/>
                                <a:gd name="T5" fmla="*/ T4 w 196"/>
                                <a:gd name="T6" fmla="+- 0 790 715"/>
                                <a:gd name="T7" fmla="*/ 790 h 196"/>
                                <a:gd name="T8" fmla="+- 0 909 854"/>
                                <a:gd name="T9" fmla="*/ T8 w 196"/>
                                <a:gd name="T10" fmla="+- 0 855 715"/>
                                <a:gd name="T11" fmla="*/ 855 h 196"/>
                                <a:gd name="T12" fmla="+- 0 974 854"/>
                                <a:gd name="T13" fmla="*/ T12 w 196"/>
                                <a:gd name="T14" fmla="+- 0 895 715"/>
                                <a:gd name="T15" fmla="*/ 895 h 196"/>
                                <a:gd name="T16" fmla="+- 0 1049 854"/>
                                <a:gd name="T17" fmla="*/ T16 w 196"/>
                                <a:gd name="T18" fmla="+- 0 910 715"/>
                                <a:gd name="T19" fmla="*/ 910 h 196"/>
                                <a:gd name="T20" fmla="+- 0 1044 854"/>
                                <a:gd name="T21" fmla="*/ T20 w 196"/>
                                <a:gd name="T22" fmla="+- 0 870 715"/>
                                <a:gd name="T23" fmla="*/ 870 h 196"/>
                                <a:gd name="T24" fmla="+- 0 1014 854"/>
                                <a:gd name="T25" fmla="*/ T24 w 196"/>
                                <a:gd name="T26" fmla="+- 0 800 715"/>
                                <a:gd name="T27" fmla="*/ 800 h 196"/>
                                <a:gd name="T28" fmla="+- 0 964 854"/>
                                <a:gd name="T29" fmla="*/ T28 w 196"/>
                                <a:gd name="T30" fmla="+- 0 750 715"/>
                                <a:gd name="T31" fmla="*/ 750 h 196"/>
                                <a:gd name="T32" fmla="+- 0 894 854"/>
                                <a:gd name="T33" fmla="*/ T32 w 196"/>
                                <a:gd name="T34" fmla="+- 0 720 715"/>
                                <a:gd name="T35" fmla="*/ 720 h 196"/>
                                <a:gd name="T36" fmla="+- 0 854 854"/>
                                <a:gd name="T37" fmla="*/ T36 w 196"/>
                                <a:gd name="T38" fmla="+- 0 715 715"/>
                                <a:gd name="T39" fmla="*/ 715 h 1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196" h="196">
                                  <a:moveTo>
                                    <a:pt x="0" y="0"/>
                                  </a:moveTo>
                                  <a:lnTo>
                                    <a:pt x="15" y="75"/>
                                  </a:lnTo>
                                  <a:lnTo>
                                    <a:pt x="55" y="140"/>
                                  </a:lnTo>
                                  <a:lnTo>
                                    <a:pt x="120" y="180"/>
                                  </a:lnTo>
                                  <a:lnTo>
                                    <a:pt x="195" y="195"/>
                                  </a:lnTo>
                                  <a:lnTo>
                                    <a:pt x="190" y="155"/>
                                  </a:lnTo>
                                  <a:lnTo>
                                    <a:pt x="160" y="85"/>
                                  </a:lnTo>
                                  <a:lnTo>
                                    <a:pt x="110" y="35"/>
                                  </a:lnTo>
                                  <a:lnTo>
                                    <a:pt x="40" y="5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17" name="Group 208"/>
                        <wpg:cNvGrpSpPr>
                          <a:grpSpLocks/>
                        </wpg:cNvGrpSpPr>
                        <wpg:grpSpPr bwMode="auto">
                          <a:xfrm>
                            <a:off x="659" y="525"/>
                            <a:ext cx="196" cy="190"/>
                            <a:chOff x="659" y="525"/>
                            <a:chExt cx="196" cy="190"/>
                          </a:xfrm>
                        </wpg:grpSpPr>
                        <wps:wsp>
                          <wps:cNvPr id="1118" name="Freeform 209"/>
                          <wps:cNvSpPr>
                            <a:spLocks/>
                          </wps:cNvSpPr>
                          <wps:spPr bwMode="auto">
                            <a:xfrm>
                              <a:off x="659" y="525"/>
                              <a:ext cx="196" cy="190"/>
                            </a:xfrm>
                            <a:custGeom>
                              <a:avLst/>
                              <a:gdLst>
                                <a:gd name="T0" fmla="+- 0 699 659"/>
                                <a:gd name="T1" fmla="*/ T0 w 196"/>
                                <a:gd name="T2" fmla="+- 0 525 525"/>
                                <a:gd name="T3" fmla="*/ 525 h 190"/>
                                <a:gd name="T4" fmla="+- 0 659 659"/>
                                <a:gd name="T5" fmla="*/ T4 w 196"/>
                                <a:gd name="T6" fmla="+- 0 525 525"/>
                                <a:gd name="T7" fmla="*/ 525 h 190"/>
                                <a:gd name="T8" fmla="+- 0 664 659"/>
                                <a:gd name="T9" fmla="*/ T8 w 196"/>
                                <a:gd name="T10" fmla="+- 0 560 525"/>
                                <a:gd name="T11" fmla="*/ 560 h 190"/>
                                <a:gd name="T12" fmla="+- 0 674 659"/>
                                <a:gd name="T13" fmla="*/ T12 w 196"/>
                                <a:gd name="T14" fmla="+- 0 600 525"/>
                                <a:gd name="T15" fmla="*/ 600 h 190"/>
                                <a:gd name="T16" fmla="+- 0 714 659"/>
                                <a:gd name="T17" fmla="*/ T16 w 196"/>
                                <a:gd name="T18" fmla="+- 0 660 525"/>
                                <a:gd name="T19" fmla="*/ 660 h 190"/>
                                <a:gd name="T20" fmla="+- 0 744 659"/>
                                <a:gd name="T21" fmla="*/ T20 w 196"/>
                                <a:gd name="T22" fmla="+- 0 685 525"/>
                                <a:gd name="T23" fmla="*/ 685 h 190"/>
                                <a:gd name="T24" fmla="+- 0 814 659"/>
                                <a:gd name="T25" fmla="*/ T24 w 196"/>
                                <a:gd name="T26" fmla="+- 0 715 525"/>
                                <a:gd name="T27" fmla="*/ 715 h 190"/>
                                <a:gd name="T28" fmla="+- 0 854 659"/>
                                <a:gd name="T29" fmla="*/ T28 w 196"/>
                                <a:gd name="T30" fmla="+- 0 715 525"/>
                                <a:gd name="T31" fmla="*/ 715 h 190"/>
                                <a:gd name="T32" fmla="+- 0 839 659"/>
                                <a:gd name="T33" fmla="*/ T32 w 196"/>
                                <a:gd name="T34" fmla="+- 0 640 525"/>
                                <a:gd name="T35" fmla="*/ 640 h 190"/>
                                <a:gd name="T36" fmla="+- 0 799 659"/>
                                <a:gd name="T37" fmla="*/ T36 w 196"/>
                                <a:gd name="T38" fmla="+- 0 580 525"/>
                                <a:gd name="T39" fmla="*/ 580 h 190"/>
                                <a:gd name="T40" fmla="+- 0 699 659"/>
                                <a:gd name="T41" fmla="*/ T40 w 196"/>
                                <a:gd name="T42" fmla="+- 0 525 525"/>
                                <a:gd name="T43" fmla="*/ 525 h 1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196" h="190">
                                  <a:moveTo>
                                    <a:pt x="4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5" y="35"/>
                                  </a:lnTo>
                                  <a:lnTo>
                                    <a:pt x="15" y="75"/>
                                  </a:lnTo>
                                  <a:lnTo>
                                    <a:pt x="55" y="135"/>
                                  </a:lnTo>
                                  <a:lnTo>
                                    <a:pt x="85" y="160"/>
                                  </a:lnTo>
                                  <a:lnTo>
                                    <a:pt x="155" y="190"/>
                                  </a:lnTo>
                                  <a:lnTo>
                                    <a:pt x="195" y="190"/>
                                  </a:lnTo>
                                  <a:lnTo>
                                    <a:pt x="180" y="115"/>
                                  </a:lnTo>
                                  <a:lnTo>
                                    <a:pt x="140" y="55"/>
                                  </a:lnTo>
                                  <a:lnTo>
                                    <a:pt x="4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19" name="Group 210"/>
                        <wpg:cNvGrpSpPr>
                          <a:grpSpLocks/>
                        </wpg:cNvGrpSpPr>
                        <wpg:grpSpPr bwMode="auto">
                          <a:xfrm>
                            <a:off x="854" y="525"/>
                            <a:ext cx="196" cy="190"/>
                            <a:chOff x="854" y="525"/>
                            <a:chExt cx="196" cy="190"/>
                          </a:xfrm>
                        </wpg:grpSpPr>
                        <wps:wsp>
                          <wps:cNvPr id="1120" name="Freeform 211"/>
                          <wps:cNvSpPr>
                            <a:spLocks/>
                          </wps:cNvSpPr>
                          <wps:spPr bwMode="auto">
                            <a:xfrm>
                              <a:off x="854" y="525"/>
                              <a:ext cx="196" cy="190"/>
                            </a:xfrm>
                            <a:custGeom>
                              <a:avLst/>
                              <a:gdLst>
                                <a:gd name="T0" fmla="+- 0 1049 854"/>
                                <a:gd name="T1" fmla="*/ T0 w 196"/>
                                <a:gd name="T2" fmla="+- 0 525 525"/>
                                <a:gd name="T3" fmla="*/ 525 h 190"/>
                                <a:gd name="T4" fmla="+- 0 1009 854"/>
                                <a:gd name="T5" fmla="*/ T4 w 196"/>
                                <a:gd name="T6" fmla="+- 0 525 525"/>
                                <a:gd name="T7" fmla="*/ 525 h 190"/>
                                <a:gd name="T8" fmla="+- 0 939 854"/>
                                <a:gd name="T9" fmla="*/ T8 w 196"/>
                                <a:gd name="T10" fmla="+- 0 555 525"/>
                                <a:gd name="T11" fmla="*/ 555 h 190"/>
                                <a:gd name="T12" fmla="+- 0 884 854"/>
                                <a:gd name="T13" fmla="*/ T12 w 196"/>
                                <a:gd name="T14" fmla="+- 0 610 525"/>
                                <a:gd name="T15" fmla="*/ 610 h 190"/>
                                <a:gd name="T16" fmla="+- 0 859 854"/>
                                <a:gd name="T17" fmla="*/ T16 w 196"/>
                                <a:gd name="T18" fmla="+- 0 680 525"/>
                                <a:gd name="T19" fmla="*/ 680 h 190"/>
                                <a:gd name="T20" fmla="+- 0 854 854"/>
                                <a:gd name="T21" fmla="*/ T20 w 196"/>
                                <a:gd name="T22" fmla="+- 0 715 525"/>
                                <a:gd name="T23" fmla="*/ 715 h 190"/>
                                <a:gd name="T24" fmla="+- 0 894 854"/>
                                <a:gd name="T25" fmla="*/ T24 w 196"/>
                                <a:gd name="T26" fmla="+- 0 715 525"/>
                                <a:gd name="T27" fmla="*/ 715 h 190"/>
                                <a:gd name="T28" fmla="+- 0 964 854"/>
                                <a:gd name="T29" fmla="*/ T28 w 196"/>
                                <a:gd name="T30" fmla="+- 0 685 525"/>
                                <a:gd name="T31" fmla="*/ 685 h 190"/>
                                <a:gd name="T32" fmla="+- 0 1014 854"/>
                                <a:gd name="T33" fmla="*/ T32 w 196"/>
                                <a:gd name="T34" fmla="+- 0 630 525"/>
                                <a:gd name="T35" fmla="*/ 630 h 190"/>
                                <a:gd name="T36" fmla="+- 0 1044 854"/>
                                <a:gd name="T37" fmla="*/ T36 w 196"/>
                                <a:gd name="T38" fmla="+- 0 560 525"/>
                                <a:gd name="T39" fmla="*/ 560 h 190"/>
                                <a:gd name="T40" fmla="+- 0 1049 854"/>
                                <a:gd name="T41" fmla="*/ T40 w 196"/>
                                <a:gd name="T42" fmla="+- 0 525 525"/>
                                <a:gd name="T43" fmla="*/ 525 h 1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196" h="190">
                                  <a:moveTo>
                                    <a:pt x="195" y="0"/>
                                  </a:moveTo>
                                  <a:lnTo>
                                    <a:pt x="155" y="0"/>
                                  </a:lnTo>
                                  <a:lnTo>
                                    <a:pt x="85" y="30"/>
                                  </a:lnTo>
                                  <a:lnTo>
                                    <a:pt x="30" y="85"/>
                                  </a:lnTo>
                                  <a:lnTo>
                                    <a:pt x="5" y="155"/>
                                  </a:lnTo>
                                  <a:lnTo>
                                    <a:pt x="0" y="190"/>
                                  </a:lnTo>
                                  <a:lnTo>
                                    <a:pt x="40" y="190"/>
                                  </a:lnTo>
                                  <a:lnTo>
                                    <a:pt x="110" y="160"/>
                                  </a:lnTo>
                                  <a:lnTo>
                                    <a:pt x="160" y="105"/>
                                  </a:lnTo>
                                  <a:lnTo>
                                    <a:pt x="190" y="35"/>
                                  </a:lnTo>
                                  <a:lnTo>
                                    <a:pt x="19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grpSp>
                    <wpg:grpSp>
                      <wpg:cNvPr id="1121" name="Grup 1121"/>
                      <wpg:cNvGrpSpPr>
                        <a:grpSpLocks/>
                      </wpg:cNvGrpSpPr>
                      <wpg:grpSpPr bwMode="auto">
                        <a:xfrm>
                          <a:off x="21265" y="2360428"/>
                          <a:ext cx="492760" cy="492125"/>
                          <a:chOff x="274" y="255"/>
                          <a:chExt cx="776" cy="775"/>
                        </a:xfrm>
                      </wpg:grpSpPr>
                      <wpg:grpSp>
                        <wpg:cNvPr id="1122" name="Group 213"/>
                        <wpg:cNvGrpSpPr>
                          <a:grpSpLocks/>
                        </wpg:cNvGrpSpPr>
                        <wpg:grpSpPr bwMode="auto">
                          <a:xfrm>
                            <a:off x="659" y="450"/>
                            <a:ext cx="196" cy="195"/>
                            <a:chOff x="659" y="450"/>
                            <a:chExt cx="196" cy="195"/>
                          </a:xfrm>
                        </wpg:grpSpPr>
                        <wps:wsp>
                          <wps:cNvPr id="1123" name="Freeform 214"/>
                          <wps:cNvSpPr>
                            <a:spLocks/>
                          </wps:cNvSpPr>
                          <wps:spPr bwMode="auto">
                            <a:xfrm>
                              <a:off x="659" y="450"/>
                              <a:ext cx="196" cy="195"/>
                            </a:xfrm>
                            <a:custGeom>
                              <a:avLst/>
                              <a:gdLst>
                                <a:gd name="T0" fmla="+- 0 854 659"/>
                                <a:gd name="T1" fmla="*/ T0 w 196"/>
                                <a:gd name="T2" fmla="+- 0 450 450"/>
                                <a:gd name="T3" fmla="*/ 450 h 195"/>
                                <a:gd name="T4" fmla="+- 0 659 659"/>
                                <a:gd name="T5" fmla="*/ T4 w 196"/>
                                <a:gd name="T6" fmla="+- 0 450 450"/>
                                <a:gd name="T7" fmla="*/ 450 h 195"/>
                                <a:gd name="T8" fmla="+- 0 854 659"/>
                                <a:gd name="T9" fmla="*/ T8 w 196"/>
                                <a:gd name="T10" fmla="+- 0 645 450"/>
                                <a:gd name="T11" fmla="*/ 645 h 195"/>
                                <a:gd name="T12" fmla="+- 0 854 659"/>
                                <a:gd name="T13" fmla="*/ T12 w 196"/>
                                <a:gd name="T14" fmla="+- 0 450 450"/>
                                <a:gd name="T15" fmla="*/ 450 h 19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96" h="195">
                                  <a:moveTo>
                                    <a:pt x="195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195" y="195"/>
                                  </a:lnTo>
                                  <a:lnTo>
                                    <a:pt x="19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24" name="Group 215"/>
                        <wpg:cNvGrpSpPr>
                          <a:grpSpLocks/>
                        </wpg:cNvGrpSpPr>
                        <wpg:grpSpPr bwMode="auto">
                          <a:xfrm>
                            <a:off x="854" y="450"/>
                            <a:ext cx="196" cy="195"/>
                            <a:chOff x="854" y="450"/>
                            <a:chExt cx="196" cy="195"/>
                          </a:xfrm>
                        </wpg:grpSpPr>
                        <wps:wsp>
                          <wps:cNvPr id="1125" name="Freeform 216"/>
                          <wps:cNvSpPr>
                            <a:spLocks/>
                          </wps:cNvSpPr>
                          <wps:spPr bwMode="auto">
                            <a:xfrm>
                              <a:off x="854" y="450"/>
                              <a:ext cx="196" cy="195"/>
                            </a:xfrm>
                            <a:custGeom>
                              <a:avLst/>
                              <a:gdLst>
                                <a:gd name="T0" fmla="+- 0 1049 854"/>
                                <a:gd name="T1" fmla="*/ T0 w 196"/>
                                <a:gd name="T2" fmla="+- 0 450 450"/>
                                <a:gd name="T3" fmla="*/ 450 h 195"/>
                                <a:gd name="T4" fmla="+- 0 854 854"/>
                                <a:gd name="T5" fmla="*/ T4 w 196"/>
                                <a:gd name="T6" fmla="+- 0 450 450"/>
                                <a:gd name="T7" fmla="*/ 450 h 195"/>
                                <a:gd name="T8" fmla="+- 0 1049 854"/>
                                <a:gd name="T9" fmla="*/ T8 w 196"/>
                                <a:gd name="T10" fmla="+- 0 645 450"/>
                                <a:gd name="T11" fmla="*/ 645 h 195"/>
                                <a:gd name="T12" fmla="+- 0 1049 854"/>
                                <a:gd name="T13" fmla="*/ T12 w 196"/>
                                <a:gd name="T14" fmla="+- 0 450 450"/>
                                <a:gd name="T15" fmla="*/ 450 h 19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96" h="195">
                                  <a:moveTo>
                                    <a:pt x="195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195" y="195"/>
                                  </a:lnTo>
                                  <a:lnTo>
                                    <a:pt x="19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26" name="Group 217"/>
                        <wpg:cNvGrpSpPr>
                          <a:grpSpLocks/>
                        </wpg:cNvGrpSpPr>
                        <wpg:grpSpPr bwMode="auto">
                          <a:xfrm>
                            <a:off x="464" y="835"/>
                            <a:ext cx="196" cy="196"/>
                            <a:chOff x="464" y="835"/>
                            <a:chExt cx="196" cy="196"/>
                          </a:xfrm>
                        </wpg:grpSpPr>
                        <wps:wsp>
                          <wps:cNvPr id="1127" name="Freeform 218"/>
                          <wps:cNvSpPr>
                            <a:spLocks/>
                          </wps:cNvSpPr>
                          <wps:spPr bwMode="auto">
                            <a:xfrm>
                              <a:off x="464" y="835"/>
                              <a:ext cx="196" cy="196"/>
                            </a:xfrm>
                            <a:custGeom>
                              <a:avLst/>
                              <a:gdLst>
                                <a:gd name="T0" fmla="+- 0 659 464"/>
                                <a:gd name="T1" fmla="*/ T0 w 196"/>
                                <a:gd name="T2" fmla="+- 0 835 835"/>
                                <a:gd name="T3" fmla="*/ 835 h 196"/>
                                <a:gd name="T4" fmla="+- 0 464 464"/>
                                <a:gd name="T5" fmla="*/ T4 w 196"/>
                                <a:gd name="T6" fmla="+- 0 835 835"/>
                                <a:gd name="T7" fmla="*/ 835 h 196"/>
                                <a:gd name="T8" fmla="+- 0 659 464"/>
                                <a:gd name="T9" fmla="*/ T8 w 196"/>
                                <a:gd name="T10" fmla="+- 0 1030 835"/>
                                <a:gd name="T11" fmla="*/ 1030 h 196"/>
                                <a:gd name="T12" fmla="+- 0 659 464"/>
                                <a:gd name="T13" fmla="*/ T12 w 196"/>
                                <a:gd name="T14" fmla="+- 0 835 835"/>
                                <a:gd name="T15" fmla="*/ 835 h 1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96" h="196">
                                  <a:moveTo>
                                    <a:pt x="195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195" y="195"/>
                                  </a:lnTo>
                                  <a:lnTo>
                                    <a:pt x="19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28" name="Group 219"/>
                        <wpg:cNvGrpSpPr>
                          <a:grpSpLocks/>
                        </wpg:cNvGrpSpPr>
                        <wpg:grpSpPr bwMode="auto">
                          <a:xfrm>
                            <a:off x="854" y="835"/>
                            <a:ext cx="196" cy="196"/>
                            <a:chOff x="854" y="835"/>
                            <a:chExt cx="196" cy="196"/>
                          </a:xfrm>
                        </wpg:grpSpPr>
                        <wps:wsp>
                          <wps:cNvPr id="1129" name="Freeform 220"/>
                          <wps:cNvSpPr>
                            <a:spLocks/>
                          </wps:cNvSpPr>
                          <wps:spPr bwMode="auto">
                            <a:xfrm>
                              <a:off x="854" y="835"/>
                              <a:ext cx="196" cy="196"/>
                            </a:xfrm>
                            <a:custGeom>
                              <a:avLst/>
                              <a:gdLst>
                                <a:gd name="T0" fmla="+- 0 1049 854"/>
                                <a:gd name="T1" fmla="*/ T0 w 196"/>
                                <a:gd name="T2" fmla="+- 0 835 835"/>
                                <a:gd name="T3" fmla="*/ 835 h 196"/>
                                <a:gd name="T4" fmla="+- 0 854 854"/>
                                <a:gd name="T5" fmla="*/ T4 w 196"/>
                                <a:gd name="T6" fmla="+- 0 835 835"/>
                                <a:gd name="T7" fmla="*/ 835 h 196"/>
                                <a:gd name="T8" fmla="+- 0 1049 854"/>
                                <a:gd name="T9" fmla="*/ T8 w 196"/>
                                <a:gd name="T10" fmla="+- 0 1030 835"/>
                                <a:gd name="T11" fmla="*/ 1030 h 196"/>
                                <a:gd name="T12" fmla="+- 0 1049 854"/>
                                <a:gd name="T13" fmla="*/ T12 w 196"/>
                                <a:gd name="T14" fmla="+- 0 835 835"/>
                                <a:gd name="T15" fmla="*/ 835 h 1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96" h="196">
                                  <a:moveTo>
                                    <a:pt x="195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195" y="195"/>
                                  </a:lnTo>
                                  <a:lnTo>
                                    <a:pt x="19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30" name="Group 221"/>
                        <wpg:cNvGrpSpPr>
                          <a:grpSpLocks/>
                        </wpg:cNvGrpSpPr>
                        <wpg:grpSpPr bwMode="auto">
                          <a:xfrm>
                            <a:off x="659" y="835"/>
                            <a:ext cx="196" cy="196"/>
                            <a:chOff x="659" y="835"/>
                            <a:chExt cx="196" cy="196"/>
                          </a:xfrm>
                        </wpg:grpSpPr>
                        <wps:wsp>
                          <wps:cNvPr id="1131" name="Freeform 222"/>
                          <wps:cNvSpPr>
                            <a:spLocks/>
                          </wps:cNvSpPr>
                          <wps:spPr bwMode="auto">
                            <a:xfrm>
                              <a:off x="659" y="835"/>
                              <a:ext cx="196" cy="196"/>
                            </a:xfrm>
                            <a:custGeom>
                              <a:avLst/>
                              <a:gdLst>
                                <a:gd name="T0" fmla="+- 0 854 659"/>
                                <a:gd name="T1" fmla="*/ T0 w 196"/>
                                <a:gd name="T2" fmla="+- 0 835 835"/>
                                <a:gd name="T3" fmla="*/ 835 h 196"/>
                                <a:gd name="T4" fmla="+- 0 659 659"/>
                                <a:gd name="T5" fmla="*/ T4 w 196"/>
                                <a:gd name="T6" fmla="+- 0 835 835"/>
                                <a:gd name="T7" fmla="*/ 835 h 196"/>
                                <a:gd name="T8" fmla="+- 0 854 659"/>
                                <a:gd name="T9" fmla="*/ T8 w 196"/>
                                <a:gd name="T10" fmla="+- 0 1030 835"/>
                                <a:gd name="T11" fmla="*/ 1030 h 196"/>
                                <a:gd name="T12" fmla="+- 0 854 659"/>
                                <a:gd name="T13" fmla="*/ T12 w 196"/>
                                <a:gd name="T14" fmla="+- 0 835 835"/>
                                <a:gd name="T15" fmla="*/ 835 h 1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96" h="196">
                                  <a:moveTo>
                                    <a:pt x="195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195" y="195"/>
                                  </a:lnTo>
                                  <a:lnTo>
                                    <a:pt x="19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32" name="Group 223"/>
                        <wpg:cNvGrpSpPr>
                          <a:grpSpLocks/>
                        </wpg:cNvGrpSpPr>
                        <wpg:grpSpPr bwMode="auto">
                          <a:xfrm>
                            <a:off x="274" y="835"/>
                            <a:ext cx="191" cy="196"/>
                            <a:chOff x="274" y="835"/>
                            <a:chExt cx="191" cy="196"/>
                          </a:xfrm>
                        </wpg:grpSpPr>
                        <wps:wsp>
                          <wps:cNvPr id="1133" name="Freeform 224"/>
                          <wps:cNvSpPr>
                            <a:spLocks/>
                          </wps:cNvSpPr>
                          <wps:spPr bwMode="auto">
                            <a:xfrm>
                              <a:off x="274" y="835"/>
                              <a:ext cx="191" cy="196"/>
                            </a:xfrm>
                            <a:custGeom>
                              <a:avLst/>
                              <a:gdLst>
                                <a:gd name="T0" fmla="+- 0 464 274"/>
                                <a:gd name="T1" fmla="*/ T0 w 191"/>
                                <a:gd name="T2" fmla="+- 0 835 835"/>
                                <a:gd name="T3" fmla="*/ 835 h 196"/>
                                <a:gd name="T4" fmla="+- 0 274 274"/>
                                <a:gd name="T5" fmla="*/ T4 w 191"/>
                                <a:gd name="T6" fmla="+- 0 835 835"/>
                                <a:gd name="T7" fmla="*/ 835 h 196"/>
                                <a:gd name="T8" fmla="+- 0 464 274"/>
                                <a:gd name="T9" fmla="*/ T8 w 191"/>
                                <a:gd name="T10" fmla="+- 0 1030 835"/>
                                <a:gd name="T11" fmla="*/ 1030 h 196"/>
                                <a:gd name="T12" fmla="+- 0 464 274"/>
                                <a:gd name="T13" fmla="*/ T12 w 191"/>
                                <a:gd name="T14" fmla="+- 0 835 835"/>
                                <a:gd name="T15" fmla="*/ 835 h 1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91" h="196">
                                  <a:moveTo>
                                    <a:pt x="19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190" y="195"/>
                                  </a:lnTo>
                                  <a:lnTo>
                                    <a:pt x="19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34" name="Group 225"/>
                        <wpg:cNvGrpSpPr>
                          <a:grpSpLocks/>
                        </wpg:cNvGrpSpPr>
                        <wpg:grpSpPr bwMode="auto">
                          <a:xfrm>
                            <a:off x="854" y="645"/>
                            <a:ext cx="196" cy="190"/>
                            <a:chOff x="854" y="645"/>
                            <a:chExt cx="196" cy="190"/>
                          </a:xfrm>
                        </wpg:grpSpPr>
                        <wps:wsp>
                          <wps:cNvPr id="1135" name="Freeform 226"/>
                          <wps:cNvSpPr>
                            <a:spLocks/>
                          </wps:cNvSpPr>
                          <wps:spPr bwMode="auto">
                            <a:xfrm>
                              <a:off x="854" y="645"/>
                              <a:ext cx="196" cy="190"/>
                            </a:xfrm>
                            <a:custGeom>
                              <a:avLst/>
                              <a:gdLst>
                                <a:gd name="T0" fmla="+- 0 1049 854"/>
                                <a:gd name="T1" fmla="*/ T0 w 196"/>
                                <a:gd name="T2" fmla="+- 0 645 645"/>
                                <a:gd name="T3" fmla="*/ 645 h 190"/>
                                <a:gd name="T4" fmla="+- 0 854 854"/>
                                <a:gd name="T5" fmla="*/ T4 w 196"/>
                                <a:gd name="T6" fmla="+- 0 645 645"/>
                                <a:gd name="T7" fmla="*/ 645 h 190"/>
                                <a:gd name="T8" fmla="+- 0 1049 854"/>
                                <a:gd name="T9" fmla="*/ T8 w 196"/>
                                <a:gd name="T10" fmla="+- 0 835 645"/>
                                <a:gd name="T11" fmla="*/ 835 h 190"/>
                                <a:gd name="T12" fmla="+- 0 1049 854"/>
                                <a:gd name="T13" fmla="*/ T12 w 196"/>
                                <a:gd name="T14" fmla="+- 0 645 645"/>
                                <a:gd name="T15" fmla="*/ 645 h 1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96" h="190">
                                  <a:moveTo>
                                    <a:pt x="195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195" y="190"/>
                                  </a:lnTo>
                                  <a:lnTo>
                                    <a:pt x="19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36" name="Group 227"/>
                        <wpg:cNvGrpSpPr>
                          <a:grpSpLocks/>
                        </wpg:cNvGrpSpPr>
                        <wpg:grpSpPr bwMode="auto">
                          <a:xfrm>
                            <a:off x="274" y="255"/>
                            <a:ext cx="191" cy="196"/>
                            <a:chOff x="274" y="255"/>
                            <a:chExt cx="191" cy="196"/>
                          </a:xfrm>
                        </wpg:grpSpPr>
                        <wps:wsp>
                          <wps:cNvPr id="1137" name="Freeform 228"/>
                          <wps:cNvSpPr>
                            <a:spLocks/>
                          </wps:cNvSpPr>
                          <wps:spPr bwMode="auto">
                            <a:xfrm>
                              <a:off x="274" y="255"/>
                              <a:ext cx="191" cy="196"/>
                            </a:xfrm>
                            <a:custGeom>
                              <a:avLst/>
                              <a:gdLst>
                                <a:gd name="T0" fmla="+- 0 464 274"/>
                                <a:gd name="T1" fmla="*/ T0 w 191"/>
                                <a:gd name="T2" fmla="+- 0 255 255"/>
                                <a:gd name="T3" fmla="*/ 255 h 196"/>
                                <a:gd name="T4" fmla="+- 0 274 274"/>
                                <a:gd name="T5" fmla="*/ T4 w 191"/>
                                <a:gd name="T6" fmla="+- 0 255 255"/>
                                <a:gd name="T7" fmla="*/ 255 h 196"/>
                                <a:gd name="T8" fmla="+- 0 464 274"/>
                                <a:gd name="T9" fmla="*/ T8 w 191"/>
                                <a:gd name="T10" fmla="+- 0 450 255"/>
                                <a:gd name="T11" fmla="*/ 450 h 196"/>
                                <a:gd name="T12" fmla="+- 0 464 274"/>
                                <a:gd name="T13" fmla="*/ T12 w 191"/>
                                <a:gd name="T14" fmla="+- 0 255 255"/>
                                <a:gd name="T15" fmla="*/ 255 h 1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91" h="196">
                                  <a:moveTo>
                                    <a:pt x="19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190" y="195"/>
                                  </a:lnTo>
                                  <a:lnTo>
                                    <a:pt x="19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38" name="Group 229"/>
                        <wpg:cNvGrpSpPr>
                          <a:grpSpLocks/>
                        </wpg:cNvGrpSpPr>
                        <wpg:grpSpPr bwMode="auto">
                          <a:xfrm>
                            <a:off x="274" y="450"/>
                            <a:ext cx="191" cy="195"/>
                            <a:chOff x="274" y="450"/>
                            <a:chExt cx="191" cy="195"/>
                          </a:xfrm>
                        </wpg:grpSpPr>
                        <wps:wsp>
                          <wps:cNvPr id="1139" name="Freeform 230"/>
                          <wps:cNvSpPr>
                            <a:spLocks/>
                          </wps:cNvSpPr>
                          <wps:spPr bwMode="auto">
                            <a:xfrm>
                              <a:off x="274" y="450"/>
                              <a:ext cx="191" cy="195"/>
                            </a:xfrm>
                            <a:custGeom>
                              <a:avLst/>
                              <a:gdLst>
                                <a:gd name="T0" fmla="+- 0 464 274"/>
                                <a:gd name="T1" fmla="*/ T0 w 191"/>
                                <a:gd name="T2" fmla="+- 0 450 450"/>
                                <a:gd name="T3" fmla="*/ 450 h 195"/>
                                <a:gd name="T4" fmla="+- 0 274 274"/>
                                <a:gd name="T5" fmla="*/ T4 w 191"/>
                                <a:gd name="T6" fmla="+- 0 450 450"/>
                                <a:gd name="T7" fmla="*/ 450 h 195"/>
                                <a:gd name="T8" fmla="+- 0 464 274"/>
                                <a:gd name="T9" fmla="*/ T8 w 191"/>
                                <a:gd name="T10" fmla="+- 0 645 450"/>
                                <a:gd name="T11" fmla="*/ 645 h 195"/>
                                <a:gd name="T12" fmla="+- 0 464 274"/>
                                <a:gd name="T13" fmla="*/ T12 w 191"/>
                                <a:gd name="T14" fmla="+- 0 450 450"/>
                                <a:gd name="T15" fmla="*/ 450 h 19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91" h="195">
                                  <a:moveTo>
                                    <a:pt x="19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190" y="195"/>
                                  </a:lnTo>
                                  <a:lnTo>
                                    <a:pt x="19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40" name="Group 231"/>
                        <wpg:cNvGrpSpPr>
                          <a:grpSpLocks/>
                        </wpg:cNvGrpSpPr>
                        <wpg:grpSpPr bwMode="auto">
                          <a:xfrm>
                            <a:off x="464" y="645"/>
                            <a:ext cx="196" cy="190"/>
                            <a:chOff x="464" y="645"/>
                            <a:chExt cx="196" cy="190"/>
                          </a:xfrm>
                        </wpg:grpSpPr>
                        <wps:wsp>
                          <wps:cNvPr id="1141" name="Freeform 232"/>
                          <wps:cNvSpPr>
                            <a:spLocks/>
                          </wps:cNvSpPr>
                          <wps:spPr bwMode="auto">
                            <a:xfrm>
                              <a:off x="464" y="645"/>
                              <a:ext cx="196" cy="190"/>
                            </a:xfrm>
                            <a:custGeom>
                              <a:avLst/>
                              <a:gdLst>
                                <a:gd name="T0" fmla="+- 0 659 464"/>
                                <a:gd name="T1" fmla="*/ T0 w 196"/>
                                <a:gd name="T2" fmla="+- 0 645 645"/>
                                <a:gd name="T3" fmla="*/ 645 h 190"/>
                                <a:gd name="T4" fmla="+- 0 464 464"/>
                                <a:gd name="T5" fmla="*/ T4 w 196"/>
                                <a:gd name="T6" fmla="+- 0 645 645"/>
                                <a:gd name="T7" fmla="*/ 645 h 190"/>
                                <a:gd name="T8" fmla="+- 0 659 464"/>
                                <a:gd name="T9" fmla="*/ T8 w 196"/>
                                <a:gd name="T10" fmla="+- 0 835 645"/>
                                <a:gd name="T11" fmla="*/ 835 h 190"/>
                                <a:gd name="T12" fmla="+- 0 659 464"/>
                                <a:gd name="T13" fmla="*/ T12 w 196"/>
                                <a:gd name="T14" fmla="+- 0 645 645"/>
                                <a:gd name="T15" fmla="*/ 645 h 1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96" h="190">
                                  <a:moveTo>
                                    <a:pt x="195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195" y="190"/>
                                  </a:lnTo>
                                  <a:lnTo>
                                    <a:pt x="19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42" name="Group 233"/>
                        <wpg:cNvGrpSpPr>
                          <a:grpSpLocks/>
                        </wpg:cNvGrpSpPr>
                        <wpg:grpSpPr bwMode="auto">
                          <a:xfrm>
                            <a:off x="274" y="645"/>
                            <a:ext cx="191" cy="190"/>
                            <a:chOff x="274" y="645"/>
                            <a:chExt cx="191" cy="190"/>
                          </a:xfrm>
                        </wpg:grpSpPr>
                        <wps:wsp>
                          <wps:cNvPr id="1143" name="Freeform 234"/>
                          <wps:cNvSpPr>
                            <a:spLocks/>
                          </wps:cNvSpPr>
                          <wps:spPr bwMode="auto">
                            <a:xfrm>
                              <a:off x="274" y="645"/>
                              <a:ext cx="191" cy="190"/>
                            </a:xfrm>
                            <a:custGeom>
                              <a:avLst/>
                              <a:gdLst>
                                <a:gd name="T0" fmla="+- 0 464 274"/>
                                <a:gd name="T1" fmla="*/ T0 w 191"/>
                                <a:gd name="T2" fmla="+- 0 645 645"/>
                                <a:gd name="T3" fmla="*/ 645 h 190"/>
                                <a:gd name="T4" fmla="+- 0 274 274"/>
                                <a:gd name="T5" fmla="*/ T4 w 191"/>
                                <a:gd name="T6" fmla="+- 0 645 645"/>
                                <a:gd name="T7" fmla="*/ 645 h 190"/>
                                <a:gd name="T8" fmla="+- 0 464 274"/>
                                <a:gd name="T9" fmla="*/ T8 w 191"/>
                                <a:gd name="T10" fmla="+- 0 835 645"/>
                                <a:gd name="T11" fmla="*/ 835 h 190"/>
                                <a:gd name="T12" fmla="+- 0 464 274"/>
                                <a:gd name="T13" fmla="*/ T12 w 191"/>
                                <a:gd name="T14" fmla="+- 0 645 645"/>
                                <a:gd name="T15" fmla="*/ 645 h 1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91" h="190">
                                  <a:moveTo>
                                    <a:pt x="19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190" y="190"/>
                                  </a:lnTo>
                                  <a:lnTo>
                                    <a:pt x="19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44" name="Group 235"/>
                        <wpg:cNvGrpSpPr>
                          <a:grpSpLocks/>
                        </wpg:cNvGrpSpPr>
                        <wpg:grpSpPr bwMode="auto">
                          <a:xfrm>
                            <a:off x="659" y="645"/>
                            <a:ext cx="196" cy="190"/>
                            <a:chOff x="659" y="645"/>
                            <a:chExt cx="196" cy="190"/>
                          </a:xfrm>
                        </wpg:grpSpPr>
                        <wps:wsp>
                          <wps:cNvPr id="1145" name="Freeform 236"/>
                          <wps:cNvSpPr>
                            <a:spLocks/>
                          </wps:cNvSpPr>
                          <wps:spPr bwMode="auto">
                            <a:xfrm>
                              <a:off x="659" y="645"/>
                              <a:ext cx="196" cy="190"/>
                            </a:xfrm>
                            <a:custGeom>
                              <a:avLst/>
                              <a:gdLst>
                                <a:gd name="T0" fmla="+- 0 854 659"/>
                                <a:gd name="T1" fmla="*/ T0 w 196"/>
                                <a:gd name="T2" fmla="+- 0 645 645"/>
                                <a:gd name="T3" fmla="*/ 645 h 190"/>
                                <a:gd name="T4" fmla="+- 0 659 659"/>
                                <a:gd name="T5" fmla="*/ T4 w 196"/>
                                <a:gd name="T6" fmla="+- 0 645 645"/>
                                <a:gd name="T7" fmla="*/ 645 h 190"/>
                                <a:gd name="T8" fmla="+- 0 854 659"/>
                                <a:gd name="T9" fmla="*/ T8 w 196"/>
                                <a:gd name="T10" fmla="+- 0 835 645"/>
                                <a:gd name="T11" fmla="*/ 835 h 190"/>
                                <a:gd name="T12" fmla="+- 0 854 659"/>
                                <a:gd name="T13" fmla="*/ T12 w 196"/>
                                <a:gd name="T14" fmla="+- 0 645 645"/>
                                <a:gd name="T15" fmla="*/ 645 h 1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96" h="190">
                                  <a:moveTo>
                                    <a:pt x="195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195" y="190"/>
                                  </a:lnTo>
                                  <a:lnTo>
                                    <a:pt x="19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46" name="Group 237"/>
                        <wpg:cNvGrpSpPr>
                          <a:grpSpLocks/>
                        </wpg:cNvGrpSpPr>
                        <wpg:grpSpPr bwMode="auto">
                          <a:xfrm>
                            <a:off x="464" y="450"/>
                            <a:ext cx="196" cy="195"/>
                            <a:chOff x="464" y="450"/>
                            <a:chExt cx="196" cy="195"/>
                          </a:xfrm>
                        </wpg:grpSpPr>
                        <wps:wsp>
                          <wps:cNvPr id="1147" name="Freeform 238"/>
                          <wps:cNvSpPr>
                            <a:spLocks/>
                          </wps:cNvSpPr>
                          <wps:spPr bwMode="auto">
                            <a:xfrm>
                              <a:off x="464" y="450"/>
                              <a:ext cx="196" cy="195"/>
                            </a:xfrm>
                            <a:custGeom>
                              <a:avLst/>
                              <a:gdLst>
                                <a:gd name="T0" fmla="+- 0 659 464"/>
                                <a:gd name="T1" fmla="*/ T0 w 196"/>
                                <a:gd name="T2" fmla="+- 0 450 450"/>
                                <a:gd name="T3" fmla="*/ 450 h 195"/>
                                <a:gd name="T4" fmla="+- 0 464 464"/>
                                <a:gd name="T5" fmla="*/ T4 w 196"/>
                                <a:gd name="T6" fmla="+- 0 450 450"/>
                                <a:gd name="T7" fmla="*/ 450 h 195"/>
                                <a:gd name="T8" fmla="+- 0 659 464"/>
                                <a:gd name="T9" fmla="*/ T8 w 196"/>
                                <a:gd name="T10" fmla="+- 0 645 450"/>
                                <a:gd name="T11" fmla="*/ 645 h 195"/>
                                <a:gd name="T12" fmla="+- 0 659 464"/>
                                <a:gd name="T13" fmla="*/ T12 w 196"/>
                                <a:gd name="T14" fmla="+- 0 450 450"/>
                                <a:gd name="T15" fmla="*/ 450 h 19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96" h="195">
                                  <a:moveTo>
                                    <a:pt x="195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195" y="195"/>
                                  </a:lnTo>
                                  <a:lnTo>
                                    <a:pt x="19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48" name="Group 239"/>
                        <wpg:cNvGrpSpPr>
                          <a:grpSpLocks/>
                        </wpg:cNvGrpSpPr>
                        <wpg:grpSpPr bwMode="auto">
                          <a:xfrm>
                            <a:off x="464" y="255"/>
                            <a:ext cx="196" cy="196"/>
                            <a:chOff x="464" y="255"/>
                            <a:chExt cx="196" cy="196"/>
                          </a:xfrm>
                        </wpg:grpSpPr>
                        <wps:wsp>
                          <wps:cNvPr id="1149" name="Freeform 240"/>
                          <wps:cNvSpPr>
                            <a:spLocks/>
                          </wps:cNvSpPr>
                          <wps:spPr bwMode="auto">
                            <a:xfrm>
                              <a:off x="464" y="255"/>
                              <a:ext cx="196" cy="196"/>
                            </a:xfrm>
                            <a:custGeom>
                              <a:avLst/>
                              <a:gdLst>
                                <a:gd name="T0" fmla="+- 0 659 464"/>
                                <a:gd name="T1" fmla="*/ T0 w 196"/>
                                <a:gd name="T2" fmla="+- 0 255 255"/>
                                <a:gd name="T3" fmla="*/ 255 h 196"/>
                                <a:gd name="T4" fmla="+- 0 464 464"/>
                                <a:gd name="T5" fmla="*/ T4 w 196"/>
                                <a:gd name="T6" fmla="+- 0 255 255"/>
                                <a:gd name="T7" fmla="*/ 255 h 196"/>
                                <a:gd name="T8" fmla="+- 0 659 464"/>
                                <a:gd name="T9" fmla="*/ T8 w 196"/>
                                <a:gd name="T10" fmla="+- 0 450 255"/>
                                <a:gd name="T11" fmla="*/ 450 h 196"/>
                                <a:gd name="T12" fmla="+- 0 659 464"/>
                                <a:gd name="T13" fmla="*/ T12 w 196"/>
                                <a:gd name="T14" fmla="+- 0 255 255"/>
                                <a:gd name="T15" fmla="*/ 255 h 1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96" h="196">
                                  <a:moveTo>
                                    <a:pt x="195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195" y="195"/>
                                  </a:lnTo>
                                  <a:lnTo>
                                    <a:pt x="19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50" name="Group 241"/>
                        <wpg:cNvGrpSpPr>
                          <a:grpSpLocks/>
                        </wpg:cNvGrpSpPr>
                        <wpg:grpSpPr bwMode="auto">
                          <a:xfrm>
                            <a:off x="854" y="255"/>
                            <a:ext cx="196" cy="196"/>
                            <a:chOff x="854" y="255"/>
                            <a:chExt cx="196" cy="196"/>
                          </a:xfrm>
                        </wpg:grpSpPr>
                        <wps:wsp>
                          <wps:cNvPr id="1151" name="Freeform 242"/>
                          <wps:cNvSpPr>
                            <a:spLocks/>
                          </wps:cNvSpPr>
                          <wps:spPr bwMode="auto">
                            <a:xfrm>
                              <a:off x="854" y="255"/>
                              <a:ext cx="196" cy="196"/>
                            </a:xfrm>
                            <a:custGeom>
                              <a:avLst/>
                              <a:gdLst>
                                <a:gd name="T0" fmla="+- 0 1049 854"/>
                                <a:gd name="T1" fmla="*/ T0 w 196"/>
                                <a:gd name="T2" fmla="+- 0 255 255"/>
                                <a:gd name="T3" fmla="*/ 255 h 196"/>
                                <a:gd name="T4" fmla="+- 0 854 854"/>
                                <a:gd name="T5" fmla="*/ T4 w 196"/>
                                <a:gd name="T6" fmla="+- 0 255 255"/>
                                <a:gd name="T7" fmla="*/ 255 h 196"/>
                                <a:gd name="T8" fmla="+- 0 1049 854"/>
                                <a:gd name="T9" fmla="*/ T8 w 196"/>
                                <a:gd name="T10" fmla="+- 0 450 255"/>
                                <a:gd name="T11" fmla="*/ 450 h 196"/>
                                <a:gd name="T12" fmla="+- 0 1049 854"/>
                                <a:gd name="T13" fmla="*/ T12 w 196"/>
                                <a:gd name="T14" fmla="+- 0 255 255"/>
                                <a:gd name="T15" fmla="*/ 255 h 1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96" h="196">
                                  <a:moveTo>
                                    <a:pt x="195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195" y="195"/>
                                  </a:lnTo>
                                  <a:lnTo>
                                    <a:pt x="19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52" name="Group 243"/>
                        <wpg:cNvGrpSpPr>
                          <a:grpSpLocks/>
                        </wpg:cNvGrpSpPr>
                        <wpg:grpSpPr bwMode="auto">
                          <a:xfrm>
                            <a:off x="659" y="255"/>
                            <a:ext cx="196" cy="196"/>
                            <a:chOff x="659" y="255"/>
                            <a:chExt cx="196" cy="196"/>
                          </a:xfrm>
                        </wpg:grpSpPr>
                        <wps:wsp>
                          <wps:cNvPr id="1153" name="Freeform 244"/>
                          <wps:cNvSpPr>
                            <a:spLocks/>
                          </wps:cNvSpPr>
                          <wps:spPr bwMode="auto">
                            <a:xfrm>
                              <a:off x="659" y="255"/>
                              <a:ext cx="196" cy="196"/>
                            </a:xfrm>
                            <a:custGeom>
                              <a:avLst/>
                              <a:gdLst>
                                <a:gd name="T0" fmla="+- 0 854 659"/>
                                <a:gd name="T1" fmla="*/ T0 w 196"/>
                                <a:gd name="T2" fmla="+- 0 255 255"/>
                                <a:gd name="T3" fmla="*/ 255 h 196"/>
                                <a:gd name="T4" fmla="+- 0 659 659"/>
                                <a:gd name="T5" fmla="*/ T4 w 196"/>
                                <a:gd name="T6" fmla="+- 0 255 255"/>
                                <a:gd name="T7" fmla="*/ 255 h 196"/>
                                <a:gd name="T8" fmla="+- 0 854 659"/>
                                <a:gd name="T9" fmla="*/ T8 w 196"/>
                                <a:gd name="T10" fmla="+- 0 450 255"/>
                                <a:gd name="T11" fmla="*/ 450 h 196"/>
                                <a:gd name="T12" fmla="+- 0 854 659"/>
                                <a:gd name="T13" fmla="*/ T12 w 196"/>
                                <a:gd name="T14" fmla="+- 0 255 255"/>
                                <a:gd name="T15" fmla="*/ 255 h 1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96" h="196">
                                  <a:moveTo>
                                    <a:pt x="195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195" y="195"/>
                                  </a:lnTo>
                                  <a:lnTo>
                                    <a:pt x="19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grpSp>
                    <wpg:grpSp>
                      <wpg:cNvPr id="1154" name="Grup 1154"/>
                      <wpg:cNvGrpSpPr>
                        <a:grpSpLocks/>
                      </wpg:cNvGrpSpPr>
                      <wpg:grpSpPr bwMode="auto">
                        <a:xfrm>
                          <a:off x="21265" y="1754372"/>
                          <a:ext cx="521335" cy="524510"/>
                          <a:chOff x="274" y="114"/>
                          <a:chExt cx="821" cy="826"/>
                        </a:xfrm>
                      </wpg:grpSpPr>
                      <wps:wsp>
                        <wps:cNvPr id="1155" name="Freeform 246"/>
                        <wps:cNvSpPr>
                          <a:spLocks/>
                        </wps:cNvSpPr>
                        <wps:spPr bwMode="auto">
                          <a:xfrm>
                            <a:off x="274" y="114"/>
                            <a:ext cx="821" cy="826"/>
                          </a:xfrm>
                          <a:custGeom>
                            <a:avLst/>
                            <a:gdLst>
                              <a:gd name="T0" fmla="+- 0 684 274"/>
                              <a:gd name="T1" fmla="*/ T0 w 821"/>
                              <a:gd name="T2" fmla="+- 0 694 114"/>
                              <a:gd name="T3" fmla="*/ 694 h 826"/>
                              <a:gd name="T4" fmla="+- 0 564 274"/>
                              <a:gd name="T5" fmla="*/ T4 w 821"/>
                              <a:gd name="T6" fmla="+- 0 819 114"/>
                              <a:gd name="T7" fmla="*/ 819 h 826"/>
                              <a:gd name="T8" fmla="+- 0 684 274"/>
                              <a:gd name="T9" fmla="*/ T8 w 821"/>
                              <a:gd name="T10" fmla="+- 0 939 114"/>
                              <a:gd name="T11" fmla="*/ 939 h 826"/>
                              <a:gd name="T12" fmla="+- 0 804 274"/>
                              <a:gd name="T13" fmla="*/ T12 w 821"/>
                              <a:gd name="T14" fmla="+- 0 819 114"/>
                              <a:gd name="T15" fmla="*/ 819 h 826"/>
                              <a:gd name="T16" fmla="+- 0 684 274"/>
                              <a:gd name="T17" fmla="*/ T16 w 821"/>
                              <a:gd name="T18" fmla="+- 0 694 114"/>
                              <a:gd name="T19" fmla="*/ 694 h 8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821" h="826">
                                <a:moveTo>
                                  <a:pt x="410" y="580"/>
                                </a:moveTo>
                                <a:lnTo>
                                  <a:pt x="290" y="705"/>
                                </a:lnTo>
                                <a:lnTo>
                                  <a:pt x="410" y="825"/>
                                </a:lnTo>
                                <a:lnTo>
                                  <a:pt x="530" y="705"/>
                                </a:lnTo>
                                <a:lnTo>
                                  <a:pt x="410" y="58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7E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56" name="Freeform 247"/>
                        <wps:cNvSpPr>
                          <a:spLocks/>
                        </wps:cNvSpPr>
                        <wps:spPr bwMode="auto">
                          <a:xfrm>
                            <a:off x="274" y="114"/>
                            <a:ext cx="821" cy="826"/>
                          </a:xfrm>
                          <a:custGeom>
                            <a:avLst/>
                            <a:gdLst>
                              <a:gd name="T0" fmla="+- 0 679 274"/>
                              <a:gd name="T1" fmla="*/ T0 w 821"/>
                              <a:gd name="T2" fmla="+- 0 354 114"/>
                              <a:gd name="T3" fmla="*/ 354 h 826"/>
                              <a:gd name="T4" fmla="+- 0 514 274"/>
                              <a:gd name="T5" fmla="*/ T4 w 821"/>
                              <a:gd name="T6" fmla="+- 0 354 114"/>
                              <a:gd name="T7" fmla="*/ 354 h 826"/>
                              <a:gd name="T8" fmla="+- 0 514 274"/>
                              <a:gd name="T9" fmla="*/ T8 w 821"/>
                              <a:gd name="T10" fmla="+- 0 524 114"/>
                              <a:gd name="T11" fmla="*/ 524 h 826"/>
                              <a:gd name="T12" fmla="+- 0 519 274"/>
                              <a:gd name="T13" fmla="*/ T12 w 821"/>
                              <a:gd name="T14" fmla="+- 0 529 114"/>
                              <a:gd name="T15" fmla="*/ 529 h 826"/>
                              <a:gd name="T16" fmla="+- 0 514 274"/>
                              <a:gd name="T17" fmla="*/ T16 w 821"/>
                              <a:gd name="T18" fmla="+- 0 533 114"/>
                              <a:gd name="T19" fmla="*/ 533 h 826"/>
                              <a:gd name="T20" fmla="+- 0 514 274"/>
                              <a:gd name="T21" fmla="*/ T20 w 821"/>
                              <a:gd name="T22" fmla="+- 0 699 114"/>
                              <a:gd name="T23" fmla="*/ 699 h 826"/>
                              <a:gd name="T24" fmla="+- 0 679 274"/>
                              <a:gd name="T25" fmla="*/ T24 w 821"/>
                              <a:gd name="T26" fmla="+- 0 699 114"/>
                              <a:gd name="T27" fmla="*/ 699 h 826"/>
                              <a:gd name="T28" fmla="+- 0 684 274"/>
                              <a:gd name="T29" fmla="*/ T28 w 821"/>
                              <a:gd name="T30" fmla="+- 0 694 114"/>
                              <a:gd name="T31" fmla="*/ 694 h 826"/>
                              <a:gd name="T32" fmla="+- 0 854 274"/>
                              <a:gd name="T33" fmla="*/ T32 w 821"/>
                              <a:gd name="T34" fmla="+- 0 694 114"/>
                              <a:gd name="T35" fmla="*/ 694 h 826"/>
                              <a:gd name="T36" fmla="+- 0 854 274"/>
                              <a:gd name="T37" fmla="*/ T36 w 821"/>
                              <a:gd name="T38" fmla="+- 0 533 114"/>
                              <a:gd name="T39" fmla="*/ 533 h 826"/>
                              <a:gd name="T40" fmla="+- 0 849 274"/>
                              <a:gd name="T41" fmla="*/ T40 w 821"/>
                              <a:gd name="T42" fmla="+- 0 529 114"/>
                              <a:gd name="T43" fmla="*/ 529 h 826"/>
                              <a:gd name="T44" fmla="+- 0 854 274"/>
                              <a:gd name="T45" fmla="*/ T44 w 821"/>
                              <a:gd name="T46" fmla="+- 0 524 114"/>
                              <a:gd name="T47" fmla="*/ 524 h 826"/>
                              <a:gd name="T48" fmla="+- 0 854 274"/>
                              <a:gd name="T49" fmla="*/ T48 w 821"/>
                              <a:gd name="T50" fmla="+- 0 359 114"/>
                              <a:gd name="T51" fmla="*/ 359 h 826"/>
                              <a:gd name="T52" fmla="+- 0 684 274"/>
                              <a:gd name="T53" fmla="*/ T52 w 821"/>
                              <a:gd name="T54" fmla="+- 0 359 114"/>
                              <a:gd name="T55" fmla="*/ 359 h 826"/>
                              <a:gd name="T56" fmla="+- 0 679 274"/>
                              <a:gd name="T57" fmla="*/ T56 w 821"/>
                              <a:gd name="T58" fmla="+- 0 354 114"/>
                              <a:gd name="T59" fmla="*/ 354 h 8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w="821" h="826">
                                <a:moveTo>
                                  <a:pt x="405" y="240"/>
                                </a:moveTo>
                                <a:lnTo>
                                  <a:pt x="240" y="240"/>
                                </a:lnTo>
                                <a:lnTo>
                                  <a:pt x="240" y="410"/>
                                </a:lnTo>
                                <a:lnTo>
                                  <a:pt x="245" y="415"/>
                                </a:lnTo>
                                <a:lnTo>
                                  <a:pt x="240" y="419"/>
                                </a:lnTo>
                                <a:lnTo>
                                  <a:pt x="240" y="585"/>
                                </a:lnTo>
                                <a:lnTo>
                                  <a:pt x="405" y="585"/>
                                </a:lnTo>
                                <a:lnTo>
                                  <a:pt x="410" y="580"/>
                                </a:lnTo>
                                <a:lnTo>
                                  <a:pt x="580" y="580"/>
                                </a:lnTo>
                                <a:lnTo>
                                  <a:pt x="580" y="419"/>
                                </a:lnTo>
                                <a:lnTo>
                                  <a:pt x="575" y="415"/>
                                </a:lnTo>
                                <a:lnTo>
                                  <a:pt x="580" y="410"/>
                                </a:lnTo>
                                <a:lnTo>
                                  <a:pt x="580" y="245"/>
                                </a:lnTo>
                                <a:lnTo>
                                  <a:pt x="410" y="245"/>
                                </a:lnTo>
                                <a:lnTo>
                                  <a:pt x="405" y="2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7E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57" name="Freeform 248"/>
                        <wps:cNvSpPr>
                          <a:spLocks/>
                        </wps:cNvSpPr>
                        <wps:spPr bwMode="auto">
                          <a:xfrm>
                            <a:off x="274" y="114"/>
                            <a:ext cx="821" cy="826"/>
                          </a:xfrm>
                          <a:custGeom>
                            <a:avLst/>
                            <a:gdLst>
                              <a:gd name="T0" fmla="+- 0 854 274"/>
                              <a:gd name="T1" fmla="*/ T0 w 821"/>
                              <a:gd name="T2" fmla="+- 0 694 114"/>
                              <a:gd name="T3" fmla="*/ 694 h 826"/>
                              <a:gd name="T4" fmla="+- 0 684 274"/>
                              <a:gd name="T5" fmla="*/ T4 w 821"/>
                              <a:gd name="T6" fmla="+- 0 694 114"/>
                              <a:gd name="T7" fmla="*/ 694 h 826"/>
                              <a:gd name="T8" fmla="+- 0 689 274"/>
                              <a:gd name="T9" fmla="*/ T8 w 821"/>
                              <a:gd name="T10" fmla="+- 0 699 114"/>
                              <a:gd name="T11" fmla="*/ 699 h 826"/>
                              <a:gd name="T12" fmla="+- 0 854 274"/>
                              <a:gd name="T13" fmla="*/ T12 w 821"/>
                              <a:gd name="T14" fmla="+- 0 699 114"/>
                              <a:gd name="T15" fmla="*/ 699 h 826"/>
                              <a:gd name="T16" fmla="+- 0 854 274"/>
                              <a:gd name="T17" fmla="*/ T16 w 821"/>
                              <a:gd name="T18" fmla="+- 0 694 114"/>
                              <a:gd name="T19" fmla="*/ 694 h 8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821" h="826">
                                <a:moveTo>
                                  <a:pt x="580" y="580"/>
                                </a:moveTo>
                                <a:lnTo>
                                  <a:pt x="410" y="580"/>
                                </a:lnTo>
                                <a:lnTo>
                                  <a:pt x="415" y="585"/>
                                </a:lnTo>
                                <a:lnTo>
                                  <a:pt x="580" y="585"/>
                                </a:lnTo>
                                <a:lnTo>
                                  <a:pt x="580" y="58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7E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58" name="Freeform 249"/>
                        <wps:cNvSpPr>
                          <a:spLocks/>
                        </wps:cNvSpPr>
                        <wps:spPr bwMode="auto">
                          <a:xfrm>
                            <a:off x="274" y="114"/>
                            <a:ext cx="821" cy="826"/>
                          </a:xfrm>
                          <a:custGeom>
                            <a:avLst/>
                            <a:gdLst>
                              <a:gd name="T0" fmla="+- 0 394 274"/>
                              <a:gd name="T1" fmla="*/ T0 w 821"/>
                              <a:gd name="T2" fmla="+- 0 404 114"/>
                              <a:gd name="T3" fmla="*/ 404 h 826"/>
                              <a:gd name="T4" fmla="+- 0 274 274"/>
                              <a:gd name="T5" fmla="*/ T4 w 821"/>
                              <a:gd name="T6" fmla="+- 0 529 114"/>
                              <a:gd name="T7" fmla="*/ 529 h 826"/>
                              <a:gd name="T8" fmla="+- 0 394 274"/>
                              <a:gd name="T9" fmla="*/ T8 w 821"/>
                              <a:gd name="T10" fmla="+- 0 649 114"/>
                              <a:gd name="T11" fmla="*/ 649 h 826"/>
                              <a:gd name="T12" fmla="+- 0 514 274"/>
                              <a:gd name="T13" fmla="*/ T12 w 821"/>
                              <a:gd name="T14" fmla="+- 0 533 114"/>
                              <a:gd name="T15" fmla="*/ 533 h 826"/>
                              <a:gd name="T16" fmla="+- 0 514 274"/>
                              <a:gd name="T17" fmla="*/ T16 w 821"/>
                              <a:gd name="T18" fmla="+- 0 524 114"/>
                              <a:gd name="T19" fmla="*/ 524 h 826"/>
                              <a:gd name="T20" fmla="+- 0 394 274"/>
                              <a:gd name="T21" fmla="*/ T20 w 821"/>
                              <a:gd name="T22" fmla="+- 0 404 114"/>
                              <a:gd name="T23" fmla="*/ 404 h 8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821" h="826">
                                <a:moveTo>
                                  <a:pt x="120" y="290"/>
                                </a:moveTo>
                                <a:lnTo>
                                  <a:pt x="0" y="415"/>
                                </a:lnTo>
                                <a:lnTo>
                                  <a:pt x="120" y="535"/>
                                </a:lnTo>
                                <a:lnTo>
                                  <a:pt x="240" y="419"/>
                                </a:lnTo>
                                <a:lnTo>
                                  <a:pt x="240" y="410"/>
                                </a:lnTo>
                                <a:lnTo>
                                  <a:pt x="120" y="29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7E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59" name="Freeform 250"/>
                        <wps:cNvSpPr>
                          <a:spLocks/>
                        </wps:cNvSpPr>
                        <wps:spPr bwMode="auto">
                          <a:xfrm>
                            <a:off x="274" y="114"/>
                            <a:ext cx="821" cy="826"/>
                          </a:xfrm>
                          <a:custGeom>
                            <a:avLst/>
                            <a:gdLst>
                              <a:gd name="T0" fmla="+- 0 974 274"/>
                              <a:gd name="T1" fmla="*/ T0 w 821"/>
                              <a:gd name="T2" fmla="+- 0 404 114"/>
                              <a:gd name="T3" fmla="*/ 404 h 826"/>
                              <a:gd name="T4" fmla="+- 0 854 274"/>
                              <a:gd name="T5" fmla="*/ T4 w 821"/>
                              <a:gd name="T6" fmla="+- 0 524 114"/>
                              <a:gd name="T7" fmla="*/ 524 h 826"/>
                              <a:gd name="T8" fmla="+- 0 854 274"/>
                              <a:gd name="T9" fmla="*/ T8 w 821"/>
                              <a:gd name="T10" fmla="+- 0 533 114"/>
                              <a:gd name="T11" fmla="*/ 533 h 826"/>
                              <a:gd name="T12" fmla="+- 0 974 274"/>
                              <a:gd name="T13" fmla="*/ T12 w 821"/>
                              <a:gd name="T14" fmla="+- 0 649 114"/>
                              <a:gd name="T15" fmla="*/ 649 h 826"/>
                              <a:gd name="T16" fmla="+- 0 1094 274"/>
                              <a:gd name="T17" fmla="*/ T16 w 821"/>
                              <a:gd name="T18" fmla="+- 0 529 114"/>
                              <a:gd name="T19" fmla="*/ 529 h 826"/>
                              <a:gd name="T20" fmla="+- 0 974 274"/>
                              <a:gd name="T21" fmla="*/ T20 w 821"/>
                              <a:gd name="T22" fmla="+- 0 404 114"/>
                              <a:gd name="T23" fmla="*/ 404 h 8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821" h="826">
                                <a:moveTo>
                                  <a:pt x="700" y="290"/>
                                </a:moveTo>
                                <a:lnTo>
                                  <a:pt x="580" y="410"/>
                                </a:lnTo>
                                <a:lnTo>
                                  <a:pt x="580" y="419"/>
                                </a:lnTo>
                                <a:lnTo>
                                  <a:pt x="700" y="535"/>
                                </a:lnTo>
                                <a:lnTo>
                                  <a:pt x="820" y="415"/>
                                </a:lnTo>
                                <a:lnTo>
                                  <a:pt x="700" y="29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7E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60" name="Freeform 251"/>
                        <wps:cNvSpPr>
                          <a:spLocks/>
                        </wps:cNvSpPr>
                        <wps:spPr bwMode="auto">
                          <a:xfrm>
                            <a:off x="274" y="114"/>
                            <a:ext cx="821" cy="826"/>
                          </a:xfrm>
                          <a:custGeom>
                            <a:avLst/>
                            <a:gdLst>
                              <a:gd name="T0" fmla="+- 0 854 274"/>
                              <a:gd name="T1" fmla="*/ T0 w 821"/>
                              <a:gd name="T2" fmla="+- 0 524 114"/>
                              <a:gd name="T3" fmla="*/ 524 h 826"/>
                              <a:gd name="T4" fmla="+- 0 849 274"/>
                              <a:gd name="T5" fmla="*/ T4 w 821"/>
                              <a:gd name="T6" fmla="+- 0 529 114"/>
                              <a:gd name="T7" fmla="*/ 529 h 826"/>
                              <a:gd name="T8" fmla="+- 0 854 274"/>
                              <a:gd name="T9" fmla="*/ T8 w 821"/>
                              <a:gd name="T10" fmla="+- 0 533 114"/>
                              <a:gd name="T11" fmla="*/ 533 h 826"/>
                              <a:gd name="T12" fmla="+- 0 854 274"/>
                              <a:gd name="T13" fmla="*/ T12 w 821"/>
                              <a:gd name="T14" fmla="+- 0 524 114"/>
                              <a:gd name="T15" fmla="*/ 524 h 8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821" h="826">
                                <a:moveTo>
                                  <a:pt x="580" y="410"/>
                                </a:moveTo>
                                <a:lnTo>
                                  <a:pt x="575" y="415"/>
                                </a:lnTo>
                                <a:lnTo>
                                  <a:pt x="580" y="419"/>
                                </a:lnTo>
                                <a:lnTo>
                                  <a:pt x="580" y="4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7E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61" name="Freeform 252"/>
                        <wps:cNvSpPr>
                          <a:spLocks/>
                        </wps:cNvSpPr>
                        <wps:spPr bwMode="auto">
                          <a:xfrm>
                            <a:off x="274" y="114"/>
                            <a:ext cx="821" cy="826"/>
                          </a:xfrm>
                          <a:custGeom>
                            <a:avLst/>
                            <a:gdLst>
                              <a:gd name="T0" fmla="+- 0 514 274"/>
                              <a:gd name="T1" fmla="*/ T0 w 821"/>
                              <a:gd name="T2" fmla="+- 0 524 114"/>
                              <a:gd name="T3" fmla="*/ 524 h 826"/>
                              <a:gd name="T4" fmla="+- 0 514 274"/>
                              <a:gd name="T5" fmla="*/ T4 w 821"/>
                              <a:gd name="T6" fmla="+- 0 533 114"/>
                              <a:gd name="T7" fmla="*/ 533 h 826"/>
                              <a:gd name="T8" fmla="+- 0 519 274"/>
                              <a:gd name="T9" fmla="*/ T8 w 821"/>
                              <a:gd name="T10" fmla="+- 0 529 114"/>
                              <a:gd name="T11" fmla="*/ 529 h 826"/>
                              <a:gd name="T12" fmla="+- 0 514 274"/>
                              <a:gd name="T13" fmla="*/ T12 w 821"/>
                              <a:gd name="T14" fmla="+- 0 524 114"/>
                              <a:gd name="T15" fmla="*/ 524 h 8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821" h="826">
                                <a:moveTo>
                                  <a:pt x="240" y="410"/>
                                </a:moveTo>
                                <a:lnTo>
                                  <a:pt x="240" y="419"/>
                                </a:lnTo>
                                <a:lnTo>
                                  <a:pt x="245" y="415"/>
                                </a:lnTo>
                                <a:lnTo>
                                  <a:pt x="240" y="4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7E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62" name="Freeform 253"/>
                        <wps:cNvSpPr>
                          <a:spLocks/>
                        </wps:cNvSpPr>
                        <wps:spPr bwMode="auto">
                          <a:xfrm>
                            <a:off x="274" y="114"/>
                            <a:ext cx="821" cy="826"/>
                          </a:xfrm>
                          <a:custGeom>
                            <a:avLst/>
                            <a:gdLst>
                              <a:gd name="T0" fmla="+- 0 684 274"/>
                              <a:gd name="T1" fmla="*/ T0 w 821"/>
                              <a:gd name="T2" fmla="+- 0 114 114"/>
                              <a:gd name="T3" fmla="*/ 114 h 826"/>
                              <a:gd name="T4" fmla="+- 0 564 274"/>
                              <a:gd name="T5" fmla="*/ T4 w 821"/>
                              <a:gd name="T6" fmla="+- 0 234 114"/>
                              <a:gd name="T7" fmla="*/ 234 h 826"/>
                              <a:gd name="T8" fmla="+- 0 684 274"/>
                              <a:gd name="T9" fmla="*/ T8 w 821"/>
                              <a:gd name="T10" fmla="+- 0 359 114"/>
                              <a:gd name="T11" fmla="*/ 359 h 826"/>
                              <a:gd name="T12" fmla="+- 0 804 274"/>
                              <a:gd name="T13" fmla="*/ T12 w 821"/>
                              <a:gd name="T14" fmla="+- 0 234 114"/>
                              <a:gd name="T15" fmla="*/ 234 h 826"/>
                              <a:gd name="T16" fmla="+- 0 684 274"/>
                              <a:gd name="T17" fmla="*/ T16 w 821"/>
                              <a:gd name="T18" fmla="+- 0 114 114"/>
                              <a:gd name="T19" fmla="*/ 114 h 8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821" h="826">
                                <a:moveTo>
                                  <a:pt x="410" y="0"/>
                                </a:moveTo>
                                <a:lnTo>
                                  <a:pt x="290" y="120"/>
                                </a:lnTo>
                                <a:lnTo>
                                  <a:pt x="410" y="245"/>
                                </a:lnTo>
                                <a:lnTo>
                                  <a:pt x="530" y="120"/>
                                </a:lnTo>
                                <a:lnTo>
                                  <a:pt x="41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7E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63" name="Freeform 254"/>
                        <wps:cNvSpPr>
                          <a:spLocks/>
                        </wps:cNvSpPr>
                        <wps:spPr bwMode="auto">
                          <a:xfrm>
                            <a:off x="274" y="114"/>
                            <a:ext cx="821" cy="826"/>
                          </a:xfrm>
                          <a:custGeom>
                            <a:avLst/>
                            <a:gdLst>
                              <a:gd name="T0" fmla="+- 0 854 274"/>
                              <a:gd name="T1" fmla="*/ T0 w 821"/>
                              <a:gd name="T2" fmla="+- 0 354 114"/>
                              <a:gd name="T3" fmla="*/ 354 h 826"/>
                              <a:gd name="T4" fmla="+- 0 689 274"/>
                              <a:gd name="T5" fmla="*/ T4 w 821"/>
                              <a:gd name="T6" fmla="+- 0 354 114"/>
                              <a:gd name="T7" fmla="*/ 354 h 826"/>
                              <a:gd name="T8" fmla="+- 0 684 274"/>
                              <a:gd name="T9" fmla="*/ T8 w 821"/>
                              <a:gd name="T10" fmla="+- 0 359 114"/>
                              <a:gd name="T11" fmla="*/ 359 h 826"/>
                              <a:gd name="T12" fmla="+- 0 854 274"/>
                              <a:gd name="T13" fmla="*/ T12 w 821"/>
                              <a:gd name="T14" fmla="+- 0 359 114"/>
                              <a:gd name="T15" fmla="*/ 359 h 826"/>
                              <a:gd name="T16" fmla="+- 0 854 274"/>
                              <a:gd name="T17" fmla="*/ T16 w 821"/>
                              <a:gd name="T18" fmla="+- 0 354 114"/>
                              <a:gd name="T19" fmla="*/ 354 h 8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821" h="826">
                                <a:moveTo>
                                  <a:pt x="580" y="240"/>
                                </a:moveTo>
                                <a:lnTo>
                                  <a:pt x="415" y="240"/>
                                </a:lnTo>
                                <a:lnTo>
                                  <a:pt x="410" y="245"/>
                                </a:lnTo>
                                <a:lnTo>
                                  <a:pt x="580" y="245"/>
                                </a:lnTo>
                                <a:lnTo>
                                  <a:pt x="580" y="2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7E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173" name="Grup 1173"/>
                      <wpg:cNvGrpSpPr>
                        <a:grpSpLocks/>
                      </wpg:cNvGrpSpPr>
                      <wpg:grpSpPr bwMode="auto">
                        <a:xfrm>
                          <a:off x="10632" y="1127051"/>
                          <a:ext cx="492760" cy="492760"/>
                          <a:chOff x="274" y="134"/>
                          <a:chExt cx="776" cy="776"/>
                        </a:xfrm>
                      </wpg:grpSpPr>
                      <wpg:grpSp>
                        <wpg:cNvPr id="1174" name="Group 453"/>
                        <wpg:cNvGrpSpPr>
                          <a:grpSpLocks/>
                        </wpg:cNvGrpSpPr>
                        <wpg:grpSpPr bwMode="auto">
                          <a:xfrm>
                            <a:off x="494" y="799"/>
                            <a:ext cx="556" cy="111"/>
                            <a:chOff x="494" y="799"/>
                            <a:chExt cx="556" cy="111"/>
                          </a:xfrm>
                        </wpg:grpSpPr>
                        <wps:wsp>
                          <wps:cNvPr id="1175" name="Freeform 454"/>
                          <wps:cNvSpPr>
                            <a:spLocks/>
                          </wps:cNvSpPr>
                          <wps:spPr bwMode="auto">
                            <a:xfrm>
                              <a:off x="494" y="799"/>
                              <a:ext cx="556" cy="111"/>
                            </a:xfrm>
                            <a:custGeom>
                              <a:avLst/>
                              <a:gdLst>
                                <a:gd name="T0" fmla="+- 0 494 494"/>
                                <a:gd name="T1" fmla="*/ T0 w 556"/>
                                <a:gd name="T2" fmla="+- 0 909 799"/>
                                <a:gd name="T3" fmla="*/ 909 h 111"/>
                                <a:gd name="T4" fmla="+- 0 1049 494"/>
                                <a:gd name="T5" fmla="*/ T4 w 556"/>
                                <a:gd name="T6" fmla="+- 0 909 799"/>
                                <a:gd name="T7" fmla="*/ 909 h 111"/>
                                <a:gd name="T8" fmla="+- 0 1049 494"/>
                                <a:gd name="T9" fmla="*/ T8 w 556"/>
                                <a:gd name="T10" fmla="+- 0 799 799"/>
                                <a:gd name="T11" fmla="*/ 799 h 111"/>
                                <a:gd name="T12" fmla="+- 0 494 494"/>
                                <a:gd name="T13" fmla="*/ T12 w 556"/>
                                <a:gd name="T14" fmla="+- 0 799 799"/>
                                <a:gd name="T15" fmla="*/ 799 h 111"/>
                                <a:gd name="T16" fmla="+- 0 494 494"/>
                                <a:gd name="T17" fmla="*/ T16 w 556"/>
                                <a:gd name="T18" fmla="+- 0 909 799"/>
                                <a:gd name="T19" fmla="*/ 909 h 1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56" h="111">
                                  <a:moveTo>
                                    <a:pt x="0" y="110"/>
                                  </a:moveTo>
                                  <a:lnTo>
                                    <a:pt x="555" y="110"/>
                                  </a:lnTo>
                                  <a:lnTo>
                                    <a:pt x="55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76" name="Group 455"/>
                        <wpg:cNvGrpSpPr>
                          <a:grpSpLocks/>
                        </wpg:cNvGrpSpPr>
                        <wpg:grpSpPr bwMode="auto">
                          <a:xfrm>
                            <a:off x="494" y="688"/>
                            <a:ext cx="110" cy="111"/>
                            <a:chOff x="494" y="688"/>
                            <a:chExt cx="110" cy="111"/>
                          </a:xfrm>
                        </wpg:grpSpPr>
                        <wps:wsp>
                          <wps:cNvPr id="1177" name="Freeform 456"/>
                          <wps:cNvSpPr>
                            <a:spLocks/>
                          </wps:cNvSpPr>
                          <wps:spPr bwMode="auto">
                            <a:xfrm>
                              <a:off x="494" y="688"/>
                              <a:ext cx="110" cy="111"/>
                            </a:xfrm>
                            <a:custGeom>
                              <a:avLst/>
                              <a:gdLst>
                                <a:gd name="T0" fmla="+- 0 494 494"/>
                                <a:gd name="T1" fmla="*/ T0 w 110"/>
                                <a:gd name="T2" fmla="+- 0 799 688"/>
                                <a:gd name="T3" fmla="*/ 799 h 111"/>
                                <a:gd name="T4" fmla="+- 0 604 494"/>
                                <a:gd name="T5" fmla="*/ T4 w 110"/>
                                <a:gd name="T6" fmla="+- 0 799 688"/>
                                <a:gd name="T7" fmla="*/ 799 h 111"/>
                                <a:gd name="T8" fmla="+- 0 604 494"/>
                                <a:gd name="T9" fmla="*/ T8 w 110"/>
                                <a:gd name="T10" fmla="+- 0 688 688"/>
                                <a:gd name="T11" fmla="*/ 688 h 111"/>
                                <a:gd name="T12" fmla="+- 0 494 494"/>
                                <a:gd name="T13" fmla="*/ T12 w 110"/>
                                <a:gd name="T14" fmla="+- 0 688 688"/>
                                <a:gd name="T15" fmla="*/ 688 h 111"/>
                                <a:gd name="T16" fmla="+- 0 494 494"/>
                                <a:gd name="T17" fmla="*/ T16 w 110"/>
                                <a:gd name="T18" fmla="+- 0 799 688"/>
                                <a:gd name="T19" fmla="*/ 799 h 1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10" h="111">
                                  <a:moveTo>
                                    <a:pt x="0" y="111"/>
                                  </a:moveTo>
                                  <a:lnTo>
                                    <a:pt x="110" y="111"/>
                                  </a:lnTo>
                                  <a:lnTo>
                                    <a:pt x="11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78" name="Group 457"/>
                        <wpg:cNvGrpSpPr>
                          <a:grpSpLocks/>
                        </wpg:cNvGrpSpPr>
                        <wpg:grpSpPr bwMode="auto">
                          <a:xfrm>
                            <a:off x="934" y="249"/>
                            <a:ext cx="115" cy="550"/>
                            <a:chOff x="934" y="249"/>
                            <a:chExt cx="115" cy="550"/>
                          </a:xfrm>
                        </wpg:grpSpPr>
                        <wps:wsp>
                          <wps:cNvPr id="1179" name="Freeform 458"/>
                          <wps:cNvSpPr>
                            <a:spLocks/>
                          </wps:cNvSpPr>
                          <wps:spPr bwMode="auto">
                            <a:xfrm>
                              <a:off x="934" y="249"/>
                              <a:ext cx="115" cy="550"/>
                            </a:xfrm>
                            <a:custGeom>
                              <a:avLst/>
                              <a:gdLst>
                                <a:gd name="T0" fmla="+- 0 1049 934"/>
                                <a:gd name="T1" fmla="*/ T0 w 115"/>
                                <a:gd name="T2" fmla="+- 0 249 249"/>
                                <a:gd name="T3" fmla="*/ 249 h 550"/>
                                <a:gd name="T4" fmla="+- 0 934 934"/>
                                <a:gd name="T5" fmla="*/ T4 w 115"/>
                                <a:gd name="T6" fmla="+- 0 249 249"/>
                                <a:gd name="T7" fmla="*/ 249 h 550"/>
                                <a:gd name="T8" fmla="+- 0 934 934"/>
                                <a:gd name="T9" fmla="*/ T8 w 115"/>
                                <a:gd name="T10" fmla="+- 0 799 249"/>
                                <a:gd name="T11" fmla="*/ 799 h 550"/>
                                <a:gd name="T12" fmla="+- 0 1049 934"/>
                                <a:gd name="T13" fmla="*/ T12 w 115"/>
                                <a:gd name="T14" fmla="+- 0 799 249"/>
                                <a:gd name="T15" fmla="*/ 799 h 550"/>
                                <a:gd name="T16" fmla="+- 0 1049 934"/>
                                <a:gd name="T17" fmla="*/ T16 w 115"/>
                                <a:gd name="T18" fmla="+- 0 249 249"/>
                                <a:gd name="T19" fmla="*/ 249 h 5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15" h="550">
                                  <a:moveTo>
                                    <a:pt x="115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550"/>
                                  </a:lnTo>
                                  <a:lnTo>
                                    <a:pt x="115" y="550"/>
                                  </a:lnTo>
                                  <a:lnTo>
                                    <a:pt x="11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80" name="Group 459"/>
                        <wpg:cNvGrpSpPr>
                          <a:grpSpLocks/>
                        </wpg:cNvGrpSpPr>
                        <wpg:grpSpPr bwMode="auto">
                          <a:xfrm>
                            <a:off x="274" y="578"/>
                            <a:ext cx="551" cy="111"/>
                            <a:chOff x="274" y="578"/>
                            <a:chExt cx="551" cy="111"/>
                          </a:xfrm>
                        </wpg:grpSpPr>
                        <wps:wsp>
                          <wps:cNvPr id="1181" name="Freeform 460"/>
                          <wps:cNvSpPr>
                            <a:spLocks/>
                          </wps:cNvSpPr>
                          <wps:spPr bwMode="auto">
                            <a:xfrm>
                              <a:off x="274" y="578"/>
                              <a:ext cx="551" cy="111"/>
                            </a:xfrm>
                            <a:custGeom>
                              <a:avLst/>
                              <a:gdLst>
                                <a:gd name="T0" fmla="+- 0 274 274"/>
                                <a:gd name="T1" fmla="*/ T0 w 551"/>
                                <a:gd name="T2" fmla="+- 0 688 578"/>
                                <a:gd name="T3" fmla="*/ 688 h 111"/>
                                <a:gd name="T4" fmla="+- 0 824 274"/>
                                <a:gd name="T5" fmla="*/ T4 w 551"/>
                                <a:gd name="T6" fmla="+- 0 688 578"/>
                                <a:gd name="T7" fmla="*/ 688 h 111"/>
                                <a:gd name="T8" fmla="+- 0 824 274"/>
                                <a:gd name="T9" fmla="*/ T8 w 551"/>
                                <a:gd name="T10" fmla="+- 0 578 578"/>
                                <a:gd name="T11" fmla="*/ 578 h 111"/>
                                <a:gd name="T12" fmla="+- 0 274 274"/>
                                <a:gd name="T13" fmla="*/ T12 w 551"/>
                                <a:gd name="T14" fmla="+- 0 578 578"/>
                                <a:gd name="T15" fmla="*/ 578 h 111"/>
                                <a:gd name="T16" fmla="+- 0 274 274"/>
                                <a:gd name="T17" fmla="*/ T16 w 551"/>
                                <a:gd name="T18" fmla="+- 0 688 578"/>
                                <a:gd name="T19" fmla="*/ 688 h 1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51" h="111">
                                  <a:moveTo>
                                    <a:pt x="0" y="110"/>
                                  </a:moveTo>
                                  <a:lnTo>
                                    <a:pt x="550" y="110"/>
                                  </a:lnTo>
                                  <a:lnTo>
                                    <a:pt x="55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82" name="Group 461"/>
                        <wpg:cNvGrpSpPr>
                          <a:grpSpLocks/>
                        </wpg:cNvGrpSpPr>
                        <wpg:grpSpPr bwMode="auto">
                          <a:xfrm>
                            <a:off x="274" y="250"/>
                            <a:ext cx="110" cy="329"/>
                            <a:chOff x="274" y="250"/>
                            <a:chExt cx="110" cy="329"/>
                          </a:xfrm>
                        </wpg:grpSpPr>
                        <wps:wsp>
                          <wps:cNvPr id="1183" name="Freeform 462"/>
                          <wps:cNvSpPr>
                            <a:spLocks/>
                          </wps:cNvSpPr>
                          <wps:spPr bwMode="auto">
                            <a:xfrm>
                              <a:off x="274" y="250"/>
                              <a:ext cx="110" cy="329"/>
                            </a:xfrm>
                            <a:custGeom>
                              <a:avLst/>
                              <a:gdLst>
                                <a:gd name="T0" fmla="+- 0 274 274"/>
                                <a:gd name="T1" fmla="*/ T0 w 110"/>
                                <a:gd name="T2" fmla="+- 0 578 250"/>
                                <a:gd name="T3" fmla="*/ 578 h 329"/>
                                <a:gd name="T4" fmla="+- 0 384 274"/>
                                <a:gd name="T5" fmla="*/ T4 w 110"/>
                                <a:gd name="T6" fmla="+- 0 578 250"/>
                                <a:gd name="T7" fmla="*/ 578 h 329"/>
                                <a:gd name="T8" fmla="+- 0 384 274"/>
                                <a:gd name="T9" fmla="*/ T8 w 110"/>
                                <a:gd name="T10" fmla="+- 0 250 250"/>
                                <a:gd name="T11" fmla="*/ 250 h 329"/>
                                <a:gd name="T12" fmla="+- 0 274 274"/>
                                <a:gd name="T13" fmla="*/ T12 w 110"/>
                                <a:gd name="T14" fmla="+- 0 250 250"/>
                                <a:gd name="T15" fmla="*/ 250 h 329"/>
                                <a:gd name="T16" fmla="+- 0 274 274"/>
                                <a:gd name="T17" fmla="*/ T16 w 110"/>
                                <a:gd name="T18" fmla="+- 0 578 250"/>
                                <a:gd name="T19" fmla="*/ 578 h 32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10" h="329">
                                  <a:moveTo>
                                    <a:pt x="0" y="328"/>
                                  </a:moveTo>
                                  <a:lnTo>
                                    <a:pt x="110" y="328"/>
                                  </a:lnTo>
                                  <a:lnTo>
                                    <a:pt x="11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84" name="Group 463"/>
                        <wpg:cNvGrpSpPr>
                          <a:grpSpLocks/>
                        </wpg:cNvGrpSpPr>
                        <wpg:grpSpPr bwMode="auto">
                          <a:xfrm>
                            <a:off x="274" y="134"/>
                            <a:ext cx="776" cy="117"/>
                            <a:chOff x="274" y="134"/>
                            <a:chExt cx="776" cy="117"/>
                          </a:xfrm>
                        </wpg:grpSpPr>
                        <wps:wsp>
                          <wps:cNvPr id="1185" name="Freeform 464"/>
                          <wps:cNvSpPr>
                            <a:spLocks/>
                          </wps:cNvSpPr>
                          <wps:spPr bwMode="auto">
                            <a:xfrm>
                              <a:off x="274" y="134"/>
                              <a:ext cx="776" cy="117"/>
                            </a:xfrm>
                            <a:custGeom>
                              <a:avLst/>
                              <a:gdLst>
                                <a:gd name="T0" fmla="+- 0 274 274"/>
                                <a:gd name="T1" fmla="*/ T0 w 776"/>
                                <a:gd name="T2" fmla="+- 0 250 134"/>
                                <a:gd name="T3" fmla="*/ 250 h 117"/>
                                <a:gd name="T4" fmla="+- 0 1049 274"/>
                                <a:gd name="T5" fmla="*/ T4 w 776"/>
                                <a:gd name="T6" fmla="+- 0 250 134"/>
                                <a:gd name="T7" fmla="*/ 250 h 117"/>
                                <a:gd name="T8" fmla="+- 0 1049 274"/>
                                <a:gd name="T9" fmla="*/ T8 w 776"/>
                                <a:gd name="T10" fmla="+- 0 134 134"/>
                                <a:gd name="T11" fmla="*/ 134 h 117"/>
                                <a:gd name="T12" fmla="+- 0 274 274"/>
                                <a:gd name="T13" fmla="*/ T12 w 776"/>
                                <a:gd name="T14" fmla="+- 0 134 134"/>
                                <a:gd name="T15" fmla="*/ 134 h 117"/>
                                <a:gd name="T16" fmla="+- 0 274 274"/>
                                <a:gd name="T17" fmla="*/ T16 w 776"/>
                                <a:gd name="T18" fmla="+- 0 250 134"/>
                                <a:gd name="T19" fmla="*/ 250 h 11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76" h="117">
                                  <a:moveTo>
                                    <a:pt x="0" y="116"/>
                                  </a:moveTo>
                                  <a:lnTo>
                                    <a:pt x="775" y="116"/>
                                  </a:lnTo>
                                  <a:lnTo>
                                    <a:pt x="77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1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86" name="Group 465"/>
                        <wpg:cNvGrpSpPr>
                          <a:grpSpLocks/>
                        </wpg:cNvGrpSpPr>
                        <wpg:grpSpPr bwMode="auto">
                          <a:xfrm>
                            <a:off x="714" y="359"/>
                            <a:ext cx="110" cy="220"/>
                            <a:chOff x="714" y="359"/>
                            <a:chExt cx="110" cy="220"/>
                          </a:xfrm>
                        </wpg:grpSpPr>
                        <wps:wsp>
                          <wps:cNvPr id="1187" name="Freeform 466"/>
                          <wps:cNvSpPr>
                            <a:spLocks/>
                          </wps:cNvSpPr>
                          <wps:spPr bwMode="auto">
                            <a:xfrm>
                              <a:off x="714" y="359"/>
                              <a:ext cx="110" cy="220"/>
                            </a:xfrm>
                            <a:custGeom>
                              <a:avLst/>
                              <a:gdLst>
                                <a:gd name="T0" fmla="+- 0 824 714"/>
                                <a:gd name="T1" fmla="*/ T0 w 110"/>
                                <a:gd name="T2" fmla="+- 0 359 359"/>
                                <a:gd name="T3" fmla="*/ 359 h 220"/>
                                <a:gd name="T4" fmla="+- 0 714 714"/>
                                <a:gd name="T5" fmla="*/ T4 w 110"/>
                                <a:gd name="T6" fmla="+- 0 359 359"/>
                                <a:gd name="T7" fmla="*/ 359 h 220"/>
                                <a:gd name="T8" fmla="+- 0 714 714"/>
                                <a:gd name="T9" fmla="*/ T8 w 110"/>
                                <a:gd name="T10" fmla="+- 0 579 359"/>
                                <a:gd name="T11" fmla="*/ 579 h 220"/>
                                <a:gd name="T12" fmla="+- 0 824 714"/>
                                <a:gd name="T13" fmla="*/ T12 w 110"/>
                                <a:gd name="T14" fmla="+- 0 579 359"/>
                                <a:gd name="T15" fmla="*/ 579 h 220"/>
                                <a:gd name="T16" fmla="+- 0 824 714"/>
                                <a:gd name="T17" fmla="*/ T16 w 110"/>
                                <a:gd name="T18" fmla="+- 0 359 359"/>
                                <a:gd name="T19" fmla="*/ 359 h 2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10" h="220">
                                  <a:moveTo>
                                    <a:pt x="11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220"/>
                                  </a:lnTo>
                                  <a:lnTo>
                                    <a:pt x="110" y="220"/>
                                  </a:lnTo>
                                  <a:lnTo>
                                    <a:pt x="11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grpSp>
                    <wpg:grpSp>
                      <wpg:cNvPr id="1188" name="Grup 1188"/>
                      <wpg:cNvGrpSpPr>
                        <a:grpSpLocks/>
                      </wpg:cNvGrpSpPr>
                      <wpg:grpSpPr bwMode="auto">
                        <a:xfrm rot="10800000">
                          <a:off x="0" y="0"/>
                          <a:ext cx="492760" cy="492125"/>
                          <a:chOff x="274" y="122"/>
                          <a:chExt cx="776" cy="775"/>
                        </a:xfrm>
                      </wpg:grpSpPr>
                      <wps:wsp>
                        <wps:cNvPr id="1189" name="Freeform 256"/>
                        <wps:cNvSpPr>
                          <a:spLocks/>
                        </wps:cNvSpPr>
                        <wps:spPr bwMode="auto">
                          <a:xfrm>
                            <a:off x="274" y="122"/>
                            <a:ext cx="776" cy="775"/>
                          </a:xfrm>
                          <a:custGeom>
                            <a:avLst/>
                            <a:gdLst>
                              <a:gd name="T0" fmla="+- 0 1049 274"/>
                              <a:gd name="T1" fmla="*/ T0 w 776"/>
                              <a:gd name="T2" fmla="+- 0 457 122"/>
                              <a:gd name="T3" fmla="*/ 457 h 775"/>
                              <a:gd name="T4" fmla="+- 0 934 274"/>
                              <a:gd name="T5" fmla="*/ T4 w 776"/>
                              <a:gd name="T6" fmla="+- 0 457 122"/>
                              <a:gd name="T7" fmla="*/ 457 h 775"/>
                              <a:gd name="T8" fmla="+- 0 934 274"/>
                              <a:gd name="T9" fmla="*/ T8 w 776"/>
                              <a:gd name="T10" fmla="+- 0 897 122"/>
                              <a:gd name="T11" fmla="*/ 897 h 775"/>
                              <a:gd name="T12" fmla="+- 0 1049 274"/>
                              <a:gd name="T13" fmla="*/ T12 w 776"/>
                              <a:gd name="T14" fmla="+- 0 897 122"/>
                              <a:gd name="T15" fmla="*/ 897 h 775"/>
                              <a:gd name="T16" fmla="+- 0 1049 274"/>
                              <a:gd name="T17" fmla="*/ T16 w 776"/>
                              <a:gd name="T18" fmla="+- 0 457 122"/>
                              <a:gd name="T19" fmla="*/ 457 h 7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776" h="775">
                                <a:moveTo>
                                  <a:pt x="775" y="335"/>
                                </a:moveTo>
                                <a:lnTo>
                                  <a:pt x="660" y="335"/>
                                </a:lnTo>
                                <a:lnTo>
                                  <a:pt x="660" y="775"/>
                                </a:lnTo>
                                <a:lnTo>
                                  <a:pt x="775" y="775"/>
                                </a:lnTo>
                                <a:lnTo>
                                  <a:pt x="775" y="33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7E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90" name="Freeform 257"/>
                        <wps:cNvSpPr>
                          <a:spLocks/>
                        </wps:cNvSpPr>
                        <wps:spPr bwMode="auto">
                          <a:xfrm>
                            <a:off x="274" y="122"/>
                            <a:ext cx="776" cy="775"/>
                          </a:xfrm>
                          <a:custGeom>
                            <a:avLst/>
                            <a:gdLst>
                              <a:gd name="T0" fmla="+- 0 1049 274"/>
                              <a:gd name="T1" fmla="*/ T0 w 776"/>
                              <a:gd name="T2" fmla="+- 0 418 122"/>
                              <a:gd name="T3" fmla="*/ 418 h 775"/>
                              <a:gd name="T4" fmla="+- 0 834 274"/>
                              <a:gd name="T5" fmla="*/ T4 w 776"/>
                              <a:gd name="T6" fmla="+- 0 418 122"/>
                              <a:gd name="T7" fmla="*/ 418 h 775"/>
                              <a:gd name="T8" fmla="+- 0 664 274"/>
                              <a:gd name="T9" fmla="*/ T8 w 776"/>
                              <a:gd name="T10" fmla="+- 0 822 122"/>
                              <a:gd name="T11" fmla="*/ 822 h 775"/>
                              <a:gd name="T12" fmla="+- 0 769 274"/>
                              <a:gd name="T13" fmla="*/ T12 w 776"/>
                              <a:gd name="T14" fmla="+- 0 862 122"/>
                              <a:gd name="T15" fmla="*/ 862 h 775"/>
                              <a:gd name="T16" fmla="+- 0 934 274"/>
                              <a:gd name="T17" fmla="*/ T16 w 776"/>
                              <a:gd name="T18" fmla="+- 0 457 122"/>
                              <a:gd name="T19" fmla="*/ 457 h 775"/>
                              <a:gd name="T20" fmla="+- 0 1049 274"/>
                              <a:gd name="T21" fmla="*/ T20 w 776"/>
                              <a:gd name="T22" fmla="+- 0 457 122"/>
                              <a:gd name="T23" fmla="*/ 457 h 775"/>
                              <a:gd name="T24" fmla="+- 0 1049 274"/>
                              <a:gd name="T25" fmla="*/ T24 w 776"/>
                              <a:gd name="T26" fmla="+- 0 418 122"/>
                              <a:gd name="T27" fmla="*/ 418 h 7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776" h="775">
                                <a:moveTo>
                                  <a:pt x="775" y="296"/>
                                </a:moveTo>
                                <a:lnTo>
                                  <a:pt x="560" y="296"/>
                                </a:lnTo>
                                <a:lnTo>
                                  <a:pt x="390" y="700"/>
                                </a:lnTo>
                                <a:lnTo>
                                  <a:pt x="495" y="740"/>
                                </a:lnTo>
                                <a:lnTo>
                                  <a:pt x="660" y="335"/>
                                </a:lnTo>
                                <a:lnTo>
                                  <a:pt x="775" y="335"/>
                                </a:lnTo>
                                <a:lnTo>
                                  <a:pt x="775" y="2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7E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91" name="Freeform 258"/>
                        <wps:cNvSpPr>
                          <a:spLocks/>
                        </wps:cNvSpPr>
                        <wps:spPr bwMode="auto">
                          <a:xfrm>
                            <a:off x="274" y="122"/>
                            <a:ext cx="776" cy="775"/>
                          </a:xfrm>
                          <a:custGeom>
                            <a:avLst/>
                            <a:gdLst>
                              <a:gd name="T0" fmla="+- 0 1049 274"/>
                              <a:gd name="T1" fmla="*/ T0 w 776"/>
                              <a:gd name="T2" fmla="+- 0 338 122"/>
                              <a:gd name="T3" fmla="*/ 338 h 775"/>
                              <a:gd name="T4" fmla="+- 0 754 274"/>
                              <a:gd name="T5" fmla="*/ T4 w 776"/>
                              <a:gd name="T6" fmla="+- 0 338 122"/>
                              <a:gd name="T7" fmla="*/ 338 h 775"/>
                              <a:gd name="T8" fmla="+- 0 444 274"/>
                              <a:gd name="T9" fmla="*/ T8 w 776"/>
                              <a:gd name="T10" fmla="+- 0 647 122"/>
                              <a:gd name="T11" fmla="*/ 647 h 775"/>
                              <a:gd name="T12" fmla="+- 0 524 274"/>
                              <a:gd name="T13" fmla="*/ T12 w 776"/>
                              <a:gd name="T14" fmla="+- 0 727 122"/>
                              <a:gd name="T15" fmla="*/ 727 h 775"/>
                              <a:gd name="T16" fmla="+- 0 834 274"/>
                              <a:gd name="T17" fmla="*/ T16 w 776"/>
                              <a:gd name="T18" fmla="+- 0 418 122"/>
                              <a:gd name="T19" fmla="*/ 418 h 775"/>
                              <a:gd name="T20" fmla="+- 0 1049 274"/>
                              <a:gd name="T21" fmla="*/ T20 w 776"/>
                              <a:gd name="T22" fmla="+- 0 418 122"/>
                              <a:gd name="T23" fmla="*/ 418 h 775"/>
                              <a:gd name="T24" fmla="+- 0 1049 274"/>
                              <a:gd name="T25" fmla="*/ T24 w 776"/>
                              <a:gd name="T26" fmla="+- 0 338 122"/>
                              <a:gd name="T27" fmla="*/ 338 h 7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776" h="775">
                                <a:moveTo>
                                  <a:pt x="775" y="216"/>
                                </a:moveTo>
                                <a:lnTo>
                                  <a:pt x="480" y="216"/>
                                </a:lnTo>
                                <a:lnTo>
                                  <a:pt x="170" y="525"/>
                                </a:lnTo>
                                <a:lnTo>
                                  <a:pt x="250" y="605"/>
                                </a:lnTo>
                                <a:lnTo>
                                  <a:pt x="560" y="296"/>
                                </a:lnTo>
                                <a:lnTo>
                                  <a:pt x="775" y="296"/>
                                </a:lnTo>
                                <a:lnTo>
                                  <a:pt x="775" y="21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7E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92" name="Freeform 259"/>
                        <wps:cNvSpPr>
                          <a:spLocks/>
                        </wps:cNvSpPr>
                        <wps:spPr bwMode="auto">
                          <a:xfrm>
                            <a:off x="274" y="122"/>
                            <a:ext cx="776" cy="775"/>
                          </a:xfrm>
                          <a:custGeom>
                            <a:avLst/>
                            <a:gdLst>
                              <a:gd name="T0" fmla="+- 0 1049 274"/>
                              <a:gd name="T1" fmla="*/ T0 w 776"/>
                              <a:gd name="T2" fmla="+- 0 122 122"/>
                              <a:gd name="T3" fmla="*/ 122 h 775"/>
                              <a:gd name="T4" fmla="+- 0 274 274"/>
                              <a:gd name="T5" fmla="*/ T4 w 776"/>
                              <a:gd name="T6" fmla="+- 0 122 122"/>
                              <a:gd name="T7" fmla="*/ 122 h 775"/>
                              <a:gd name="T8" fmla="+- 0 274 274"/>
                              <a:gd name="T9" fmla="*/ T8 w 776"/>
                              <a:gd name="T10" fmla="+- 0 233 122"/>
                              <a:gd name="T11" fmla="*/ 233 h 775"/>
                              <a:gd name="T12" fmla="+- 0 714 274"/>
                              <a:gd name="T13" fmla="*/ T12 w 776"/>
                              <a:gd name="T14" fmla="+- 0 233 122"/>
                              <a:gd name="T15" fmla="*/ 233 h 775"/>
                              <a:gd name="T16" fmla="+- 0 304 274"/>
                              <a:gd name="T17" fmla="*/ T16 w 776"/>
                              <a:gd name="T18" fmla="+- 0 402 122"/>
                              <a:gd name="T19" fmla="*/ 402 h 775"/>
                              <a:gd name="T20" fmla="+- 0 349 274"/>
                              <a:gd name="T21" fmla="*/ T20 w 776"/>
                              <a:gd name="T22" fmla="+- 0 507 122"/>
                              <a:gd name="T23" fmla="*/ 507 h 775"/>
                              <a:gd name="T24" fmla="+- 0 754 274"/>
                              <a:gd name="T25" fmla="*/ T24 w 776"/>
                              <a:gd name="T26" fmla="+- 0 338 122"/>
                              <a:gd name="T27" fmla="*/ 338 h 775"/>
                              <a:gd name="T28" fmla="+- 0 1049 274"/>
                              <a:gd name="T29" fmla="*/ T28 w 776"/>
                              <a:gd name="T30" fmla="+- 0 338 122"/>
                              <a:gd name="T31" fmla="*/ 338 h 775"/>
                              <a:gd name="T32" fmla="+- 0 1049 274"/>
                              <a:gd name="T33" fmla="*/ T32 w 776"/>
                              <a:gd name="T34" fmla="+- 0 122 122"/>
                              <a:gd name="T35" fmla="*/ 122 h 7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776" h="775">
                                <a:moveTo>
                                  <a:pt x="7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11"/>
                                </a:lnTo>
                                <a:lnTo>
                                  <a:pt x="440" y="111"/>
                                </a:lnTo>
                                <a:lnTo>
                                  <a:pt x="30" y="280"/>
                                </a:lnTo>
                                <a:lnTo>
                                  <a:pt x="75" y="385"/>
                                </a:lnTo>
                                <a:lnTo>
                                  <a:pt x="480" y="216"/>
                                </a:lnTo>
                                <a:lnTo>
                                  <a:pt x="775" y="216"/>
                                </a:lnTo>
                                <a:lnTo>
                                  <a:pt x="77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7E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193" name="Grup 1193"/>
                      <wpg:cNvGrpSpPr>
                        <a:grpSpLocks/>
                      </wpg:cNvGrpSpPr>
                      <wpg:grpSpPr bwMode="auto">
                        <a:xfrm>
                          <a:off x="10632" y="552893"/>
                          <a:ext cx="492760" cy="492125"/>
                          <a:chOff x="274" y="315"/>
                          <a:chExt cx="776" cy="775"/>
                        </a:xfrm>
                      </wpg:grpSpPr>
                      <wps:wsp>
                        <wps:cNvPr id="1194" name="Freeform 415"/>
                        <wps:cNvSpPr>
                          <a:spLocks/>
                        </wps:cNvSpPr>
                        <wps:spPr bwMode="auto">
                          <a:xfrm>
                            <a:off x="274" y="315"/>
                            <a:ext cx="776" cy="775"/>
                          </a:xfrm>
                          <a:custGeom>
                            <a:avLst/>
                            <a:gdLst>
                              <a:gd name="T0" fmla="+- 0 314 274"/>
                              <a:gd name="T1" fmla="*/ T0 w 776"/>
                              <a:gd name="T2" fmla="+- 0 705 315"/>
                              <a:gd name="T3" fmla="*/ 705 h 775"/>
                              <a:gd name="T4" fmla="+- 0 274 274"/>
                              <a:gd name="T5" fmla="*/ T4 w 776"/>
                              <a:gd name="T6" fmla="+- 0 705 315"/>
                              <a:gd name="T7" fmla="*/ 705 h 775"/>
                              <a:gd name="T8" fmla="+- 0 274 274"/>
                              <a:gd name="T9" fmla="*/ T8 w 776"/>
                              <a:gd name="T10" fmla="+- 0 745 315"/>
                              <a:gd name="T11" fmla="*/ 745 h 775"/>
                              <a:gd name="T12" fmla="+- 0 279 274"/>
                              <a:gd name="T13" fmla="*/ T12 w 776"/>
                              <a:gd name="T14" fmla="+- 0 780 315"/>
                              <a:gd name="T15" fmla="*/ 780 h 775"/>
                              <a:gd name="T16" fmla="+- 0 289 274"/>
                              <a:gd name="T17" fmla="*/ T16 w 776"/>
                              <a:gd name="T18" fmla="+- 0 819 315"/>
                              <a:gd name="T19" fmla="*/ 819 h 775"/>
                              <a:gd name="T20" fmla="+- 0 304 274"/>
                              <a:gd name="T21" fmla="*/ T20 w 776"/>
                              <a:gd name="T22" fmla="+- 0 854 315"/>
                              <a:gd name="T23" fmla="*/ 854 h 775"/>
                              <a:gd name="T24" fmla="+- 0 319 274"/>
                              <a:gd name="T25" fmla="*/ T24 w 776"/>
                              <a:gd name="T26" fmla="+- 0 890 315"/>
                              <a:gd name="T27" fmla="*/ 890 h 775"/>
                              <a:gd name="T28" fmla="+- 0 359 274"/>
                              <a:gd name="T29" fmla="*/ T28 w 776"/>
                              <a:gd name="T30" fmla="+- 0 949 315"/>
                              <a:gd name="T31" fmla="*/ 949 h 775"/>
                              <a:gd name="T32" fmla="+- 0 414 274"/>
                              <a:gd name="T33" fmla="*/ T32 w 776"/>
                              <a:gd name="T34" fmla="+- 0 1004 315"/>
                              <a:gd name="T35" fmla="*/ 1004 h 775"/>
                              <a:gd name="T36" fmla="+- 0 474 274"/>
                              <a:gd name="T37" fmla="*/ T36 w 776"/>
                              <a:gd name="T38" fmla="+- 0 1044 315"/>
                              <a:gd name="T39" fmla="*/ 1044 h 775"/>
                              <a:gd name="T40" fmla="+- 0 544 274"/>
                              <a:gd name="T41" fmla="*/ T40 w 776"/>
                              <a:gd name="T42" fmla="+- 0 1075 315"/>
                              <a:gd name="T43" fmla="*/ 1075 h 775"/>
                              <a:gd name="T44" fmla="+- 0 619 274"/>
                              <a:gd name="T45" fmla="*/ T44 w 776"/>
                              <a:gd name="T46" fmla="+- 0 1089 315"/>
                              <a:gd name="T47" fmla="*/ 1089 h 775"/>
                              <a:gd name="T48" fmla="+- 0 659 274"/>
                              <a:gd name="T49" fmla="*/ T48 w 776"/>
                              <a:gd name="T50" fmla="+- 0 1089 315"/>
                              <a:gd name="T51" fmla="*/ 1089 h 775"/>
                              <a:gd name="T52" fmla="+- 0 659 274"/>
                              <a:gd name="T53" fmla="*/ T52 w 776"/>
                              <a:gd name="T54" fmla="+- 0 1049 315"/>
                              <a:gd name="T55" fmla="*/ 1049 h 775"/>
                              <a:gd name="T56" fmla="+- 0 654 274"/>
                              <a:gd name="T57" fmla="*/ T56 w 776"/>
                              <a:gd name="T58" fmla="+- 0 1015 315"/>
                              <a:gd name="T59" fmla="*/ 1015 h 775"/>
                              <a:gd name="T60" fmla="+- 0 644 274"/>
                              <a:gd name="T61" fmla="*/ T60 w 776"/>
                              <a:gd name="T62" fmla="+- 0 975 315"/>
                              <a:gd name="T63" fmla="*/ 975 h 775"/>
                              <a:gd name="T64" fmla="+- 0 629 274"/>
                              <a:gd name="T65" fmla="*/ T64 w 776"/>
                              <a:gd name="T66" fmla="+- 0 940 315"/>
                              <a:gd name="T67" fmla="*/ 940 h 775"/>
                              <a:gd name="T68" fmla="+- 0 614 274"/>
                              <a:gd name="T69" fmla="*/ T68 w 776"/>
                              <a:gd name="T70" fmla="+- 0 904 315"/>
                              <a:gd name="T71" fmla="*/ 904 h 775"/>
                              <a:gd name="T72" fmla="+- 0 544 274"/>
                              <a:gd name="T73" fmla="*/ T72 w 776"/>
                              <a:gd name="T74" fmla="+- 0 814 315"/>
                              <a:gd name="T75" fmla="*/ 814 h 775"/>
                              <a:gd name="T76" fmla="+- 0 459 274"/>
                              <a:gd name="T77" fmla="*/ T76 w 776"/>
                              <a:gd name="T78" fmla="+- 0 750 315"/>
                              <a:gd name="T79" fmla="*/ 750 h 775"/>
                              <a:gd name="T80" fmla="+- 0 389 274"/>
                              <a:gd name="T81" fmla="*/ T80 w 776"/>
                              <a:gd name="T82" fmla="+- 0 719 315"/>
                              <a:gd name="T83" fmla="*/ 719 h 775"/>
                              <a:gd name="T84" fmla="+- 0 349 274"/>
                              <a:gd name="T85" fmla="*/ T84 w 776"/>
                              <a:gd name="T86" fmla="+- 0 710 315"/>
                              <a:gd name="T87" fmla="*/ 710 h 775"/>
                              <a:gd name="T88" fmla="+- 0 314 274"/>
                              <a:gd name="T89" fmla="*/ T88 w 776"/>
                              <a:gd name="T90" fmla="+- 0 705 315"/>
                              <a:gd name="T91" fmla="*/ 705 h 7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</a:cxnLst>
                            <a:rect l="0" t="0" r="r" b="b"/>
                            <a:pathLst>
                              <a:path w="776" h="775">
                                <a:moveTo>
                                  <a:pt x="40" y="390"/>
                                </a:moveTo>
                                <a:lnTo>
                                  <a:pt x="0" y="390"/>
                                </a:lnTo>
                                <a:lnTo>
                                  <a:pt x="0" y="430"/>
                                </a:lnTo>
                                <a:lnTo>
                                  <a:pt x="5" y="465"/>
                                </a:lnTo>
                                <a:lnTo>
                                  <a:pt x="15" y="504"/>
                                </a:lnTo>
                                <a:lnTo>
                                  <a:pt x="30" y="539"/>
                                </a:lnTo>
                                <a:lnTo>
                                  <a:pt x="45" y="575"/>
                                </a:lnTo>
                                <a:lnTo>
                                  <a:pt x="85" y="634"/>
                                </a:lnTo>
                                <a:lnTo>
                                  <a:pt x="140" y="689"/>
                                </a:lnTo>
                                <a:lnTo>
                                  <a:pt x="200" y="729"/>
                                </a:lnTo>
                                <a:lnTo>
                                  <a:pt x="270" y="760"/>
                                </a:lnTo>
                                <a:lnTo>
                                  <a:pt x="345" y="774"/>
                                </a:lnTo>
                                <a:lnTo>
                                  <a:pt x="385" y="774"/>
                                </a:lnTo>
                                <a:lnTo>
                                  <a:pt x="385" y="734"/>
                                </a:lnTo>
                                <a:lnTo>
                                  <a:pt x="380" y="700"/>
                                </a:lnTo>
                                <a:lnTo>
                                  <a:pt x="370" y="660"/>
                                </a:lnTo>
                                <a:lnTo>
                                  <a:pt x="355" y="625"/>
                                </a:lnTo>
                                <a:lnTo>
                                  <a:pt x="340" y="589"/>
                                </a:lnTo>
                                <a:lnTo>
                                  <a:pt x="270" y="499"/>
                                </a:lnTo>
                                <a:lnTo>
                                  <a:pt x="185" y="435"/>
                                </a:lnTo>
                                <a:lnTo>
                                  <a:pt x="115" y="404"/>
                                </a:lnTo>
                                <a:lnTo>
                                  <a:pt x="75" y="395"/>
                                </a:lnTo>
                                <a:lnTo>
                                  <a:pt x="40" y="39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7E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95" name="Freeform 416"/>
                        <wps:cNvSpPr>
                          <a:spLocks/>
                        </wps:cNvSpPr>
                        <wps:spPr bwMode="auto">
                          <a:xfrm>
                            <a:off x="274" y="315"/>
                            <a:ext cx="776" cy="775"/>
                          </a:xfrm>
                          <a:custGeom>
                            <a:avLst/>
                            <a:gdLst>
                              <a:gd name="T0" fmla="+- 0 1049 274"/>
                              <a:gd name="T1" fmla="*/ T0 w 776"/>
                              <a:gd name="T2" fmla="+- 0 705 315"/>
                              <a:gd name="T3" fmla="*/ 705 h 775"/>
                              <a:gd name="T4" fmla="+- 0 1009 274"/>
                              <a:gd name="T5" fmla="*/ T4 w 776"/>
                              <a:gd name="T6" fmla="+- 0 705 315"/>
                              <a:gd name="T7" fmla="*/ 705 h 775"/>
                              <a:gd name="T8" fmla="+- 0 969 274"/>
                              <a:gd name="T9" fmla="*/ T8 w 776"/>
                              <a:gd name="T10" fmla="+- 0 710 315"/>
                              <a:gd name="T11" fmla="*/ 710 h 775"/>
                              <a:gd name="T12" fmla="+- 0 894 274"/>
                              <a:gd name="T13" fmla="*/ T12 w 776"/>
                              <a:gd name="T14" fmla="+- 0 735 315"/>
                              <a:gd name="T15" fmla="*/ 735 h 775"/>
                              <a:gd name="T16" fmla="+- 0 829 274"/>
                              <a:gd name="T17" fmla="*/ T16 w 776"/>
                              <a:gd name="T18" fmla="+- 0 769 315"/>
                              <a:gd name="T19" fmla="*/ 769 h 775"/>
                              <a:gd name="T20" fmla="+- 0 774 274"/>
                              <a:gd name="T21" fmla="*/ T20 w 776"/>
                              <a:gd name="T22" fmla="+- 0 814 315"/>
                              <a:gd name="T23" fmla="*/ 814 h 775"/>
                              <a:gd name="T24" fmla="+- 0 724 274"/>
                              <a:gd name="T25" fmla="*/ T24 w 776"/>
                              <a:gd name="T26" fmla="+- 0 875 315"/>
                              <a:gd name="T27" fmla="*/ 875 h 775"/>
                              <a:gd name="T28" fmla="+- 0 709 274"/>
                              <a:gd name="T29" fmla="*/ T28 w 776"/>
                              <a:gd name="T30" fmla="+- 0 904 315"/>
                              <a:gd name="T31" fmla="*/ 904 h 775"/>
                              <a:gd name="T32" fmla="+- 0 689 274"/>
                              <a:gd name="T33" fmla="*/ T32 w 776"/>
                              <a:gd name="T34" fmla="+- 0 940 315"/>
                              <a:gd name="T35" fmla="*/ 940 h 775"/>
                              <a:gd name="T36" fmla="+- 0 679 274"/>
                              <a:gd name="T37" fmla="*/ T36 w 776"/>
                              <a:gd name="T38" fmla="+- 0 975 315"/>
                              <a:gd name="T39" fmla="*/ 975 h 775"/>
                              <a:gd name="T40" fmla="+- 0 669 274"/>
                              <a:gd name="T41" fmla="*/ T40 w 776"/>
                              <a:gd name="T42" fmla="+- 0 1015 315"/>
                              <a:gd name="T43" fmla="*/ 1015 h 775"/>
                              <a:gd name="T44" fmla="+- 0 664 274"/>
                              <a:gd name="T45" fmla="*/ T44 w 776"/>
                              <a:gd name="T46" fmla="+- 0 1049 315"/>
                              <a:gd name="T47" fmla="*/ 1049 h 775"/>
                              <a:gd name="T48" fmla="+- 0 659 274"/>
                              <a:gd name="T49" fmla="*/ T48 w 776"/>
                              <a:gd name="T50" fmla="+- 0 1089 315"/>
                              <a:gd name="T51" fmla="*/ 1089 h 775"/>
                              <a:gd name="T52" fmla="+- 0 699 274"/>
                              <a:gd name="T53" fmla="*/ T52 w 776"/>
                              <a:gd name="T54" fmla="+- 0 1089 315"/>
                              <a:gd name="T55" fmla="*/ 1089 h 775"/>
                              <a:gd name="T56" fmla="+- 0 774 274"/>
                              <a:gd name="T57" fmla="*/ T56 w 776"/>
                              <a:gd name="T58" fmla="+- 0 1075 315"/>
                              <a:gd name="T59" fmla="*/ 1075 h 775"/>
                              <a:gd name="T60" fmla="+- 0 844 274"/>
                              <a:gd name="T61" fmla="*/ T60 w 776"/>
                              <a:gd name="T62" fmla="+- 0 1044 315"/>
                              <a:gd name="T63" fmla="*/ 1044 h 775"/>
                              <a:gd name="T64" fmla="+- 0 904 274"/>
                              <a:gd name="T65" fmla="*/ T64 w 776"/>
                              <a:gd name="T66" fmla="+- 0 1004 315"/>
                              <a:gd name="T67" fmla="*/ 1004 h 775"/>
                              <a:gd name="T68" fmla="+- 0 959 274"/>
                              <a:gd name="T69" fmla="*/ T68 w 776"/>
                              <a:gd name="T70" fmla="+- 0 949 315"/>
                              <a:gd name="T71" fmla="*/ 949 h 775"/>
                              <a:gd name="T72" fmla="+- 0 999 274"/>
                              <a:gd name="T73" fmla="*/ T72 w 776"/>
                              <a:gd name="T74" fmla="+- 0 890 315"/>
                              <a:gd name="T75" fmla="*/ 890 h 775"/>
                              <a:gd name="T76" fmla="+- 0 1014 274"/>
                              <a:gd name="T77" fmla="*/ T76 w 776"/>
                              <a:gd name="T78" fmla="+- 0 854 315"/>
                              <a:gd name="T79" fmla="*/ 854 h 775"/>
                              <a:gd name="T80" fmla="+- 0 1029 274"/>
                              <a:gd name="T81" fmla="*/ T80 w 776"/>
                              <a:gd name="T82" fmla="+- 0 819 315"/>
                              <a:gd name="T83" fmla="*/ 819 h 775"/>
                              <a:gd name="T84" fmla="+- 0 1039 274"/>
                              <a:gd name="T85" fmla="*/ T84 w 776"/>
                              <a:gd name="T86" fmla="+- 0 780 315"/>
                              <a:gd name="T87" fmla="*/ 780 h 775"/>
                              <a:gd name="T88" fmla="+- 0 1044 274"/>
                              <a:gd name="T89" fmla="*/ T88 w 776"/>
                              <a:gd name="T90" fmla="+- 0 745 315"/>
                              <a:gd name="T91" fmla="*/ 745 h 775"/>
                              <a:gd name="T92" fmla="+- 0 1049 274"/>
                              <a:gd name="T93" fmla="*/ T92 w 776"/>
                              <a:gd name="T94" fmla="+- 0 705 315"/>
                              <a:gd name="T95" fmla="*/ 705 h 7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</a:cxnLst>
                            <a:rect l="0" t="0" r="r" b="b"/>
                            <a:pathLst>
                              <a:path w="776" h="775">
                                <a:moveTo>
                                  <a:pt x="775" y="390"/>
                                </a:moveTo>
                                <a:lnTo>
                                  <a:pt x="735" y="390"/>
                                </a:lnTo>
                                <a:lnTo>
                                  <a:pt x="695" y="395"/>
                                </a:lnTo>
                                <a:lnTo>
                                  <a:pt x="620" y="420"/>
                                </a:lnTo>
                                <a:lnTo>
                                  <a:pt x="555" y="454"/>
                                </a:lnTo>
                                <a:lnTo>
                                  <a:pt x="500" y="499"/>
                                </a:lnTo>
                                <a:lnTo>
                                  <a:pt x="450" y="560"/>
                                </a:lnTo>
                                <a:lnTo>
                                  <a:pt x="435" y="589"/>
                                </a:lnTo>
                                <a:lnTo>
                                  <a:pt x="415" y="625"/>
                                </a:lnTo>
                                <a:lnTo>
                                  <a:pt x="405" y="660"/>
                                </a:lnTo>
                                <a:lnTo>
                                  <a:pt x="395" y="700"/>
                                </a:lnTo>
                                <a:lnTo>
                                  <a:pt x="390" y="734"/>
                                </a:lnTo>
                                <a:lnTo>
                                  <a:pt x="385" y="774"/>
                                </a:lnTo>
                                <a:lnTo>
                                  <a:pt x="425" y="774"/>
                                </a:lnTo>
                                <a:lnTo>
                                  <a:pt x="500" y="760"/>
                                </a:lnTo>
                                <a:lnTo>
                                  <a:pt x="570" y="729"/>
                                </a:lnTo>
                                <a:lnTo>
                                  <a:pt x="630" y="689"/>
                                </a:lnTo>
                                <a:lnTo>
                                  <a:pt x="685" y="634"/>
                                </a:lnTo>
                                <a:lnTo>
                                  <a:pt x="725" y="575"/>
                                </a:lnTo>
                                <a:lnTo>
                                  <a:pt x="740" y="539"/>
                                </a:lnTo>
                                <a:lnTo>
                                  <a:pt x="755" y="504"/>
                                </a:lnTo>
                                <a:lnTo>
                                  <a:pt x="765" y="465"/>
                                </a:lnTo>
                                <a:lnTo>
                                  <a:pt x="770" y="430"/>
                                </a:lnTo>
                                <a:lnTo>
                                  <a:pt x="775" y="39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7E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96" name="Freeform 417"/>
                        <wps:cNvSpPr>
                          <a:spLocks/>
                        </wps:cNvSpPr>
                        <wps:spPr bwMode="auto">
                          <a:xfrm>
                            <a:off x="274" y="315"/>
                            <a:ext cx="776" cy="775"/>
                          </a:xfrm>
                          <a:custGeom>
                            <a:avLst/>
                            <a:gdLst>
                              <a:gd name="T0" fmla="+- 0 659 274"/>
                              <a:gd name="T1" fmla="*/ T0 w 776"/>
                              <a:gd name="T2" fmla="+- 0 315 315"/>
                              <a:gd name="T3" fmla="*/ 315 h 775"/>
                              <a:gd name="T4" fmla="+- 0 584 274"/>
                              <a:gd name="T5" fmla="*/ T4 w 776"/>
                              <a:gd name="T6" fmla="+- 0 325 315"/>
                              <a:gd name="T7" fmla="*/ 325 h 775"/>
                              <a:gd name="T8" fmla="+- 0 509 274"/>
                              <a:gd name="T9" fmla="*/ T8 w 776"/>
                              <a:gd name="T10" fmla="+- 0 345 315"/>
                              <a:gd name="T11" fmla="*/ 345 h 775"/>
                              <a:gd name="T12" fmla="+- 0 414 274"/>
                              <a:gd name="T13" fmla="*/ T12 w 776"/>
                              <a:gd name="T14" fmla="+- 0 405 315"/>
                              <a:gd name="T15" fmla="*/ 405 h 775"/>
                              <a:gd name="T16" fmla="+- 0 359 274"/>
                              <a:gd name="T17" fmla="*/ T16 w 776"/>
                              <a:gd name="T18" fmla="+- 0 460 315"/>
                              <a:gd name="T19" fmla="*/ 460 h 775"/>
                              <a:gd name="T20" fmla="+- 0 319 274"/>
                              <a:gd name="T21" fmla="*/ T20 w 776"/>
                              <a:gd name="T22" fmla="+- 0 520 315"/>
                              <a:gd name="T23" fmla="*/ 520 h 775"/>
                              <a:gd name="T24" fmla="+- 0 289 274"/>
                              <a:gd name="T25" fmla="*/ T24 w 776"/>
                              <a:gd name="T26" fmla="+- 0 590 315"/>
                              <a:gd name="T27" fmla="*/ 590 h 775"/>
                              <a:gd name="T28" fmla="+- 0 274 274"/>
                              <a:gd name="T29" fmla="*/ T28 w 776"/>
                              <a:gd name="T30" fmla="+- 0 665 315"/>
                              <a:gd name="T31" fmla="*/ 665 h 775"/>
                              <a:gd name="T32" fmla="+- 0 274 274"/>
                              <a:gd name="T33" fmla="*/ T32 w 776"/>
                              <a:gd name="T34" fmla="+- 0 705 315"/>
                              <a:gd name="T35" fmla="*/ 705 h 775"/>
                              <a:gd name="T36" fmla="+- 0 349 274"/>
                              <a:gd name="T37" fmla="*/ T36 w 776"/>
                              <a:gd name="T38" fmla="+- 0 695 315"/>
                              <a:gd name="T39" fmla="*/ 695 h 775"/>
                              <a:gd name="T40" fmla="+- 0 424 274"/>
                              <a:gd name="T41" fmla="*/ T40 w 776"/>
                              <a:gd name="T42" fmla="+- 0 674 315"/>
                              <a:gd name="T43" fmla="*/ 674 h 775"/>
                              <a:gd name="T44" fmla="+- 0 459 274"/>
                              <a:gd name="T45" fmla="*/ T44 w 776"/>
                              <a:gd name="T46" fmla="+- 0 655 315"/>
                              <a:gd name="T47" fmla="*/ 655 h 775"/>
                              <a:gd name="T48" fmla="+- 0 489 274"/>
                              <a:gd name="T49" fmla="*/ T48 w 776"/>
                              <a:gd name="T50" fmla="+- 0 640 315"/>
                              <a:gd name="T51" fmla="*/ 640 h 775"/>
                              <a:gd name="T52" fmla="+- 0 569 274"/>
                              <a:gd name="T53" fmla="*/ T52 w 776"/>
                              <a:gd name="T54" fmla="+- 0 565 315"/>
                              <a:gd name="T55" fmla="*/ 565 h 775"/>
                              <a:gd name="T56" fmla="+- 0 614 274"/>
                              <a:gd name="T57" fmla="*/ T56 w 776"/>
                              <a:gd name="T58" fmla="+- 0 500 315"/>
                              <a:gd name="T59" fmla="*/ 500 h 775"/>
                              <a:gd name="T60" fmla="+- 0 644 274"/>
                              <a:gd name="T61" fmla="*/ T60 w 776"/>
                              <a:gd name="T62" fmla="+- 0 430 315"/>
                              <a:gd name="T63" fmla="*/ 430 h 775"/>
                              <a:gd name="T64" fmla="+- 0 659 274"/>
                              <a:gd name="T65" fmla="*/ T64 w 776"/>
                              <a:gd name="T66" fmla="+- 0 355 315"/>
                              <a:gd name="T67" fmla="*/ 355 h 775"/>
                              <a:gd name="T68" fmla="+- 0 659 274"/>
                              <a:gd name="T69" fmla="*/ T68 w 776"/>
                              <a:gd name="T70" fmla="+- 0 315 315"/>
                              <a:gd name="T71" fmla="*/ 315 h 7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</a:cxnLst>
                            <a:rect l="0" t="0" r="r" b="b"/>
                            <a:pathLst>
                              <a:path w="776" h="775">
                                <a:moveTo>
                                  <a:pt x="385" y="0"/>
                                </a:moveTo>
                                <a:lnTo>
                                  <a:pt x="310" y="10"/>
                                </a:lnTo>
                                <a:lnTo>
                                  <a:pt x="235" y="30"/>
                                </a:lnTo>
                                <a:lnTo>
                                  <a:pt x="140" y="90"/>
                                </a:lnTo>
                                <a:lnTo>
                                  <a:pt x="85" y="145"/>
                                </a:lnTo>
                                <a:lnTo>
                                  <a:pt x="45" y="205"/>
                                </a:lnTo>
                                <a:lnTo>
                                  <a:pt x="15" y="275"/>
                                </a:lnTo>
                                <a:lnTo>
                                  <a:pt x="0" y="350"/>
                                </a:lnTo>
                                <a:lnTo>
                                  <a:pt x="0" y="390"/>
                                </a:lnTo>
                                <a:lnTo>
                                  <a:pt x="75" y="380"/>
                                </a:lnTo>
                                <a:lnTo>
                                  <a:pt x="150" y="359"/>
                                </a:lnTo>
                                <a:lnTo>
                                  <a:pt x="185" y="340"/>
                                </a:lnTo>
                                <a:lnTo>
                                  <a:pt x="215" y="325"/>
                                </a:lnTo>
                                <a:lnTo>
                                  <a:pt x="295" y="250"/>
                                </a:lnTo>
                                <a:lnTo>
                                  <a:pt x="340" y="185"/>
                                </a:lnTo>
                                <a:lnTo>
                                  <a:pt x="370" y="115"/>
                                </a:lnTo>
                                <a:lnTo>
                                  <a:pt x="385" y="40"/>
                                </a:lnTo>
                                <a:lnTo>
                                  <a:pt x="38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7E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97" name="Freeform 418"/>
                        <wps:cNvSpPr>
                          <a:spLocks/>
                        </wps:cNvSpPr>
                        <wps:spPr bwMode="auto">
                          <a:xfrm>
                            <a:off x="274" y="315"/>
                            <a:ext cx="776" cy="775"/>
                          </a:xfrm>
                          <a:custGeom>
                            <a:avLst/>
                            <a:gdLst>
                              <a:gd name="T0" fmla="+- 0 659 274"/>
                              <a:gd name="T1" fmla="*/ T0 w 776"/>
                              <a:gd name="T2" fmla="+- 0 315 315"/>
                              <a:gd name="T3" fmla="*/ 315 h 775"/>
                              <a:gd name="T4" fmla="+- 0 669 274"/>
                              <a:gd name="T5" fmla="*/ T4 w 776"/>
                              <a:gd name="T6" fmla="+- 0 394 315"/>
                              <a:gd name="T7" fmla="*/ 394 h 775"/>
                              <a:gd name="T8" fmla="+- 0 679 274"/>
                              <a:gd name="T9" fmla="*/ T8 w 776"/>
                              <a:gd name="T10" fmla="+- 0 430 315"/>
                              <a:gd name="T11" fmla="*/ 430 h 775"/>
                              <a:gd name="T12" fmla="+- 0 689 274"/>
                              <a:gd name="T13" fmla="*/ T12 w 776"/>
                              <a:gd name="T14" fmla="+- 0 470 315"/>
                              <a:gd name="T15" fmla="*/ 470 h 775"/>
                              <a:gd name="T16" fmla="+- 0 709 274"/>
                              <a:gd name="T17" fmla="*/ T16 w 776"/>
                              <a:gd name="T18" fmla="+- 0 500 315"/>
                              <a:gd name="T19" fmla="*/ 500 h 775"/>
                              <a:gd name="T20" fmla="+- 0 724 274"/>
                              <a:gd name="T21" fmla="*/ T20 w 776"/>
                              <a:gd name="T22" fmla="+- 0 534 315"/>
                              <a:gd name="T23" fmla="*/ 534 h 775"/>
                              <a:gd name="T24" fmla="+- 0 749 274"/>
                              <a:gd name="T25" fmla="*/ T24 w 776"/>
                              <a:gd name="T26" fmla="+- 0 565 315"/>
                              <a:gd name="T27" fmla="*/ 565 h 775"/>
                              <a:gd name="T28" fmla="+- 0 799 274"/>
                              <a:gd name="T29" fmla="*/ T28 w 776"/>
                              <a:gd name="T30" fmla="+- 0 615 315"/>
                              <a:gd name="T31" fmla="*/ 615 h 775"/>
                              <a:gd name="T32" fmla="+- 0 829 274"/>
                              <a:gd name="T33" fmla="*/ T32 w 776"/>
                              <a:gd name="T34" fmla="+- 0 640 315"/>
                              <a:gd name="T35" fmla="*/ 640 h 775"/>
                              <a:gd name="T36" fmla="+- 0 864 274"/>
                              <a:gd name="T37" fmla="*/ T36 w 776"/>
                              <a:gd name="T38" fmla="+- 0 655 315"/>
                              <a:gd name="T39" fmla="*/ 655 h 775"/>
                              <a:gd name="T40" fmla="+- 0 894 274"/>
                              <a:gd name="T41" fmla="*/ T40 w 776"/>
                              <a:gd name="T42" fmla="+- 0 674 315"/>
                              <a:gd name="T43" fmla="*/ 674 h 775"/>
                              <a:gd name="T44" fmla="+- 0 934 274"/>
                              <a:gd name="T45" fmla="*/ T44 w 776"/>
                              <a:gd name="T46" fmla="+- 0 685 315"/>
                              <a:gd name="T47" fmla="*/ 685 h 775"/>
                              <a:gd name="T48" fmla="+- 0 969 274"/>
                              <a:gd name="T49" fmla="*/ T48 w 776"/>
                              <a:gd name="T50" fmla="+- 0 695 315"/>
                              <a:gd name="T51" fmla="*/ 695 h 775"/>
                              <a:gd name="T52" fmla="+- 0 1049 274"/>
                              <a:gd name="T53" fmla="*/ T52 w 776"/>
                              <a:gd name="T54" fmla="+- 0 705 315"/>
                              <a:gd name="T55" fmla="*/ 705 h 775"/>
                              <a:gd name="T56" fmla="+- 0 1039 274"/>
                              <a:gd name="T57" fmla="*/ T56 w 776"/>
                              <a:gd name="T58" fmla="+- 0 624 315"/>
                              <a:gd name="T59" fmla="*/ 624 h 775"/>
                              <a:gd name="T60" fmla="+- 0 999 274"/>
                              <a:gd name="T61" fmla="*/ T60 w 776"/>
                              <a:gd name="T62" fmla="+- 0 520 315"/>
                              <a:gd name="T63" fmla="*/ 520 h 775"/>
                              <a:gd name="T64" fmla="+- 0 959 274"/>
                              <a:gd name="T65" fmla="*/ T64 w 776"/>
                              <a:gd name="T66" fmla="+- 0 460 315"/>
                              <a:gd name="T67" fmla="*/ 460 h 775"/>
                              <a:gd name="T68" fmla="+- 0 904 274"/>
                              <a:gd name="T69" fmla="*/ T68 w 776"/>
                              <a:gd name="T70" fmla="+- 0 405 315"/>
                              <a:gd name="T71" fmla="*/ 405 h 775"/>
                              <a:gd name="T72" fmla="+- 0 844 274"/>
                              <a:gd name="T73" fmla="*/ T72 w 776"/>
                              <a:gd name="T74" fmla="+- 0 365 315"/>
                              <a:gd name="T75" fmla="*/ 365 h 775"/>
                              <a:gd name="T76" fmla="+- 0 739 274"/>
                              <a:gd name="T77" fmla="*/ T76 w 776"/>
                              <a:gd name="T78" fmla="+- 0 325 315"/>
                              <a:gd name="T79" fmla="*/ 325 h 775"/>
                              <a:gd name="T80" fmla="+- 0 659 274"/>
                              <a:gd name="T81" fmla="*/ T80 w 776"/>
                              <a:gd name="T82" fmla="+- 0 315 315"/>
                              <a:gd name="T83" fmla="*/ 315 h 7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776" h="775">
                                <a:moveTo>
                                  <a:pt x="385" y="0"/>
                                </a:moveTo>
                                <a:lnTo>
                                  <a:pt x="395" y="79"/>
                                </a:lnTo>
                                <a:lnTo>
                                  <a:pt x="405" y="115"/>
                                </a:lnTo>
                                <a:lnTo>
                                  <a:pt x="415" y="155"/>
                                </a:lnTo>
                                <a:lnTo>
                                  <a:pt x="435" y="185"/>
                                </a:lnTo>
                                <a:lnTo>
                                  <a:pt x="450" y="219"/>
                                </a:lnTo>
                                <a:lnTo>
                                  <a:pt x="475" y="250"/>
                                </a:lnTo>
                                <a:lnTo>
                                  <a:pt x="525" y="300"/>
                                </a:lnTo>
                                <a:lnTo>
                                  <a:pt x="555" y="325"/>
                                </a:lnTo>
                                <a:lnTo>
                                  <a:pt x="590" y="340"/>
                                </a:lnTo>
                                <a:lnTo>
                                  <a:pt x="620" y="359"/>
                                </a:lnTo>
                                <a:lnTo>
                                  <a:pt x="660" y="370"/>
                                </a:lnTo>
                                <a:lnTo>
                                  <a:pt x="695" y="380"/>
                                </a:lnTo>
                                <a:lnTo>
                                  <a:pt x="775" y="390"/>
                                </a:lnTo>
                                <a:lnTo>
                                  <a:pt x="765" y="309"/>
                                </a:lnTo>
                                <a:lnTo>
                                  <a:pt x="725" y="205"/>
                                </a:lnTo>
                                <a:lnTo>
                                  <a:pt x="685" y="145"/>
                                </a:lnTo>
                                <a:lnTo>
                                  <a:pt x="630" y="90"/>
                                </a:lnTo>
                                <a:lnTo>
                                  <a:pt x="570" y="50"/>
                                </a:lnTo>
                                <a:lnTo>
                                  <a:pt x="465" y="10"/>
                                </a:lnTo>
                                <a:lnTo>
                                  <a:pt x="38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7E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14A7B993" id="Grup 4" o:spid="_x0000_s1026" style="position:absolute;margin-left:-38.2pt;margin-top:147.95pt;width:42.7pt;height:550.05pt;z-index:251659264" coordsize="5426,698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">
              <v:group id="Grup 902" o:spid="_x0000_s1027" style="position:absolute;top:64645;width:5213;height:5214" coordorigin="274,1039" coordsize="821,82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iRPiDxgAAANwA&#10;AAAPAAAAAAAAAAAAAAAAAKoCAABkcnMvZG93bnJldi54bWxQSwUGAAAAAAQABAD6AAAAnQMAAAAA&#10;">
                <v:shape id="Freeform 501" o:spid="_x0000_s1028" style="position:absolute;left:274;top:1039;width:821;height:821;visibility:visible;mso-wrap-style:square;v-text-anchor:top" coordsize="821,8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UgthMIA&#10;AADcAAAADwAAAGRycy9kb3ducmV2LnhtbESP0YrCMBRE3wX/IVzBF9FEF8vaNcoiFPRN637Apbm2&#10;ZZubbhO1/v1GEHwcZuYMs972thE36nztWMN8pkAQF87UXGr4OWfTTxA+IBtsHJOGB3nYboaDNabG&#10;3flEtzyUIkLYp6ihCqFNpfRFRRb9zLXE0bu4zmKIsiul6fAe4baRC6USabHmuFBhS7uKit/8ajUk&#10;2VEeHjZcL0mSqT3JZfk3OWg9HvXfXyAC9eEdfrX3RsNKfcDzTDwCcvM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FSC2EwgAAANwAAAAPAAAAAAAAAAAAAAAAAJgCAABkcnMvZG93&#10;bnJldi54bWxQSwUGAAAAAAQABAD1AAAAhwMAAAAA&#10;" path="m410,575l290,700,410,820,530,700,410,575xe" fillcolor="#e6e7e8" stroked="f">
                  <v:path arrowok="t" o:connecttype="custom" o:connectlocs="410,1614;290,1739;410,1859;530,1739;410,1614" o:connectangles="0,0,0,0,0"/>
                </v:shape>
                <v:shape id="Freeform 502" o:spid="_x0000_s1029" style="position:absolute;left:274;top:1039;width:821;height:821;visibility:visible;mso-wrap-style:square;v-text-anchor:top" coordsize="821,8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qG18MIA&#10;AADcAAAADwAAAGRycy9kb3ducmV2LnhtbESP0YrCMBRE3wX/IVzBF9FEWcvaNcoiFPRN637Apbm2&#10;ZZubbhO1/v1GEHwcZuYMs972thE36nztWMN8pkAQF87UXGr4OWfTTxA+IBtsHJOGB3nYboaDNabG&#10;3flEtzyUIkLYp6ihCqFNpfRFRRb9zLXE0bu4zmKIsiul6fAe4baRC6USabHmuFBhS7uKit/8ajUk&#10;2VEeHjZcL0mSqT3JZfk3OWg9HvXfXyAC9eEdfrX3RsNKfcDzTDwCcvM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KobXwwgAAANwAAAAPAAAAAAAAAAAAAAAAAJgCAABkcnMvZG93&#10;bnJldi54bWxQSwUGAAAAAAQABAD1AAAAhwMAAAAA&#10;" path="m580,240r-340,l240,405r5,5l240,414r,166l405,580r5,-5l580,575r,-161l575,410r5,-5l580,240xe" fillcolor="#e6e7e8" stroked="f">
                  <v:path arrowok="t" o:connecttype="custom" o:connectlocs="580,1279;240,1279;240,1444;245,1449;240,1453;240,1619;405,1619;410,1614;580,1614;580,1453;575,1449;580,1444;580,1279" o:connectangles="0,0,0,0,0,0,0,0,0,0,0,0,0"/>
                </v:shape>
                <v:shape id="Freeform 503" o:spid="_x0000_s1030" style="position:absolute;left:274;top:1039;width:821;height:821;visibility:visible;mso-wrap-style:square;v-text-anchor:top" coordsize="821,8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e0Qa8MA&#10;AADcAAAADwAAAGRycy9kb3ducmV2LnhtbESP3YrCMBSE74V9h3AWvJFtomDZrY2yCAW982cf4NAc&#10;22Jz0m2i1rc3guDlMDPfMPlqsK24Uu8bxxqmiQJBXDrTcKXh71h8fYPwAdlg65g03MnDavkxyjEz&#10;7sZ7uh5CJSKEfYYa6hC6TEpf1mTRJ64jjt7J9RZDlH0lTY+3CLetnCmVSosNx4UaO1rXVJ4PF6sh&#10;LXZye7fhckrTQm1Izqv/yVbr8efwuwARaAjv8Ku9MRp+1ByeZ+IRkMs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e0Qa8MAAADcAAAADwAAAAAAAAAAAAAAAACYAgAAZHJzL2Rv&#10;d25yZXYueG1sUEsFBgAAAAAEAAQA9QAAAIgDAAAAAA==&#10;" path="m580,575r-170,l415,580r165,l580,575xe" fillcolor="#e6e7e8" stroked="f">
                  <v:path arrowok="t" o:connecttype="custom" o:connectlocs="580,1614;410,1614;415,1619;580,1619;580,1614" o:connectangles="0,0,0,0,0"/>
                </v:shape>
                <v:shape id="Freeform 504" o:spid="_x0000_s1031" style="position:absolute;left:274;top:1039;width:821;height:821;visibility:visible;mso-wrap-style:square;v-text-anchor:top" coordsize="821,8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T+OHMMA&#10;AADcAAAADwAAAGRycy9kb3ducmV2LnhtbESPwWrDMBBE74X8g9hCL6WREohI3CihFAzxrXX7AYu1&#10;sU2tlWMptvP3VSHQ4zAzb5j9cXadGGkIrWcDq6UCQVx523Jt4Psrf9mCCBHZYueZDNwowPGweNhj&#10;Zv3EnzSWsRYJwiFDA02MfSZlqBpyGJa+J07e2Q8OY5JDLe2AU4K7Tq6V0tJhy2mhwZ7eG6p+yqsz&#10;oPMPWdxcvJ61ztWJ5Ka+PBfGPD3Ob68gIs3xP3xvn6yBndLwdyYdAXn4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1T+OHMMAAADcAAAADwAAAAAAAAAAAAAAAACYAgAAZHJzL2Rv&#10;d25yZXYueG1sUEsFBgAAAAAEAAQA9QAAAIgDAAAAAA==&#10;" path="m120,290l,410,120,530,240,414r,-9l120,290xe" fillcolor="#e6e7e8" stroked="f">
                  <v:path arrowok="t" o:connecttype="custom" o:connectlocs="120,1329;0,1449;120,1569;240,1453;240,1444;120,1329" o:connectangles="0,0,0,0,0,0"/>
                </v:shape>
                <v:shape id="Freeform 505" o:spid="_x0000_s1032" style="position:absolute;left:274;top:1039;width:821;height:821;visibility:visible;mso-wrap-style:square;v-text-anchor:top" coordsize="821,8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nMrh8IA&#10;AADcAAAADwAAAGRycy9kb3ducmV2LnhtbESP0YrCMBRE3xf8h3AFXxZNFKxajSJCQd921Q+4NNe2&#10;2NzUJmr9eyMs7OMwM2eY1aaztXhQ6yvHGsYjBYI4d6biQsP5lA3nIHxANlg7Jg0v8rBZ975WmBr3&#10;5F96HEMhIoR9ihrKEJpUSp+XZNGPXEMcvYtrLYYo20KaFp8Rbms5USqRFiuOCyU2tCspvx7vVkOS&#10;/cjDy4b7JUkytSc5LW7fB60H/W67BBGoC//hv/beaFioGXzOxCMg12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6cyuHwgAAANwAAAAPAAAAAAAAAAAAAAAAAJgCAABkcnMvZG93&#10;bnJldi54bWxQSwUGAAAAAAQABAD1AAAAhwMAAAAA&#10;" path="m700,290l580,405r,9l700,530,820,410,700,290xe" fillcolor="#e6e7e8" stroked="f">
                  <v:path arrowok="t" o:connecttype="custom" o:connectlocs="700,1329;580,1444;580,1453;700,1569;820,1449;700,1329" o:connectangles="0,0,0,0,0,0"/>
                </v:shape>
                <v:shape id="Freeform 506" o:spid="_x0000_s1033" style="position:absolute;left:274;top:1039;width:821;height:821;visibility:visible;mso-wrap-style:square;v-text-anchor:top" coordsize="821,8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+y/9b8A&#10;AADcAAAADwAAAGRycy9kb3ducmV2LnhtbERPy4rCMBTdC/5DuIIb0WSEKVqbigwUdDc+PuDSXNti&#10;c1ObqPXvJ4sBl4fzzraDbcWTet841vC1UCCIS2carjRczsV8BcIHZIOtY9LwJg/bfDzKMDXuxUd6&#10;nkIlYgj7FDXUIXSplL6syaJfuI44clfXWwwR9pU0Pb5iuG3lUqlEWmw4NtTY0U9N5e30sBqS4lce&#10;3jY8rklSqD3J7+o+O2g9nQy7DYhAQ/iI/917o2Gt4tp4Jh4Bmf8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L7L/1vwAAANwAAAAPAAAAAAAAAAAAAAAAAJgCAABkcnMvZG93bnJl&#10;di54bWxQSwUGAAAAAAQABAD1AAAAhAMAAAAA&#10;" path="m580,405r-5,5l580,414r,-9xe" fillcolor="#e6e7e8" stroked="f">
                  <v:path arrowok="t" o:connecttype="custom" o:connectlocs="580,1444;575,1449;580,1453;580,1444" o:connectangles="0,0,0,0"/>
                </v:shape>
                <v:shape id="Freeform 507" o:spid="_x0000_s1034" style="position:absolute;left:274;top:1039;width:821;height:821;visibility:visible;mso-wrap-style:square;v-text-anchor:top" coordsize="821,8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KAabsMA&#10;AADcAAAADwAAAGRycy9kb3ducmV2LnhtbESP0WrCQBRE3wv+w3KFvhTdbcGg0VVKIZC8teoHXLLX&#10;JJi9G7OrSf6+WxD6OMzMGWZ3GG0rHtT7xrGG96UCQVw603Cl4XzKFmsQPiAbbB2Thok8HPazlx2m&#10;xg38Q49jqESEsE9RQx1Cl0rpy5os+qXriKN3cb3FEGVfSdPjEOG2lR9KJdJiw3Ghxo6+aiqvx7vV&#10;kGTfsphsuF+SJFM5yVV1eyu0fp2Pn1sQgcbwH362c6NhozbwdyYeAbn/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KAabsMAAADcAAAADwAAAAAAAAAAAAAAAACYAgAAZHJzL2Rv&#10;d25yZXYueG1sUEsFBgAAAAAEAAQA9QAAAIgDAAAAAA==&#10;" path="m240,405r,9l245,410r-5,-5xe" fillcolor="#e6e7e8" stroked="f">
                  <v:path arrowok="t" o:connecttype="custom" o:connectlocs="240,1444;240,1453;245,1449;240,1444" o:connectangles="0,0,0,0"/>
                </v:shape>
                <v:shape id="Freeform 508" o:spid="_x0000_s1035" style="position:absolute;left:274;top:1039;width:821;height:821;visibility:visible;mso-wrap-style:square;v-text-anchor:top" coordsize="821,8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EMlLr0A&#10;AADcAAAADwAAAGRycy9kb3ducmV2LnhtbERPSwrCMBDdC94hjOBGNFWwaDWKCAXd+TvA0IxtsZnU&#10;JtV6e7MQXD7ef73tTCVe1LjSsoLpJAJBnFldcq7gdk3HCxDOI2usLJOCDznYbvq9NSbavvlMr4vP&#10;RQhhl6CCwvs6kdJlBRl0E1sTB+5uG4M+wCaXusF3CDeVnEVRLA2WHBoKrGlfUPa4tEZBnJ7k8WN8&#10;e4/jNDqQnOfP0VGp4aDbrUB46vxf/HMftILlNMwPZ8IRkJsv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sEMlLr0AAADcAAAADwAAAAAAAAAAAAAAAACYAgAAZHJzL2Rvd25yZXYu&#10;eG1sUEsFBgAAAAAEAAQA9QAAAIIDAAAAAA==&#10;" path="m410,l290,120,410,240,530,120,410,xe" fillcolor="#e6e7e8" stroked="f">
                  <v:path arrowok="t" o:connecttype="custom" o:connectlocs="410,1039;290,1159;410,1279;530,1159;410,1039" o:connectangles="0,0,0,0,0"/>
                </v:shape>
              </v:group>
              <v:group id="Grup 911" o:spid="_x0000_s1036" style="position:absolute;top:59117;width:4927;height:4927" coordorigin="274,134" coordsize="776,77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dP8CnFAAAA3AAA&#10;AA8AAAAAAAAAAAAAAAAAqgIAAGRycy9kb3ducmV2LnhtbFBLBQYAAAAABAAEAPoAAACcAwAAAAA=&#10;">
                <v:group id="Group 453" o:spid="_x0000_s1037" style="position:absolute;left:494;top:799;width:556;height:111" coordorigin="494,799" coordsize="556,11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Z51uXsQAAADcAAAA&#10;DwAAAAAAAAAAAAAAAACqAgAAZHJzL2Rvd25yZXYueG1sUEsFBgAAAAAEAAQA+gAAAJsDAAAAAA==&#10;">
                  <v:shape id="Freeform 454" o:spid="_x0000_s1038" style="position:absolute;left:494;top:799;width:556;height:111;visibility:visible;mso-wrap-style:square;v-text-anchor:top" coordsize="556,1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HLOdMYA&#10;AADcAAAADwAAAGRycy9kb3ducmV2LnhtbESPQWvCQBSE7wX/w/IEb7pJBWujq5RCxUJVjG3Pz+wz&#10;CWbfhuwa4793C0KPw8x8w8yXnalES40rLSuIRxEI4szqknMF34eP4RSE88gaK8uk4EYOlove0xwT&#10;ba+8pzb1uQgQdgkqKLyvEyldVpBBN7I1cfBOtjHog2xyqRu8Brip5HMUTaTBksNCgTW9F5Sd04tR&#10;sIpf0p/xbX/83X1+tYdtlm4meanUoN+9zUB46vx/+NFeawWv8Rj+zoQjIBd3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wHLOdMYAAADcAAAADwAAAAAAAAAAAAAAAACYAgAAZHJz&#10;L2Rvd25yZXYueG1sUEsFBgAAAAAEAAQA9QAAAIsDAAAAAA==&#10;" path="m,110r555,l555,,,,,110xe" fillcolor="#e6e7e8" stroked="f">
                    <v:path arrowok="t" o:connecttype="custom" o:connectlocs="0,909;555,909;555,799;0,799;0,909" o:connectangles="0,0,0,0,0"/>
                  </v:shape>
                </v:group>
                <v:group id="Group 455" o:spid="_x0000_s1039" style="position:absolute;left:494;top:688;width:110;height:111" coordorigin="494,688" coordsize="110,11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HOFOxxgAAANwA&#10;AAAPAAAAAAAAAAAAAAAAAKoCAABkcnMvZG93bnJldi54bWxQSwUGAAAAAAQABAD6AAAAnQMAAAAA&#10;">
                  <v:shape id="Freeform 456" o:spid="_x0000_s1040" style="position:absolute;left:494;top:688;width:110;height:111;visibility:visible;mso-wrap-style:square;v-text-anchor:top" coordsize="110,1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CfTwMAA&#10;AADcAAAADwAAAGRycy9kb3ducmV2LnhtbERPy4rCMBTdD/gP4QruxrSCMlajiCD4wBGtuL4017bY&#10;3JQmav17IwzM8nDe03lrKvGgxpWWFcT9CARxZnXJuYJzuvr+AeE8ssbKMil4kYP5rPM1xUTbJx/p&#10;cfK5CCHsElRQeF8nUrqsIIOub2viwF1tY9AH2ORSN/gM4aaSgygaSYMlh4YCa1oWlN1Od6Ngz7/r&#10;Q3u/pGll0+1ws+NdHOapXrddTEB4av2/+M+91grG8RA+Z8IRkLM3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8CfTwMAAAADcAAAADwAAAAAAAAAAAAAAAACYAgAAZHJzL2Rvd25y&#10;ZXYueG1sUEsFBgAAAAAEAAQA9QAAAIUDAAAAAA==&#10;" path="m,111r110,l110,,,,,111xe" fillcolor="#e6e7e8" stroked="f">
                    <v:path arrowok="t" o:connecttype="custom" o:connectlocs="0,799;110,799;110,688;0,688;0,799" o:connectangles="0,0,0,0,0"/>
                  </v:shape>
                </v:group>
                <v:group id="Group 457" o:spid="_x0000_s1041" style="position:absolute;left:934;top:249;width:115;height:550" coordorigin="934,249" coordsize="115,55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YpmhdxgAAANwA&#10;AAAPAAAAAAAAAAAAAAAAAKoCAABkcnMvZG93bnJldi54bWxQSwUGAAAAAAQABAD6AAAAnQMAAAAA&#10;">
                  <v:shape id="Freeform 458" o:spid="_x0000_s1042" style="position:absolute;left:934;top:249;width:115;height:550;visibility:visible;mso-wrap-style:square;v-text-anchor:top" coordsize="115,5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ZitYcAA&#10;AADcAAAADwAAAGRycy9kb3ducmV2LnhtbESPzQrCMBCE74LvEFbwpqmCVatR/EHwJP49wNKsbbHZ&#10;lCZqfXsjCB6HmfmGmS8bU4on1a6wrGDQj0AQp1YXnCm4Xna9CQjnkTWWlknBmxwsF+3WHBNtX3yi&#10;59lnIkDYJagg975KpHRpTgZd31bEwbvZ2qAPss6krvEV4KaUwyiKpcGCw0KOFW1ySu/nh1GwPY42&#10;9zXu8XQ7DsvqGsd8WMVKdTvNagbCU+P/4V97rxVMB2P4nglHQC4+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AZitYcAAAADcAAAADwAAAAAAAAAAAAAAAACYAgAAZHJzL2Rvd25y&#10;ZXYueG1sUEsFBgAAAAAEAAQA9QAAAIUDAAAAAA==&#10;" path="m115,l,,,550r115,l115,xe" fillcolor="#e6e7e8" stroked="f">
                    <v:path arrowok="t" o:connecttype="custom" o:connectlocs="115,249;0,249;0,799;115,799;115,249" o:connectangles="0,0,0,0,0"/>
                  </v:shape>
                </v:group>
                <v:group id="Group 459" o:spid="_x0000_s1043" style="position:absolute;left:274;top:578;width:551;height:111" coordorigin="274,578" coordsize="551,11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GdVm0wwAAANwAAAAP&#10;AAAAAAAAAAAAAAAAAKoCAABkcnMvZG93bnJldi54bWxQSwUGAAAAAAQABAD6AAAAmgMAAAAA&#10;">
                  <v:shape id="Freeform 460" o:spid="_x0000_s1044" style="position:absolute;left:274;top:578;width:551;height:111;visibility:visible;mso-wrap-style:square;v-text-anchor:top" coordsize="551,1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XzsncUA&#10;AADcAAAADwAAAGRycy9kb3ducmV2LnhtbESPzWrDMBCE74G+g9hCLqGRkkNonCghGFwKpZC/S2+L&#10;tZFNrZWxVNt9+yoQ6HGYmW+Y7X50jeipC7VnDYu5AkFcelOz1XC9FC+vIEJENth4Jg2/FGC/e5ps&#10;MTN+4BP152hFgnDIUEMVY5tJGcqKHIa5b4mTd/Odw5hkZ6XpcEhw18ilUivpsOa0UGFLeUXl9/nH&#10;afhUs3wc2PpTfzx8fNlLkb+pQuvp83jYgIg0xv/wo/1uNKwXa7ifSUdA7v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ZfOydxQAAANwAAAAPAAAAAAAAAAAAAAAAAJgCAABkcnMv&#10;ZG93bnJldi54bWxQSwUGAAAAAAQABAD1AAAAigMAAAAA&#10;" path="m,110r550,l550,,,,,110xe" fillcolor="#e6e7e8" stroked="f">
                    <v:path arrowok="t" o:connecttype="custom" o:connectlocs="0,688;550,688;550,578;0,578;0,688" o:connectangles="0,0,0,0,0"/>
                  </v:shape>
                </v:group>
                <v:group id="Group 461" o:spid="_x0000_s1045" style="position:absolute;left:274;top:250;width:110;height:329" coordorigin="274,250" coordsize="110,32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DZvnw/CAAAA3AAAAA8A&#10;AAAAAAAAAAAAAAAAqgIAAGRycy9kb3ducmV2LnhtbFBLBQYAAAAABAAEAPoAAACZAwAAAAA=&#10;">
                  <v:shape id="Freeform 462" o:spid="_x0000_s1046" style="position:absolute;left:274;top:250;width:110;height:329;visibility:visible;mso-wrap-style:square;v-text-anchor:top" coordsize="110,3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JrsV8UA&#10;AADcAAAADwAAAGRycy9kb3ducmV2LnhtbESPQWvCQBSE74X+h+UVvNVNPNg2dRUpiELwYJTS4yP7&#10;TILZt2l2Ndl/7xaEHoeZ+YZZrEbTihv1rrGsIJ0mIIhLqxuuFJyOm9d3EM4ja2wtk4JADlbL56cF&#10;ZtoOfKBb4SsRIewyVFB732VSurImg25qO+LonW1v0EfZV1L3OES4aeUsSebSYMNxocaOvmoqL8XV&#10;KBhCvk1/t+GnCN8nme8vb3YTcqUmL+P6E4Sn0f+HH+2dVvAxS+HvTDwCcnk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4muxXxQAAANwAAAAPAAAAAAAAAAAAAAAAAJgCAABkcnMv&#10;ZG93bnJldi54bWxQSwUGAAAAAAQABAD1AAAAigMAAAAA&#10;" path="m,328r110,l110,,,,,328xe" fillcolor="#e6e7e8" stroked="f">
                    <v:path arrowok="t" o:connecttype="custom" o:connectlocs="0,578;110,578;110,250;0,250;0,578" o:connectangles="0,0,0,0,0"/>
                  </v:shape>
                </v:group>
                <v:group id="Group 463" o:spid="_x0000_s1047" style="position:absolute;left:274;top:134;width:776;height:117" coordorigin="274,134" coordsize="776,11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nxpOPFAAAA3AAA&#10;AA8AAAAAAAAAAAAAAAAAqgIAAGRycy9kb3ducmV2LnhtbFBLBQYAAAAABAAEAPoAAACcAwAAAAA=&#10;">
                  <v:shape id="Freeform 464" o:spid="_x0000_s1048" style="position:absolute;left:274;top:134;width:776;height:117;visibility:visible;mso-wrap-style:square;v-text-anchor:top" coordsize="776,1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c7yEsYA&#10;AADcAAAADwAAAGRycy9kb3ducmV2LnhtbESPS4vCQBCE78L+h6GFvYhOVBA3OsqyD/CioOvr2GTa&#10;JGymJ2TGJP57RxA8FlX1FTVftqYQNVUut6xgOIhAECdW55wq2P/99qcgnEfWWFgmBTdysFy8deYY&#10;a9vwluqdT0WAsItRQeZ9GUvpkowMuoEtiYN3sZVBH2SVSl1hE+CmkKMomkiDOYeFDEv6yij5312N&#10;gs1RRsfrdH9oTkW9/uk15+H39qzUe7f9nIHw1PpX+NleaQUfozE8zoQjIBd3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c7yEsYAAADcAAAADwAAAAAAAAAAAAAAAACYAgAAZHJz&#10;L2Rvd25yZXYueG1sUEsFBgAAAAAEAAQA9QAAAIsDAAAAAA==&#10;" path="m,116r775,l775,,,,,116xe" fillcolor="#e6e7e8" stroked="f">
                    <v:path arrowok="t" o:connecttype="custom" o:connectlocs="0,250;775,250;775,134;0,134;0,250" o:connectangles="0,0,0,0,0"/>
                  </v:shape>
                </v:group>
                <v:group id="Group 465" o:spid="_x0000_s1049" style="position:absolute;left:714;top:359;width:110;height:220" coordorigin="714,359" coordsize="110,2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ElUmQzFAAAA3AAA&#10;AA8AAAAAAAAAAAAAAAAAqgIAAGRycy9kb3ducmV2LnhtbFBLBQYAAAAABAAEAPoAAACcAwAAAAA=&#10;">
                  <v:shape id="Freeform 466" o:spid="_x0000_s1050" style="position:absolute;left:714;top:359;width:110;height:220;visibility:visible;mso-wrap-style:square;v-text-anchor:top" coordsize="110,2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0o+VsMA&#10;AADcAAAADwAAAGRycy9kb3ducmV2LnhtbESPT2sCMRTE7wW/Q3iCt5pVsNTVKGoVPPTiH/D63Dw3&#10;i5uXZZNq9NM3hYLHYWZ+w0zn0dbiRq2vHCsY9DMQxIXTFZcKjofN+ycIH5A11o5JwYM8zGedtynm&#10;2t15R7d9KEWCsM9RgQmhyaX0hSGLvu8a4uRdXGsxJNmWUrd4T3Bby2GWfUiLFacFgw2tDBXX/Y9V&#10;sLP28jVeFx7PzXfMolxunyejVK8bFxMQgWJ4hf/bW61gPBzB35l0BOTs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0o+VsMAAADcAAAADwAAAAAAAAAAAAAAAACYAgAAZHJzL2Rv&#10;d25yZXYueG1sUEsFBgAAAAAEAAQA9QAAAIgDAAAAAA==&#10;" path="m110,l,,,220r110,l110,xe" fillcolor="#e6e7e8" stroked="f">
                    <v:path arrowok="t" o:connecttype="custom" o:connectlocs="110,359;0,359;0,579;110,579;110,359" o:connectangles="0,0,0,0,0"/>
                  </v:shape>
                </v:group>
              </v:group>
              <v:group id="Grup 926" o:spid="_x0000_s1051" style="position:absolute;left:106;top:46889;width:4927;height:4921" coordorigin="274,122" coordsize="776,77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sqi4MYAAADcAAAADwAAAGRycy9kb3ducmV2LnhtbESPQWvCQBSE7wX/w/KE&#10;3ppNLA01ZhURKx5CoSqU3h7ZZxLMvg3ZbRL/fbdQ6HGYmW+YfDOZVgzUu8aygiSKQRCXVjdcKbic&#10;355eQTiPrLG1TAru5GCznj3kmGk78gcNJ1+JAGGXoYLa+y6T0pU1GXSR7YiDd7W9QR9kX0nd4xjg&#10;ppWLOE6lwYbDQo0d7Woqb6dvo+Aw4rh9TvZDcbvu7l/nl/fPIiGlHufTdgXC0+T/w3/to1awXKT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WyqLgxgAAANwA&#10;AAAPAAAAAAAAAAAAAAAAAKoCAABkcnMvZG93bnJldi54bWxQSwUGAAAAAAQABAD6AAAAnQMAAAAA&#10;">
                <v:shape id="Freeform 256" o:spid="_x0000_s1052" style="position:absolute;left:274;top:122;width:776;height:775;visibility:visible;mso-wrap-style:square;v-text-anchor:top" coordsize="776,7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MZ338QA&#10;AADcAAAADwAAAGRycy9kb3ducmV2LnhtbESPwWrDMBBE74X+g9hCb41cF5LGjRJKSYxvIU4/YGtt&#10;bbXWylhKbP99FAjkOMzMG2a1GW0rztR741jB6ywBQVw5bbhW8H3cvbyD8AFZY+uYFEzkYbN+fFhh&#10;pt3ABzqXoRYRwj5DBU0IXSalrxqy6GeuI47er+sthij7Wuoehwi3rUyTZC4tGo4LDXb01VD1X56s&#10;gnJrfniZh30+vZndvDDH4TD8KfX8NH5+gAg0hnv41i60gmW6gOuZeATk+g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DGd9/EAAAA3AAAAA8AAAAAAAAAAAAAAAAAmAIAAGRycy9k&#10;b3ducmV2LnhtbFBLBQYAAAAABAAEAPUAAACJAwAAAAA=&#10;" path="m775,335r-115,l660,775r115,l775,335xe" fillcolor="#e6e7e8" stroked="f">
                  <v:path arrowok="t" o:connecttype="custom" o:connectlocs="775,457;660,457;660,897;775,897;775,457" o:connectangles="0,0,0,0,0"/>
                </v:shape>
                <v:shape id="Freeform 257" o:spid="_x0000_s1053" style="position:absolute;left:274;top:122;width:776;height:775;visibility:visible;mso-wrap-style:square;v-text-anchor:top" coordsize="776,7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VnjrcEA&#10;AADcAAAADwAAAGRycy9kb3ducmV2LnhtbERP3WrCMBS+H/gO4QjezVQHZXZGEdHSu9G6Bzhrztpo&#10;c1KazNa3NxeDXX58/9v9ZDtxp8EbxwpWywQEce204UbB1+X8+g7CB2SNnWNS8CAP+93sZYuZdiOX&#10;dK9CI2II+wwVtCH0mZS+bsmiX7qeOHI/brAYIhwaqQccY7jt5DpJUmnRcGxosadjS/Wt+rUKqpP5&#10;5k0ePvPHmzmnhbmM5XhVajGfDh8gAk3hX/znLrSCzTqujWfiEZC7J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FZ463BAAAA3AAAAA8AAAAAAAAAAAAAAAAAmAIAAGRycy9kb3du&#10;cmV2LnhtbFBLBQYAAAAABAAEAPUAAACGAwAAAAA=&#10;" path="m775,296r-215,l390,700r105,40l660,335r115,l775,296xe" fillcolor="#e6e7e8" stroked="f">
                  <v:path arrowok="t" o:connecttype="custom" o:connectlocs="775,418;560,418;390,822;495,862;660,457;775,457;775,418" o:connectangles="0,0,0,0,0,0,0"/>
                </v:shape>
                <v:shape id="Freeform 258" o:spid="_x0000_s1054" style="position:absolute;left:274;top:122;width:776;height:775;visibility:visible;mso-wrap-style:square;v-text-anchor:top" coordsize="776,7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hVGNsIA&#10;AADcAAAADwAAAGRycy9kb3ducmV2LnhtbESP0YrCMBRE3wX/IdyFfdN0XRBbjbKIim+L1Q+4Ntc2&#10;bnNTmmjr328EwcdhZs4wi1Vva3Gn1hvHCr7GCQjiwmnDpYLTcTuagfABWWPtmBQ8yMNqORwsMNOu&#10;4wPd81CKCGGfoYIqhCaT0hcVWfRj1xBH7+JaiyHKtpS6xS7CbS0nSTKVFg3HhQobWldU/OU3qyDf&#10;mDOnu/C7e3yb7XRvjt2huyr1+dH/zEEE6sM7/GrvtYJ0ksLzTDwCcvk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eFUY2wgAAANwAAAAPAAAAAAAAAAAAAAAAAJgCAABkcnMvZG93&#10;bnJldi54bWxQSwUGAAAAAAQABAD1AAAAhwMAAAAA&#10;" path="m775,216r-295,l170,525r80,80l560,296r215,l775,216xe" fillcolor="#e6e7e8" stroked="f">
                  <v:path arrowok="t" o:connecttype="custom" o:connectlocs="775,338;480,338;170,647;250,727;560,418;775,418;775,338" o:connectangles="0,0,0,0,0,0,0"/>
                </v:shape>
                <v:shape id="Freeform 259" o:spid="_x0000_s1055" style="position:absolute;left:274;top:122;width:776;height:775;visibility:visible;mso-wrap-style:square;v-text-anchor:top" coordsize="776,7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vZ5dr4A&#10;AADcAAAADwAAAGRycy9kb3ducmV2LnhtbERPzYrCMBC+C75DGMGbpq4gazWKiIo3sfoAYzO20WZS&#10;mqytb28Owh4/vv/lurOVeFHjjWMFk3ECgjh32nCh4HrZj35B+ICssXJMCt7kYb3q95aYatfymV5Z&#10;KEQMYZ+igjKEOpXS5yVZ9GNXE0fu7hqLIcKmkLrBNobbSv4kyUxaNBwbSqxpW1L+zP6sgmxnbjw/&#10;hNPhPTX72dFc2nP7UGo46DYLEIG68C/+uo9awXwa58cz8QjI1Q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Mr2eXa+AAAA3AAAAA8AAAAAAAAAAAAAAAAAmAIAAGRycy9kb3ducmV2&#10;LnhtbFBLBQYAAAAABAAEAPUAAACDAwAAAAA=&#10;" path="m775,l,,,111r440,l30,280,75,385,480,216r295,l775,xe" fillcolor="#e6e7e8" stroked="f">
                  <v:path arrowok="t" o:connecttype="custom" o:connectlocs="775,122;0,122;0,233;440,233;30,402;75,507;480,338;775,338;775,122" o:connectangles="0,0,0,0,0,0,0,0,0"/>
                </v:shape>
              </v:group>
              <v:group id="Grup 931" o:spid="_x0000_s1056" style="position:absolute;left:106;top:40829;width:4927;height:4857" coordorigin="274,173" coordsize="776,7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c+qxJxgAAANwA&#10;AAAPAAAAAAAAAAAAAAAAAKoCAABkcnMvZG93bnJldi54bWxQSwUGAAAAAAQABAD6AAAAnQMAAAAA&#10;">
                <v:group id="Group 261" o:spid="_x0000_s1057" style="position:absolute;left:554;top:453;width:211;height:211" coordorigin="554,453" coordsize="211,21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sKDI+xgAAANwA&#10;AAAPAAAAAAAAAAAAAAAAAKoCAABkcnMvZG93bnJldi54bWxQSwUGAAAAAAQABAD6AAAAnQMAAAAA&#10;">
                  <v:shape id="Freeform 262" o:spid="_x0000_s1058" style="position:absolute;left:554;top:453;width:211;height:211;visibility:visible;mso-wrap-style:square;v-text-anchor:top" coordsize="211,2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3bnz8UA&#10;AADcAAAADwAAAGRycy9kb3ducmV2LnhtbESPQWsCMRSE7wX/Q3hCbzVrF0p3NYoKxYKX1ori7bF5&#10;bhY3L0sS1+2/bwqFHoeZ+YaZLwfbip58aBwrmE4yEMSV0w3XCg5fb0+vIEJE1tg6JgXfFGC5GD3M&#10;sdTuzp/U72MtEoRDiQpMjF0pZagMWQwT1xEn7+K8xZikr6X2eE9w28rnLHuRFhtOCwY72hiqrvub&#10;VfBxroyvi/zYy9N6t2122pz7QqnH8bCagYg0xP/wX/tdKyjyHH7PpCMgF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bdufPxQAAANwAAAAPAAAAAAAAAAAAAAAAAJgCAABkcnMv&#10;ZG93bnJldi54bWxQSwUGAAAAAAQABAD1AAAAigMAAAAA&#10;" path="m165,l110,,60,45,,45r,55l50,145r,65l100,210r50,-50l210,160r,-50l165,60,165,xe" fillcolor="#e6e7e8" stroked="f">
                    <v:path arrowok="t" o:connecttype="custom" o:connectlocs="165,453;110,453;60,498;0,498;0,553;50,598;50,663;100,663;150,613;210,613;210,563;165,513;165,453" o:connectangles="0,0,0,0,0,0,0,0,0,0,0,0,0"/>
                  </v:shape>
                </v:group>
                <v:group id="Group 263" o:spid="_x0000_s1059" style="position:absolute;left:744;top:408;width:65;height:66" coordorigin="744,408" coordsize="65,6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MyND9HFAAAA3AAA&#10;AA8AAAAAAAAAAAAAAAAAqgIAAGRycy9kb3ducmV2LnhtbFBLBQYAAAAABAAEAPoAAACcAwAAAAA=&#10;">
                  <v:shape id="Freeform 264" o:spid="_x0000_s1060" style="position:absolute;left:744;top:408;width:65;height:66;visibility:visible;mso-wrap-style:square;v-text-anchor:top" coordsize="65,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s/HzsYA&#10;AADcAAAADwAAAGRycy9kb3ducmV2LnhtbESPQWvCQBSE74L/YXlCL6IbW1tqzCq2pSAIhWrB62P3&#10;mYRk38bsqml/fVcQPA4z8w2TLTtbizO1vnSsYDJOQBBrZ0rOFfzsPkevIHxANlg7JgW/5GG56Pcy&#10;TI278DedtyEXEcI+RQVFCE0qpdcFWfRj1xBH7+BaiyHKNpemxUuE21o+JsmLtFhyXCiwofeCdLU9&#10;WQXHaVcN3VD/+Y/N/vQ2O+hJ8+WVehh0qzmIQF24h2/ttVEwe3qG65l4BOTiH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s/HzsYAAADcAAAADwAAAAAAAAAAAAAAAACYAgAAZHJz&#10;L2Rvd25yZXYueG1sUEsFBgAAAAAEAAQA9QAAAIsDAAAAAA==&#10;" path="m35,l5,30,,30,35,65,65,30,35,xe" fillcolor="#e6e7e8" stroked="f">
                    <v:path arrowok="t" o:connecttype="custom" o:connectlocs="35,408;5,438;0,438;35,473;65,438;35,408" o:connectangles="0,0,0,0,0,0"/>
                  </v:shape>
                </v:group>
                <v:group id="Group 265" o:spid="_x0000_s1061" style="position:absolute;left:554;top:683;width:211;height:211" coordorigin="554,683" coordsize="211,21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xM0PcUAAADcAAAADwAAAGRycy9kb3ducmV2LnhtbESPQYvCMBSE78L+h/CE&#10;vWnaFcWtRhFxlz2IoC6It0fzbIvNS2liW/+9EQSPw8x8w8yXnSlFQ7UrLCuIhxEI4tTqgjMF/8ef&#10;wRSE88gaS8uk4E4OlouP3hwTbVveU3PwmQgQdgkqyL2vEildmpNBN7QVcfAutjbog6wzqWtsA9yU&#10;8iuKJtJgwWEhx4rWOaXXw80o+G2xXY3iTbO9Xtb383G8O21jUuqz361mIDx1/h1+tf+0gu/RB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MTND3FAAAA3AAA&#10;AA8AAAAAAAAAAAAAAAAAqgIAAGRycy9kb3ducmV2LnhtbFBLBQYAAAAABAAEAPoAAACcAwAAAAA=&#10;">
                  <v:shape id="Freeform 266" o:spid="_x0000_s1062" style="position:absolute;left:554;top:683;width:211;height:211;visibility:visible;mso-wrap-style:square;v-text-anchor:top" coordsize="211,2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E3hzMUA&#10;AADcAAAADwAAAGRycy9kb3ducmV2LnhtbESPQWsCMRSE7wX/Q3hCbzVrBdtdjWIFUfBSbal4e2xe&#10;N0s3L0uSruu/N0Khx2FmvmHmy942oiMfascKxqMMBHHpdM2Vgs+PzdMriBCRNTaOScGVAiwXg4c5&#10;Ftpd+EDdMVYiQTgUqMDE2BZShtKQxTByLXHyvp23GJP0ldQeLwluG/mcZVNpsea0YLCltaHy5/hr&#10;FbyfS+OrfPLVydPbflvvtTl3uVKPw341AxGpj//hv/ZOK8gnL3A/k46AXNw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kTeHMxQAAANwAAAAPAAAAAAAAAAAAAAAAAJgCAABkcnMv&#10;ZG93bnJldi54bWxQSwUGAAAAAAQABAD1AAAAigMAAAAA&#10;" path="m165,l110,,60,50,,50r,50l50,150r,60l100,210r50,-45l210,165r,-55l165,65,165,xe" fillcolor="#e6e7e8" stroked="f">
                    <v:path arrowok="t" o:connecttype="custom" o:connectlocs="165,683;110,683;60,733;0,733;0,783;50,833;50,893;100,893;150,848;210,848;210,793;165,748;165,683" o:connectangles="0,0,0,0,0,0,0,0,0,0,0,0,0"/>
                  </v:shape>
                </v:group>
                <v:group id="Group 267" o:spid="_x0000_s1063" style="position:absolute;left:789;top:683;width:216;height:211" coordorigin="789,683" coordsize="216,21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E3ABdTCAAAA3AAAAA8A&#10;AAAAAAAAAAAAAAAAqgIAAGRycy9kb3ducmV2LnhtbFBLBQYAAAAABAAEAPoAAACZAwAAAAA=&#10;">
                  <v:shape id="Freeform 268" o:spid="_x0000_s1064" style="position:absolute;left:789;top:683;width:216;height:211;visibility:visible;mso-wrap-style:square;v-text-anchor:top" coordsize="216,2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2PXC8QA&#10;AADcAAAADwAAAGRycy9kb3ducmV2LnhtbESPQWsCMRSE7wX/Q3iCl6JJFUp3NYosVOzBQ7U/4LF5&#10;7q5uXpYk6vrvTUHwOMzMN8xi1dtWXMmHxrGGj4kCQVw603Cl4e/wPf4CESKywdYxabhTgNVy8LbA&#10;3Lgb/9J1HyuRIBxy1FDH2OVShrImi2HiOuLkHZ23GJP0lTQebwluWzlV6lNabDgt1NhRUVN53l+s&#10;hsMJZX+ZTX1RULZRm132o953Wo+G/XoOIlIfX+Fne2s0ZLMM/s+kIyC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tj1wvEAAAA3AAAAA8AAAAAAAAAAAAAAAAAmAIAAGRycy9k&#10;b3ducmV2LnhtbFBLBQYAAAAABAAEAPUAAACJAwAAAAA=&#10;" path="m165,l115,,65,50,,50r,50l50,150r,60l105,210r45,-45l215,165r,-55l165,65,165,xe" fillcolor="#e6e7e8" stroked="f">
                    <v:path arrowok="t" o:connecttype="custom" o:connectlocs="165,683;115,683;65,733;0,733;0,783;50,833;50,893;105,893;150,848;215,848;215,793;165,748;165,683" o:connectangles="0,0,0,0,0,0,0,0,0,0,0,0,0"/>
                  </v:shape>
                </v:group>
                <v:group id="Group 269" o:spid="_x0000_s1065" style="position:absolute;left:789;top:453;width:216;height:211" coordorigin="789,453" coordsize="216,21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Ouweq/CAAAA3AAAAA8A&#10;AAAAAAAAAAAAAAAAqgIAAGRycy9kb3ducmV2LnhtbFBLBQYAAAAABAAEAPoAAACZAwAAAAA=&#10;">
                  <v:shape id="Freeform 270" o:spid="_x0000_s1066" style="position:absolute;left:789;top:453;width:216;height:211;visibility:visible;mso-wrap-style:square;v-text-anchor:top" coordsize="216,2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ROocMUA&#10;AADcAAAADwAAAGRycy9kb3ducmV2LnhtbESPzWrDMBCE74G+g9hCL6GRkoZQu5FNMTSkhxzy8wCL&#10;tbXdWisjKYn79lGhkOMwM98w63K0vbiQD51jDfOZAkFcO9Nxo+F0/Hh+BREissHeMWn4pQBl8TBZ&#10;Y27clfd0OcRGJAiHHDW0MQ65lKFuyWKYuYE4eV/OW4xJ+kYaj9cEt71cKLWSFjtOCy0OVLVU/xzO&#10;VsPxG+V4fln4qqJsoza77FNNd1o/PY7vbyAijfEe/m9vjYZsOYe/M+kIyOIG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tE6hwxQAAANwAAAAPAAAAAAAAAAAAAAAAAJgCAABkcnMv&#10;ZG93bnJldi54bWxQSwUGAAAAAAQABAD1AAAAigMAAAAA&#10;" path="m165,l115,,65,45,,45r,55l50,145r,65l105,210r45,-50l215,160r,-50l165,60,165,xe" fillcolor="#e6e7e8" stroked="f">
                    <v:path arrowok="t" o:connecttype="custom" o:connectlocs="165,453;115,453;65,498;0,498;0,553;50,598;50,663;105,663;150,613;215,613;215,563;165,513;165,453" o:connectangles="0,0,0,0,0,0,0,0,0,0,0,0,0"/>
                  </v:shape>
                </v:group>
                <v:group id="Group 271" o:spid="_x0000_s1067" style="position:absolute;left:509;top:643;width:65;height:61" coordorigin="509,643" coordsize="65,6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HQuQUPFAAAA3AAA&#10;AA8AAAAAAAAAAAAAAAAAqgIAAGRycy9kb3ducmV2LnhtbFBLBQYAAAAABAAEAPoAAACcAwAAAAA=&#10;">
                  <v:shape id="Freeform 272" o:spid="_x0000_s1068" style="position:absolute;left:509;top:643;width:65;height:61;visibility:visible;mso-wrap-style:square;v-text-anchor:top" coordsize="65,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UlQNMIA&#10;AADcAAAADwAAAGRycy9kb3ducmV2LnhtbESPwW7CMBBE70j8g7VIvYFTioCmcVBFVdQrob2v4m2c&#10;Nl5HtoHk7+tKSBxHM/NGU+wG24kL+dA6VvC4yEAQ10633Cj4PL3PtyBCRNbYOSYFIwXYldNJgbl2&#10;Vz7SpYqNSBAOOSowMfa5lKE2ZDEsXE+cvG/nLcYkfSO1x2uC204us2wtLbacFgz2tDdU/1Znq2DZ&#10;bA5jJENfurLbtx8/enfeK/UwG15fQEQa4j18a39oBc+rJ/g/k46ALP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ZSVA0wgAAANwAAAAPAAAAAAAAAAAAAAAAAJgCAABkcnMvZG93&#10;bnJldi54bWxQSwUGAAAAAAQABAD1AAAAhwMAAAAA&#10;" path="m30,l5,25,,30,30,60,65,30,30,xe" fillcolor="#e6e7e8" stroked="f">
                    <v:path arrowok="t" o:connecttype="custom" o:connectlocs="30,643;5,668;0,673;30,703;65,673;30,643" o:connectangles="0,0,0,0,0,0"/>
                  </v:shape>
                </v:group>
                <v:group id="Group 273" o:spid="_x0000_s1069" style="position:absolute;left:789;top:218;width:216;height:211" coordorigin="789,218" coordsize="216,21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Ui3ysxgAAANwA&#10;AAAPAAAAAAAAAAAAAAAAAKoCAABkcnMvZG93bnJldi54bWxQSwUGAAAAAAQABAD6AAAAnQMAAAAA&#10;">
                  <v:shape id="Freeform 274" o:spid="_x0000_s1070" style="position:absolute;left:789;top:218;width:216;height:211;visibility:visible;mso-wrap-style:square;v-text-anchor:top" coordsize="216,2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iiuc8UA&#10;AADcAAAADwAAAGRycy9kb3ducmV2LnhtbESPQWsCMRSE70L/Q3iFXqQmWlu6W6PIQkUPHrr2Bzw2&#10;r7urm5clibr996ZQ8DjMzDfMYjXYTlzIh9axhulEgSCunGm51vB9+Hx+BxEissHOMWn4pQCr5cNo&#10;gblxV/6iSxlrkSAcctTQxNjnUoaqIYth4nri5P04bzEm6WtpPF4T3HZyptSbtNhyWmiwp6Kh6lSe&#10;rYbDEeVwfpn5oqBsozb7bKfGe62fHof1B4hIQ7yH/9tboyGbv8LfmXQE5PIG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SKK5zxQAAANwAAAAPAAAAAAAAAAAAAAAAAJgCAABkcnMv&#10;ZG93bnJldi54bWxQSwUGAAAAAAQABAD1AAAAigMAAAAA&#10;" path="m165,l115,,65,50,,50r,50l50,150r,60l105,210r45,-50l215,160r,-50l165,60,165,xe" fillcolor="#e6e7e8" stroked="f">
                    <v:path arrowok="t" o:connecttype="custom" o:connectlocs="165,218;115,218;65,268;0,268;0,318;50,368;50,428;105,428;150,378;215,378;215,328;165,278;165,218" o:connectangles="0,0,0,0,0,0,0,0,0,0,0,0,0"/>
                  </v:shape>
                </v:group>
                <v:group id="Group 275" o:spid="_x0000_s1071" style="position:absolute;left:744;top:643;width:65;height:61" coordorigin="744,643" coordsize="65,6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xVHQMYAAADcAAAADwAAAGRycy9kb3ducmV2LnhtbESPQWvCQBSE74L/YXlC&#10;b3UTa6WNWUVEpQcpVAvF2yP7TEKyb0N2TeK/7xYKHoeZ+YZJ14OpRUetKy0riKcRCOLM6pJzBd/n&#10;/fMbCOeRNdaWScGdHKxX41GKibY9f1F38rkIEHYJKii8bxIpXVaQQTe1DXHwrrY16INsc6lb7APc&#10;1HIWRQtpsOSwUGBD24Ky6nQzCg499puXeNcdq+v2fjm/fv4cY1LqaTJsliA8Df4R/m9/aAXv8wX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LFUdAxgAAANwA&#10;AAAPAAAAAAAAAAAAAAAAAKoCAABkcnMvZG93bnJldi54bWxQSwUGAAAAAAQABAD6AAAAnQMAAAAA&#10;">
                  <v:shape id="Freeform 276" o:spid="_x0000_s1072" style="position:absolute;left:744;top:643;width:65;height:61;visibility:visible;mso-wrap-style:square;v-text-anchor:top" coordsize="65,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nJWN8EA&#10;AADcAAAADwAAAGRycy9kb3ducmV2LnhtbESPQWvCQBSE74L/YXlCb7pRitrUTRBLxWvT9v7Ivmaj&#10;2bdhd9Xk37uFQo/DzHzD7MrBduJGPrSOFSwXGQji2umWGwVfn+/zLYgQkTV2jknBSAHKYjrZYa7d&#10;nT/oVsVGJAiHHBWYGPtcylAbshgWridO3o/zFmOSvpHa4z3BbSdXWbaWFltOCwZ7OhiqL9XVKlg1&#10;m+MYydC3ruz27exH764HpZ5mw/4VRKQh/of/2iet4OV5A79n0hGQx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ZyVjfBAAAA3AAAAA8AAAAAAAAAAAAAAAAAmAIAAGRycy9kb3du&#10;cmV2LnhtbFBLBQYAAAAABAAEAPUAAACGAwAAAAA=&#10;" path="m35,l5,25,,30,35,60,65,30,35,xe" fillcolor="#e6e7e8" stroked="f">
                    <v:path arrowok="t" o:connecttype="custom" o:connectlocs="35,643;5,668;0,673;35,703;65,673;35,643" o:connectangles="0,0,0,0,0,0"/>
                  </v:shape>
                </v:group>
                <v:group id="Group 277" o:spid="_x0000_s1073" style="position:absolute;left:509;top:878;width:65;height:61" coordorigin="509,878" coordsize="65,6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XGdqnCAAAA3AAAAA8A&#10;AAAAAAAAAAAAAAAAqgIAAGRycy9kb3ducmV2LnhtbFBLBQYAAAAABAAEAPoAAACZAwAAAAA=&#10;">
                  <v:shape id="Freeform 278" o:spid="_x0000_s1074" style="position:absolute;left:509;top:878;width:65;height:61;visibility:visible;mso-wrap-style:square;v-text-anchor:top" coordsize="65,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KFn3sEA&#10;AADcAAAADwAAAGRycy9kb3ducmV2LnhtbESPQWsCMRSE74L/ITyhN80qRdetUYqlpVdXe39sXjdb&#10;Ny9LEnX33zeC4HGYmW+Yza63rbiSD41jBfNZBoK4crrhWsHp+DnNQYSIrLF1TAoGCrDbjkcbLLS7&#10;8YGuZaxFgnAoUIGJsSukDJUhi2HmOuLk/TpvMSbpa6k93hLctnKRZUtpseG0YLCjvaHqXF6sgkW9&#10;+hoiGfrRpc0//vzg3WWv1Mukf38DEamPz/Cj/a0VrF/XcD+TjoDc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ihZ97BAAAA3AAAAA8AAAAAAAAAAAAAAAAAmAIAAGRycy9kb3du&#10;cmV2LnhtbFBLBQYAAAAABAAEAPUAAACGAwAAAAA=&#10;" path="m30,l,30,30,60,65,30,30,xe" fillcolor="#e6e7e8" stroked="f">
                    <v:path arrowok="t" o:connecttype="custom" o:connectlocs="30,878;0,908;30,938;65,908;30,878" o:connectangles="0,0,0,0,0"/>
                  </v:shape>
                </v:group>
                <v:group id="Group 279" o:spid="_x0000_s1075" style="position:absolute;left:744;top:878;width:65;height:61" coordorigin="744,878" coordsize="65,6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uaexywwAAANwAAAAP&#10;AAAAAAAAAAAAAAAAAKoCAABkcnMvZG93bnJldi54bWxQSwUGAAAAAAQABAD6AAAAmgMAAAAA&#10;">
                  <v:shape id="Freeform 280" o:spid="_x0000_s1076" style="position:absolute;left:744;top:878;width:65;height:61;visibility:visible;mso-wrap-style:square;v-text-anchor:top" coordsize="65,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w79BcEA&#10;AADcAAAADwAAAGRycy9kb3ducmV2LnhtbESPQWsCMRSE7wX/Q3iCt5pVaN1ujSJKpVdXe39sXjer&#10;m5clibr775uC4HGYmW+Y5bq3rbiRD41jBbNpBoK4crrhWsHp+PWagwgRWWPrmBQMFGC9Gr0ssdDu&#10;zge6lbEWCcKhQAUmxq6QMlSGLIap64iT9+u8xZikr6X2eE9w28p5lr1Liw2nBYMdbQ1Vl/JqFczr&#10;xX6IZOhHlzbfnf3g3XWr1GTcbz5BROrjM/xof2sFH28z+D+TjoBc/Q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MO/QXBAAAA3AAAAA8AAAAAAAAAAAAAAAAAmAIAAGRycy9kb3du&#10;cmV2LnhtbFBLBQYAAAAABAAEAPUAAACGAwAAAAA=&#10;" path="m35,l5,25,,30,35,60,65,30,35,xe" fillcolor="#e6e7e8" stroked="f">
                    <v:path arrowok="t" o:connecttype="custom" o:connectlocs="35,878;5,903;0,908;35,938;65,908;35,878" o:connectangles="0,0,0,0,0,0"/>
                  </v:shape>
                </v:group>
                <v:group id="Group 281" o:spid="_x0000_s1077" style="position:absolute;left:984;top:878;width:65;height:61" coordorigin="984,878" coordsize="65,6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ffXnsUAAADcAAAADwAAAGRycy9kb3ducmV2LnhtbESPQYvCMBSE78L+h/CE&#10;vWlaF8WtRhFZlz2IoC6It0fzbIvNS2liW/+9EQSPw8x8w8yXnSlFQ7UrLCuIhxEI4tTqgjMF/8fN&#10;YArCeWSNpWVScCcHy8VHb46Jti3vqTn4TAQIuwQV5N5XiZQuzcmgG9qKOHgXWxv0QdaZ1DW2AW5K&#10;OYqiiTRYcFjIsaJ1Tun1cDMKfltsV1/xT7O9Xtb383G8O21jUuqz361mIDx1/h1+tf+0gu/xC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H3157FAAAA3AAA&#10;AA8AAAAAAAAAAAAAAAAAqgIAAGRycy9kb3ducmV2LnhtbFBLBQYAAAAABAAEAPoAAACcAwAAAAA=&#10;">
                  <v:shape id="Freeform 282" o:spid="_x0000_s1078" style="position:absolute;left:984;top:878;width:65;height:61;visibility:visible;mso-wrap-style:square;v-text-anchor:top" coordsize="65,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JDG6cIA&#10;AADcAAAADwAAAGRycy9kb3ducmV2LnhtbESPzWrDMBCE74G8g9hAb4nclPzUtRxKSkOvcdr7Ym0t&#10;t9bKSEpiv31VCOQ4zMw3TLEbbCcu5EPrWMHjIgNBXDvdcqPg8/Q+34IIEVlj55gUjBRgV04nBeba&#10;XflIlyo2IkE45KjAxNjnUobakMWwcD1x8r6dtxiT9I3UHq8Jbju5zLK1tNhyWjDY095Q/VudrYJl&#10;szmMkQx96cpu33786N15r9TDbHh9ARFpiPfwrf2hFTyvnuD/TDoCsvw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ckMbpwgAAANwAAAAPAAAAAAAAAAAAAAAAAJgCAABkcnMvZG93&#10;bnJldi54bWxQSwUGAAAAAAQABAD1AAAAhwMAAAAA&#10;" path="m30,l,30,30,60,65,30,30,xe" fillcolor="#e6e7e8" stroked="f">
                    <v:path arrowok="t" o:connecttype="custom" o:connectlocs="30,878;0,908;30,938;65,908;30,878" o:connectangles="0,0,0,0,0"/>
                  </v:shape>
                </v:group>
                <v:group id="Group 283" o:spid="_x0000_s1079" style="position:absolute;left:509;top:408;width:65;height:66" coordorigin="509,408" coordsize="65,6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RUupxxgAAANwA&#10;AAAPAAAAAAAAAAAAAAAAAKoCAABkcnMvZG93bnJldi54bWxQSwUGAAAAAAQABAD6AAAAnQMAAAAA&#10;">
                  <v:shape id="Freeform 284" o:spid="_x0000_s1080" style="position:absolute;left:509;top:408;width:65;height:66;visibility:visible;mso-wrap-style:square;v-text-anchor:top" coordsize="65,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xAibsYA&#10;AADcAAAADwAAAGRycy9kb3ducmV2LnhtbESP3WoCMRSE7wXfIRzBG9GsUouuRvEHoVAQqoK3h+S4&#10;u7g5WTdRt336plDwcpiZb5j5srGleFDtC8cKhoMEBLF2puBMwem4609A+IBssHRMCr7Jw3LRbs0x&#10;Ne7JX/Q4hExECPsUFeQhVKmUXudk0Q9cRRy9i6sthijrTJoanxFuSzlKkndpseC4kGNFm5z09XC3&#10;Cm5vzbXnevrHbz/P9/X0oofV3ivV7TSrGYhATXiF/9sfRsF0PIa/M/EIyMU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zxAibsYAAADcAAAADwAAAAAAAAAAAAAAAACYAgAAZHJz&#10;L2Rvd25yZXYueG1sUEsFBgAAAAAEAAQA9QAAAIsDAAAAAA==&#10;" path="m30,l5,30,,30,30,65,65,30,30,xe" fillcolor="#e6e7e8" stroked="f">
                    <v:path arrowok="t" o:connecttype="custom" o:connectlocs="30,408;5,438;0,438;30,473;65,438;30,408" o:connectangles="0,0,0,0,0,0"/>
                  </v:shape>
                </v:group>
                <v:group id="Group 285" o:spid="_x0000_s1081" style="position:absolute;left:554;top:218;width:211;height:211" coordorigin="554,218" coordsize="211,21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7M0Z3FAAAA3AAA&#10;AA8AAAAAAAAAAAAAAAAAqgIAAGRycy9kb3ducmV2LnhtbFBLBQYAAAAABAAEAPoAAACcAwAAAAA=&#10;">
                  <v:shape id="Freeform 286" o:spid="_x0000_s1082" style="position:absolute;left:554;top:218;width:211;height:211;visibility:visible;mso-wrap-style:square;v-text-anchor:top" coordsize="211,2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ZIEbMUA&#10;AADcAAAADwAAAGRycy9kb3ducmV2LnhtbESPQWsCMRSE7wX/Q3hCbzVri627GqUtlAperIri7bF5&#10;bpZuXpYkXdd/bwqFHoeZ+YaZL3vbiI58qB0rGI8yEMSl0zVXCva7j4cpiBCRNTaOScGVAiwXg7s5&#10;Ftpd+Iu6baxEgnAoUIGJsS2kDKUhi2HkWuLknZ23GJP0ldQeLwluG/mYZc/SYs1pwWBL74bK7+2P&#10;VbA5lcZX+dOhk8e39We91ubU5UrdD/vXGYhIffwP/7VXWkE+eYHfM+kIyMUN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5kgRsxQAAANwAAAAPAAAAAAAAAAAAAAAAAJgCAABkcnMv&#10;ZG93bnJldi54bWxQSwUGAAAAAAQABAD1AAAAigMAAAAA&#10;" path="m165,l110,,60,50,,50r,50l50,150r,60l100,210r50,-50l210,160r,-50l165,60,165,xe" fillcolor="#e6e7e8" stroked="f">
                    <v:path arrowok="t" o:connecttype="custom" o:connectlocs="165,218;110,218;60,268;0,268;0,318;50,368;50,428;100,428;150,378;210,378;210,328;165,278;165,218" o:connectangles="0,0,0,0,0,0,0,0,0,0,0,0,0"/>
                  </v:shape>
                </v:group>
                <v:group id="Group 287" o:spid="_x0000_s1083" style="position:absolute;left:509;top:173;width:65;height:66" coordorigin="509,173" coordsize="65,6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QH+B0wwAAANwAAAAP&#10;AAAAAAAAAAAAAAAAAKoCAABkcnMvZG93bnJldi54bWxQSwUGAAAAAAQABAD6AAAAmgMAAAAA&#10;">
                  <v:shape id="Freeform 288" o:spid="_x0000_s1084" style="position:absolute;left:509;top:173;width:65;height:66;visibility:visible;mso-wrap-style:square;v-text-anchor:top" coordsize="65,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l0oa8YA&#10;AADcAAAADwAAAGRycy9kb3ducmV2LnhtbESP3WoCMRSE7wu+QzgFb6RmLSrdrVG0IhQKgj/g7SE5&#10;7i5uTtZN1NWnbwpCL4eZ+YaZzFpbiSs1vnSsYNBPQBBrZ0rOFex3q7cPED4gG6wck4I7eZhNOy8T&#10;zIy78Yau25CLCGGfoYIihDqT0uuCLPq+q4mjd3SNxRBlk0vT4C3CbSXfk2QsLZYcFwqs6asgfdpe&#10;rILzsD31XE8//PLncFmkRz2o116p7ms7/wQRqA3/4Wf72yhIRyn8nYlHQE5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l0oa8YAAADcAAAADwAAAAAAAAAAAAAAAACYAgAAZHJz&#10;L2Rvd25yZXYueG1sUEsFBgAAAAAEAAQA9QAAAIsDAAAAAA==&#10;" path="m30,l5,30,,35,30,65,65,35,30,xe" fillcolor="#e6e7e8" stroked="f">
                    <v:path arrowok="t" o:connecttype="custom" o:connectlocs="30,173;5,203;0,208;30,238;65,208;30,173" o:connectangles="0,0,0,0,0,0"/>
                  </v:shape>
                </v:group>
                <v:group id="Group 289" o:spid="_x0000_s1085" style="position:absolute;left:744;top:173;width:65;height:66" coordorigin="744,173" coordsize="65,6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gBSbPwwAAANwAAAAP&#10;AAAAAAAAAAAAAAAAAKoCAABkcnMvZG93bnJldi54bWxQSwUGAAAAAAQABAD6AAAAmgMAAAAA&#10;">
                  <v:shape id="Freeform 290" o:spid="_x0000_s1086" style="position:absolute;left:744;top:173;width:65;height:66;visibility:visible;mso-wrap-style:square;v-text-anchor:top" coordsize="65,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kfu0MUA&#10;AADcAAAADwAAAGRycy9kb3ducmV2LnhtbESPQWvCQBSE70L/w/IKvYhuUkQ0dZXaUhAEwbTg9bH7&#10;TILZtzG7auqvdwXB4zAz3zCzRWdrcabWV44VpMMEBLF2puJCwd/vz2ACwgdkg7VjUvBPHhbzl94M&#10;M+MuvKVzHgoRIewzVFCG0GRSel2SRT90DXH09q61GKJsC2lavES4reV7koylxYrjQokNfZWkD/nJ&#10;KjiOukPf9fXVf693p+V0r9Nm45V6e+0+P0AE6sIz/GivjILpOIX7mXgE5PwG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+R+7QxQAAANwAAAAPAAAAAAAAAAAAAAAAAJgCAABkcnMv&#10;ZG93bnJldi54bWxQSwUGAAAAAAQABAD1AAAAigMAAAAA&#10;" path="m35,l,35,35,65,65,35,35,xe" fillcolor="#e6e7e8" stroked="f">
                    <v:path arrowok="t" o:connecttype="custom" o:connectlocs="35,173;0,208;35,238;65,208;35,173" o:connectangles="0,0,0,0,0"/>
                  </v:shape>
                </v:group>
                <v:group id="Group 291" o:spid="_x0000_s1087" style="position:absolute;left:984;top:173;width:65;height:66" coordorigin="984,173" coordsize="65,6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5sdI8YAAADcAAAADwAAAGRycy9kb3ducmV2LnhtbESPQWvCQBSE7wX/w/KE&#10;3ppNLA01ZhURKx5CoSqU3h7ZZxLMvg3ZbRL/fbdQ6HGYmW+YfDOZVgzUu8aygiSKQRCXVjdcKbic&#10;355eQTiPrLG1TAru5GCznj3kmGk78gcNJ1+JAGGXoYLa+y6T0pU1GXSR7YiDd7W9QR9kX0nd4xjg&#10;ppWLOE6lwYbDQo0d7Woqb6dvo+Aw4rh9TvZDcbvu7l/nl/fPIiGlHufTdgXC0+T/w3/to1awTBf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/mx0jxgAAANwA&#10;AAAPAAAAAAAAAAAAAAAAAKoCAABkcnMvZG93bnJldi54bWxQSwUGAAAAAAQABAD6AAAAnQMAAAAA&#10;">
                  <v:shape id="Freeform 292" o:spid="_x0000_s1088" style="position:absolute;left:984;top:173;width:65;height:66;visibility:visible;mso-wrap-style:square;v-text-anchor:top" coordsize="65,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dnVPMYA&#10;AADcAAAADwAAAGRycy9kb3ducmV2LnhtbESP3WoCMRSE7wXfIRyhN6JZq4iuRvEHoVAQqoK3h+S4&#10;u7g5WTdR1z59Uyj0cpiZb5j5srGleFDtC8cKBv0EBLF2puBMwem4601A+IBssHRMCl7kYblot+aY&#10;GvfkL3ocQiYihH2KCvIQqlRKr3Oy6PuuIo7exdUWQ5R1Jk2Nzwi3pXxPkrG0WHBcyLGiTU76erhb&#10;BbdRc+26rv7228/zfT296EG190q9dZrVDESgJvyH/9ofRsF0PITfM/EIyMU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4dnVPMYAAADcAAAADwAAAAAAAAAAAAAAAACYAgAAZHJz&#10;L2Rvd25yZXYueG1sUEsFBgAAAAAEAAQA9QAAAIsDAAAAAA==&#10;" path="m30,l5,30,,35,30,65,65,35,30,xe" fillcolor="#e6e7e8" stroked="f">
                    <v:path arrowok="t" o:connecttype="custom" o:connectlocs="30,173;5,203;0,208;30,238;65,208;30,173" o:connectangles="0,0,0,0,0,0"/>
                  </v:shape>
                </v:group>
                <v:group id="Group 293" o:spid="_x0000_s1089" style="position:absolute;left:984;top:408;width:65;height:66" coordorigin="984,408" coordsize="65,6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z4gzMYAAADcAAAADwAAAGRycy9kb3ducmV2LnhtbESPQWvCQBSE74L/YXlC&#10;b3UTa6WNWUVEpQcpVAvF2yP7TEKyb0N2TeK/7xYKHoeZ+YZJ14OpRUetKy0riKcRCOLM6pJzBd/n&#10;/fMbCOeRNdaWScGdHKxX41GKibY9f1F38rkIEHYJKii8bxIpXVaQQTe1DXHwrrY16INsc6lb7APc&#10;1HIWRQtpsOSwUGBD24Ky6nQzCg499puXeNcdq+v2fjm/fv4cY1LqaTJsliA8Df4R/m9/aAXvizn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fPiDMxgAAANwA&#10;AAAPAAAAAAAAAAAAAAAAAKoCAABkcnMvZG93bnJldi54bWxQSwUGAAAAAAQABAD6AAAAnQMAAAAA&#10;">
                  <v:shape id="Freeform 294" o:spid="_x0000_s1090" style="position:absolute;left:984;top:408;width:65;height:66;visibility:visible;mso-wrap-style:square;v-text-anchor:top" coordsize="65,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Xzo08YA&#10;AADcAAAADwAAAGRycy9kb3ducmV2LnhtbESP3WoCMRSE7wXfIRyhN6JZi4quRvEHoVAQqoK3h+S4&#10;u7g5WTdR1z59Uyj0cpiZb5j5srGleFDtC8cKBv0EBLF2puBMwem4601A+IBssHRMCl7kYblot+aY&#10;GvfkL3ocQiYihH2KCvIQqlRKr3Oy6PuuIo7exdUWQ5R1Jk2Nzwi3pXxPkrG0WHBcyLGiTU76erhb&#10;Bbdhc+26rv7228/zfT296EG190q9dZrVDESgJvyH/9ofRsF0PILfM/EIyMU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Xzo08YAAADcAAAADwAAAAAAAAAAAAAAAACYAgAAZHJz&#10;L2Rvd25yZXYueG1sUEsFBgAAAAAEAAQA9QAAAIsDAAAAAA==&#10;" path="m30,l,30,30,65,65,30,30,xe" fillcolor="#e6e7e8" stroked="f">
                    <v:path arrowok="t" o:connecttype="custom" o:connectlocs="30,408;0,438;30,473;65,438;30,408" o:connectangles="0,0,0,0,0"/>
                  </v:shape>
                </v:group>
                <v:group id="Group 295" o:spid="_x0000_s1091" style="position:absolute;left:984;top:643;width:65;height:61" coordorigin="984,643" coordsize="65,6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ECgGyDFAAAA3AAA&#10;AA8AAAAAAAAAAAAAAAAAqgIAAGRycy9kb3ducmV2LnhtbFBLBQYAAAAABAAEAPoAAACcAwAAAAA=&#10;">
                  <v:shape id="Freeform 296" o:spid="_x0000_s1092" style="position:absolute;left:984;top:643;width:65;height:61;visibility:visible;mso-wrap-style:square;v-text-anchor:top" coordsize="65,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ccKV8AA&#10;AADcAAAADwAAAGRycy9kb3ducmV2LnhtbESPT4vCMBTE7wt+h/AEb2uqB/9Uo4iyi9etu/dH82yq&#10;zUtJorbf3ggLHoeZ+Q2z3na2EXfyoXasYDLOQBCXTtdcKfg9fX0uQISIrLFxTAp6CrDdDD7WmGv3&#10;4B+6F7ESCcIhRwUmxjaXMpSGLIaxa4mTd3beYkzSV1J7fCS4beQ0y2bSYs1pwWBLe0PltbhZBdNq&#10;/t1HMvSnC7s4XHzv3W2v1GjY7VYgInXxHf5vH7WC5WwOrzPpCMjN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ccKV8AAAADcAAAADwAAAAAAAAAAAAAAAACYAgAAZHJzL2Rvd25y&#10;ZXYueG1sUEsFBgAAAAAEAAQA9QAAAIUDAAAAAA==&#10;" path="m30,l,30,30,60,65,30,30,xe" fillcolor="#e6e7e8" stroked="f">
                    <v:path arrowok="t" o:connecttype="custom" o:connectlocs="30,643;0,673;30,703;65,673;30,643" o:connectangles="0,0,0,0,0"/>
                  </v:shape>
                </v:group>
                <v:group id="Group 297" o:spid="_x0000_s1093" style="position:absolute;left:319;top:453;width:211;height:211" coordorigin="319,453" coordsize="211,21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ecyrJwwAAANwAAAAP&#10;AAAAAAAAAAAAAAAAAKoCAABkcnMvZG93bnJldi54bWxQSwUGAAAAAAQABAD6AAAAmgMAAAAA&#10;">
                  <v:shape id="Freeform 298" o:spid="_x0000_s1094" style="position:absolute;left:319;top:453;width:211;height:211;visibility:visible;mso-wrap-style:square;v-text-anchor:top" coordsize="211,2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S3/OMQA&#10;AADcAAAADwAAAGRycy9kb3ducmV2LnhtbESPQWsCMRSE7wX/Q3iCt5qtgnRXo7QFqeClVVG8PTbP&#10;zeLmZUnSdf33TaHgcZiZb5jFqreN6MiH2rGCl3EGgrh0uuZKwWG/fn4FESKyxsYxKbhTgNVy8LTA&#10;Qrsbf1O3i5VIEA4FKjAxtoWUoTRkMYxdS5y8i/MWY5K+ktrjLcFtIydZNpMWa04LBlv6MFRedz9W&#10;wde5NL7Kp8dOnt63n/VWm3OXKzUa9m9zEJH6+Aj/tzdaQT7L4e9MOgJy+Q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kt/zjEAAAA3AAAAA8AAAAAAAAAAAAAAAAAmAIAAGRycy9k&#10;b3ducmV2LnhtbFBLBQYAAAAABAAEAPUAAACJAwAAAAA=&#10;" path="m160,l110,,60,45,,45r,55l45,145r,65l100,210r50,-50l210,160r,-50l160,60,160,xe" fillcolor="#e6e7e8" stroked="f">
                    <v:path arrowok="t" o:connecttype="custom" o:connectlocs="160,453;110,453;60,498;0,498;0,553;45,598;45,663;100,663;150,613;210,613;210,563;160,513;160,453" o:connectangles="0,0,0,0,0,0,0,0,0,0,0,0,0"/>
                  </v:shape>
                </v:group>
                <v:group id="Group 299" o:spid="_x0000_s1095" style="position:absolute;left:319;top:683;width:211;height:211" coordorigin="319,683" coordsize="211,21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CXcsBLCAAAA3AAAAA8A&#10;AAAAAAAAAAAAAAAAqgIAAGRycy9kb3ducmV2LnhtbFBLBQYAAAAABAAEAPoAAACZAwAAAAA=&#10;">
                  <v:shape id="Freeform 300" o:spid="_x0000_s1096" style="position:absolute;left:319;top:683;width:211;height:211;visibility:visible;mso-wrap-style:square;v-text-anchor:top" coordsize="211,2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oJl48UA&#10;AADcAAAADwAAAGRycy9kb3ducmV2LnhtbESPQWsCMRSE74X+h/AK3mpWC627GkWFouClaql4e2xe&#10;N0s3L0sS1+2/N0Khx2FmvmFmi942oiMfascKRsMMBHHpdM2Vgs/j+/MERIjIGhvHpOCXAizmjw8z&#10;LLS78p66Q6xEgnAoUIGJsS2kDKUhi2HoWuLkfTtvMSbpK6k9XhPcNnKcZa/SYs1pwWBLa0Plz+Fi&#10;FXycS+Or/OWrk6fVblPvtDl3uVKDp345BRGpj//hv/ZWK8jfRnA/k46AnN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SgmXjxQAAANwAAAAPAAAAAAAAAAAAAAAAAJgCAABkcnMv&#10;ZG93bnJldi54bWxQSwUGAAAAAAQABAD1AAAAigMAAAAA&#10;" path="m160,l110,,60,50,,50r,50l45,150r,60l100,210r50,-45l210,165r,-55l160,65,160,xe" fillcolor="#e6e7e8" stroked="f">
                    <v:path arrowok="t" o:connecttype="custom" o:connectlocs="160,683;110,683;60,733;0,733;0,783;45,833;45,893;100,893;150,848;210,848;210,793;160,748;160,683" o:connectangles="0,0,0,0,0,0,0,0,0,0,0,0,0"/>
                  </v:shape>
                </v:group>
                <v:group id="Group 301" o:spid="_x0000_s1097" style="position:absolute;left:274;top:878;width:60;height:61" coordorigin="274,878" coordsize="60,6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6Qov+xgAAANwA&#10;AAAPAAAAAAAAAAAAAAAAAKoCAABkcnMvZG93bnJldi54bWxQSwUGAAAAAAQABAD6AAAAnQMAAAAA&#10;">
                  <v:shape id="Freeform 302" o:spid="_x0000_s1098" style="position:absolute;left:274;top:878;width:60;height:61;visibility:visible;mso-wrap-style:square;v-text-anchor:top" coordsize="60,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XkJFMQA&#10;AADcAAAADwAAAGRycy9kb3ducmV2LnhtbESP0WrCQBRE3wv9h+UKfRHdWKHW1E0oBcU+GvsB191r&#10;kpq9m2bXmPx9t1DwcZg5M8wmH2wjeup87VjBYp6AINbO1Fwq+DpuZ68gfEA22DgmBSN5yLPHhw2m&#10;xt34QH0RShFL2KeooAqhTaX0uiKLfu5a4uidXWcxRNmV0nR4i+W2kc9J8iIt1hwXKmzpoyJ9Ka5W&#10;wXr6iT/fh5Pui/04NaPTC9x5pZ4mw/sbiEBDuIf/6b2J3GoJf2fiEZDZ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F5CRTEAAAA3AAAAA8AAAAAAAAAAAAAAAAAmAIAAGRycy9k&#10;b3ducmV2LnhtbFBLBQYAAAAABAAEAPUAAACJAwAAAAA=&#10;" path="m30,l,30,30,60,60,30,30,xe" fillcolor="#e6e7e8" stroked="f">
                    <v:path arrowok="t" o:connecttype="custom" o:connectlocs="30,878;0,908;30,938;60,908;30,878" o:connectangles="0,0,0,0,0"/>
                  </v:shape>
                </v:group>
                <v:group id="Group 303" o:spid="_x0000_s1099" style="position:absolute;left:274;top:643;width:60;height:61" coordorigin="274,643" coordsize="60,6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Wue2EccAAADc&#10;AAAADwAAAAAAAAAAAAAAAACqAgAAZHJzL2Rvd25yZXYueG1sUEsFBgAAAAAEAAQA+gAAAJ4DAAAA&#10;AA==&#10;">
                  <v:shape id="Freeform 304" o:spid="_x0000_s1100" style="position:absolute;left:274;top:643;width:60;height:61;visibility:visible;mso-wrap-style:square;v-text-anchor:top" coordsize="60,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dw0+8QA&#10;AADcAAAADwAAAGRycy9kb3ducmV2LnhtbESP0WrCQBRE3wv9h+UKfRHdWLDW1E0oBcU+GvsB191r&#10;kpq9m2bXmPx9t1DwcZg5M8wmH2wjeup87VjBYp6AINbO1Fwq+DpuZ68gfEA22DgmBSN5yLPHhw2m&#10;xt34QH0RShFL2KeooAqhTaX0uiKLfu5a4uidXWcxRNmV0nR4i+W2kc9J8iIt1hwXKmzpoyJ9Ka5W&#10;wXr6iT/fh5Pui/04NaPTC9x5pZ4mw/sbiEBDuIf/6b2J3GoJf2fiEZDZ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HcNPvEAAAA3AAAAA8AAAAAAAAAAAAAAAAAmAIAAGRycy9k&#10;b3ducmV2LnhtbFBLBQYAAAAABAAEAPUAAACJAwAAAAA=&#10;" path="m30,l5,25,,30,30,60,60,30,30,xe" fillcolor="#e6e7e8" stroked="f">
                    <v:path arrowok="t" o:connecttype="custom" o:connectlocs="30,643;5,668;0,673;30,703;60,673;30,643" o:connectangles="0,0,0,0,0,0"/>
                  </v:shape>
                </v:group>
                <v:group id="Group 305" o:spid="_x0000_s1101" style="position:absolute;left:274;top:408;width:60;height:66" coordorigin="274,408" coordsize="60,6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FeY39xgAAANwA&#10;AAAPAAAAAAAAAAAAAAAAAKoCAABkcnMvZG93bnJldi54bWxQSwUGAAAAAAQABAD6AAAAnQMAAAAA&#10;">
                  <v:shape id="Freeform 306" o:spid="_x0000_s1102" style="position:absolute;left:274;top:408;width:60;height:66;visibility:visible;mso-wrap-style:square;v-text-anchor:top" coordsize="60,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ZqQ0MEA&#10;AADcAAAADwAAAGRycy9kb3ducmV2LnhtbESPQYvCMBSE74L/ITxhb5rqwtZWo4ggetxVL96ezbMt&#10;Ni+liRr99WZhYY/DzDfDzJfBNOJOnastKxiPEhDEhdU1lwqOh81wCsJ5ZI2NZVLwJAfLRb83x1zb&#10;B//Qfe9LEUvY5aig8r7NpXRFRQbdyLbE0bvYzqCPsiul7vARy00jJ0nyJQ3WHBcqbGldUXHd34yC&#10;7EyETTilm8/g5Pb1nbltoZX6GITVDISn4P/Df/RORy5N4fdMPAJy8QY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makNDBAAAA3AAAAA8AAAAAAAAAAAAAAAAAmAIAAGRycy9kb3du&#10;cmV2LnhtbFBLBQYAAAAABAAEAPUAAACGAwAAAAA=&#10;" path="m30,l5,30,,30,30,65,60,30,30,xe" fillcolor="#e6e7e8" stroked="f">
                    <v:path arrowok="t" o:connecttype="custom" o:connectlocs="30,408;5,438;0,438;30,473;60,438;30,408" o:connectangles="0,0,0,0,0,0"/>
                  </v:shape>
                </v:group>
                <v:group id="Group 307" o:spid="_x0000_s1103" style="position:absolute;left:319;top:218;width:211;height:211" coordorigin="319,218" coordsize="211,21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NuqvBTCAAAA3AAAAA8A&#10;AAAAAAAAAAAAAAAAqgIAAGRycy9kb3ducmV2LnhtbFBLBQYAAAAABAAEAPoAAACZAwAAAAA=&#10;">
                  <v:shape id="Freeform 308" o:spid="_x0000_s1104" style="position:absolute;left:319;top:218;width:211;height:211;visibility:visible;mso-wrap-style:square;v-text-anchor:top" coordsize="211,2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PRp5cUA&#10;AADcAAAADwAAAGRycy9kb3ducmV2LnhtbESPQWsCMRSE70L/Q3gFbzVbBe1ujdIKouDF2tLi7bF5&#10;3SzdvCxJXNd/b4SCx2FmvmHmy942oiMfascKnkcZCOLS6ZorBV+f66cXECEia2wck4ILBVguHgZz&#10;LLQ78wd1h1iJBOFQoAITY1tIGUpDFsPItcTJ+3XeYkzSV1J7PCe4beQ4y6bSYs1pwWBLK0Pl3+Fk&#10;FeyPpfFVPvnu5M/7blPvtDl2uVLDx/7tFUSkPt7D/+2tVpDPcridSUdALq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s9GnlxQAAANwAAAAPAAAAAAAAAAAAAAAAAJgCAABkcnMv&#10;ZG93bnJldi54bWxQSwUGAAAAAAQABAD1AAAAigMAAAAA&#10;" path="m160,l110,,60,50,,50r,50l45,150r,60l100,210r50,-50l210,160r,-50l160,60,160,xe" fillcolor="#e6e7e8" stroked="f">
                    <v:path arrowok="t" o:connecttype="custom" o:connectlocs="160,218;110,218;60,268;0,268;0,318;45,368;45,428;100,428;150,378;210,378;210,328;160,278;160,218" o:connectangles="0,0,0,0,0,0,0,0,0,0,0,0,0"/>
                  </v:shape>
                </v:group>
                <v:group id="Group 309" o:spid="_x0000_s1105" style="position:absolute;left:274;top:173;width:60;height:66" coordorigin="274,173" coordsize="60,6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AJwDXCAAAA3AAAAA8A&#10;AAAAAAAAAAAAAAAAqgIAAGRycy9kb3ducmV2LnhtbFBLBQYAAAAABAAEAPoAAACZAwAAAAA=&#10;">
                  <v:shape id="Freeform 310" o:spid="_x0000_s1106" style="position:absolute;left:274;top:173;width:60;height:66;visibility:visible;mso-wrap-style:square;v-text-anchor:top" coordsize="60,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OrdGMIA&#10;AADcAAAADwAAAGRycy9kb3ducmV2LnhtbESPT4vCMBTE74LfITzBm6ZdwdWuqciC6NF/l729bd62&#10;xealNFGjn94Iwh6Hmd8Ms1gG04grda62rCAdJyCIC6trLhWcjuvRDITzyBoby6TgTg6Web+3wEzb&#10;G+/pevCliCXsMlRQed9mUrqiIoNubFvi6P3ZzqCPsiul7vAWy00jP5JkKg3WHBcqbOm7ouJ8uBgF&#10;818ibMLP53oSnNw8dnO3KbRSw0FYfYHwFPx/+E1vdeRmKbzOxCMg8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c6t0YwgAAANwAAAAPAAAAAAAAAAAAAAAAAJgCAABkcnMvZG93&#10;bnJldi54bWxQSwUGAAAAAAQABAD1AAAAhwMAAAAA&#10;" path="m30,l5,30,,35,30,65,60,35,30,xe" fillcolor="#e6e7e8" stroked="f">
                    <v:path arrowok="t" o:connecttype="custom" o:connectlocs="30,173;5,203;0,208;30,238;60,208;30,173" o:connectangles="0,0,0,0,0,0"/>
                  </v:shape>
                </v:group>
              </v:group>
              <v:group id="Grup 982" o:spid="_x0000_s1107" style="position:absolute;left:106;top:53162;width:4927;height:4922" coordorigin="274,315" coordsize="776,77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5f72cUAAADcAAAADwAAAGRycy9kb3ducmV2LnhtbESPQYvCMBSE78L+h/CE&#10;vWlaF8WtRhFZlz2IoC6It0fzbIvNS2liW/+9EQSPw8x8w8yXnSlFQ7UrLCuIhxEI4tTqgjMF/8fN&#10;YArCeWSNpWVScCcHy8VHb46Jti3vqTn4TAQIuwQV5N5XiZQuzcmgG9qKOHgXWxv0QdaZ1DW2AW5K&#10;OYqiiTRYcFjIsaJ1Tun1cDMKfltsV1/xT7O9Xtb383G8O21jUuqz361mIDx1/h1+tf+0gu/pC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+X+9nFAAAA3AAA&#10;AA8AAAAAAAAAAAAAAAAAqgIAAGRycy9kb3ducmV2LnhtbFBLBQYAAAAABAAEAPoAAACcAwAAAAA=&#10;">
                <v:shape id="Freeform 415" o:spid="_x0000_s1108" style="position:absolute;left:274;top:315;width:776;height:775;visibility:visible;mso-wrap-style:square;v-text-anchor:top" coordsize="776,7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Zsu5sQA&#10;AADcAAAADwAAAGRycy9kb3ducmV2LnhtbESPwWrDMBBE74H+g9hCb4ncBoLjRgmlNMa3EjsfsLG2&#10;tlprZSw1tv++KgRyHGbmDbM7TLYTVxq8cazgeZWAIK6dNtwoOFfHZQrCB2SNnWNSMJOHw/5hscNM&#10;u5FPdC1DIyKEfYYK2hD6TEpft2TRr1xPHL0vN1gMUQ6N1AOOEW47+ZIkG2nRcFxosaf3luqf8tcq&#10;KD/Mhbd5+MzntTluClONp/FbqafH6e0VRKAp3MO3dqEVbNM1/J+JR0Du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mbLubEAAAA3AAAAA8AAAAAAAAAAAAAAAAAmAIAAGRycy9k&#10;b3ducmV2LnhtbFBLBQYAAAAABAAEAPUAAACJAwAAAAA=&#10;" path="m40,390l,390r,40l5,465r10,39l30,539r15,36l85,634r55,55l200,729r70,31l345,774r40,l385,734r-5,-34l370,660,355,625,340,589,270,499,185,435,115,404,75,395,40,390xe" fillcolor="#e6e7e8" stroked="f">
                  <v:path arrowok="t" o:connecttype="custom" o:connectlocs="40,705;0,705;0,745;5,780;15,819;30,854;45,890;85,949;140,1004;200,1044;270,1075;345,1089;385,1089;385,1049;380,1015;370,975;355,940;340,904;270,814;185,750;115,719;75,710;40,705" o:connectangles="0,0,0,0,0,0,0,0,0,0,0,0,0,0,0,0,0,0,0,0,0,0,0"/>
                </v:shape>
                <v:shape id="Freeform 416" o:spid="_x0000_s1109" style="position:absolute;left:274;top:315;width:776;height:775;visibility:visible;mso-wrap-style:square;v-text-anchor:top" coordsize="776,7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nK2ksMA&#10;AADcAAAADwAAAGRycy9kb3ducmV2LnhtbESP0YrCMBRE3xf8h3AF39ZUXUSrUURUfBPrfsDd5tpG&#10;m5vSRFv/fiMs7OMwM2eY5bqzlXhS441jBaNhAoI4d9pwoeD7sv+cgfABWWPlmBS8yMN61ftYYqpd&#10;y2d6ZqEQEcI+RQVlCHUqpc9LsuiHriaO3tU1FkOUTSF1g22E20qOk2QqLRqOCyXWtC0pv2cPqyDb&#10;mR+eH8Lp8JqY/fRoLu25vSk16HebBYhAXfgP/7WPWsF89gXvM/EIyN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nK2ksMAAADcAAAADwAAAAAAAAAAAAAAAACYAgAAZHJzL2Rv&#10;d25yZXYueG1sUEsFBgAAAAAEAAQA9QAAAIgDAAAAAA==&#10;" path="m775,390r-40,l695,395r-75,25l555,454r-55,45l450,560r-15,29l415,625r-10,35l395,700r-5,34l385,774r40,l500,760r70,-31l630,689r55,-55l725,575r15,-36l755,504r10,-39l770,430r5,-40xe" fillcolor="#e6e7e8" stroked="f">
                  <v:path arrowok="t" o:connecttype="custom" o:connectlocs="775,705;735,705;695,710;620,735;555,769;500,814;450,875;435,904;415,940;405,975;395,1015;390,1049;385,1089;425,1089;500,1075;570,1044;630,1004;685,949;725,890;740,854;755,819;765,780;770,745;775,705" o:connectangles="0,0,0,0,0,0,0,0,0,0,0,0,0,0,0,0,0,0,0,0,0,0,0,0"/>
                </v:shape>
                <v:shape id="Freeform 417" o:spid="_x0000_s1110" style="position:absolute;left:274;top:315;width:776;height:775;visibility:visible;mso-wrap-style:square;v-text-anchor:top" coordsize="776,7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T4TCcMA&#10;AADcAAAADwAAAGRycy9kb3ducmV2LnhtbESP0YrCMBRE3xf8h3AF39ZUZUWrUURUfBPrfsDd5tpG&#10;m5vSRFv/fiMs7OMwM2eY5bqzlXhS441jBaNhAoI4d9pwoeD7sv+cgfABWWPlmBS8yMN61ftYYqpd&#10;y2d6ZqEQEcI+RQVlCHUqpc9LsuiHriaO3tU1FkOUTSF1g22E20qOk2QqLRqOCyXWtC0pv2cPqyDb&#10;mR+eH8Lp8JqY/fRoLu25vSk16HebBYhAXfgP/7WPWsF89gXvM/EIyN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T4TCcMAAADcAAAADwAAAAAAAAAAAAAAAACYAgAAZHJzL2Rv&#10;d25yZXYueG1sUEsFBgAAAAAEAAQA9QAAAIgDAAAAAA==&#10;" path="m385,l310,10,235,30,140,90,85,145,45,205,15,275,,350r,40l75,380r75,-21l185,340r30,-15l295,250r45,-65l370,115,385,40,385,xe" fillcolor="#e6e7e8" stroked="f">
                  <v:path arrowok="t" o:connecttype="custom" o:connectlocs="385,315;310,325;235,345;140,405;85,460;45,520;15,590;0,665;0,705;75,695;150,674;185,655;215,640;295,565;340,500;370,430;385,355;385,315" o:connectangles="0,0,0,0,0,0,0,0,0,0,0,0,0,0,0,0,0,0"/>
                </v:shape>
                <v:shape id="Freeform 418" o:spid="_x0000_s1111" style="position:absolute;left:274;top:315;width:776;height:775;visibility:visible;mso-wrap-style:square;v-text-anchor:top" coordsize="776,7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eyNfsIA&#10;AADcAAAADwAAAGRycy9kb3ducmV2LnhtbESP0YrCMBRE3xf8h3AF39bUXShajSKyim9i9QOuzbWN&#10;Njelydr690ZY2MdhZs4wi1Vva/Gg1hvHCibjBARx4bThUsH5tP2cgvABWWPtmBQ8ycNqOfhYYKZd&#10;x0d65KEUEcI+QwVVCE0mpS8qsujHriGO3tW1FkOUbSl1i12E21p+JUkqLRqOCxU2tKmouOe/VkH+&#10;Yy4824XD7vlttunenLpjd1NqNOzXcxCB+vAf/mvvtYLZNIX3mXgE5PI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J7I1+wgAAANwAAAAPAAAAAAAAAAAAAAAAAJgCAABkcnMvZG93&#10;bnJldi54bWxQSwUGAAAAAAQABAD1AAAAhwMAAAAA&#10;" path="m385,r10,79l405,115r10,40l435,185r15,34l475,250r50,50l555,325r35,15l620,359r40,11l695,380r80,10l765,309,725,205,685,145,630,90,570,50,465,10,385,xe" fillcolor="#e6e7e8" stroked="f">
                  <v:path arrowok="t" o:connecttype="custom" o:connectlocs="385,315;395,394;405,430;415,470;435,500;450,534;475,565;525,615;555,640;590,655;620,674;660,685;695,695;775,705;765,624;725,520;685,460;630,405;570,365;465,325;385,315" o:connectangles="0,0,0,0,0,0,0,0,0,0,0,0,0,0,0,0,0,0,0,0,0"/>
                </v:shape>
              </v:group>
              <v:group id="Grup 987" o:spid="_x0000_s1112" style="position:absolute;left:106;top:34981;width:4813;height:4927" coordorigin="222,266" coordsize="860,7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+BYQcYAAADcAAAADwAAAGRycy9kb3ducmV2LnhtbESPQWvCQBSE74L/YXlC&#10;b3UTi62NWUVEpQcpVAvF2yP7TEKyb0N2TeK/7xYKHoeZ+YZJ14OpRUetKy0riKcRCOLM6pJzBd/n&#10;/fMChPPIGmvLpOBODtar8SjFRNuev6g7+VwECLsEFRTeN4mULivIoJvahjh4V9sa9EG2udQt9gFu&#10;ajmLoldpsOSwUGBD24Ky6nQzCg499puXeNcdq+v2fjnPP3+OMSn1NBk2SxCeBv8I/7c/tIL3xRv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f4FhBxgAAANwA&#10;AAAPAAAAAAAAAAAAAAAAAKoCAABkcnMvZG93bnJldi54bWxQSwUGAAAAAAQABAD6AAAAnQMAAAAA&#10;">
                <v:group id="Group 79" o:spid="_x0000_s1113" style="position:absolute;left:879;top:625;width:100;height:101" coordorigin="879,625" coordsize="100,10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O5/zDPCAAAA3AAAAA8A&#10;AAAAAAAAAAAAAAAAqgIAAGRycy9kb3ducmV2LnhtbFBLBQYAAAAABAAEAPoAAACZAwAAAAA=&#10;">
                  <v:shape id="Freeform 80" o:spid="_x0000_s1114" style="position:absolute;left:879;top:625;width:100;height:101;visibility:visible;mso-wrap-style:square;v-text-anchor:top" coordsize="100,1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MMyAccA&#10;AADcAAAADwAAAGRycy9kb3ducmV2LnhtbESPQWvCQBSE70L/w/IKvUjdNAdJUlexBaEKBWsVPD6y&#10;zyQ0+zbdXU38925B6HGYmW+Y2WIwrbiQ841lBS+TBARxaXXDlYL99+o5A+EDssbWMim4kofF/GE0&#10;w0Lbnr/osguViBD2BSqoQ+gKKX1Zk0E/sR1x9E7WGQxRukpqh32Em1amSTKVBhuOCzV29F5T+bM7&#10;GwVv4XD87H/Tc1qutqfleL3nzTRR6ulxWL6CCDSE//C9/aEV5FkOf2fiEZDzG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zDMgHHAAAA3AAAAA8AAAAAAAAAAAAAAAAAmAIAAGRy&#10;cy9kb3ducmV2LnhtbFBLBQYAAAAABAAEAPUAAACMAwAAAAA=&#10;" path="m35,l,,,100r35,l35,65r65,l100,30r-65,l35,xe" fillcolor="#e6e7e8" stroked="f">
                    <v:path arrowok="t" o:connecttype="custom" o:connectlocs="35,625;0,625;0,725;35,725;35,690;100,690;100,655;35,655;35,625" o:connectangles="0,0,0,0,0,0,0,0,0"/>
                  </v:shape>
                  <v:shape id="Freeform 81" o:spid="_x0000_s1115" style="position:absolute;left:879;top:625;width:100;height:101;visibility:visible;mso-wrap-style:square;v-text-anchor:top" coordsize="100,1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CANQcIA&#10;AADcAAAADwAAAGRycy9kb3ducmV2LnhtbERPy4rCMBTdC/5DuIIb0XS6EK1GUUFQQXB8gMtLc22L&#10;zU2nibbz95OFMMvDec+XrSnFm2pXWFbwNYpAEKdWF5wpuF62wwkI55E1lpZJwS85WC66nTkm2jb8&#10;Te+zz0QIYZeggtz7KpHSpTkZdCNbEQfuYWuDPsA6k7rGJoSbUsZRNJYGCw4NOVa0ySl9nl9Gwdrf&#10;7sfmJ37F6fb0WA32Vz6MI6X6vXY1A+Gp9f/ij3unFUynYX44E46AXPw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YIA1BwgAAANwAAAAPAAAAAAAAAAAAAAAAAJgCAABkcnMvZG93&#10;bnJldi54bWxQSwUGAAAAAAQABAD1AAAAhwMAAAAA&#10;" path="m100,65r-35,l65,100r35,l100,65xe" fillcolor="#e6e7e8" stroked="f">
                    <v:path arrowok="t" o:connecttype="custom" o:connectlocs="100,690;65,690;65,725;100,725;100,690" o:connectangles="0,0,0,0,0"/>
                  </v:shape>
                  <v:shape id="Freeform 82" o:spid="_x0000_s1116" style="position:absolute;left:879;top:625;width:100;height:101;visibility:visible;mso-wrap-style:square;v-text-anchor:top" coordsize="100,1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2yo2scA&#10;AADcAAAADwAAAGRycy9kb3ducmV2LnhtbESPT2vCQBTE70K/w/IKvUjdmIPU1FVsQWgFwaYRPD6y&#10;zyQ0+zbNbv747V2h0OMwM79hVpvR1KKn1lWWFcxnEQji3OqKCwXZ9+75BYTzyBpry6TgSg4264fJ&#10;ChNtB/6iPvWFCBB2CSoovW8SKV1ekkE3sw1x8C62NeiDbAupWxwC3NQyjqKFNFhxWCixofeS8p+0&#10;Mwre/Ol8GH7jLs53x8t2+pnxfhEp9fQ4bl9BeBr9f/iv/aEVLJdzuJ8JR0Cub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dsqNrHAAAA3AAAAA8AAAAAAAAAAAAAAAAAmAIAAGRy&#10;cy9kb3ducmV2LnhtbFBLBQYAAAAABAAEAPUAAACMAwAAAAA=&#10;" path="m100,l65,r,30l100,30,100,xe" fillcolor="#e6e7e8" stroked="f">
                    <v:path arrowok="t" o:connecttype="custom" o:connectlocs="100,625;65,625;65,655;100,655;100,625" o:connectangles="0,0,0,0,0"/>
                  </v:shape>
                </v:group>
                <v:group id="Group 83" o:spid="_x0000_s1117" style="position:absolute;left:744;top:773;width:306;height:2" coordorigin="744,773" coordsize="30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pObQTFAAAA3AAA&#10;AA8AAAAAAAAAAAAAAAAAqgIAAGRycy9kb3ducmV2LnhtbFBLBQYAAAAABAAEAPoAAACcAwAAAAA=&#10;">
                  <v:shape id="Freeform 84" o:spid="_x0000_s1118" style="position:absolute;left:744;top:773;width:306;height:2;visibility:visible;mso-wrap-style:square;v-text-anchor:top" coordsize="3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5EFd8IA&#10;AADcAAAADwAAAGRycy9kb3ducmV2LnhtbESPS4vCQBCE78L+h6EXvOlkFTTGjLIIgiefC3ttM52H&#10;ZnpCZtT4752FBY9FVX1FpcvO1OJOrassK/gaRiCIM6srLhT8nNaDGITzyBpry6TgSQ6Wi49eiom2&#10;Dz7Q/egLESDsElRQet8kUrqsJINuaBvi4OW2NeiDbAupW3wEuKnlKIom0mDFYaHEhlYlZdfjzSig&#10;p+ZfEx328XYnx0Tn3WU6zZXqf3bfcxCeOv8O/7c3WsFsNoa/M+EIyMU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3kQV3wgAAANwAAAAPAAAAAAAAAAAAAAAAAJgCAABkcnMvZG93&#10;bnJldi54bWxQSwUGAAAAAAQABAD1AAAAhwMAAAAA&#10;" path="m,l305,e" filled="f" strokecolor="#e6e7e8" strokeweight=".67119mm">
                    <v:path arrowok="t" o:connecttype="custom" o:connectlocs="0,0;305,0" o:connectangles="0,0"/>
                  </v:shape>
                </v:group>
                <v:group id="Group 85" o:spid="_x0000_s1119" style="position:absolute;left:744;top:572;width:306;height:2" coordorigin="744,572" coordsize="30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q61DrxgAAANwA&#10;AAAPAAAAAAAAAAAAAAAAAKoCAABkcnMvZG93bnJldi54bWxQSwUGAAAAAAQABAD6AAAAnQMAAAAA&#10;">
                  <v:shape id="Freeform 86" o:spid="_x0000_s1120" style="position:absolute;left:744;top:572;width:306;height:2;visibility:visible;mso-wrap-style:square;v-text-anchor:top" coordsize="3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zQ4mMMA&#10;AADcAAAADwAAAGRycy9kb3ducmV2LnhtbESPS4sCMRCE78L+h9AL3jTjiq9xoiyC4MnXLnhtJz0P&#10;nXSGSdTx328WBI9FVX1FJcvWVOJOjSstKxj0IxDEqdUl5wp+f9a9KQjnkTVWlknBkxwsFx+dBGNt&#10;H3yg+9HnIkDYxaig8L6OpXRpQQZd39bEwctsY9AH2eRSN/gIcFPJrygaS4Mlh4UCa1oVlF6PN6OA&#10;nppPJjrsp9udHBKdd5fJJFOq+9l+z0F4av07/GpvtILZbAT/Z8IRkIs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zQ4mMMAAADcAAAADwAAAAAAAAAAAAAAAACYAgAAZHJzL2Rv&#10;d25yZXYueG1sUEsFBgAAAAAEAAQA9QAAAIgDAAAAAA==&#10;" path="m,l305,e" filled="f" strokecolor="#e6e7e8" strokeweight=".67119mm">
                    <v:path arrowok="t" o:connecttype="custom" o:connectlocs="0,0;305,0" o:connectangles="0,0"/>
                  </v:shape>
                </v:group>
                <v:group id="Group 87" o:spid="_x0000_s1121" style="position:absolute;left:274;top:773;width:301;height:2" coordorigin="274,773" coordsize="301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1dWsHxgAAANwA&#10;AAAPAAAAAAAAAAAAAAAAAKoCAABkcnMvZG93bnJldi54bWxQSwUGAAAAAAQABAD6AAAAnQMAAAAA&#10;">
                  <v:shape id="Freeform 88" o:spid="_x0000_s1122" style="position:absolute;left:274;top:773;width:301;height:2;visibility:visible;mso-wrap-style:square;v-text-anchor:top" coordsize="30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Am1GMUA&#10;AADcAAAADwAAAGRycy9kb3ducmV2LnhtbESPzWvCQBTE7wX/h+UVeil1Yw9+xKwiUiEnqaZ6fmSf&#10;+Wj2bchuY/zvu4LgcZiZ3zDJejCN6KlzlWUFk3EEgji3uuJCwU+2+5iDcB5ZY2OZFNzIwXo1ekkw&#10;1vbKB+qPvhABwi5GBaX3bSyly0sy6Ma2JQ7exXYGfZBdIXWH1wA3jfyMoqk0WHFYKLGlbUn57/HP&#10;KGhrbW/Z1ynz37v9+fyep7U8WaXeXofNEoSnwT/Dj3aqFSwWM7ifCUdArv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kCbUYxQAAANwAAAAPAAAAAAAAAAAAAAAAAJgCAABkcnMv&#10;ZG93bnJldi54bWxQSwUGAAAAAAQABAD1AAAAigMAAAAA&#10;" path="m,l300,e" filled="f" strokecolor="#e6e7e8" strokeweight=".67119mm">
                    <v:path arrowok="t" o:connecttype="custom" o:connectlocs="0,0;300,0" o:connectangles="0,0"/>
                  </v:shape>
                </v:group>
                <v:group id="Group 89" o:spid="_x0000_s1123" style="position:absolute;left:274;top:572;width:301;height:2" coordorigin="274,572" coordsize="301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GumWu7CAAAA3AAAAA8A&#10;AAAAAAAAAAAAAAAAqgIAAGRycy9kb3ducmV2LnhtbFBLBQYAAAAABAAEAPoAAACZAwAAAAA=&#10;">
                  <v:shape id="Freeform 90" o:spid="_x0000_s1124" style="position:absolute;left:274;top:572;width:301;height:2;visibility:visible;mso-wrap-style:square;v-text-anchor:top" coordsize="30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tqE8cMA&#10;AADcAAAADwAAAGRycy9kb3ducmV2LnhtbESPT4vCMBTE74LfITzBi2jqHsRWUxFR8CS7Vj0/mrf9&#10;s81LabJav/1GWPA4zMxvmPWmN424U+cqywrmswgEcW51xYWCS3aYLkE4j6yxsUwKnuRgkw4Ha0y0&#10;ffAX3c++EAHCLkEFpfdtIqXLSzLoZrYlDt637Qz6ILtC6g4fAW4a+RFFC2mw4rBQYku7kvKf869R&#10;0NbaPrP9NfOfh9PtNsmPtbxapcajfrsC4an37/B/+6gVxHEMrzPhCMj0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tqE8cMAAADcAAAADwAAAAAAAAAAAAAAAACYAgAAZHJzL2Rv&#10;d25yZXYueG1sUEsFBgAAAAAEAAQA9QAAAIgDAAAAAA==&#10;" path="m,l300,e" filled="f" strokecolor="#e6e7e8" strokeweight=".67119mm">
                    <v:path arrowok="t" o:connecttype="custom" o:connectlocs="0,0;300,0" o:connectangles="0,0"/>
                  </v:shape>
                </v:group>
                <v:group id="Group 91" o:spid="_x0000_s1125" style="position:absolute;left:339;top:625;width:100;height:101" coordorigin="339,625" coordsize="100,10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b5ppY8cAAADd&#10;AAAADwAAAAAAAAAAAAAAAACqAgAAZHJzL2Rvd25yZXYueG1sUEsFBgAAAAAEAAQA+gAAAJ4DAAAA&#10;AA==&#10;">
                  <v:shape id="Freeform 92" o:spid="_x0000_s1126" style="position:absolute;left:339;top:625;width:100;height:101;visibility:visible;mso-wrap-style:square;v-text-anchor:top" coordsize="100,1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XJsa8QA&#10;AADdAAAADwAAAGRycy9kb3ducmV2LnhtbERPS2vCQBC+C/0PyxR6kbprDiKpq9iCoAXBRwo9Dtkx&#10;Cc3OptnVxH/vCoK3+fieM1v0thYXan3lWMN4pEAQ585UXGjIjqv3KQgfkA3WjknDlTws5i+DGabG&#10;dbynyyEUIoawT1FDGUKTSunzkiz6kWuII3dyrcUQYVtI02IXw20tE6Um0mLFsaHEhr5Kyv8OZ6vh&#10;M/z8brv/5Jzkq91pOdxk/D1RWr+99ssPEIH68BQ/3GsT5ys1hvs38QQ5v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1ybGvEAAAA3QAAAA8AAAAAAAAAAAAAAAAAmAIAAGRycy9k&#10;b3ducmV2LnhtbFBLBQYAAAAABAAEAPUAAACJAwAAAAA=&#10;" path="m35,l,,,100r35,l35,65r65,l100,30r-65,l35,xe" fillcolor="#e6e7e8" stroked="f">
                    <v:path arrowok="t" o:connecttype="custom" o:connectlocs="35,625;0,625;0,725;35,725;35,690;100,690;100,655;35,655;35,625" o:connectangles="0,0,0,0,0,0,0,0,0"/>
                  </v:shape>
                  <v:shape id="Freeform 93" o:spid="_x0000_s1127" style="position:absolute;left:339;top:625;width:100;height:101;visibility:visible;mso-wrap-style:square;v-text-anchor:top" coordsize="100,1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aDyHMQA&#10;AADdAAAADwAAAGRycy9kb3ducmV2LnhtbERPS4vCMBC+L/gfwizsZdHEHmSpRnEFQRcE1wfscWjG&#10;tmwzqU209d8bQfA2H99zJrPOVuJKjS8daxgOFAjizJmScw2H/bL/BcIHZIOVY9JwIw+zae9tgqlx&#10;Lf/SdRdyEUPYp6ihCKFOpfRZQRb9wNXEkTu5xmKIsMmlabCN4baSiVIjabHk2FBgTYuCsv/dxWr4&#10;Dse/TXtOLkm23J7mn+sD/4yU1h/v3XwMIlAXXuKne2XifKUSeHwTT5DTO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2g8hzEAAAA3QAAAA8AAAAAAAAAAAAAAAAAmAIAAGRycy9k&#10;b3ducmV2LnhtbFBLBQYAAAAABAAEAPUAAACJAwAAAAA=&#10;" path="m100,65r-30,l70,100r30,l100,65xe" fillcolor="#e6e7e8" stroked="f">
                    <v:path arrowok="t" o:connecttype="custom" o:connectlocs="100,690;70,690;70,725;100,725;100,690" o:connectangles="0,0,0,0,0"/>
                  </v:shape>
                  <v:shape id="Freeform 94" o:spid="_x0000_s1128" style="position:absolute;left:339;top:625;width:100;height:101;visibility:visible;mso-wrap-style:square;v-text-anchor:top" coordsize="100,1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uxXh8QA&#10;AADdAAAADwAAAGRycy9kb3ducmV2LnhtbERP22rCQBB9F/yHZQRfRHebgkjqKioIKhTqpdDHITsm&#10;odnZNLua9O+7BcG3OZzrzJedrcSdGl861vAyUSCIM2dKzjVcztvxDIQPyAYrx6ThlzwsF/3eHFPj&#10;Wj7S/RRyEUPYp6ihCKFOpfRZQRb9xNXEkbu6xmKIsMmlabCN4baSiVJTabHk2FBgTZuCsu/TzWpY&#10;h8+v9/YnuSXZ9uO6Gu0vfJgqrYeDbvUGIlAXnuKHe2fifKVe4f+beIJc/A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LsV4fEAAAA3QAAAA8AAAAAAAAAAAAAAAAAmAIAAGRycy9k&#10;b3ducmV2LnhtbFBLBQYAAAAABAAEAPUAAACJAwAAAAA=&#10;" path="m100,l70,r,30l100,30,100,xe" fillcolor="#e6e7e8" stroked="f">
                    <v:path arrowok="t" o:connecttype="custom" o:connectlocs="100,625;70,625;70,655;100,655;100,625" o:connectangles="0,0,0,0,0"/>
                  </v:shape>
                </v:group>
                <v:group id="Group 95" o:spid="_x0000_s1129" style="position:absolute;left:274;top:1042;width:776;height:2" coordorigin="274,1042" coordsize="77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EKFvYMQAAADdAAAA&#10;DwAAAAAAAAAAAAAAAACqAgAAZHJzL2Rvd25yZXYueG1sUEsFBgAAAAAEAAQA+gAAAJsDAAAAAA==&#10;">
                  <v:shape id="Freeform 96" o:spid="_x0000_s1130" style="position:absolute;left:274;top:1042;width:776;height:2;visibility:visible;mso-wrap-style:square;v-text-anchor:top" coordsize="77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iNy9MMA&#10;AADdAAAADwAAAGRycy9kb3ducmV2LnhtbERP32vCMBB+H+x/CCfsbSYKlrUzigyEPU2mY+zxaM62&#10;tLmEJNr63y/CYG/38f289Xayg7hSiJ1jDYu5AkFcO9Nxo+HrtH9+ARETssHBMWm4UYTt5vFhjZVx&#10;I3/S9ZgakUM4VqihTclXUsa6JYtx7jxx5s4uWEwZhkaagGMOt4NcKlVIix3nhhY9vbVU98eL1TD6&#10;s//oV8ux+A7u1h925c+pKLV+mk27VxCJpvQv/nO/mzxfqRXcv8knyM0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iNy9MMAAADdAAAADwAAAAAAAAAAAAAAAACYAgAAZHJzL2Rv&#10;d25yZXYueG1sUEsFBgAAAAAEAAQA9QAAAIgDAAAAAA==&#10;" path="m,l775,e" filled="f" strokecolor="#e6e7e8" strokeweight=".65317mm">
                    <v:path arrowok="t" o:connecttype="custom" o:connectlocs="0,0;775,0" o:connectangles="0,0"/>
                  </v:shape>
                </v:group>
                <v:group id="Group 97" o:spid="_x0000_s1131" style="position:absolute;left:559;top:859;width:2;height:167" coordorigin="559,859" coordsize="2,16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PP1SMxgAAAN0A&#10;AAAPAAAAAAAAAAAAAAAAAKoCAABkcnMvZG93bnJldi54bWxQSwUGAAAAAAQABAD6AAAAnQMAAAAA&#10;">
                  <v:shape id="Freeform 98" o:spid="_x0000_s1132" style="position:absolute;left:559;top:859;width:2;height:167;visibility:visible;mso-wrap-style:square;v-text-anchor:top" coordsize="2,16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/8zK8QA&#10;AADdAAAADwAAAGRycy9kb3ducmV2LnhtbERPTWsCMRC9F/wPYQRvNbEFW1ejiFAsRahVD3obNuPu&#10;2s1kSaKu/94UhN7m8T5nMmttLS7kQ+VYw6CvQBDnzlRcaNhtP57fQYSIbLB2TBpuFGA27TxNMDPu&#10;yj902cRCpBAOGWooY2wyKUNeksXQdw1x4o7OW4wJ+kIaj9cUbmv5otRQWqw4NZTY0KKk/Hdzthq2&#10;y4H9OtX7w8p9e79e7Jbr0fxV6163nY9BRGrjv/jh/jRpvlJv8PdNOkFO7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//MyvEAAAA3QAAAA8AAAAAAAAAAAAAAAAAmAIAAGRycy9k&#10;b3ducmV2LnhtbFBLBQYAAAAABAAEAPUAAACJAwAAAAA=&#10;" path="m,l,166e" filled="f" strokecolor="#e6e7e8" strokeweight="1.6pt">
                    <v:path arrowok="t" o:connecttype="custom" o:connectlocs="0,859;0,1025" o:connectangles="0,0"/>
                  </v:shape>
                </v:group>
                <v:group id="Group 99" o:spid="_x0000_s1133" style="position:absolute;left:274;top:842;width:776;height:2" coordorigin="274,842" coordsize="77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kexlZccAAADd&#10;AAAADwAAAAAAAAAAAAAAAACqAgAAZHJzL2Rvd25yZXYueG1sUEsFBgAAAAAEAAQA+gAAAJ4DAAAA&#10;AA==&#10;">
                  <v:shape id="Freeform 100" o:spid="_x0000_s1134" style="position:absolute;left:274;top:842;width:776;height:2;visibility:visible;mso-wrap-style:square;v-text-anchor:top" coordsize="77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oQuf8IA&#10;AADdAAAADwAAAGRycy9kb3ducmV2LnhtbERPzWrCQBC+C77DMkJvuquH0kRXqYK2NCd/HmDIjklo&#10;djZk1yTN03cLBW/z8f3OZjfYWnTU+sqxhuVCgSDOnam40HC7HudvIHxANlg7Jg0/5GG3nU42mBrX&#10;85m6SyhEDGGfooYyhCaV0uclWfQL1xBH7u5aiyHCtpCmxT6G21qulHqVFiuODSU2dCgp/748rIaP&#10;fd8kyyJT49FQVt9OI30drlq/zIb3NYhAQ3iK/92fJs5XKoG/b+IJcvs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KhC5/wgAAAN0AAAAPAAAAAAAAAAAAAAAAAJgCAABkcnMvZG93&#10;bnJldi54bWxQSwUGAAAAAAQABAD1AAAAhwMAAAAA&#10;" path="m,l775,e" filled="f" strokecolor="#e6e7e8" strokeweight=".67119mm">
                    <v:path arrowok="t" o:connecttype="custom" o:connectlocs="0,0;775,0" o:connectangles="0,0"/>
                  </v:shape>
                </v:group>
                <v:group id="Group 101" o:spid="_x0000_s1135" style="position:absolute;left:609;top:355;width:100;height:101" coordorigin="609,355" coordsize="100,10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kP/vscAAADd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JNU&#10;+OUbGUHnvwA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6kP/vscAAADd&#10;AAAADwAAAAAAAAAAAAAAAACqAgAAZHJzL2Rvd25yZXYueG1sUEsFBgAAAAAEAAQA+gAAAJ4DAAAA&#10;AA==&#10;">
                  <v:shape id="Freeform 102" o:spid="_x0000_s1136" style="position:absolute;left:609;top:355;width:100;height:101;visibility:visible;mso-wrap-style:square;v-text-anchor:top" coordsize="100,1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Kv6tsUA&#10;AADdAAAADwAAAGRycy9kb3ducmV2LnhtbERPTWvCQBC9C/6HZYReRHeTg0jqJlhBaAuFai14HLJj&#10;EpqdjdnVpP++Wyj0No/3OZtitK24U+8bxxqSpQJBXDrTcKXh9LFfrEH4gGywdUwavslDkU8nG8yM&#10;G/hA92OoRAxhn6GGOoQuk9KXNVn0S9cRR+7ieoshwr6SpschhttWpkqtpMWGY0ONHe1qKr+ON6vh&#10;KXye34ZrekvL/ftlO3858etKaf0wG7ePIAKN4V/85342cb5KEvj9Jp4g8x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oq/q2xQAAAN0AAAAPAAAAAAAAAAAAAAAAAJgCAABkcnMv&#10;ZG93bnJldi54bWxQSwUGAAAAAAQABAD1AAAAigMAAAAA&#10;" path="m100,65l,65r,35l100,100r,-35xe" fillcolor="#e6e7e8" stroked="f">
                    <v:path arrowok="t" o:connecttype="custom" o:connectlocs="100,420;0,420;0,455;100,455;100,420" o:connectangles="0,0,0,0,0"/>
                  </v:shape>
                  <v:shape id="Freeform 103" o:spid="_x0000_s1137" style="position:absolute;left:609;top:355;width:100;height:101;visibility:visible;mso-wrap-style:square;v-text-anchor:top" coordsize="100,1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HlkwcQA&#10;AADdAAAADwAAAGRycy9kb3ducmV2LnhtbERPS2vCQBC+C/0PyxR6kbprDiKpq9iCoAXBRwo9Dtkx&#10;Cc3OptnVxH/vCoK3+fieM1v0thYXan3lWMN4pEAQ585UXGjIjqv3KQgfkA3WjknDlTws5i+DGabG&#10;dbynyyEUIoawT1FDGUKTSunzkiz6kWuII3dyrcUQYVtI02IXw20tE6Um0mLFsaHEhr5Kyv8OZ6vh&#10;M/z8brv/5Jzkq91pOdxk/D1RWr+99ssPEIH68BQ/3GsT56txAvdv4glyfg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h5ZMHEAAAA3QAAAA8AAAAAAAAAAAAAAAAAmAIAAGRycy9k&#10;b3ducmV2LnhtbFBLBQYAAAAABAAEAPUAAACJAwAAAAA=&#10;" path="m70,30r-35,l35,65r35,l70,30xe" fillcolor="#e6e7e8" stroked="f">
                    <v:path arrowok="t" o:connecttype="custom" o:connectlocs="70,385;35,385;35,420;70,420;70,385" o:connectangles="0,0,0,0,0"/>
                  </v:shape>
                  <v:shape id="Freeform 104" o:spid="_x0000_s1138" style="position:absolute;left:609;top:355;width:100;height:101;visibility:visible;mso-wrap-style:square;v-text-anchor:top" coordsize="100,1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zXBWsQA&#10;AADdAAAADwAAAGRycy9kb3ducmV2LnhtbERP22rCQBB9L/gPywi+FN01BZHoKloQbEGoN/BxyI5J&#10;MDubZleT/r1bKPRtDuc682VnK/GgxpeONYxHCgRx5kzJuYbTcTOcgvAB2WDlmDT8kIflovcyx9S4&#10;lvf0OIRcxBD2KWooQqhTKX1WkEU/cjVx5K6usRgibHJpGmxjuK1kotREWiw5NhRY03tB2e1wtxrW&#10;4XzZtd/JPck2X9fV68eJPydK60G/W81ABOrCv/jPvTVxvhq/we838QS5eA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c1wVrEAAAA3QAAAA8AAAAAAAAAAAAAAAAAmAIAAGRycy9k&#10;b3ducmV2LnhtbFBLBQYAAAAABAAEAPUAAACJAwAAAAA=&#10;" path="m100,l,,,30r100,l100,xe" fillcolor="#e6e7e8" stroked="f">
                    <v:path arrowok="t" o:connecttype="custom" o:connectlocs="100,355;0,355;0,385;100,385;100,355" o:connectangles="0,0,0,0,0"/>
                  </v:shape>
                </v:group>
                <v:group id="Group 105" o:spid="_x0000_s1139" style="position:absolute;left:626;top:520;width:2;height:305" coordorigin="626,520" coordsize="2,30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lXj5vcQAAADdAAAA&#10;DwAAAAAAAAAAAAAAAACqAgAAZHJzL2Rvd25yZXYueG1sUEsFBgAAAAAEAAQA+gAAAJsDAAAAAA==&#10;">
                  <v:shape id="Freeform 106" o:spid="_x0000_s1140" style="position:absolute;left:626;top:520;width:2;height:305;visibility:visible;mso-wrap-style:square;v-text-anchor:top" coordsize="2,30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tA+L8EA&#10;AADdAAAADwAAAGRycy9kb3ducmV2LnhtbERPzYrCMBC+L/gOYQQvi6YVKlqNIguK7E13H2Bsxqba&#10;TEqTtfXtN4LgbT6+31lteluLO7W+cqwgnSQgiAunKy4V/P7sxnMQPiBrrB2Tggd52KwHHyvMtev4&#10;SPdTKEUMYZ+jAhNCk0vpC0MW/cQ1xJG7uNZiiLAtpW6xi+G2ltMkmUmLFccGgw19GSpupz+r4HLm&#10;+X763V33pjmnR5LZInxmSo2G/XYJIlAf3uKX+6Dj/CTN4PlNPEGu/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bQPi/BAAAA3QAAAA8AAAAAAAAAAAAAAAAAmAIAAGRycy9kb3du&#10;cmV2LnhtbFBLBQYAAAAABAAEAPUAAACGAwAAAAA=&#10;" path="m,l,305e" filled="f" strokecolor="#e6e7e8" strokeweight=".65275mm">
                    <v:path arrowok="t" o:connecttype="custom" o:connectlocs="0,520;0,825" o:connectangles="0,0"/>
                  </v:shape>
                </v:group>
                <v:group id="Group 107" o:spid="_x0000_s1141" style="position:absolute;left:761;top:859;width:2;height:167" coordorigin="761,859" coordsize="2,16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ubCUcQAAADd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6M4gds3&#10;4QS5/w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CubCUcQAAADdAAAA&#10;DwAAAAAAAAAAAAAAAACqAgAAZHJzL2Rvd25yZXYueG1sUEsFBgAAAAAEAAQA+gAAAJsDAAAAAA==&#10;">
                  <v:shape id="Freeform 108" o:spid="_x0000_s1142" style="position:absolute;left:761;top:859;width:2;height:167;visibility:visible;mso-wrap-style:square;v-text-anchor:top" coordsize="2,16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KdMcb8A&#10;AADdAAAADwAAAGRycy9kb3ducmV2LnhtbERPTYvCMBC9L/gfwgjetqkiKtUoKit4tXrwODRjWmwm&#10;pYm1+++NIHibx/uc1aa3teio9ZVjBeMkBUFcOF2xUXA5H34XIHxA1lg7JgX/5GGzHvysMNPuySfq&#10;8mBEDGGfoYIyhCaT0hclWfSJa4gjd3OtxRBha6Ru8RnDbS0naTqTFiuODSU2tC+puOcPq2Cq892O&#10;D9Puunc4k6c/k1cPo9Ro2G+XIAL14Sv+uI86zk/Hc3h/E0+Q6x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Yp0xxvwAAAN0AAAAPAAAAAAAAAAAAAAAAAJgCAABkcnMvZG93bnJl&#10;di54bWxQSwUGAAAAAAQABAD1AAAAhAMAAAAA&#10;" path="m,l,166e" filled="f" strokecolor="#e6e7e8" strokeweight=".65275mm">
                    <v:path arrowok="t" o:connecttype="custom" o:connectlocs="0,859;0,1025" o:connectangles="0,0"/>
                  </v:shape>
                </v:group>
                <v:group id="Group 109" o:spid="_x0000_s1143" style="position:absolute;left:694;top:520;width:2;height:305" coordorigin="694,520" coordsize="2,30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DXzuMcAAADd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JNU&#10;cOUbGUHnvwA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FDXzuMcAAADd&#10;AAAADwAAAAAAAAAAAAAAAACqAgAAZHJzL2Rvd25yZXYueG1sUEsFBgAAAAAEAAQA+gAAAJ4DAAAA&#10;AA==&#10;">
                  <v:shape id="Freeform 110" o:spid="_x0000_s1144" style="position:absolute;left:694;top:520;width:2;height:305;visibility:visible;mso-wrap-style:square;v-text-anchor:top" coordsize="2,30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UhKrMIA&#10;AADdAAAADwAAAGRycy9kb3ducmV2LnhtbERPyWrDMBC9F/oPYgq9NVJMyeJECaVtSK5xTM6DNbFN&#10;rZGRVNv9+ypQ6G0eb53tfrKdGMiH1rGG+UyBIK6cabnWUF4OLysQISIb7ByThh8KsN89PmwxN27k&#10;Mw1FrEUK4ZCjhibGPpcyVA1ZDDPXEyfu5rzFmKCvpfE4pnDbyUyphbTYcmposKf3hqqv4ttq+LDZ&#10;WF5Ph+Xq+ro4Zn5Qn+tbqfXz0/S2ARFpiv/iP/fJpPlqvob7N+kEufs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9SEqswgAAAN0AAAAPAAAAAAAAAAAAAAAAAJgCAABkcnMvZG93&#10;bnJldi54bWxQSwUGAAAAAAQABAD1AAAAhwMAAAAA&#10;" path="m,l,305e" filled="f" strokecolor="#e6e7e8" strokeweight="1.6pt">
                    <v:path arrowok="t" o:connecttype="custom" o:connectlocs="0,520;0,825" o:connectangles="0,0"/>
                  </v:shape>
                </v:group>
                <v:group id="Group 111" o:spid="_x0000_s1145" style="position:absolute;left:291;top:590;width:2;height:165" coordorigin="291,590" coordsize="2,1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JC81A8cAAADd&#10;AAAADwAAAAAAAAAAAAAAAACqAgAAZHJzL2Rvd25yZXYueG1sUEsFBgAAAAAEAAQA+gAAAJ4DAAAA&#10;AA==&#10;">
                  <v:shape id="Freeform 112" o:spid="_x0000_s1146" style="position:absolute;left:291;top:590;width:2;height:165;visibility:visible;mso-wrap-style:square;v-text-anchor:top" coordsize="2,1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mJPCcUA&#10;AADdAAAADwAAAGRycy9kb3ducmV2LnhtbERPTWsCMRC9F/ofwhR6KZp1W4quRikFaS9StHrwNiTj&#10;7uJmsk3S3fXfG6HQ2zze5yxWg21ERz7UjhVMxhkIYu1MzaWC/fd6NAURIrLBxjEpuFCA1fL+boGF&#10;cT1vqdvFUqQQDgUqqGJsCymDrshiGLuWOHEn5y3GBH0pjcc+hdtG5ln2Ki3WnBoqbOm9In3e/VoF&#10;OPtZf5yP+ql7di/55nCafvleK/X4MLzNQUQa4r/4z/1p0vwsn8Dtm3SCXF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iYk8JxQAAAN0AAAAPAAAAAAAAAAAAAAAAAJgCAABkcnMv&#10;ZG93bnJldi54bWxQSwUGAAAAAAQABAD1AAAAigMAAAAA&#10;" path="m,l,165e" filled="f" strokecolor="#e6e7e8" strokeweight=".65275mm">
                    <v:path arrowok="t" o:connecttype="custom" o:connectlocs="0,590;0,755" o:connectangles="0,0"/>
                  </v:shape>
                </v:group>
                <v:group id="Group 113" o:spid="_x0000_s1147" style="position:absolute;left:474;top:739;width:371;height:2" coordorigin="474,739" coordsize="371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7sQ7vwwAAAN0AAAAP&#10;AAAAAAAAAAAAAAAAAKoCAABkcnMvZG93bnJldi54bWxQSwUGAAAAAAQABAD6AAAAmgMAAAAA&#10;">
                  <v:shape id="Freeform 114" o:spid="_x0000_s1148" style="position:absolute;left:474;top:739;width:371;height:2;visibility:visible;mso-wrap-style:square;v-text-anchor:top" coordsize="37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5iHncUA&#10;AADdAAAADwAAAGRycy9kb3ducmV2LnhtbERP32vCMBB+H+x/CCf4NlOrzNEZZQxlQxhiJ7LHoznb&#10;uuZSkmirf/0yGOztPr6fN1/2phEXcr62rGA8SkAQF1bXXCrYf64fnkD4gKyxsUwKruRhubi/m2Om&#10;bcc7uuShFDGEfYYKqhDaTEpfVGTQj2xLHLmjdQZDhK6U2mEXw00j0yR5lAZrjg0VtvRaUfGdn42C&#10;WVrfvt66wyw/baYfq10ujVtvlRoO+pdnEIH68C/+c7/rOD9JJ/D7TTxBLn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TmIedxQAAAN0AAAAPAAAAAAAAAAAAAAAAAJgCAABkcnMv&#10;ZG93bnJldi54bWxQSwUGAAAAAAQABAD1AAAAigMAAAAA&#10;" path="m,l370,e" filled="f" strokecolor="#e6e7e8" strokeweight=".58289mm">
                    <v:path arrowok="t" o:connecttype="custom" o:connectlocs="0,0;370,0" o:connectangles="0,0"/>
                  </v:shape>
                </v:group>
                <v:group id="Group 115" o:spid="_x0000_s1149" style="position:absolute;left:1031;top:590;width:2;height:165" coordorigin="1031,590" coordsize="2,1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sUMwDFAAAA3QAA&#10;AA8AAAAAAAAAAAAAAAAAqgIAAGRycy9kb3ducmV2LnhtbFBLBQYAAAAABAAEAPoAAACcAwAAAAA=&#10;">
                  <v:shape id="Freeform 116" o:spid="_x0000_s1150" style="position:absolute;left:1031;top:590;width:2;height:165;visibility:visible;mso-wrap-style:square;v-text-anchor:top" coordsize="2,1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UMCM8MA&#10;AADdAAAADwAAAGRycy9kb3ducmV2LnhtbERPTWsCMRC9F/ofwgi91UTBUrZGWaQFC71ohdLbsJlu&#10;VjeTZTN113/fFARv83ifs1yPoVVn6lMT2cJsakARV9E1XFs4fL49PoNKguywjUwWLpRgvbq/W2Lh&#10;4sA7Ou+lVjmEU4EWvEhXaJ0qTwHTNHbEmfuJfUDJsK+163HI4aHVc2OedMCGc4PHjjaeqtP+N1iQ&#10;2WWBu+3x49uZr9IP5cG8y6u1D5OxfAElNMpNfHVvXZ5v5gv4/yafoFd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UMCM8MAAADdAAAADwAAAAAAAAAAAAAAAACYAgAAZHJzL2Rv&#10;d25yZXYueG1sUEsFBgAAAAAEAAQA9QAAAIgDAAAAAA==&#10;" path="m,l,165e" filled="f" strokecolor="#e6e7e8" strokeweight=".65242mm">
                    <v:path arrowok="t" o:connecttype="custom" o:connectlocs="0,590;0,755" o:connectangles="0,0"/>
                  </v:shape>
                </v:group>
                <v:group id="Group 117" o:spid="_x0000_s1151" style="position:absolute;left:474;top:639;width:371;height:2" coordorigin="474,639" coordsize="371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EigjswwAAAN0AAAAP&#10;AAAAAAAAAAAAAAAAAKoCAABkcnMvZG93bnJldi54bWxQSwUGAAAAAAQABAD6AAAAmgMAAAAA&#10;">
                  <v:shape id="Freeform 118" o:spid="_x0000_s1152" style="position:absolute;left:474;top:639;width:371;height:2;visibility:visible;mso-wrap-style:square;v-text-anchor:top" coordsize="37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DlKR8YA&#10;AADdAAAADwAAAGRycy9kb3ducmV2LnhtbESPzWrDMBCE74W8g9hCLqaR4kObOlFCKG0aessP5Lqx&#10;NraptTKWqjhvHxUKve0y883OLlaDbUWk3jeONUwnCgRx6UzDlYbj4eNpBsIHZIOtY9JwIw+r5ehh&#10;gYVxV95R3IdKpBD2BWqoQ+gKKX1Zk0U/cR1x0i6utxjS2lfS9HhN4baVuVLP0mLD6UKNHb3VVH7v&#10;f2yqEbupUnn2eshO2ef7OW6+bNxoPX4c1nMQgYbwb/6jtyZxKn+B32/SCHJ5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KDlKR8YAAADdAAAADwAAAAAAAAAAAAAAAACYAgAAZHJz&#10;L2Rvd25yZXYueG1sUEsFBgAAAAAEAAQA9QAAAIsDAAAAAA==&#10;" path="m,l370,e" filled="f" strokecolor="#e6e7e8" strokeweight=".56519mm">
                    <v:path arrowok="t" o:connecttype="custom" o:connectlocs="0,0;370,0" o:connectangles="0,0"/>
                  </v:shape>
                </v:group>
                <v:group id="Group 119" o:spid="_x0000_s1153" style="position:absolute;left:474;top:590;width:35;height:35" coordorigin="474,590" coordsize="35,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2lk5BccAAADd&#10;AAAADwAAAAAAAAAAAAAAAACqAgAAZHJzL2Rvd25yZXYueG1sUEsFBgAAAAAEAAQA+gAAAJ4DAAAA&#10;AA==&#10;">
                  <v:shape id="Freeform 120" o:spid="_x0000_s1154" style="position:absolute;left:474;top:590;width:35;height:35;visibility:visible;mso-wrap-style:square;v-text-anchor:top" coordsize="35,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DbR98UA&#10;AADdAAAADwAAAGRycy9kb3ducmV2LnhtbESPQWvDMAyF74P+B6NCb4u9UrY1jVtKoRDay5aNnUWs&#10;xSGxHGK3Tf/9PBjsJvGe3vdU7CbXiyuNofWs4SlTIIhrb1puNHx+HB9fQYSIbLD3TBruFGC3nT0U&#10;mBt/43e6VrERKYRDjhpsjEMuZagtOQyZH4iT9u1HhzGtYyPNiLcU7nq5VOpZOmw5ESwOdLBUd9XF&#10;JYgPXXnaNy/n6uwOHb+VX8qstF7Mp/0GRKQp/pv/rkuT6qvlGn6/SSPI7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INtH3xQAAAN0AAAAPAAAAAAAAAAAAAAAAAJgCAABkcnMv&#10;ZG93bnJldi54bWxQSwUGAAAAAAQABAD1AAAAigMAAAAA&#10;" path="m,17r35,e" filled="f" strokecolor="#e6e7e8" strokeweight=".63586mm">
                    <v:path arrowok="t" o:connecttype="custom" o:connectlocs="0,607;35,607" o:connectangles="0,0"/>
                  </v:shape>
                </v:group>
                <v:group id="Group 121" o:spid="_x0000_s1155" style="position:absolute;left:274;top:505;width:776;height:2" coordorigin="274,505" coordsize="77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h9qPexgAAAN0A&#10;AAAPAAAAAAAAAAAAAAAAAKoCAABkcnMvZG93bnJldi54bWxQSwUGAAAAAAQABAD6AAAAnQMAAAAA&#10;">
                  <v:shape id="Freeform 122" o:spid="_x0000_s1156" style="position:absolute;left:274;top:505;width:776;height:2;visibility:visible;mso-wrap-style:square;v-text-anchor:top" coordsize="77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GKiZcYA&#10;AADdAAAADwAAAGRycy9kb3ducmV2LnhtbESPQWvCQBCF7wX/wzKCN92oIBpdRaWlXqRt1IO3ITsm&#10;wexsyG5j9Nd3BaG3Gd5737xZrFpTioZqV1hWMBxEIIhTqwvOFBwPH/0pCOeRNZaWScGdHKyWnbcF&#10;xtre+IeaxGciQNjFqCD3voqldGlOBt3AVsRBu9jaoA9rnUld4y3ATSlHUTSRBgsOF3KsaJtTek1+&#10;TaC8X91pX83kZ3Om4/cj+dpsdxelet12PQfhqfX/5ld6p0P9aDyE5zdhBLn8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GKiZcYAAADdAAAADwAAAAAAAAAAAAAAAACYAgAAZHJz&#10;L2Rvd25yZXYueG1sUEsFBgAAAAAEAAQA9QAAAIsDAAAAAA==&#10;" path="m,l775,e" filled="f" strokecolor="#e6e7e8" strokeweight=".58819mm">
                    <v:path arrowok="t" o:connecttype="custom" o:connectlocs="0,0;775,0" o:connectangles="0,0"/>
                  </v:shape>
                </v:group>
                <v:group id="Group 123" o:spid="_x0000_s1157" style="position:absolute;left:559;top:320;width:2;height:171" coordorigin="559,320" coordsize="2,17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miYMsQAAADdAAAA&#10;DwAAAAAAAAAAAAAAAACqAgAAZHJzL2Rvd25yZXYueG1sUEsFBgAAAAAEAAQA+gAAAJsDAAAAAA==&#10;">
                  <v:shape id="Freeform 124" o:spid="_x0000_s1158" style="position:absolute;left:559;top:320;width:2;height:171;visibility:visible;mso-wrap-style:square;v-text-anchor:top" coordsize="2,17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HuEw8UA&#10;AADdAAAADwAAAGRycy9kb3ducmV2LnhtbESPQWvDMAyF74P+B6PCbqvdBUZI65ZSOjroICwdO4tY&#10;TUJjOcRuku7Xz4PBbhLvvU9P6+1kWzFQ7xvHGpYLBYK4dKbhSsPn+fUpBeEDssHWMWm4k4ftZvaw&#10;xsy4kT9oKEIlIoR9hhrqELpMSl/WZNEvXEcctYvrLYa49pU0PY4Rblv5rNSLtNhwvFBjR/uaymtx&#10;s5Eyll59t0fV0emQ5u9F83XO91o/zqfdCkSgKfyb/9JvJtZXSQK/38QR5OY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ge4TDxQAAAN0AAAAPAAAAAAAAAAAAAAAAAJgCAABkcnMv&#10;ZG93bnJldi54bWxQSwUGAAAAAAQABAD1AAAAigMAAAAA&#10;" path="m,l,170e" filled="f" strokecolor="#e6e7e8" strokeweight="1.6pt">
                    <v:path arrowok="t" o:connecttype="custom" o:connectlocs="0,320;0,490" o:connectangles="0,0"/>
                  </v:shape>
                </v:group>
                <v:group id="Group 125" o:spid="_x0000_s1159" style="position:absolute;left:274;top:319;width:706;height:2" coordorigin="274,319" coordsize="70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s2l3cMAAADdAAAADwAAAGRycy9kb3ducmV2LnhtbERPS4vCMBC+L/gfwgje&#10;1rTqilSjiLjiQQQfIN6GZmyLzaQ02bb++82CsLf5+J6zWHWmFA3VrrCsIB5GIIhTqwvOFFwv358z&#10;EM4jaywtk4IXOVgtex8LTLRt+UTN2WcihLBLUEHufZVI6dKcDLqhrYgD97C1QR9gnUldYxvCTSlH&#10;UTSVBgsODTlWtMkpfZ5/jIJdi+16HG+bw/Oxed0vX8fbISalBv1uPQfhqfP/4rd7r8P8aDyB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ezaXdwwAAAN0AAAAP&#10;AAAAAAAAAAAAAAAAAKoCAABkcnMvZG93bnJldi54bWxQSwUGAAAAAAQABAD6AAAAmgMAAAAA&#10;">
                  <v:shape id="Freeform 126" o:spid="_x0000_s1160" style="position:absolute;left:274;top:319;width:706;height:2;visibility:visible;mso-wrap-style:square;v-text-anchor:top" coordsize="7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MVQp8IA&#10;AADdAAAADwAAAGRycy9kb3ducmV2LnhtbERPTWsCMRC9F/ofwhR6q4mKVrZGKYoi9lQV9DjdTDeL&#10;m0nYpLr+e1Mo9DaP9znTeecacaE21p419HsKBHHpTc2VhsN+9TIBEROywcYzabhRhPns8WGKhfFX&#10;/qTLLlUih3AsUINNKRRSxtKSw9jzgThz3751mDJsK2lavOZw18iBUmPpsObcYDHQwlJ53v04DWfz&#10;NT4d2a6H1H+tT5UK2+VH0Pr5qXt/A5GoS//iP/fG5PlqOILfb/IJcnY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sxVCnwgAAAN0AAAAPAAAAAAAAAAAAAAAAAJgCAABkcnMvZG93&#10;bnJldi54bWxQSwUGAAAAAAQABAD1AAAAhwMAAAAA&#10;" path="m,l705,e" filled="f" strokecolor="#e6e7e8" strokeweight="3.64pt">
                    <v:path arrowok="t" o:connecttype="custom" o:connectlocs="0,0;705,0" o:connectangles="0,0"/>
                  </v:shape>
                </v:group>
                <v:group id="Group 127" o:spid="_x0000_s1161" style="position:absolute;left:761;top:320;width:2;height:171" coordorigin="761,320" coordsize="2,17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EFTnjHCAAAA3QAAAA8A&#10;AAAAAAAAAAAAAAAAqgIAAGRycy9kb3ducmV2LnhtbFBLBQYAAAAABAAEAPoAAACZAwAAAAA=&#10;">
                  <v:shape id="Freeform 128" o:spid="_x0000_s1162" style="position:absolute;left:761;top:320;width:2;height:171;visibility:visible;mso-wrap-style:square;v-text-anchor:top" coordsize="2,17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BXtyMUA&#10;AADdAAAADwAAAGRycy9kb3ducmV2LnhtbERPS2vCQBC+F/wPywheSt3YFh/RVaQg9VAPTWvOQ3ZM&#10;gtnZuLtq/PeuUOhtPr7nLFadacSFnK8tKxgNExDEhdU1lwp+fzYvUxA+IGtsLJOCG3lYLXtPC0y1&#10;vfI3XbJQihjCPkUFVQhtKqUvKjLoh7YljtzBOoMhQldK7fAaw00jX5NkLA3WHBsqbOmjouKYnY2C&#10;U9btd1/7Tb7L8/fn03jm1p92otSg363nIAJ14V/8597qOD95m8Djm3iCXN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0Fe3IxQAAAN0AAAAPAAAAAAAAAAAAAAAAAJgCAABkcnMv&#10;ZG93bnJldi54bWxQSwUGAAAAAAQABAD1AAAAigMAAAAA&#10;" path="m,l,170e" filled="f" strokecolor="#e6e7e8" strokeweight=".65275mm">
                    <v:path arrowok="t" o:connecttype="custom" o:connectlocs="0,320;0,490" o:connectangles="0,0"/>
                  </v:shape>
                </v:group>
                <v:group id="Group 129" o:spid="_x0000_s1163" style="position:absolute;left:809;top:590;width:35;height:35" coordorigin="809,590" coordsize="35,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fgK/YxgAAAN0A&#10;AAAPAAAAAAAAAAAAAAAAAKoCAABkcnMvZG93bnJldi54bWxQSwUGAAAAAAQABAD6AAAAnQMAAAAA&#10;">
                  <v:shape id="Freeform 130" o:spid="_x0000_s1164" style="position:absolute;left:809;top:590;width:35;height:35;visibility:visible;mso-wrap-style:square;v-text-anchor:top" coordsize="35,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e9HKsQA&#10;AADdAAAADwAAAGRycy9kb3ducmV2LnhtbESPQWvCQBCF7wX/wzJCb82uVqqNriJCIeilpsXzkJ0m&#10;IdnZkF01/feuIHib4b1535vVZrCtuFDva8caJokCQVw4U3Op4ffn620Bwgdkg61j0vBPHjbr0csK&#10;U+OufKRLHkoRQ9inqKEKoUul9EVFFn3iOuKo/bneYohrX0rT4zWG21ZOlfqQFmuOhAo72lVUNPnZ&#10;RojzTbbflvNDfrC7hr+zkzIzrV/Hw3YJItAQnubHdWZiffX+Cfdv4ghyf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3vRyrEAAAA3QAAAA8AAAAAAAAAAAAAAAAAmAIAAGRycy9k&#10;b3ducmV2LnhtbFBLBQYAAAAABAAEAPUAAACJAwAAAAA=&#10;" path="m,17r35,e" filled="f" strokecolor="#e6e7e8" strokeweight=".63586mm">
                    <v:path arrowok="t" o:connecttype="custom" o:connectlocs="0,607;35,607" o:connectangles="0,0"/>
                  </v:shape>
                </v:group>
                <v:group id="Group 131" o:spid="_x0000_s1165" style="position:absolute;left:609;top:890;width:100;height:106" coordorigin="609,890" coordsize="100,10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+fDQo8cAAADd&#10;AAAADwAAAAAAAAAAAAAAAACqAgAAZHJzL2Rvd25yZXYueG1sUEsFBgAAAAAEAAQA+gAAAJ4DAAAA&#10;AA==&#10;">
                  <v:shape id="Freeform 132" o:spid="_x0000_s1166" style="position:absolute;left:609;top:890;width:100;height:106;visibility:visible;mso-wrap-style:square;v-text-anchor:top" coordsize="100,10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YxPhsQA&#10;AADdAAAADwAAAGRycy9kb3ducmV2LnhtbERPTWvCQBC9F/wPywi9FN1ERDS6igit3mpj9DxkxySY&#10;nY3Zrab99V1B6G0e73MWq87U4katqywriIcRCOLc6ooLBdnhfTAF4TyyxtoyKfghB6tl72WBibZ3&#10;/qJb6gsRQtglqKD0vkmkdHlJBt3QNsSBO9vWoA+wLaRu8R7CTS1HUTSRBisODSU2tCkpv6TfRsH4&#10;Y5TO4uy3Oe8/q+31KDcn+ZYq9drv1nMQnjr/L366dzrMj8YxPL4JJ8jl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WMT4bEAAAA3QAAAA8AAAAAAAAAAAAAAAAAmAIAAGRycy9k&#10;b3ducmV2LnhtbFBLBQYAAAAABAAEAPUAAACJAwAAAAA=&#10;" path="m100,70l,70r,35l100,105r,-35xe" fillcolor="#e6e7e8" stroked="f">
                    <v:path arrowok="t" o:connecttype="custom" o:connectlocs="100,960;0,960;0,995;100,995;100,960" o:connectangles="0,0,0,0,0"/>
                  </v:shape>
                  <v:shape id="Freeform 133" o:spid="_x0000_s1167" style="position:absolute;left:609;top:890;width:100;height:106;visibility:visible;mso-wrap-style:square;v-text-anchor:top" coordsize="100,10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V7R8cQA&#10;AADdAAAADwAAAGRycy9kb3ducmV2LnhtbERPS2vCQBC+C/6HZYRepG4MUmx0IyL4uLVG2/OQnTww&#10;OxuzW03767uFgrf5+J6zXPWmETfqXG1ZwXQSgSDOra65VHA+bZ/nIJxH1thYJgXf5GCVDgdLTLS9&#10;85FumS9FCGGXoILK+zaR0uUVGXQT2xIHrrCdQR9gV0rd4T2Em0bGUfQiDdYcGipsaVNRfsm+jILZ&#10;Ls5ep+eftnh/q/fXD7n5lONMqadRv16A8NT7h/jffdBhfjSL4e+bcIJMf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Ve0fHEAAAA3QAAAA8AAAAAAAAAAAAAAAAAmAIAAGRycy9k&#10;b3ducmV2LnhtbFBLBQYAAAAABAAEAPUAAACJAwAAAAA=&#10;" path="m70,35r-35,l35,70r35,l70,35xe" fillcolor="#e6e7e8" stroked="f">
                    <v:path arrowok="t" o:connecttype="custom" o:connectlocs="70,925;35,925;35,960;70,960;70,925" o:connectangles="0,0,0,0,0"/>
                  </v:shape>
                  <v:shape id="Freeform 134" o:spid="_x0000_s1168" style="position:absolute;left:609;top:890;width:100;height:106;visibility:visible;mso-wrap-style:square;v-text-anchor:top" coordsize="100,10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hJ0asQA&#10;AADdAAAADwAAAGRycy9kb3ducmV2LnhtbERPS2vCQBC+F/oflil4Ed1oRTS6ShG03qrxcR6yYxLM&#10;zqbZVaO/3i0Ivc3H95zpvDGluFLtCssKet0IBHFqdcGZgv1u2RmBcB5ZY2mZFNzJwXz2/jbFWNsb&#10;b+ma+EyEEHYxKsi9r2IpXZqTQde1FXHgTrY26AOsM6lrvIVwU8p+FA2lwYJDQ44VLXJKz8nFKBis&#10;+sm4t39Up81P8f17kIujbCdKtT6arwkIT43/F7/cax3mR4NP+PsmnCBnT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oSdGrEAAAA3QAAAA8AAAAAAAAAAAAAAAAAmAIAAGRycy9k&#10;b3ducmV2LnhtbFBLBQYAAAAABAAEAPUAAACJAwAAAAA=&#10;" path="m100,l,,,35r100,l100,xe" fillcolor="#e6e7e8" stroked="f">
                    <v:path arrowok="t" o:connecttype="custom" o:connectlocs="100,890;0,890;0,925;100,925;100,890" o:connectangles="0,0,0,0,0"/>
                  </v:shape>
                </v:group>
                <v:group id="Group 135" o:spid="_x0000_s1169" style="position:absolute;left:826;top:860;width:2;height:165" coordorigin="826,860" coordsize="2,1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Gy9agwwAAAN0AAAAP&#10;AAAAAAAAAAAAAAAAAKoCAABkcnMvZG93bnJldi54bWxQSwUGAAAAAAQABAD6AAAAmgMAAAAA&#10;">
                  <v:shape id="Freeform 136" o:spid="_x0000_s1170" style="position:absolute;left:826;top:860;width:2;height:165;visibility:visible;mso-wrap-style:square;v-text-anchor:top" coordsize="2,1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IasqsUA&#10;AADdAAAADwAAAGRycy9kb3ducmV2LnhtbERPTWsCMRC9C/6HMIKXUrNaLboapQjSXkqptgdvQzLu&#10;Lm4m2yTd3f77plDwNo/3OZtdb2vRkg+VYwXTSQaCWDtTcaHg43S4X4IIEdlg7ZgU/FCA3XY42GBu&#10;XMfv1B5jIVIIhxwVlDE2uZRBl2QxTFxDnLiL8xZjgr6QxmOXwm0tZ1n2KC1WnBpKbGhfkr4ev60C&#10;XH0dnq9nfdc+uPns9fOyfPOdVmo86p/WICL18Sb+d7+YND+bL+Dvm3SC3P4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AhqyqxQAAAN0AAAAPAAAAAAAAAAAAAAAAAJgCAABkcnMv&#10;ZG93bnJldi54bWxQSwUGAAAAAAQABAD1AAAAigMAAAAA&#10;" path="m,l,165e" filled="f" strokecolor="#e6e7e8" strokeweight=".65275mm">
                    <v:path arrowok="t" o:connecttype="custom" o:connectlocs="0,860;0,1025" o:connectangles="0,0"/>
                  </v:shape>
                </v:group>
                <v:group id="Group 137" o:spid="_x0000_s1171" style="position:absolute;left:944;top:993;width:105;height:2" coordorigin="944,993" coordsize="10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ZVe1MwwAAAN0AAAAP&#10;AAAAAAAAAAAAAAAAAKoCAABkcnMvZG93bnJldi54bWxQSwUGAAAAAAQABAD6AAAAmgMAAAAA&#10;">
                  <v:shape id="Freeform 138" o:spid="_x0000_s1172" style="position:absolute;left:944;top:993;width:105;height:2;visibility:visible;mso-wrap-style:square;v-text-anchor:top" coordsize="10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GY8K8UA&#10;AADdAAAADwAAAGRycy9kb3ducmV2LnhtbERPzU4CMRC+m/gOzZhwMdBFBXWhEIGQcODAjw8waYft&#10;4na6buuyvD01MfE2X77fmc47V4mWmlB6VjAcZCCItTclFwo+j+v+G4gQkQ1WnknBlQLMZ/d3U8yN&#10;v/Ce2kMsRArhkKMCG2OdSxm0JYdh4GvixJ184zAm2BTSNHhJ4a6ST1k2lg5LTg0Wa1pa0l+HH6dg&#10;uyqWz3Rs3yv9ONKL3ffZDruzUr2H7mMCIlIX/8V/7o1J87OXV/j9Jp0gZz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8ZjwrxQAAAN0AAAAPAAAAAAAAAAAAAAAAAJgCAABkcnMv&#10;ZG93bnJldi54bWxQSwUGAAAAAAQABAD1AAAAigMAAAAA&#10;" path="m,l105,e" filled="f" strokecolor="#e6e7e8" strokeweight="1.1658mm">
                    <v:path arrowok="t" o:connecttype="custom" o:connectlocs="0,0;105,0" o:connectangles="0,0"/>
                  </v:shape>
                </v:group>
                <v:group id="Group 139" o:spid="_x0000_s1173" style="position:absolute;left:944;top:925;width:35;height:37" coordorigin="944,925" coordsize="35,3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B4bcpccAAADd&#10;AAAADwAAAAAAAAAAAAAAAACqAgAAZHJzL2Rvd25yZXYueG1sUEsFBgAAAAAEAAQA+gAAAJ4DAAAA&#10;AA==&#10;">
                  <v:shape id="Freeform 140" o:spid="_x0000_s1174" style="position:absolute;left:944;top:925;width:35;height:37;visibility:visible;mso-wrap-style:square;v-text-anchor:top" coordsize="35,3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0ZRZcAA&#10;AADdAAAADwAAAGRycy9kb3ducmV2LnhtbERPzWoCMRC+C75DGKE3zbao2K1RRKgIPbntAwyb2U3o&#10;ZhI20V3fvhEK3ubj+53tfnSduFEfrWcFr4sCBHHtteVWwc/353wDIiZkjZ1nUnCnCPvddLLFUvuB&#10;L3SrUityCMcSFZiUQillrA05jAsfiDPX+N5hyrBvpe5xyOGuk29FsZYOLecGg4GOhurf6uoUfDXN&#10;Kg7momW1acM6nOzVmrtSL7Px8AEi0Zie4n/3Wef5xfIdHt/kE+Tu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0ZRZcAAAADdAAAADwAAAAAAAAAAAAAAAACYAgAAZHJzL2Rvd25y&#10;ZXYueG1sUEsFBgAAAAAEAAQA9QAAAIUDAAAAAA==&#10;" path="m,18r35,e" filled="f" strokecolor="#e6e7e8" strokeweight=".67119mm">
                    <v:path arrowok="t" o:connecttype="custom" o:connectlocs="0,943;35,943" o:connectangles="0,0"/>
                  </v:shape>
                </v:group>
                <v:group id="Group 141" o:spid="_x0000_s1175" style="position:absolute;left:879;top:925;width:35;height:71" coordorigin="879,925" coordsize="35,7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fClGfscAAADd&#10;AAAADwAAAAAAAAAAAAAAAACqAgAAZHJzL2Rvd25yZXYueG1sUEsFBgAAAAAEAAQA+gAAAJ4DAAAA&#10;AA==&#10;">
                  <v:shape id="Freeform 142" o:spid="_x0000_s1176" style="position:absolute;left:879;top:925;width:35;height:71;visibility:visible;mso-wrap-style:square;v-text-anchor:top" coordsize="35,7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jiM8cAA&#10;AADdAAAADwAAAGRycy9kb3ducmV2LnhtbERPy6rCMBDdC/5DGMGdpiqKVKOIIHh3PhfuxmZsi82k&#10;bXJt79/fCIK7OZznLNetKcSLapdbVjAaRiCIE6tzThVczrvBHITzyBoLy6TgjxysV93OEmNtGz7S&#10;6+RTEULYxagg876MpXRJRgbd0JbEgXvY2qAPsE6lrrEJ4aaQ4yiaSYM5h4YMS9pmlDxPv0YB3jcV&#10;N/OquVb7fPJzPHDqbhOl+r12swDhqfVf8ce912F+NB3B+5twglz9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gjiM8cAAAADdAAAADwAAAAAAAAAAAAAAAACYAgAAZHJzL2Rvd25y&#10;ZXYueG1sUEsFBgAAAAAEAAQA9QAAAIUDAAAAAA==&#10;" path="m,35r35,e" filled="f" strokecolor="#e6e7e8" strokeweight="1.2718mm">
                    <v:path arrowok="t" o:connecttype="custom" o:connectlocs="0,960;35,960" o:connectangles="0,0"/>
                  </v:shape>
                </v:group>
                <v:group id="Group 143" o:spid="_x0000_s1177" style="position:absolute;left:879;top:908;width:100;height:2" coordorigin="879,908" coordsize="10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jt32SwwAAAN0AAAAP&#10;AAAAAAAAAAAAAAAAAKoCAABkcnMvZG93bnJldi54bWxQSwUGAAAAAAQABAD6AAAAmgMAAAAA&#10;">
                  <v:shape id="Freeform 144" o:spid="_x0000_s1178" style="position:absolute;left:879;top:908;width:100;height:2;visibility:visible;mso-wrap-style:square;v-text-anchor:top" coordsize="1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V6PH8MA&#10;AADdAAAADwAAAGRycy9kb3ducmV2LnhtbERPzWrCQBC+C32HZQq96UZDm5K6StAKuQhN6gMM2WkS&#10;zM6G7Gri23cFwdt8fL+z3k6mE1caXGtZwXIRgSCurG65VnD6Pcw/QTiPrLGzTApu5GC7eZmtMdV2&#10;5IKupa9FCGGXooLG+z6V0lUNGXQL2xMH7s8OBn2AQy31gGMIN51cRdGHNNhyaGiwp11D1bm8GAXF&#10;adVl3/Exu+SmTfb6Z0zMmCn19jplXyA8Tf4pfrhzHeZH7zHcvwknyM0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V6PH8MAAADdAAAADwAAAAAAAAAAAAAAAACYAgAAZHJzL2Rv&#10;d25yZXYueG1sUEsFBgAAAAAEAAQA9QAAAIgDAAAAAA==&#10;" path="m,l100,e" filled="f" strokecolor="#e6e7e8" strokeweight=".63586mm">
                    <v:path arrowok="t" o:connecttype="custom" o:connectlocs="0,0;100,0" o:connectangles="0,0"/>
                  </v:shape>
                </v:group>
                <v:group id="Group 145" o:spid="_x0000_s1179" style="position:absolute;left:1031;top:860;width:2;height:101" coordorigin="1031,860" coordsize="2,10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DEkB9wwAAAN0AAAAP&#10;AAAAAAAAAAAAAAAAAKoCAABkcnMvZG93bnJldi54bWxQSwUGAAAAAAQABAD6AAAAmgMAAAAA&#10;">
                  <v:shape id="Freeform 146" o:spid="_x0000_s1180" style="position:absolute;left:1031;top:860;width:2;height:101;visibility:visible;mso-wrap-style:square;v-text-anchor:top" coordsize="2,1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9Ho9MMA&#10;AADdAAAADwAAAGRycy9kb3ducmV2LnhtbERP30sCQRB+D/oflgl6y92EKzldJSJBKIhMxcfhdrw7&#10;vJ09die9/vtWEHqbj+/nzBaD79SJYmoDW3gcGVDEVXAt1xY238uHCagkyA67wGThlxIs5rc3Myxd&#10;OPMXndZSqxzCqUQLjUhfap2qhjymUeiJM3cI0aNkGGvtIp5zuO/02Jgn7bHl3NBgT68NVcf1j7ew&#10;l7Qt4s64diXds/l8T4f924e193fDyxSU0CD/4qt75fJ8UxRw+SafoOd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9Ho9MMAAADdAAAADwAAAAAAAAAAAAAAAACYAgAAZHJzL2Rv&#10;d25yZXYueG1sUEsFBgAAAAAEAAQA9QAAAIgDAAAAAA==&#10;" path="m,l,100e" filled="f" strokecolor="#e6e7e8" strokeweight=".65242mm">
                    <v:path arrowok="t" o:connecttype="custom" o:connectlocs="0,860;0,960" o:connectangles="0,0"/>
                  </v:shape>
                </v:group>
                <v:group id="Group 147" o:spid="_x0000_s1181" style="position:absolute;left:291;top:389;width:2;height:101" coordorigin="291,389" coordsize="2,10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Ix7kcQAAADdAAAA&#10;DwAAAAAAAAAAAAAAAACqAgAAZHJzL2Rvd25yZXYueG1sUEsFBgAAAAAEAAQA+gAAAJsDAAAAAA==&#10;">
                  <v:shape id="Freeform 148" o:spid="_x0000_s1182" style="position:absolute;left:291;top:389;width:2;height:101;visibility:visible;mso-wrap-style:square;v-text-anchor:top" coordsize="2,1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1pPPMEA&#10;AADdAAAADwAAAGRycy9kb3ducmV2LnhtbERP24rCMBB9F/yHMIJvmipelq5RiqAIPnn5gKGZbbo2&#10;k9KktrtfbxYWfJvDuc5m19tKPKnxpWMFs2kCgjh3uuRCwf12mHyA8AFZY+WYFPyQh912ONhgql3H&#10;F3peQyFiCPsUFZgQ6lRKnxuy6KeuJo7cl2sshgibQuoGuxhuKzlPkpW0WHJsMFjT3lD+uLZWwe37&#10;l7Jzm3WrcnF0Rdv1WOVGqfGozz5BBOrDW/zvPuk4P1mu4e+beILcv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NaTzzBAAAA3QAAAA8AAAAAAAAAAAAAAAAAmAIAAGRycy9kb3du&#10;cmV2LnhtbFBLBQYAAAAABAAEAPUAAACGAwAAAAA=&#10;" path="m,l,100e" filled="f" strokecolor="#e6e7e8" strokeweight=".65275mm">
                    <v:path arrowok="t" o:connecttype="custom" o:connectlocs="0,389;0,489" o:connectangles="0,0"/>
                  </v:shape>
                </v:group>
                <v:group id="Group 149" o:spid="_x0000_s1183" style="position:absolute;left:274;top:369;width:166;height:2" coordorigin="274,369" coordsize="16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gl9KeMcAAADd&#10;AAAADwAAAAAAAAAAAAAAAACqAgAAZHJzL2Rvd25yZXYueG1sUEsFBgAAAAAEAAQA+gAAAJ4DAAAA&#10;AA==&#10;">
                  <v:shape id="Freeform 150" o:spid="_x0000_s1184" style="position:absolute;left:274;top:369;width:166;height:2;visibility:visible;mso-wrap-style:square;v-text-anchor:top" coordsize="16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RDhOsMA&#10;AADdAAAADwAAAGRycy9kb3ducmV2LnhtbERPTWsCMRC9F/wPYYReSk0stNitUUQQpD2UqvQ8bMbd&#10;xc1kTeJm7a9vCgVv83ifM18OthU9+dA41jCdKBDEpTMNVxoO+83jDESIyAZbx6ThSgGWi9HdHAvj&#10;En9Rv4uVyCEcCtRQx9gVUoayJoth4jrizB2dtxgz9JU0HlMOt618UupFWmw4N9TY0bqm8rS7WA3f&#10;n8Gnj4fuyj8+nVf76r1XCbW+Hw+rNxCRhngT/7u3Js9Xz6/w900+QS5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4RDhOsMAAADdAAAADwAAAAAAAAAAAAAAAACYAgAAZHJzL2Rv&#10;d25yZXYueG1sUEsFBgAAAAAEAAQA9QAAAIgDAAAAAA==&#10;" path="m,l165,e" filled="f" strokecolor="#e6e7e8" strokeweight="1.81539mm">
                    <v:path arrowok="t" o:connecttype="custom" o:connectlocs="0,0;165,0" o:connectangles="0,0"/>
                  </v:shape>
                </v:group>
                <v:group id="Group 151" o:spid="_x0000_s1185" style="position:absolute;left:491;top:320;width:2;height:170" coordorigin="491,320" coordsize="2,17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skWMw8cAAADd&#10;AAAADwAAAAAAAAAAAAAAAACqAgAAZHJzL2Rvd25yZXYueG1sUEsFBgAAAAAEAAQA+gAAAJ4DAAAA&#10;AA==&#10;">
                  <v:shape id="Freeform 152" o:spid="_x0000_s1186" style="position:absolute;left:491;top:320;width:2;height:170;visibility:visible;mso-wrap-style:square;v-text-anchor:top" coordsize="2,1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PFKvMMA&#10;AADdAAAADwAAAGRycy9kb3ducmV2LnhtbERPS2vCQBC+C/6HZYTemo2FqkRXEfsgF19pL96G7DQb&#10;mp0N2W1M/31XKHibj+85q81gG9FT52vHCqZJCoK4dLrmSsHnx9vjAoQPyBobx6Tglzxs1uPRCjPt&#10;rnymvgiViCHsM1RgQmgzKX1pyKJPXEscuS/XWQwRdpXUHV5juG3kU5rOpMWaY4PBlnaGyu/ixyoo&#10;zPydX/sXor3OKz7ml9OhfFbqYTJslyACDeEu/nfnOs5PZ1O4fRNPkOs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PFKvMMAAADdAAAADwAAAAAAAAAAAAAAAACYAgAAZHJzL2Rv&#10;d25yZXYueG1sUEsFBgAAAAAEAAQA9QAAAIgDAAAAAA==&#10;" path="m,l,170e" filled="f" strokecolor="#e6e7e8" strokeweight=".65275mm">
                    <v:path arrowok="t" o:connecttype="custom" o:connectlocs="0,320;0,490" o:connectangles="0,0"/>
                  </v:shape>
                </v:group>
                <v:group id="Group 153" o:spid="_x0000_s1187" style="position:absolute;left:339;top:437;width:100;height:2" coordorigin="339,437" coordsize="10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t27cvwwAAAN0AAAAP&#10;AAAAAAAAAAAAAAAAAKoCAABkcnMvZG93bnJldi54bWxQSwUGAAAAAAQABAD6AAAAmgMAAAAA&#10;">
                  <v:shape id="Freeform 154" o:spid="_x0000_s1188" style="position:absolute;left:339;top:437;width:100;height:2;visibility:visible;mso-wrap-style:square;v-text-anchor:top" coordsize="1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S1BgMMA&#10;AADdAAAADwAAAGRycy9kb3ducmV2LnhtbERP22oCMRB9F/oPYQp906S2rHa7UUQQpBTx0g8YNrMX&#10;3EzWJNXt3zeFgm9zONcploPtxJV8aB1reJ4oEMSlMy3XGr5Om/EcRIjIBjvHpOGHAiwXD6MCc+Nu&#10;fKDrMdYihXDIUUMTY59LGcqGLIaJ64kTVzlvMSboa2k83lK47eRUqUxabDk1NNjTuqHyfPy2GqrL&#10;7NRlH6v5/uw3u22tXj/fLk7rp8dh9Q4i0hDv4n/31qT5KnuBv2/SCXLx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S1BgMMAAADdAAAADwAAAAAAAAAAAAAAAACYAgAAZHJzL2Rv&#10;d25yZXYueG1sUEsFBgAAAAAEAAQA9QAAAIgDAAAAAA==&#10;" path="m,l100,e" filled="f" strokecolor="#e6e7e8" strokeweight=".67119mm">
                    <v:path arrowok="t" o:connecttype="custom" o:connectlocs="0,0;100,0" o:connectangles="0,0"/>
                  </v:shape>
                </v:group>
                <v:group id="Group 155" o:spid="_x0000_s1189" style="position:absolute;left:339;top:389;width:35;height:31" coordorigin="339,389" coordsize="35,3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NforAwwAAAN0AAAAP&#10;AAAAAAAAAAAAAAAAAKoCAABkcnMvZG93bnJldi54bWxQSwUGAAAAAAQABAD6AAAAmgMAAAAA&#10;">
                  <v:shape id="Freeform 156" o:spid="_x0000_s1190" style="position:absolute;left:339;top:389;width:35;height:31;visibility:visible;mso-wrap-style:square;v-text-anchor:top" coordsize="35,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skBtcQA&#10;AADdAAAADwAAAGRycy9kb3ducmV2LnhtbERPS2vCQBC+C/6HZYTe6qYl1RKzSppSEAqC2oPHITt5&#10;0OxsyG5i6q/vFgre5uN7TrqbTCtG6l1jWcHTMgJBXFjdcKXg6/zx+ArCeWSNrWVS8EMOdtv5LMVE&#10;2ysfaTz5SoQQdgkqqL3vEildUZNBt7QdceBK2xv0AfaV1D1eQ7hp5XMUraTBhkNDjR3lNRXfp8Eo&#10;aA6fZebXVd5meHvLDnSJ34dYqYfFlG1AeJr8Xfzv3uswP1q9wN834QS5/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7JAbXEAAAA3QAAAA8AAAAAAAAAAAAAAAAAmAIAAGRycy9k&#10;b3ducmV2LnhtbFBLBQYAAAAABAAEAPUAAACJAwAAAAA=&#10;" path="m,15r35,e" filled="f" strokecolor="#e6e7e8" strokeweight=".56519mm">
                    <v:path arrowok="t" o:connecttype="custom" o:connectlocs="0,404;35,404" o:connectangles="0,0"/>
                  </v:shape>
                </v:group>
                <v:group id="Group 157" o:spid="_x0000_s1191" style="position:absolute;left:826;top:321;width:2;height:169" coordorigin="826,321" coordsize="2,16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UuCxLMQAAADdAAAA&#10;DwAAAAAAAAAAAAAAAACqAgAAZHJzL2Rvd25yZXYueG1sUEsFBgAAAAAEAAQA+gAAAJsDAAAAAA==&#10;">
                  <v:shape id="Freeform 158" o:spid="_x0000_s1192" style="position:absolute;left:826;top:321;width:2;height:169;visibility:visible;mso-wrap-style:square;v-text-anchor:top" coordsize="2,1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upnk8EA&#10;AADdAAAADwAAAGRycy9kb3ducmV2LnhtbERPTYvCMBC9C/6HMAt707TCulKbyiIIghfrKngcmrEt&#10;NpPSRI3/frMgeJvH+5x8FUwn7jS41rKCdJqAIK6sbrlWcPzdTBYgnEfW2FkmBU9ysCrGoxwzbR9c&#10;0v3gaxFD2GWooPG+z6R0VUMG3dT2xJG72MGgj3CopR7wEcNNJ2dJMpcGW44NDfa0bqi6Hm5GwT58&#10;neWu25zK8kmXfRlS7ThV6vMj/CxBeAr+LX65tzrOT+bf8P9NPEEW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bqZ5PBAAAA3QAAAA8AAAAAAAAAAAAAAAAAmAIAAGRycy9kb3du&#10;cmV2LnhtbFBLBQYAAAAABAAEAPUAAACGAwAAAAA=&#10;" path="m,l,168e" filled="f" strokecolor="#e6e7e8" strokeweight=".65275mm">
                    <v:path arrowok="t" o:connecttype="custom" o:connectlocs="0,321;0,489" o:connectangles="0,0"/>
                  </v:shape>
                </v:group>
                <v:group id="Group 159" o:spid="_x0000_s1193" style="position:absolute;left:1031;top:390;width:2;height:101" coordorigin="1031,390" coordsize="2,10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TDOAxccAAADd&#10;AAAADwAAAAAAAAAAAAAAAACqAgAAZHJzL2Rvd25yZXYueG1sUEsFBgAAAAAEAAQA+gAAAJ4DAAAA&#10;AA==&#10;">
                  <v:shape id="Freeform 160" o:spid="_x0000_s1194" style="position:absolute;left:1031;top:390;width:2;height:101;visibility:visible;mso-wrap-style:square;v-text-anchor:top" coordsize="2,1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PAoTMMA&#10;AADdAAAADwAAAGRycy9kb3ducmV2LnhtbERP30sCQRB+D/oflgl8090CLU9XiSgQCkJT8XG4He8O&#10;b2eP3Umv/74NhN7m4/s582XvW3WmmJrAFu5HBhRxGVzDlYXt19vwCVQSZIdtYLLwQwmWi9ubORYu&#10;XHhN541UKodwKtBCLdIVWqeyJo9pFDrizB1D9CgZxkq7iJcc7lv9YMxEe2w4N9TY0UtN5Wnz7S0c&#10;JO3GcW9cs5L20Xy+p+Ph9cPawV3/PAMl1Mu/+OpeuTzfTKbw900+QS9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PAoTMMAAADdAAAADwAAAAAAAAAAAAAAAACYAgAAZHJzL2Rv&#10;d25yZXYueG1sUEsFBgAAAAAEAAQA9QAAAIgDAAAAAA==&#10;" path="m,l,100e" filled="f" strokecolor="#e6e7e8" strokeweight=".65242mm">
                    <v:path arrowok="t" o:connecttype="custom" o:connectlocs="0,390;0,490" o:connectangles="0,0"/>
                  </v:shape>
                </v:group>
                <v:group id="Group 161" o:spid="_x0000_s1195" style="position:absolute;left:879;top:437;width:100;height:2" coordorigin="879,437" coordsize="10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N5waHscAAADd&#10;AAAADwAAAAAAAAAAAAAAAACqAgAAZHJzL2Rvd25yZXYueG1sUEsFBgAAAAAEAAQA+gAAAJ4DAAAA&#10;AA==&#10;">
                  <v:shape id="Freeform 162" o:spid="_x0000_s1196" style="position:absolute;left:879;top:437;width:100;height:2;visibility:visible;mso-wrap-style:square;v-text-anchor:top" coordsize="1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2rsscIA&#10;AADdAAAADwAAAGRycy9kb3ducmV2LnhtbERP24rCMBB9X/Afwgi+rYkiXqpRRBBEZNnV/YChGdti&#10;M6lJ1Pr3RljYtzmc6yxWra3FnXyoHGsY9BUI4tyZigsNv6ft5xREiMgGa8ek4UkBVsvOxwIz4x78&#10;Q/djLEQK4ZChhjLGJpMy5CVZDH3XECfu7LzFmKAvpPH4SOG2lkOlxtJixamhxIY2JeWX481qOF8n&#10;p3q8X0+/L377tSvU6DC7Oq173XY9BxGpjf/iP/fOpPlqMoD3N+kEuXw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fauyxwgAAAN0AAAAPAAAAAAAAAAAAAAAAAJgCAABkcnMvZG93&#10;bnJldi54bWxQSwUGAAAAAAQABAD1AAAAhwMAAAAA&#10;" path="m,l100,e" filled="f" strokecolor="#e6e7e8" strokeweight=".67119mm">
                    <v:path arrowok="t" o:connecttype="custom" o:connectlocs="0,0;100,0" o:connectangles="0,0"/>
                  </v:shape>
                </v:group>
                <v:group id="Group 163" o:spid="_x0000_s1197" style="position:absolute;left:879;top:355;width:35;height:65" coordorigin="879,355" coordsize="35,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gCIfLFAAAA3QAA&#10;AA8AAAAAAAAAAAAAAAAAqgIAAGRycy9kb3ducmV2LnhtbFBLBQYAAAAABAAEAPoAAACcAwAAAAA=&#10;">
                  <v:shape id="Freeform 164" o:spid="_x0000_s1198" style="position:absolute;left:879;top:355;width:35;height:65;visibility:visible;mso-wrap-style:square;v-text-anchor:top" coordsize="35,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o031sQA&#10;AADdAAAADwAAAGRycy9kb3ducmV2LnhtbERPS2vCQBC+F/wPywje6qYtUUmzkbYgePNRUbyN2WmS&#10;NjsbsmuM/nq3UOhtPr7npPPe1KKj1lWWFTyNIxDEudUVFwp2n4vHGQjnkTXWlknBlRzMs8FDiom2&#10;F95Qt/WFCCHsElRQet8kUrq8JINubBviwH3Z1qAPsC2kbvESwk0tn6NoIg1WHBpKbOijpPxnezYK&#10;FqfTKo7jg94fu9vqPV7fLNK3UqNh//YKwlPv/8V/7qUO86PpC/x+E06Q2R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KNN9bEAAAA3QAAAA8AAAAAAAAAAAAAAAAAmAIAAGRycy9k&#10;b3ducmV2LnhtbFBLBQYAAAAABAAEAPUAAACJAwAAAAA=&#10;" path="m,32r35,e" filled="f" strokecolor="#e6e7e8" strokeweight="1.1658mm">
                    <v:path arrowok="t" o:connecttype="custom" o:connectlocs="0,387;35,387" o:connectangles="0,0"/>
                  </v:shape>
                </v:group>
                <v:group id="Group 165" o:spid="_x0000_s1199" style="position:absolute;left:944;top:387;width:105;height:2" coordorigin="944,387" coordsize="10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KccHcQAAADdAAAA&#10;DwAAAAAAAAAAAAAAAACqAgAAZHJzL2Rvd25yZXYueG1sUEsFBgAAAAAEAAQA+gAAAJsDAAAAAA==&#10;">
                  <v:shape id="Freeform 166" o:spid="_x0000_s1200" style="position:absolute;left:944;top:387;width:105;height:2;visibility:visible;mso-wrap-style:square;v-text-anchor:top" coordsize="10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ZTNesQA&#10;AADdAAAADwAAAGRycy9kb3ducmV2LnhtbERPzWoCMRC+F3yHMIVeRLO2WHU1iloKPXioPw8wJONm&#10;7WaybtJ1+/ZNQehtPr7fWaw6V4mWmlB6VjAaZiCItTclFwpOx/fBFESIyAYrz6TghwKslr2HBebG&#10;33hP7SEWIoVwyFGBjbHOpQzaksMw9DVx4s6+cRgTbAppGrylcFfJ5yx7lQ5LTg0Wa9pa0l+Hb6dg&#10;91ZsX+jYzirdH+vN5/ViR91FqafHbj0HEamL/+K7+8Ok+dlkDH/fpBPk8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2UzXrEAAAA3QAAAA8AAAAAAAAAAAAAAAAAmAIAAGRycy9k&#10;b3ducmV2LnhtbFBLBQYAAAAABAAEAPUAAACJAwAAAAA=&#10;" path="m,l105,e" filled="f" strokecolor="#e6e7e8" strokeweight="1.1658mm">
                    <v:path arrowok="t" o:connecttype="custom" o:connectlocs="0,0;105,0" o:connectangles="0,0"/>
                  </v:shape>
                </v:group>
                <v:group id="Group 167" o:spid="_x0000_s1201" style="position:absolute;left:1014;top:285;width:35;height:35" coordorigin="1014,285" coordsize="35,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XOSfxwwAAAN0AAAAP&#10;AAAAAAAAAAAAAAAAAKoCAABkcnMvZG93bnJldi54bWxQSwUGAAAAAAQABAD6AAAAmgMAAAAA&#10;">
                  <v:shape id="Freeform 168" o:spid="_x0000_s1202" style="position:absolute;left:1014;top:285;width:35;height:35;visibility:visible;mso-wrap-style:square;v-text-anchor:top" coordsize="35,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Hr2asEA&#10;AADdAAAADwAAAGRycy9kb3ducmV2LnhtbERPTU8CMRC9k/gfmjHxBi0cxCwUQogm3lRUzsN22G5o&#10;p5u27C7/3pqYeJuX9znr7eid6CmmNrCG+UyBIK6DabnR8PX5Mn0CkTKyQReYNNwowXZzN1ljZcLA&#10;H9QfciNKCKcKNdicu0rKVFvymGahIy7cOUSPucDYSBNxKOHeyYVSj9Jjy6XBYkd7S/XlcPUado7l&#10;0Bt3VKfGjs9vcxffb99aP9yPuxWITGP+F/+5X02Zr5ZL+P2mnCA3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R69mrBAAAA3QAAAA8AAAAAAAAAAAAAAAAAmAIAAGRycy9kb3du&#10;cmV2LnhtbFBLBQYAAAAABAAEAPUAAACGAwAAAAA=&#10;" path="m,17r35,e" filled="f" strokecolor="#e6e7e8" strokeweight=".65242mm">
                    <v:path arrowok="t" o:connecttype="custom" o:connectlocs="0,302;35,302" o:connectangles="0,0"/>
                  </v:shape>
                </v:group>
                <v:group id="Group 169" o:spid="_x0000_s1203" style="position:absolute;left:274;top:992;width:100;height:2" coordorigin="274,992" coordsize="10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yeoWGMcAAADd&#10;AAAADwAAAAAAAAAAAAAAAACqAgAAZHJzL2Rvd25yZXYueG1sUEsFBgAAAAAEAAQA+gAAAJ4DAAAA&#10;AA==&#10;">
                  <v:shape id="Freeform 170" o:spid="_x0000_s1204" style="position:absolute;left:274;top:992;width:100;height:2;visibility:visible;mso-wrap-style:square;v-text-anchor:top" coordsize="1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Df0zMYA&#10;AADdAAAADwAAAGRycy9kb3ducmV2LnhtbERPS2vCQBC+F/wPywheitlUq8boKq214EXEx8HjkB2T&#10;YHY2ZLea9td3hUJv8/E9Z75sTSVu1LjSsoKXKAZBnFldcq7gdPzsJyCcR9ZYWSYF3+Rgueg8zTHV&#10;9s57uh18LkIIuxQVFN7XqZQuK8igi2xNHLiLbQz6AJtc6gbvIdxUchDHY2mw5NBQYE2rgrLr4cso&#10;aKeTKsP1T/IxfH5/3W3Po81lXCvV67ZvMxCeWv8v/nNvdJgfT6bw+CacIBe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Df0zMYAAADdAAAADwAAAAAAAAAAAAAAAACYAgAAZHJz&#10;L2Rvd25yZXYueG1sUEsFBgAAAAAEAAQA9QAAAIsDAAAAAA==&#10;" path="m,l100,e" filled="f" strokecolor="#e6e7e8" strokeweight="1.2011mm">
                    <v:path arrowok="t" o:connecttype="custom" o:connectlocs="0,0;100,0" o:connectangles="0,0"/>
                  </v:shape>
                </v:group>
                <v:group id="Group 171" o:spid="_x0000_s1205" style="position:absolute;left:291;top:859;width:2;height:101" coordorigin="291,859" coordsize="2,10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CSWo5xgAAAN0A&#10;AAAPAAAAAAAAAAAAAAAAAKoCAABkcnMvZG93bnJldi54bWxQSwUGAAAAAAQABAD6AAAAnQMAAAAA&#10;">
                  <v:shape id="Freeform 172" o:spid="_x0000_s1206" style="position:absolute;left:291;top:859;width:2;height:101;visibility:visible;mso-wrap-style:square;v-text-anchor:top" coordsize="2,1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Z9elMAA&#10;AADdAAAADwAAAGRycy9kb3ducmV2LnhtbERPzYrCMBC+C75DGGFvmiqLSNe0FEFZ8KTuAwzNbFNt&#10;JqVJbdenN4Kwt/n4fmebj7YRd+p87VjBcpGAIC6drrlS8HPZzzcgfEDW2DgmBX/kIc+mky2m2g18&#10;ovs5VCKGsE9RgQmhTaX0pSGLfuFa4sj9us5iiLCrpO5wiOG2kaskWUuLNccGgy3tDJW3c28VXK4P&#10;Ko59Mazrz4Or+mHEpjRKfczG4gtEoDH8i9/ubx3nJ5slvL6JJ8js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nZ9elMAAAADdAAAADwAAAAAAAAAAAAAAAACYAgAAZHJzL2Rvd25y&#10;ZXYueG1sUEsFBgAAAAAEAAQA9QAAAIUDAAAAAA==&#10;" path="m,l,100e" filled="f" strokecolor="#e6e7e8" strokeweight=".65275mm">
                    <v:path arrowok="t" o:connecttype="custom" o:connectlocs="0,859;0,959" o:connectangles="0,0"/>
                  </v:shape>
                </v:group>
                <v:group id="Group 173" o:spid="_x0000_s1207" style="position:absolute;left:491;top:860;width:2;height:165" coordorigin="491,860" coordsize="2,1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J3XUdXCAAAA3QAAAA8A&#10;AAAAAAAAAAAAAAAAqgIAAGRycy9kb3ducmV2LnhtbFBLBQYAAAAABAAEAPoAAACZAwAAAAA=&#10;">
                  <v:shape id="Freeform 174" o:spid="_x0000_s1208" style="position:absolute;left:491;top:860;width:2;height:165;visibility:visible;mso-wrap-style:square;v-text-anchor:top" coordsize="2,1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5or38UA&#10;AADdAAAADwAAAGRycy9kb3ducmV2LnhtbERPTWsCMRC9F/wPYYReSs2qpWy3RpGC6EWKth68Dcm4&#10;u7iZbJN0d/vvG6HQ2zze5yxWg21ERz7UjhVMJxkIYu1MzaWCz4/NYw4iRGSDjWNS8EMBVsvR3QIL&#10;43o+UHeMpUghHApUUMXYFlIGXZHFMHEtceIuzluMCfpSGo99CreNnGXZs7RYc2qosKW3ivT1+G0V&#10;4MvXZns964du7p5m+9Mlf/e9Vup+PKxfQUQa4r/4z70zaX6Wz+H2TTpBL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bmivfxQAAAN0AAAAPAAAAAAAAAAAAAAAAAJgCAABkcnMv&#10;ZG93bnJldi54bWxQSwUGAAAAAAQABAD1AAAAigMAAAAA&#10;" path="m,l,165e" filled="f" strokecolor="#e6e7e8" strokeweight=".65275mm">
                    <v:path arrowok="t" o:connecttype="custom" o:connectlocs="0,860;0,1025" o:connectangles="0,0"/>
                  </v:shape>
                </v:group>
                <v:group id="Group 175" o:spid="_x0000_s1209" style="position:absolute;left:409;top:925;width:30;height:70" coordorigin="409,925" coordsize="30,7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H1ybDrFAAAA3QAA&#10;AA8AAAAAAAAAAAAAAAAAqgIAAGRycy9kb3ducmV2LnhtbFBLBQYAAAAABAAEAPoAAACcAwAAAAA=&#10;">
                  <v:shape id="Freeform 176" o:spid="_x0000_s1210" style="position:absolute;left:409;top:925;width:30;height:70;visibility:visible;mso-wrap-style:square;v-text-anchor:top" coordsize="30,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LzooMEA&#10;AADdAAAADwAAAGRycy9kb3ducmV2LnhtbERPTYvCMBC9C/sfwgjeNFVUSjXKsiiIt60WPA7N2NZt&#10;JqVJtf77jSB4m8f7nPW2N7W4U+sqywqmkwgEcW51xYWC82k/jkE4j6yxtkwKnuRgu/karDHR9sG/&#10;dE99IUIIuwQVlN43iZQuL8mgm9iGOHBX2xr0AbaF1C0+Qrip5SyKltJgxaGhxIZ+Ssr/0s4o6Kos&#10;vcXXrMjm8eWob/vDudtdlBoN++8VCE+9/4jf7oMO86N4Aa9vwgly8w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i86KDBAAAA3QAAAA8AAAAAAAAAAAAAAAAAmAIAAGRycy9kb3du&#10;cmV2LnhtbFBLBQYAAAAABAAEAPUAAACGAwAAAAA=&#10;" path="m,35r30,e" filled="f" strokecolor="#e6e7e8" strokeweight="1.2681mm">
                    <v:path arrowok="t" o:connecttype="custom" o:connectlocs="0,960;30,960" o:connectangles="0,0"/>
                  </v:shape>
                </v:group>
                <v:group id="Group 177" o:spid="_x0000_s1211" style="position:absolute;left:339;top:924;width:100;height:2" coordorigin="339,924" coordsize="10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i7FfWwwAAAN0AAAAP&#10;AAAAAAAAAAAAAAAAAKoCAABkcnMvZG93bnJldi54bWxQSwUGAAAAAAQABAD6AAAAmgMAAAAA&#10;">
                  <v:shape id="Freeform 178" o:spid="_x0000_s1212" style="position:absolute;left:339;top:924;width:100;height:2;visibility:visible;mso-wrap-style:square;v-text-anchor:top" coordsize="1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MzFD8EA&#10;AADdAAAADwAAAGRycy9kb3ducmV2LnhtbERPS4vCMBC+C/sfwix4kTW1iko1ihQWxJsPPM82Y1O2&#10;mXSbrNZ/bwTB23x8z1muO1uLK7W+cqxgNExAEBdOV1wqOB2/v+YgfEDWWDsmBXfysF599JaYaXfj&#10;PV0PoRQxhH2GCkwITSalLwxZ9EPXEEfu4lqLIcK2lLrFWwy3tUyTZCotVhwbDDaUGyp+D/9WQTX4&#10;4dwcx/n5PNn9bQ2mVk5Tpfqf3WYBIlAX3uKXe6vj/GQ+g+c38QS5e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TMxQ/BAAAA3QAAAA8AAAAAAAAAAAAAAAAAmAIAAGRycy9kb3du&#10;cmV2LnhtbFBLBQYAAAAABAAEAPUAAACGAwAAAAA=&#10;" path="m,l100,e" filled="f" strokecolor="#e6e7e8" strokeweight="1.2718mm">
                    <v:path arrowok="t" o:connecttype="custom" o:connectlocs="0,0;100,0" o:connectangles="0,0"/>
                  </v:shape>
                </v:group>
              </v:group>
              <v:group id="Grup 1088" o:spid="_x0000_s1213" style="position:absolute;left:318;top:29452;width:4928;height:4921" coordorigin="274,135" coordsize="776,77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8P2Y/xgAAAN0A&#10;AAAPAAAAAAAAAAAAAAAAAKoCAABkcnMvZG93bnJldi54bWxQSwUGAAAAAAQABAD6AAAAnQMAAAAA&#10;">
                <v:group id="Group 180" o:spid="_x0000_s1214" style="position:absolute;left:274;top:525;width:191;height:190" coordorigin="274,525" coordsize="191,19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Tc8OkwwAAAN0AAAAP&#10;AAAAAAAAAAAAAAAAAKoCAABkcnMvZG93bnJldi54bWxQSwUGAAAAAAQABAD6AAAAmgMAAAAA&#10;">
                  <v:shape id="Freeform 181" o:spid="_x0000_s1215" style="position:absolute;left:274;top:525;width:191;height:190;visibility:visible;mso-wrap-style:square;v-text-anchor:top" coordsize="191,1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oV9lMgA&#10;AADdAAAADwAAAGRycy9kb3ducmV2LnhtbESPQWvCQBCF74L/YRnBS9GNHqSNrlLaBsQipVbvQ3aa&#10;pM3Optk1xv76zqHgbYb35r1vVpve1aqjNlSeDcymCSji3NuKCwPHj2xyDypEZIu1ZzJwpQCb9XCw&#10;wtT6C79Td4iFkhAOKRooY2xSrUNeksMw9Q2xaJ++dRhlbQttW7xIuKv1PEkW2mHF0lBiQ08l5d+H&#10;szNwl/3MX2f8dqpfvvC522WL3/1+Z8x41D8uQUXq4838f721gp88CL98IyPo9R8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AWhX2UyAAAAN0AAAAPAAAAAAAAAAAAAAAAAJgCAABk&#10;cnMvZG93bnJldi54bWxQSwUGAAAAAAQABAD1AAAAjQMAAAAA&#10;" path="m40,l,,5,35r25,70l85,160r70,30l190,190r,-35l175,115,135,55,75,15,40,xe" fillcolor="#e6e7e8" stroked="f">
                    <v:path arrowok="t" o:connecttype="custom" o:connectlocs="40,525;0,525;5,560;30,630;85,685;155,715;190,715;190,680;175,640;135,580;75,540;40,525" o:connectangles="0,0,0,0,0,0,0,0,0,0,0,0"/>
                  </v:shape>
                </v:group>
                <v:group id="Group 182" o:spid="_x0000_s1216" style="position:absolute;left:464;top:525;width:196;height:190" coordorigin="464,525" coordsize="196,19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6NxZf8QAAADdAAAA&#10;DwAAAAAAAAAAAAAAAACqAgAAZHJzL2Rvd25yZXYueG1sUEsFBgAAAAAEAAQA+gAAAJsDAAAAAA==&#10;">
                  <v:shape id="Freeform 183" o:spid="_x0000_s1217" style="position:absolute;left:464;top:525;width:196;height:190;visibility:visible;mso-wrap-style:square;v-text-anchor:top" coordsize="196,1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75WJMMA&#10;AADdAAAADwAAAGRycy9kb3ducmV2LnhtbERPTYvCMBC9C/sfwix401QPslajiMtC3fWgVfA6NmNb&#10;bCalidr11xtB8DaP9znTeWsqcaXGlZYVDPoRCOLM6pJzBfvdT+8LhPPIGivLpOCfHMxnH50pxtre&#10;eEvX1OcihLCLUUHhfR1L6bKCDLq+rYkDd7KNQR9gk0vd4C2Em0oOo2gkDZYcGgqsaVlQdk4vRsH2&#10;9Lf7XafHcfqdHFb3zWBNxyRTqvvZLiYgPLX+LX65Ex3mR+MhPL8JJ8jZ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75WJMMAAADdAAAADwAAAAAAAAAAAAAAAACYAgAAZHJzL2Rv&#10;d25yZXYueG1sUEsFBgAAAAAEAAQA9QAAAIgDAAAAAA==&#10;" path="m195,l155,,120,15,60,55,20,115,,190r40,l110,160r55,-55l190,35,195,xe" fillcolor="#e6e7e8" stroked="f">
                    <v:path arrowok="t" o:connecttype="custom" o:connectlocs="195,525;155,525;120,540;60,580;20,640;0,715;40,715;110,685;165,630;190,560;195,525" o:connectangles="0,0,0,0,0,0,0,0,0,0,0"/>
                  </v:shape>
                </v:group>
                <v:group id="Group 184" o:spid="_x0000_s1218" style="position:absolute;left:274;top:330;width:191;height:196" coordorigin="274,330" coordsize="191,19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0Jik8MAAADdAAAADwAAAGRycy9kb3ducmV2LnhtbERPS4vCMBC+L/gfwgje&#10;1rSKi1ajiLjiQQQfIN6GZmyLzaQ02bb++82CsLf5+J6zWHWmFA3VrrCsIB5GIIhTqwvOFFwv359T&#10;EM4jaywtk4IXOVgtex8LTLRt+UTN2WcihLBLUEHufZVI6dKcDLqhrYgD97C1QR9gnUldYxvCTSlH&#10;UfQlDRYcGnKsaJNT+jz/GAW7Ftv1ON42h+dj87pfJsfbISalBv1uPQfhqfP/4rd7r8P8aDaG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3QmKTwwAAAN0AAAAP&#10;AAAAAAAAAAAAAAAAAKoCAABkcnMvZG93bnJldi54bWxQSwUGAAAAAAQABAD6AAAAmgMAAAAA&#10;">
                  <v:shape id="Freeform 185" o:spid="_x0000_s1219" style="position:absolute;left:274;top:330;width:191;height:196;visibility:visible;mso-wrap-style:square;v-text-anchor:top" coordsize="191,1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nKiLcYA&#10;AADdAAAADwAAAGRycy9kb3ducmV2LnhtbERPTWvCQBC9C/0PyxR6Ed1YisSYjRSLIJ5qbAVvQ3aa&#10;hGZn0+zWpP76riB4m8f7nHQ1mEacqXO1ZQWzaQSCuLC65lLBx2EziUE4j6yxsUwK/sjBKnsYpZho&#10;2/OezrkvRQhhl6CCyvs2kdIVFRl0U9sSB+7LdgZ9gF0pdYd9CDeNfI6iuTRYc2iosKV1RcV3/msU&#10;nN7H8898Vvfrcdxvdse3Ay1+Lko9PQ6vSxCeBn8X39xbHeZHixe4fhNOkNk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nKiLcYAAADdAAAADwAAAAAAAAAAAAAAAACYAgAAZHJz&#10;L2Rvd25yZXYueG1sUEsFBgAAAAAEAAQA9QAAAIsDAAAAAA==&#10;" path="m190,l115,15,55,55,15,120,,195r40,-5l105,160r55,-50l190,40,190,xe" fillcolor="#e6e7e8" stroked="f">
                    <v:path arrowok="t" o:connecttype="custom" o:connectlocs="190,330;115,345;55,385;15,450;0,525;40,520;105,490;160,440;190,370;190,330" o:connectangles="0,0,0,0,0,0,0,0,0,0"/>
                  </v:shape>
                </v:group>
                <v:group id="Group 186" o:spid="_x0000_s1220" style="position:absolute;left:854;top:330;width:196;height:196" coordorigin="854,330" coordsize="196,19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+dffMMAAADdAAAADwAAAGRycy9kb3ducmV2LnhtbERPS4vCMBC+L/gfwgje&#10;NK2iuF2jiKh4EMEHLHsbmrEtNpPSxLb++82CsLf5+J6zWHWmFA3VrrCsIB5FIIhTqwvOFNyuu+Ec&#10;hPPIGkvLpOBFDlbL3scCE21bPlNz8ZkIIewSVJB7XyVSujQng25kK+LA3W1t0AdYZ1LX2IZwU8px&#10;FM2kwYJDQ44VbXJKH5enUbBvsV1P4m1zfNw3r5/r9PR9jEmpQb9bf4Hw1Pl/8dt90GF+9DmF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X5198wwAAAN0AAAAP&#10;AAAAAAAAAAAAAAAAAKoCAABkcnMvZG93bnJldi54bWxQSwUGAAAAAAQABAD6AAAAmgMAAAAA&#10;">
                  <v:shape id="Freeform 187" o:spid="_x0000_s1221" style="position:absolute;left:854;top:330;width:196;height:196;visibility:visible;mso-wrap-style:square;v-text-anchor:top" coordsize="196,1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zWLd8EA&#10;AADdAAAADwAAAGRycy9kb3ducmV2LnhtbERP22oCMRB9L/gPYQTfatZaRFejaFGwUARXP2DYjJvF&#10;zWRJoq5/bwqFvs3hXGex6mwj7uRD7VjBaJiBIC6drrlScD7t3qcgQkTW2DgmBU8KsFr23haYa/fg&#10;I92LWIkUwiFHBSbGNpcylIYshqFriRN3cd5iTNBXUnt8pHDbyI8sm0iLNacGgy19GSqvxc0qGI82&#10;7fHgZ1uyn+vvgxnTT7EjpQb9bj0HEamL/+I/916n+dlsAr/fpBPk8g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s1i3fBAAAA3QAAAA8AAAAAAAAAAAAAAAAAmAIAAGRycy9kb3du&#10;cmV2LnhtbFBLBQYAAAAABAAEAPUAAACGAwAAAAA=&#10;" path="m,l15,75r40,60l120,180r75,15l190,155,160,85,110,35,40,5,,xe" fillcolor="#e6e7e8" stroked="f">
                    <v:path arrowok="t" o:connecttype="custom" o:connectlocs="0,330;15,405;55,465;120,510;195,525;190,485;160,415;110,365;40,335;0,330" o:connectangles="0,0,0,0,0,0,0,0,0,0"/>
                  </v:shape>
                </v:group>
                <v:group id="Group 188" o:spid="_x0000_s1222" style="position:absolute;left:659;top:330;width:196;height:196" coordorigin="659,330" coordsize="196,19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CHlkkMQAAADdAAAA&#10;DwAAAAAAAAAAAAAAAACqAgAAZHJzL2Rvd25yZXYueG1sUEsFBgAAAAAEAAQA+gAAAJsDAAAAAA==&#10;">
                  <v:shape id="Freeform 189" o:spid="_x0000_s1223" style="position:absolute;left:659;top:330;width:196;height:196;visibility:visible;mso-wrap-style:square;v-text-anchor:top" coordsize="196,1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ea6nsUA&#10;AADdAAAADwAAAGRycy9kb3ducmV2LnhtbESP0WoCMRBF3wv9hzBC32pWLUVXo1ipUKEIbvsBw2bc&#10;LG4mS5Lq9u87DwXfZrh37j2z2gy+U1eKqQ1sYDIuQBHXwbbcGPj+2j/PQaWMbLELTAZ+KcFm/fiw&#10;wtKGG5/oWuVGSQinEg24nPtS61Q78pjGoScW7RyixyxrbLSNeJNw3+lpUbxqjy1Lg8Oedo7qS/Xj&#10;Dcwmb/3pGBfv5F+2h6Ob0We1J2OeRsN2CSrTkO/m/+sPK/jFQnDlGxlBr/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15rqexQAAAN0AAAAPAAAAAAAAAAAAAAAAAJgCAABkcnMv&#10;ZG93bnJldi54bWxQSwUGAAAAAAQABAD1AAAAigMAAAAA&#10;" path="m195,l120,15,55,55,15,120,,195r40,-5l110,160r50,-50l190,40,195,xe" fillcolor="#e6e7e8" stroked="f">
                    <v:path arrowok="t" o:connecttype="custom" o:connectlocs="195,330;120,345;55,385;15,450;0,525;40,520;110,490;160,440;190,370;195,330" o:connectangles="0,0,0,0,0,0,0,0,0,0"/>
                  </v:shape>
                </v:group>
                <v:group id="Group 190" o:spid="_x0000_s1224" style="position:absolute;left:659;top:135;width:196;height:195" coordorigin="659,135" coordsize="196,1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aqVXnFAAAA3QAA&#10;AA8AAAAAAAAAAAAAAAAAqgIAAGRycy9kb3ducmV2LnhtbFBLBQYAAAAABAAEAPoAAACcAwAAAAA=&#10;">
                  <v:shape id="Freeform 191" o:spid="_x0000_s1225" style="position:absolute;left:659;top:135;width:196;height:195;visibility:visible;mso-wrap-style:square;v-text-anchor:top" coordsize="196,1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9tJyscA&#10;AADdAAAADwAAAGRycy9kb3ducmV2LnhtbESPQWvCQBCF74X+h2UKvdWNba0SXaUNFNqjVkRvQ3aa&#10;xGRnQ3YbY3+9cxC8zfDevPfNYjW4RvXUhcqzgfEoAUWce1txYWD78/k0AxUissXGMxk4U4DV8v5u&#10;gan1J15Tv4mFkhAOKRooY2xTrUNeksMw8i2xaL++cxhl7QptOzxJuGv0c5K8aYcVS0OJLWUl5fXm&#10;zxnIPs6HY/8/qY9h/7rdFXX2PX2pjHl8GN7noCIN8Wa+Xn9ZwR8nwi/fyAh6eQ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fbScrHAAAA3QAAAA8AAAAAAAAAAAAAAAAAmAIAAGRy&#10;cy9kb3ducmV2LnhtbFBLBQYAAAAABAAEAPUAAACMAwAAAAA=&#10;" path="m,l15,75r40,65l120,180r75,15l190,155,160,85,110,35,40,5,,xe" fillcolor="#e6e7e8" stroked="f">
                    <v:path arrowok="t" o:connecttype="custom" o:connectlocs="0,135;15,210;55,275;120,315;195,330;190,290;160,220;110,170;40,140;0,135" o:connectangles="0,0,0,0,0,0,0,0,0,0"/>
                  </v:shape>
                </v:group>
                <v:group id="Group 192" o:spid="_x0000_s1226" style="position:absolute;left:464;top:330;width:196;height:196" coordorigin="464,330" coordsize="196,19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2N8NlwwAAAN0AAAAP&#10;AAAAAAAAAAAAAAAAAKoCAABkcnMvZG93bnJldi54bWxQSwUGAAAAAAQABAD6AAAAmgMAAAAA&#10;">
                  <v:shape id="Freeform 193" o:spid="_x0000_s1227" style="position:absolute;left:464;top:330;width:196;height:196;visibility:visible;mso-wrap-style:square;v-text-anchor:top" coordsize="196,1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uUXbsIA&#10;AADdAAAADwAAAGRycy9kb3ducmV2LnhtbERP3WrCMBS+F3yHcAbeaVodop1RVBQ2EMHqAxyas6as&#10;OSlJ1O7tl8Fgd+fj+z2rTW9b8SAfGscK8kkGgrhyuuFawe16HC9AhIissXVMCr4pwGY9HKyw0O7J&#10;F3qUsRYphEOBCkyMXSFlqAxZDBPXESfu03mLMUFfS+3xmcJtK6dZNpcWG04NBjvaG6q+yrtVMMt3&#10;3eXslweyr9uPs5nRqTySUqOXfvsGIlIf/8V/7ned5ufZFH6/SSfI9Q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K5RduwgAAAN0AAAAPAAAAAAAAAAAAAAAAAJgCAABkcnMvZG93&#10;bnJldi54bWxQSwUGAAAAAAQABAD1AAAAhwMAAAAA&#10;" path="m,l35,110r55,50l155,190r40,5l190,155,165,85,80,15,,xe" fillcolor="#e6e7e8" stroked="f">
                    <v:path arrowok="t" o:connecttype="custom" o:connectlocs="0,330;35,440;90,490;155,520;195,525;190,485;165,415;80,345;0,330" o:connectangles="0,0,0,0,0,0,0,0,0"/>
                  </v:shape>
                </v:group>
                <v:group id="Group 194" o:spid="_x0000_s1228" style="position:absolute;left:464;top:715;width:196;height:196" coordorigin="464,715" coordsize="196,19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pqfiJwwAAAN0AAAAP&#10;AAAAAAAAAAAAAAAAAKoCAABkcnMvZG93bnJldi54bWxQSwUGAAAAAAQABAD6AAAAmgMAAAAA&#10;">
                  <v:shape id="Freeform 195" o:spid="_x0000_s1229" style="position:absolute;left:464;top:715;width:196;height:196;visibility:visible;mso-wrap-style:square;v-text-anchor:top" coordsize="196,1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kAqgcIA&#10;AADdAAAADwAAAGRycy9kb3ducmV2LnhtbERP3WrCMBS+F3yHcAbeadopMjvTomPCBiLY+QCH5qwp&#10;a05Kkml9+2Uw2N35+H7PthptL67kQ+dYQb7IQBA3TnfcKrh8HOZPIEJE1tg7JgV3ClCV08kWC+1u&#10;fKZrHVuRQjgUqMDEOBRShsaQxbBwA3HiPp23GBP0rdQebync9vIxy9bSYsepweBAL4aar/rbKljm&#10;++F88ptXsqvd+8ks6VgfSKnZw7h7BhFpjP/iP/ebTvPzbAW/36QTZPk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qQCqBwgAAAN0AAAAPAAAAAAAAAAAAAAAAAJgCAABkcnMvZG93&#10;bnJldi54bWxQSwUGAAAAAAQABAD1AAAAhwMAAAAA&#10;" path="m,l5,40,20,75r15,35l60,140r60,40l155,190r40,5l190,155,165,85,110,35,40,5,,xe" fillcolor="#e6e7e8" stroked="f">
                    <v:path arrowok="t" o:connecttype="custom" o:connectlocs="0,715;5,755;20,790;35,825;60,855;120,895;155,905;195,910;190,870;165,800;110,750;40,720;0,715" o:connectangles="0,0,0,0,0,0,0,0,0,0,0,0,0"/>
                  </v:shape>
                </v:group>
                <v:group id="Group 196" o:spid="_x0000_s1230" style="position:absolute;left:464;top:135;width:196;height:195" coordorigin="464,135" coordsize="196,1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JDMVmwwAAAN0AAAAP&#10;AAAAAAAAAAAAAAAAAKoCAABkcnMvZG93bnJldi54bWxQSwUGAAAAAAQABAD6AAAAmgMAAAAA&#10;">
                  <v:shape id="Freeform 197" o:spid="_x0000_s1231" style="position:absolute;left:464;top:135;width:196;height:195;visibility:visible;mso-wrap-style:square;v-text-anchor:top" coordsize="196,1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350JcQA&#10;AADdAAAADwAAAGRycy9kb3ducmV2LnhtbERPS4vCMBC+C/sfwgh709R9qFSj7BaE9biuiN6GZmxr&#10;m0lpYq3+eiMIe5uP7znzZWcq0VLjCssKRsMIBHFqdcGZgu3fajAF4TyyxsoyKbiSg+XipTfHWNsL&#10;/1K78ZkIIexiVJB7X8dSujQng25oa+LAHW1j0AfYZFI3eAnhppJvUTSWBgsODTnWlOSUlpuzUZB8&#10;Xw+n9vZZntz+Y7vLymQ9eS+Ueu13XzMQnjr/L366f3SYP4rG8PgmnCA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d+dCXEAAAA3QAAAA8AAAAAAAAAAAAAAAAAmAIAAGRycy9k&#10;b3ducmV2LnhtbFBLBQYAAAAABAAEAPUAAACJAwAAAAA=&#10;" path="m195,l120,15,60,60,5,155,,195r40,-5l140,140,180,75,195,xe" fillcolor="#e6e7e8" stroked="f">
                    <v:path arrowok="t" o:connecttype="custom" o:connectlocs="195,135;120,150;60,195;5,290;0,330;40,325;140,275;180,210;195,135" o:connectangles="0,0,0,0,0,0,0,0,0"/>
                  </v:shape>
                </v:group>
                <v:group id="Group 198" o:spid="_x0000_s1232" style="position:absolute;left:854;top:135;width:196;height:195" coordorigin="854,135" coordsize="196,1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lpL+isQAAADdAAAA&#10;DwAAAAAAAAAAAAAAAACqAgAAZHJzL2Rvd25yZXYueG1sUEsFBgAAAAAEAAQA+gAAAJsDAAAAAA==&#10;">
                  <v:shape id="Freeform 199" o:spid="_x0000_s1233" style="position:absolute;left:854;top:135;width:196;height:195;visibility:visible;mso-wrap-style:square;v-text-anchor:top" coordsize="196,1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a1FzMcA&#10;AADdAAAADwAAAGRycy9kb3ducmV2LnhtbESPQWvCQBCF74X+h2UKvdWNba0SXaUNFNqjVkRvQ3aa&#10;xGRnQ3YbY3+9cxC8zfDevPfNYjW4RvXUhcqzgfEoAUWce1txYWD78/k0AxUissXGMxk4U4DV8v5u&#10;gan1J15Tv4mFkhAOKRooY2xTrUNeksMw8i2xaL++cxhl7QptOzxJuGv0c5K8aYcVS0OJLWUl5fXm&#10;zxnIPs6HY/8/qY9h/7rdFXX2PX2pjHl8GN7noCIN8Wa+Xn9ZwR8ngivfyAh6eQ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PmtRczHAAAA3QAAAA8AAAAAAAAAAAAAAAAAmAIAAGRy&#10;cy9kb3ducmV2LnhtbFBLBQYAAAAABAAEAPUAAACMAwAAAAA=&#10;" path="m195,l120,15,55,60,15,120,,195r40,-5l110,160r50,-50l190,40,195,xe" fillcolor="#e6e7e8" stroked="f">
                    <v:path arrowok="t" o:connecttype="custom" o:connectlocs="195,135;120,150;55,195;15,255;0,330;40,325;110,295;160,245;190,175;195,135" o:connectangles="0,0,0,0,0,0,0,0,0,0"/>
                  </v:shape>
                </v:group>
                <v:group id="Group 200" o:spid="_x0000_s1234" style="position:absolute;left:274;top:135;width:191;height:195" coordorigin="274,135" coordsize="191,1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iEHPY8QAAADdAAAA&#10;DwAAAAAAAAAAAAAAAACqAgAAZHJzL2Rvd25yZXYueG1sUEsFBgAAAAAEAAQA+gAAAJsDAAAAAA==&#10;">
                  <v:shape id="Freeform 201" o:spid="_x0000_s1235" style="position:absolute;left:274;top:135;width:191;height:195;visibility:visible;mso-wrap-style:square;v-text-anchor:top" coordsize="191,1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aQoZsYA&#10;AADdAAAADwAAAGRycy9kb3ducmV2LnhtbESP3WrCQBCF74W+wzKF3kjdpBdSY1YpgqBQEH8eYJod&#10;k9jsbMiuJvr0nQuhdzOcM+d8ky8H16gbdaH2bCCdJKCIC29rLg2cjuv3T1AhIltsPJOBOwVYLl5G&#10;OWbW97yn2yGWSkI4ZGigirHNtA5FRQ7DxLfEop195zDK2pXadthLuGv0R5JMtcOapaHCllYVFb+H&#10;qzOwm/2Mh13UfbLfrosHXx73b30x5u11+JqDijTEf/PzemMFP02FX76REfTiD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HaQoZsYAAADdAAAADwAAAAAAAAAAAAAAAACYAgAAZHJz&#10;L2Rvd25yZXYueG1sUEsFBgAAAAAEAAQA9QAAAIsDAAAAAA==&#10;" path="m,l15,75r40,65l115,180r75,15l190,155,160,85,105,35,40,5,,xe" fillcolor="#e6e7e8" stroked="f">
                    <v:path arrowok="t" o:connecttype="custom" o:connectlocs="0,135;15,210;55,275;115,315;190,330;190,290;160,220;105,170;40,140;0,135" o:connectangles="0,0,0,0,0,0,0,0,0,0"/>
                  </v:shape>
                </v:group>
                <v:group id="Group 202" o:spid="_x0000_s1236" style="position:absolute;left:274;top:715;width:191;height:196" coordorigin="274,715" coordsize="191,19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PuVbjFAAAA3QAA&#10;AA8AAAAAAAAAAAAAAAAAqgIAAGRycy9kb3ducmV2LnhtbFBLBQYAAAAABAAEAPoAAACcAwAAAAA=&#10;">
                  <v:shape id="Freeform 203" o:spid="_x0000_s1237" style="position:absolute;left:274;top:715;width:191;height:196;visibility:visible;mso-wrap-style:square;v-text-anchor:top" coordsize="191,1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eWTBcUA&#10;AADdAAAADwAAAGRycy9kb3ducmV2LnhtbERPTWvCQBC9F/oflil4Ed3Eg9iYjRRFKJ5qbAvehuyY&#10;hGZnY3ZrUn+9WxC8zeN9TroaTCMu1LnasoJ4GoEgLqyuuVTwedhOFiCcR9bYWCYFf+RglT0/pZho&#10;2/OeLrkvRQhhl6CCyvs2kdIVFRl0U9sSB+5kO4M+wK6UusM+hJtGzqJoLg3WHBoqbGldUfGT/xoF&#10;x4/x/CuP6349XvTb3ffmQK/nq1Kjl+FtCcLT4B/iu/tdh/lxPIP/b8IJMrs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J5ZMFxQAAAN0AAAAPAAAAAAAAAAAAAAAAAJgCAABkcnMv&#10;ZG93bnJldi54bWxQSwUGAAAAAAQABAD1AAAAigMAAAAA&#10;" path="m190,l115,15,55,60,15,120,,195r40,-5l75,180r60,-40l160,110,175,75,190,40,190,xe" fillcolor="#e6e7e8" stroked="f">
                    <v:path arrowok="t" o:connecttype="custom" o:connectlocs="190,715;115,730;55,775;15,835;0,910;40,905;75,895;135,855;160,825;175,790;190,755;190,715" o:connectangles="0,0,0,0,0,0,0,0,0,0,0,0"/>
                  </v:shape>
                </v:group>
                <v:group id="Group 204" o:spid="_x0000_s1238" style="position:absolute;left:659;top:715;width:196;height:196" coordorigin="659,715" coordsize="196,19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scG5UwwAAAN0AAAAP&#10;AAAAAAAAAAAAAAAAAKoCAABkcnMvZG93bnJldi54bWxQSwUGAAAAAAQABAD6AAAAmgMAAAAA&#10;">
                  <v:shape id="Freeform 205" o:spid="_x0000_s1239" style="position:absolute;left:659;top:715;width:196;height:196;visibility:visible;mso-wrap-style:square;v-text-anchor:top" coordsize="196,1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5m8XMIA&#10;AADdAAAADwAAAGRycy9kb3ducmV2LnhtbERP3WrCMBS+F3yHcAbeadopMjvTomPCBiLY+QCH5qwp&#10;a05Kkml9+2Uw2N35+H7PthptL67kQ+dYQb7IQBA3TnfcKrh8HOZPIEJE1tg7JgV3ClCV08kWC+1u&#10;fKZrHVuRQjgUqMDEOBRShsaQxbBwA3HiPp23GBP0rdQebync9vIxy9bSYsepweBAL4aar/rbKljm&#10;++F88ptXsqvd+8ks6VgfSKnZw7h7BhFpjP/iP/ebTvPzfAW/36QTZPk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vmbxcwgAAAN0AAAAPAAAAAAAAAAAAAAAAAJgCAABkcnMvZG93&#10;bnJldi54bWxQSwUGAAAAAAQABAD1AAAAhwMAAAAA&#10;" path="m195,l120,15,55,60,15,120,,195r40,-5l110,160r50,-50l190,40,195,xe" fillcolor="#e6e7e8" stroked="f">
                    <v:path arrowok="t" o:connecttype="custom" o:connectlocs="195,715;120,730;55,775;15,835;0,910;40,905;110,875;160,825;190,755;195,715" o:connectangles="0,0,0,0,0,0,0,0,0,0"/>
                  </v:shape>
                </v:group>
                <v:group id="Group 206" o:spid="_x0000_s1240" style="position:absolute;left:854;top:715;width:196;height:196" coordorigin="854,715" coordsize="196,19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jNVTu8QAAADdAAAA&#10;DwAAAAAAAAAAAAAAAACqAgAAZHJzL2Rvd25yZXYueG1sUEsFBgAAAAAEAAQA+gAAAJsDAAAAAA==&#10;">
                  <v:shape id="Freeform 207" o:spid="_x0000_s1241" style="position:absolute;left:854;top:715;width:196;height:196;visibility:visible;mso-wrap-style:square;v-text-anchor:top" coordsize="196,1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AeHsMIA&#10;AADdAAAADwAAAGRycy9kb3ducmV2LnhtbERP3WrCMBS+H/gO4QjezbRzyKxG0aHgYAh2PsChOTbF&#10;5qQkUevbm8Fgd+fj+z2LVW9bcSMfGscK8nEGgrhyuuFaweln9/oBIkRkja1jUvCgAKvl4GWBhXZ3&#10;PtKtjLVIIRwKVGBi7AopQ2XIYhi7jjhxZ+ctxgR9LbXHewq3rXzLsqm02HBqMNjRp6HqUl6tgkm+&#10;6Y4HP9uSfV9/HcyEvssdKTUa9us5iEh9/Bf/ufc6zc/zKfx+k06Qy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wB4ewwgAAAN0AAAAPAAAAAAAAAAAAAAAAAJgCAABkcnMvZG93&#10;bnJldi54bWxQSwUGAAAAAAQABAD1AAAAhwMAAAAA&#10;" path="m,l15,75r40,65l120,180r75,15l190,155,160,85,110,35,40,5,,xe" fillcolor="#e6e7e8" stroked="f">
                    <v:path arrowok="t" o:connecttype="custom" o:connectlocs="0,715;15,790;55,855;120,895;195,910;190,870;160,800;110,750;40,720;0,715" o:connectangles="0,0,0,0,0,0,0,0,0,0"/>
                  </v:shape>
                </v:group>
                <v:group id="Group 208" o:spid="_x0000_s1242" style="position:absolute;left:659;top:525;width:196;height:190" coordorigin="659,525" coordsize="196,19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E0toV8QAAADdAAAA&#10;DwAAAAAAAAAAAAAAAACqAgAAZHJzL2Rvd25yZXYueG1sUEsFBgAAAAAEAAQA+gAAAJsDAAAAAA==&#10;">
                  <v:shape id="Freeform 209" o:spid="_x0000_s1243" style="position:absolute;left:659;top:525;width:196;height:190;visibility:visible;mso-wrap-style:square;v-text-anchor:top" coordsize="196,1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WRtCccA&#10;AADdAAAADwAAAGRycy9kb3ducmV2LnhtbESPQWvCQBCF70L/wzIFb7qJh1JTV5GWQmo9aCx4HbNj&#10;EpqdDdlV0/76zqHgbYb35r1vFqvBtepKfWg8G0inCSji0tuGKwNfh/fJM6gQkS22nsnADwVYLR9G&#10;C8ysv/GerkWslIRwyNBAHWOXaR3KmhyGqe+IRTv73mGUta+07fEm4a7VsyR50g4bloYaO3qtqfwu&#10;Ls7A/vx52GyL07x4y48fv7t0S6e8NGb8OKxfQEUa4t38f51bwU9TwZVvZAS9/AM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NVkbQnHAAAA3QAAAA8AAAAAAAAAAAAAAAAAmAIAAGRy&#10;cy9kb3ducmV2LnhtbFBLBQYAAAAABAAEAPUAAACMAwAAAAA=&#10;" path="m40,l,,5,35,15,75r40,60l85,160r70,30l195,190,180,115,140,55,40,xe" fillcolor="#e6e7e8" stroked="f">
                    <v:path arrowok="t" o:connecttype="custom" o:connectlocs="40,525;0,525;5,560;15,600;55,660;85,685;155,715;195,715;180,640;140,580;40,525" o:connectangles="0,0,0,0,0,0,0,0,0,0,0"/>
                  </v:shape>
                </v:group>
                <v:group id="Group 210" o:spid="_x0000_s1244" style="position:absolute;left:854;top:525;width:196;height:190" coordorigin="854,525" coordsize="196,19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DZhZvsQAAADdAAAA&#10;DwAAAAAAAAAAAAAAAACqAgAAZHJzL2Rvd25yZXYueG1sUEsFBgAAAAAEAAQA+gAAAJsDAAAAAA==&#10;">
                  <v:shape id="Freeform 211" o:spid="_x0000_s1245" style="position:absolute;left:854;top:525;width:196;height:190;visibility:visible;mso-wrap-style:square;v-text-anchor:top" coordsize="196,1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X6rsscA&#10;AADdAAAADwAAAGRycy9kb3ducmV2LnhtbESPQWvCQBCF74X+h2WE3uomHkobXUUshbT1UKPgdcyO&#10;STA7G7JbTfvrnYPgbYb35r1vZovBtepMfWg8G0jHCSji0tuGKwO77cfzK6gQkS22nsnAHwVYzB8f&#10;ZphZf+ENnYtYKQnhkKGBOsYu0zqUNTkMY98Ri3b0vcMoa19p2+NFwl2rJ0nyoh02LA01drSqqTwV&#10;v87A5vi9/VoXh7fiPd9//v+kazrkpTFPo2E5BRVpiHfz7Tq3gp9OhF++kRH0/Ao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OV+q7LHAAAA3QAAAA8AAAAAAAAAAAAAAAAAmAIAAGRy&#10;cy9kb3ducmV2LnhtbFBLBQYAAAAABAAEAPUAAACMAwAAAAA=&#10;" path="m195,l155,,85,30,30,85,5,155,,190r40,l110,160r50,-55l190,35,195,xe" fillcolor="#e6e7e8" stroked="f">
                    <v:path arrowok="t" o:connecttype="custom" o:connectlocs="195,525;155,525;85,555;30,610;5,680;0,715;40,715;110,685;160,630;190,560;195,525" o:connectangles="0,0,0,0,0,0,0,0,0,0,0"/>
                  </v:shape>
                </v:group>
              </v:group>
              <v:group id="Grup 1121" o:spid="_x0000_s1246" style="position:absolute;left:212;top:23604;width:4928;height:4921" coordorigin="274,255" coordsize="776,77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YKfBcQAAADdAAAA&#10;DwAAAAAAAAAAAAAAAACqAgAAZHJzL2Rvd25yZXYueG1sUEsFBgAAAAAEAAQA+gAAAJsDAAAAAA==&#10;">
                <v:group id="Group 213" o:spid="_x0000_s1247" style="position:absolute;left:659;top:450;width:196;height:195" coordorigin="659,450" coordsize="196,1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NUAFywwAAAN0AAAAP&#10;AAAAAAAAAAAAAAAAAKoCAABkcnMvZG93bnJldi54bWxQSwUGAAAAAAQABAD6AAAAmgMAAAAA&#10;">
                  <v:shape id="Freeform 214" o:spid="_x0000_s1248" style="position:absolute;left:659;top:450;width:196;height:195;visibility:visible;mso-wrap-style:square;v-text-anchor:top" coordsize="196,1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LyL3cQA&#10;AADdAAAADwAAAGRycy9kb3ducmV2LnhtbERPTWvCQBC9F/wPywje6kZtbYmuogFBj1qR9jZkxyQm&#10;Oxuya4z99a5Q6G0e73Pmy85UoqXGFZYVjIYRCOLU6oIzBcevzesnCOeRNVaWScGdHCwXvZc5xtre&#10;eE/twWcihLCLUUHufR1L6dKcDLqhrYkDd7aNQR9gk0nd4C2Em0qOo2gqDRYcGnKsKckpLQ9XoyBZ&#10;338u7e97eXHfb8dTVia7j0mh1KDfrWYgPHX+X/zn3uowfzSewPObcIJcP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y8i93EAAAA3QAAAA8AAAAAAAAAAAAAAAAAmAIAAGRycy9k&#10;b3ducmV2LnhtbFBLBQYAAAAABAAEAPUAAACJAwAAAAA=&#10;" path="m195,l,,195,195,195,xe" fillcolor="#e6e7e8" stroked="f">
                    <v:path arrowok="t" o:connecttype="custom" o:connectlocs="195,450;0,450;195,645;195,450" o:connectangles="0,0,0,0"/>
                  </v:shape>
                </v:group>
                <v:group id="Group 215" o:spid="_x0000_s1249" style="position:absolute;left:854;top:450;width:196;height:195" coordorigin="854,450" coordsize="196,1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C31PJ3FAAAA3QAA&#10;AA8AAAAAAAAAAAAAAAAAqgIAAGRycy9kb3ducmV2LnhtbFBLBQYAAAAABAAEAPoAAACcAwAAAAA=&#10;">
                  <v:shape id="Freeform 216" o:spid="_x0000_s1250" style="position:absolute;left:854;top:450;width:196;height:195;visibility:visible;mso-wrap-style:square;v-text-anchor:top" coordsize="196,1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Bm2MsQA&#10;AADdAAAADwAAAGRycy9kb3ducmV2LnhtbERPS2vCQBC+C/0PyxR60422VkmzShsQ2qMPit6G7DTP&#10;nQ3ZNcb++m5B8DYf33OS9WAa0VPnSssKppMIBHFmdcm5gsN+M16CcB5ZY2OZFFzJwXr1MEow1vbC&#10;W+p3PhchhF2MCgrv21hKlxVk0E1sSxy4H9sZ9AF2udQdXkK4aeQsil6lwZJDQ4EtpQVl9e5sFKQf&#10;11PV/87ryh1fDt95nX4tnkulnh6H9zcQngZ/F9/cnzrMn87m8P9NOEGu/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wZtjLEAAAA3QAAAA8AAAAAAAAAAAAAAAAAmAIAAGRycy9k&#10;b3ducmV2LnhtbFBLBQYAAAAABAAEAPUAAACJAwAAAAA=&#10;" path="m195,l,,195,195,195,xe" fillcolor="#e6e7e8" stroked="f">
                    <v:path arrowok="t" o:connecttype="custom" o:connectlocs="195,450;0,450;195,645;195,450" o:connectangles="0,0,0,0"/>
                  </v:shape>
                </v:group>
                <v:group id="Group 217" o:spid="_x0000_s1251" style="position:absolute;left:464;top:835;width:196;height:196" coordorigin="464,835" coordsize="196,19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yawdxwwAAAN0AAAAP&#10;AAAAAAAAAAAAAAAAAKoCAABkcnMvZG93bnJldi54bWxQSwUGAAAAAAQABAD6AAAAmgMAAAAA&#10;">
                  <v:shape id="Freeform 218" o:spid="_x0000_s1252" style="position:absolute;left:464;top:835;width:196;height:196;visibility:visible;mso-wrap-style:square;v-text-anchor:top" coordsize="196,1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SfolsIA&#10;AADdAAAADwAAAGRycy9kb3ducmV2LnhtbERP3WrCMBS+H/gO4Qi7m2lVpuuMokNhAxHs9gCH5tgU&#10;m5OSRK1vbwaD3Z2P7/csVr1txZV8aBwryEcZCOLK6YZrBT/fu5c5iBCRNbaOScGdAqyWg6cFFtrd&#10;+EjXMtYihXAoUIGJsSukDJUhi2HkOuLEnZy3GBP0tdQebynctnKcZa/SYsOpwWBHH4aqc3mxCib5&#10;pjse/NuW7HT9dTAT2pc7Uup52K/fQUTq47/4z/2p0/x8PIPfb9IJcvk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RJ+iWwgAAAN0AAAAPAAAAAAAAAAAAAAAAAJgCAABkcnMvZG93&#10;bnJldi54bWxQSwUGAAAAAAQABAD1AAAAhwMAAAAA&#10;" path="m195,l,,195,195,195,xe" fillcolor="#e6e7e8" stroked="f">
                    <v:path arrowok="t" o:connecttype="custom" o:connectlocs="195,835;0,835;195,1030;195,835" o:connectangles="0,0,0,0"/>
                  </v:shape>
                </v:group>
                <v:group id="Group 219" o:spid="_x0000_s1253" style="position:absolute;left:854;top:835;width:196;height:196" coordorigin="854,835" coordsize="196,19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suDaYxgAAAN0A&#10;AAAPAAAAAAAAAAAAAAAAAKoCAABkcnMvZG93bnJldi54bWxQSwUGAAAAAAQABAD6AAAAnQMAAAAA&#10;">
                  <v:shape id="Freeform 220" o:spid="_x0000_s1254" style="position:absolute;left:854;top:835;width:196;height:196;visibility:visible;mso-wrap-style:square;v-text-anchor:top" coordsize="196,1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/TZf8IA&#10;AADdAAAADwAAAGRycy9kb3ducmV2LnhtbERP3WrCMBS+H/gO4QjezbQ6hlaj6FDYYAhWH+DQHJti&#10;c1KSTOvbm8Fgd+fj+z3LdW9bcSMfGscK8nEGgrhyuuFawfm0f52BCBFZY+uYFDwowHo1eFliod2d&#10;j3QrYy1SCIcCFZgYu0LKUBmyGMauI07cxXmLMUFfS+3xnsJtKydZ9i4tNpwaDHb0Yai6lj9WwTTf&#10;dseDn+/Ivm2+DmZK3+WelBoN+80CRKQ+/ov/3J86zc8nc/j9Jp0gV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P9Nl/wgAAAN0AAAAPAAAAAAAAAAAAAAAAAJgCAABkcnMvZG93&#10;bnJldi54bWxQSwUGAAAAAAQABAD1AAAAhwMAAAAA&#10;" path="m195,l,,195,195,195,xe" fillcolor="#e6e7e8" stroked="f">
                    <v:path arrowok="t" o:connecttype="custom" o:connectlocs="195,835;0,835;195,1030;195,835" o:connectangles="0,0,0,0"/>
                  </v:shape>
                </v:group>
                <v:group id="Group 221" o:spid="_x0000_s1255" style="position:absolute;left:659;top:835;width:196;height:196" coordorigin="659,835" coordsize="196,19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XF6xDxgAAAN0A&#10;AAAPAAAAAAAAAAAAAAAAAKoCAABkcnMvZG93bnJldi54bWxQSwUGAAAAAAQABAD6AAAAnQMAAAAA&#10;">
                  <v:shape id="Freeform 222" o:spid="_x0000_s1256" style="position:absolute;left:659;top:835;width:196;height:196;visibility:visible;mso-wrap-style:square;v-text-anchor:top" coordsize="196,1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FtDpMIA&#10;AADdAAAADwAAAGRycy9kb3ducmV2LnhtbERP3WrCMBS+H/gO4Qi7m2mtDO2MojLBwRCse4BDc9aU&#10;NSclidq9/TIQvDsf3+9ZrgfbiSv50DpWkE8yEMS10y03Cr7O+5c5iBCRNXaOScEvBVivRk9LLLW7&#10;8YmuVWxECuFQogITY19KGWpDFsPE9cSJ+3beYkzQN1J7vKVw28lplr1Kiy2nBoM97QzVP9XFKijy&#10;bX86+sU72dnm42gK+qz2pNTzeNi8gYg0xIf47j7oND8vcvj/Jp0gV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0W0OkwgAAAN0AAAAPAAAAAAAAAAAAAAAAAJgCAABkcnMvZG93&#10;bnJldi54bWxQSwUGAAAAAAQABAD1AAAAhwMAAAAA&#10;" path="m195,l,,195,195,195,xe" fillcolor="#e6e7e8" stroked="f">
                    <v:path arrowok="t" o:connecttype="custom" o:connectlocs="195,835;0,835;195,1030;195,835" o:connectangles="0,0,0,0"/>
                  </v:shape>
                </v:group>
                <v:group id="Group 223" o:spid="_x0000_s1257" style="position:absolute;left:274;top:835;width:191;height:196" coordorigin="274,835" coordsize="191,19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ImXr8QAAADdAAAA&#10;DwAAAAAAAAAAAAAAAACqAgAAZHJzL2Rvd25yZXYueG1sUEsFBgAAAAAEAAQA+gAAAJsDAAAAAA==&#10;">
                  <v:shape id="Freeform 224" o:spid="_x0000_s1258" style="position:absolute;left:274;top:835;width:191;height:196;visibility:visible;mso-wrap-style:square;v-text-anchor:top" coordsize="191,1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Rxq/sYA&#10;AADdAAAADwAAAGRycy9kb3ducmV2LnhtbERPTWvCQBC9F/wPywi9iG5SQTTNRsQilJ5s1EJvQ3aa&#10;BLOzaXZrUn+9KxR6m8f7nHQ9mEZcqHO1ZQXxLAJBXFhdc6ngeNhNlyCcR9bYWCYFv+RgnY0eUky0&#10;7fmdLrkvRQhhl6CCyvs2kdIVFRl0M9sSB+7LdgZ9gF0pdYd9CDeNfIqihTRYc2iosKVtRcU5/zEK&#10;PveTxSmP6347Wfa7t4+XA62+r0o9jofNMwhPg/8X/7lfdZgfz+dw/yacILMb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7Rxq/sYAAADdAAAADwAAAAAAAAAAAAAAAACYAgAAZHJz&#10;L2Rvd25yZXYueG1sUEsFBgAAAAAEAAQA9QAAAIsDAAAAAA==&#10;" path="m190,l,,190,195,190,xe" fillcolor="#e6e7e8" stroked="f">
                    <v:path arrowok="t" o:connecttype="custom" o:connectlocs="190,835;0,835;190,1030;190,835" o:connectangles="0,0,0,0"/>
                  </v:shape>
                </v:group>
                <v:group id="Group 225" o:spid="_x0000_s1259" style="position:absolute;left:854;top:645;width:196;height:190" coordorigin="854,645" coordsize="196,19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CyqQMMAAADdAAAADwAAAGRycy9kb3ducmV2LnhtbERPS4vCMBC+L/gfwgje&#10;1rTqilSjiLjiQQQfIN6GZmyLzaQ02bb++82CsLf5+J6zWHWmFA3VrrCsIB5GIIhTqwvOFFwv358z&#10;EM4jaywtk4IXOVgtex8LTLRt+UTN2WcihLBLUEHufZVI6dKcDLqhrYgD97C1QR9gnUldYxvCTSlH&#10;UTSVBgsODTlWtMkpfZ5/jIJdi+16HG+bw/Oxed0vX8fbISalBv1uPQfhqfP/4rd7r8P8eDyB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oLKpAwwAAAN0AAAAP&#10;AAAAAAAAAAAAAAAAAKoCAABkcnMvZG93bnJldi54bWxQSwUGAAAAAAQABAD6AAAAmgMAAAAA&#10;">
                  <v:shape id="Freeform 226" o:spid="_x0000_s1260" style="position:absolute;left:854;top:645;width:196;height:190;visibility:visible;mso-wrap-style:square;v-text-anchor:top" coordsize="196,1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NCe98UA&#10;AADdAAAADwAAAGRycy9kb3ducmV2LnhtbERPTWvCQBC9F/wPyxR6000qFU1dRSxCWj1oLPQ6Zsck&#10;mJ0N2a2m/npXEHqbx/uc6bwztThT6yrLCuJBBII4t7riQsH3ftUfg3AeWWNtmRT8kYP5rPc0xUTb&#10;C+/onPlChBB2CSoovW8SKV1ekkE3sA1x4I62NegDbAupW7yEcFPL1ygaSYMVh4YSG1qWlJ+yX6Ng&#10;d1zvvzbZYZJ9pD+f1228oUOaK/Xy3C3eQXjq/L/44U51mB8P3+D+TThBzm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w0J73xQAAAN0AAAAPAAAAAAAAAAAAAAAAAJgCAABkcnMv&#10;ZG93bnJldi54bWxQSwUGAAAAAAQABAD1AAAAigMAAAAA&#10;" path="m195,l,,195,190,195,xe" fillcolor="#e6e7e8" stroked="f">
                    <v:path arrowok="t" o:connecttype="custom" o:connectlocs="195,645;0,645;195,835;195,645" o:connectangles="0,0,0,0"/>
                  </v:shape>
                </v:group>
                <v:group id="Group 227" o:spid="_x0000_s1261" style="position:absolute;left:274;top:255;width:191;height:196" coordorigin="274,255" coordsize="191,19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DeykazCAAAA3QAAAA8A&#10;AAAAAAAAAAAAAAAAqgIAAGRycy9kb3ducmV2LnhtbFBLBQYAAAAABAAEAPoAAACZAwAAAAA=&#10;">
                  <v:shape id="Freeform 228" o:spid="_x0000_s1262" style="position:absolute;left:274;top:255;width:191;height:196;visibility:visible;mso-wrap-style:square;v-text-anchor:top" coordsize="191,1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ids/cYA&#10;AADdAAAADwAAAGRycy9kb3ducmV2LnhtbERPTWvCQBC9C/0PyxR6Ed3EgtXUVYoiFE+aVKG3ITtN&#10;QrOzaXZrYn+9WxC8zeN9zmLVm1qcqXWVZQXxOAJBnFtdcaHgI9uOZiCcR9ZYWyYFF3KwWj4MFpho&#10;2/GBzqkvRAhhl6CC0vsmkdLlJRl0Y9sQB+7LtgZ9gG0hdYtdCDe1nETRVBqsODSU2NC6pPw7/TUK&#10;PvfD6TGNq249nHXb3WmT0fznT6mnx/7tFYSn3t/FN/e7DvPj5xf4/yacIJdX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kids/cYAAADdAAAADwAAAAAAAAAAAAAAAACYAgAAZHJz&#10;L2Rvd25yZXYueG1sUEsFBgAAAAAEAAQA9QAAAIsDAAAAAA==&#10;" path="m190,l,,190,195,190,xe" fillcolor="#e6e7e8" stroked="f">
                    <v:path arrowok="t" o:connecttype="custom" o:connectlocs="190,255;0,255;190,450;190,255" o:connectangles="0,0,0,0"/>
                  </v:shape>
                </v:group>
                <v:group id="Group 229" o:spid="_x0000_s1263" style="position:absolute;left:274;top:450;width:191;height:195" coordorigin="274,450" coordsize="191,1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pYaBFxgAAAN0A&#10;AAAPAAAAAAAAAAAAAAAAAKoCAABkcnMvZG93bnJldi54bWxQSwUGAAAAAAQABAD6AAAAnQMAAAAA&#10;">
                  <v:shape id="Freeform 230" o:spid="_x0000_s1264" style="position:absolute;left:274;top:450;width:191;height:195;visibility:visible;mso-wrap-style:square;v-text-anchor:top" coordsize="191,1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yvdm8IA&#10;AADdAAAADwAAAGRycy9kb3ducmV2LnhtbERP24rCMBB9F/yHMMK+iKYqiFajiCC4IIiXDxibsa02&#10;k9JEW/36zYLg2xzOdebLxhTiSZXLLSsY9CMQxInVOacKzqdNbwLCeWSNhWVS8CIHy0W7NcdY25oP&#10;9Dz6VIQQdjEqyLwvYyldkpFB17clceCutjLoA6xSqSusQ7gp5DCKxtJgzqEhw5LWGSX348Mo2E8v&#10;3WbvZR0dfjfJm2/v107elPrpNKsZCE+N/4o/7q0O8wejKfx/E06Qi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HK92bwgAAAN0AAAAPAAAAAAAAAAAAAAAAAJgCAABkcnMvZG93&#10;bnJldi54bWxQSwUGAAAAAAQABAD1AAAAhwMAAAAA&#10;" path="m190,l,,190,195,190,xe" fillcolor="#e6e7e8" stroked="f">
                    <v:path arrowok="t" o:connecttype="custom" o:connectlocs="190,450;0,450;190,645;190,450" o:connectangles="0,0,0,0"/>
                  </v:shape>
                </v:group>
                <v:group id="Group 231" o:spid="_x0000_s1265" style="position:absolute;left:464;top:645;width:196;height:190" coordorigin="464,645" coordsize="196,19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jxHfPscAAADd&#10;AAAADwAAAAAAAAAAAAAAAACqAgAAZHJzL2Rvd25yZXYueG1sUEsFBgAAAAAEAAQA+gAAAJ4DAAAA&#10;AA==&#10;">
                  <v:shape id="Freeform 232" o:spid="_x0000_s1266" style="position:absolute;left:464;top:645;width:196;height:190;visibility:visible;mso-wrap-style:square;v-text-anchor:top" coordsize="196,1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+3ricQA&#10;AADdAAAADwAAAGRycy9kb3ducmV2LnhtbERPTWvCQBC9C/0PyxS86SZFxEZXKS1CtB40Cl7H7JgE&#10;s7Mhu2rsr+8WhN7m8T5ntuhMLW7UusqygngYgSDOra64UHDYLwcTEM4ja6wtk4IHOVjMX3ozTLS9&#10;845umS9ECGGXoILS+yaR0uUlGXRD2xAH7mxbgz7AtpC6xXsIN7V8i6KxNFhxaCixoc+S8kt2NQp2&#10;5+/9epOd3rOv9Lj62cYbOqW5Uv3X7mMKwlPn/8VPd6rD/HgUw9834QQ5/w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ft64nEAAAA3QAAAA8AAAAAAAAAAAAAAAAAmAIAAGRycy9k&#10;b3ducmV2LnhtbFBLBQYAAAAABAAEAPUAAACJAwAAAAA=&#10;" path="m195,l,,195,190,195,xe" fillcolor="#e6e7e8" stroked="f">
                    <v:path arrowok="t" o:connecttype="custom" o:connectlocs="195,645;0,645;195,835;195,645" o:connectangles="0,0,0,0"/>
                  </v:shape>
                </v:group>
                <v:group id="Group 233" o:spid="_x0000_s1267" style="position:absolute;left:274;top:645;width:191;height:190" coordorigin="274,645" coordsize="191,19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CP5NLFAAAA3QAA&#10;AA8AAAAAAAAAAAAAAAAAqgIAAGRycy9kb3ducmV2LnhtbFBLBQYAAAAABAAEAPoAAACcAwAAAAA=&#10;">
                  <v:shape id="Freeform 234" o:spid="_x0000_s1268" style="position:absolute;left:274;top:645;width:191;height:190;visibility:visible;mso-wrap-style:square;v-text-anchor:top" coordsize="191,1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tbAOcUA&#10;AADdAAAADwAAAGRycy9kb3ducmV2LnhtbERP22rCQBB9L/gPywh9Ed3EikjqKtI2UCwiXvo+ZMck&#10;mp1Ns9uY9uvdgtC3OZzrzJedqURLjSstK4hHEQjizOqScwXHQzqcgXAeWWNlmRT8kIPlovcwx0Tb&#10;K++o3ftchBB2CSoovK8TKV1WkEE3sjVx4E62MegDbHKpG7yGcFPJcRRNpcGSQ0OBNb0UlF3230bB&#10;IP0af8S8/azezvjartPp72azVuqx362eQXjq/L/47n7XYX48eYK/b8IJcnE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u1sA5xQAAAN0AAAAPAAAAAAAAAAAAAAAAAJgCAABkcnMv&#10;ZG93bnJldi54bWxQSwUGAAAAAAQABAD1AAAAigMAAAAA&#10;" path="m190,l,,190,190,190,xe" fillcolor="#e6e7e8" stroked="f">
                    <v:path arrowok="t" o:connecttype="custom" o:connectlocs="190,645;0,645;190,835;190,645" o:connectangles="0,0,0,0"/>
                  </v:shape>
                </v:group>
                <v:group id="Group 235" o:spid="_x0000_s1269" style="position:absolute;left:659;top:645;width:196;height:190" coordorigin="659,645" coordsize="196,19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wKtk9wwAAAN0AAAAP&#10;AAAAAAAAAAAAAAAAAKoCAABkcnMvZG93bnJldi54bWxQSwUGAAAAAAQABAD6AAAAmgMAAAAA&#10;">
                  <v:shape id="Freeform 236" o:spid="_x0000_s1270" style="position:absolute;left:659;top:645;width:196;height:190;visibility:visible;mso-wrap-style:square;v-text-anchor:top" coordsize="196,1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NbtisUA&#10;AADdAAAADwAAAGRycy9kb3ducmV2LnhtbERPTWvCQBC9F/wPyxR6002KFU1dRSxCWj1oLPQ6Zsck&#10;mJ0N2a2m/npXEHqbx/uc6bwztThT6yrLCuJBBII4t7riQsH3ftUfg3AeWWNtmRT8kYP5rPc0xUTb&#10;C+/onPlChBB2CSoovW8SKV1ekkE3sA1x4I62NegDbAupW7yEcFPL1ygaSYMVh4YSG1qWlJ+yX6Ng&#10;d1zvvzbZYZJ9pD+f1228oUOaK/Xy3C3eQXjq/L/44U51mB8P3+D+TThBzm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o1u2KxQAAAN0AAAAPAAAAAAAAAAAAAAAAAJgCAABkcnMv&#10;ZG93bnJldi54bWxQSwUGAAAAAAQABAD1AAAAigMAAAAA&#10;" path="m195,l,,195,190,195,xe" fillcolor="#e6e7e8" stroked="f">
                    <v:path arrowok="t" o:connecttype="custom" o:connectlocs="195,645;0,645;195,835;195,645" o:connectangles="0,0,0,0"/>
                  </v:shape>
                </v:group>
                <v:group id="Group 237" o:spid="_x0000_s1271" style="position:absolute;left:464;top:450;width:196;height:195" coordorigin="464,450" coordsize="196,1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vtOLRwwAAAN0AAAAP&#10;AAAAAAAAAAAAAAAAAKoCAABkcnMvZG93bnJldi54bWxQSwUGAAAAAAQABAD6AAAAmgMAAAAA&#10;">
                  <v:shape id="Freeform 238" o:spid="_x0000_s1272" style="position:absolute;left:464;top:450;width:196;height:195;visibility:visible;mso-wrap-style:square;v-text-anchor:top" coordsize="196,1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lhofsUA&#10;AADdAAAADwAAAGRycy9kb3ducmV2LnhtbERPS2vCQBC+C/0PyxR6002s1pK6hhoo2KMPSnsbstMk&#10;JjsbstsY/fVdQfA2H99zlulgGtFT5yrLCuJJBII4t7riQsFh/zF+BeE8ssbGMik4k4N09TBaYqLt&#10;ibfU73whQgi7BBWU3reJlC4vyaCb2JY4cL+2M+gD7AqpOzyFcNPIaRS9SIMVh4YSW8pKyuvdn1GQ&#10;rc8/x/4yr4/ue3b4Kursc/FcKfX0OLy/gfA0+Lv45t7oMD+eLeD6TThBrv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eWGh+xQAAAN0AAAAPAAAAAAAAAAAAAAAAAJgCAABkcnMv&#10;ZG93bnJldi54bWxQSwUGAAAAAAQABAD1AAAAigMAAAAA&#10;" path="m195,l,,195,195,195,xe" fillcolor="#e6e7e8" stroked="f">
                    <v:path arrowok="t" o:connecttype="custom" o:connectlocs="195,450;0,450;195,645;195,450" o:connectangles="0,0,0,0"/>
                  </v:shape>
                </v:group>
                <v:group id="Group 239" o:spid="_x0000_s1273" style="position:absolute;left:464;top:255;width:196;height:196" coordorigin="464,255" coordsize="196,19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cWfTOMcAAADd&#10;AAAADwAAAAAAAAAAAAAAAACqAgAAZHJzL2Rvd25yZXYueG1sUEsFBgAAAAAEAAQA+gAAAJ4DAAAA&#10;AA==&#10;">
                  <v:shape id="Freeform 240" o:spid="_x0000_s1274" style="position:absolute;left:464;top:255;width:196;height:196;visibility:visible;mso-wrap-style:square;v-text-anchor:top" coordsize="196,1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is838IA&#10;AADdAAAADwAAAGRycy9kb3ducmV2LnhtbERP3WrCMBS+F3yHcATvNO0U0WoUHRM2EMFuD3Bojk2x&#10;OSlJpvXtl8Fgd+fj+z2bXW9bcScfGscK8mkGgrhyuuFawdfncbIEESKyxtYxKXhSgN12ONhgod2D&#10;L3QvYy1SCIcCFZgYu0LKUBmyGKauI07c1XmLMUFfS+3xkcJtK1+ybCEtNpwaDHb0aqi6ld9WwSw/&#10;dJezX72Rne8/zmZGp/JISo1H/X4NIlIf/8V/7ned5ufzFfx+k06Q2x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SKzzfwgAAAN0AAAAPAAAAAAAAAAAAAAAAAJgCAABkcnMvZG93&#10;bnJldi54bWxQSwUGAAAAAAQABAD1AAAAhwMAAAAA&#10;" path="m195,l,,195,195,195,xe" fillcolor="#e6e7e8" stroked="f">
                    <v:path arrowok="t" o:connecttype="custom" o:connectlocs="195,255;0,255;195,450;195,255" o:connectangles="0,0,0,0"/>
                  </v:shape>
                </v:group>
                <v:group id="Group 241" o:spid="_x0000_s1275" style="position:absolute;left:854;top:255;width:196;height:196" coordorigin="854,255" coordsize="196,19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CshJ48cAAADd&#10;AAAADwAAAAAAAAAAAAAAAACqAgAAZHJzL2Rvd25yZXYueG1sUEsFBgAAAAAEAAQA+gAAAJ4DAAAA&#10;AA==&#10;">
                  <v:shape id="Freeform 242" o:spid="_x0000_s1276" style="position:absolute;left:854;top:255;width:196;height:196;visibility:visible;mso-wrap-style:square;v-text-anchor:top" coordsize="196,1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YSmBMIA&#10;AADdAAAADwAAAGRycy9kb3ducmV2LnhtbERP3WrCMBS+H/gO4QjezbTqhlajOJmwwRCsPsChOTbF&#10;5qQkmXZvbwaD3Z2P7/esNr1txY18aBwryMcZCOLK6YZrBefT/nkOIkRkja1jUvBDATbrwdMKC+3u&#10;fKRbGWuRQjgUqMDE2BVShsqQxTB2HXHiLs5bjAn6WmqP9xRuWznJsldpseHUYLCjnaHqWn5bBdP8&#10;rTse/OKd7Gz7eTBT+ir3pNRo2G+XICL18V/85/7QaX7+ksPvN+kEuX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phKYEwgAAAN0AAAAPAAAAAAAAAAAAAAAAAJgCAABkcnMvZG93&#10;bnJldi54bWxQSwUGAAAAAAQABAD1AAAAhwMAAAAA&#10;" path="m195,l,,195,195,195,xe" fillcolor="#e6e7e8" stroked="f">
                    <v:path arrowok="t" o:connecttype="custom" o:connectlocs="195,255;0,255;195,450;195,255" o:connectangles="0,0,0,0"/>
                  </v:shape>
                </v:group>
                <v:group id="Group 243" o:spid="_x0000_s1277" style="position:absolute;left:659;top:255;width:196;height:196" coordorigin="659,255" coordsize="196,19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VVnIPwwAAAN0AAAAP&#10;AAAAAAAAAAAAAAAAAKoCAABkcnMvZG93bnJldi54bWxQSwUGAAAAAAQABAD6AAAAmgMAAAAA&#10;">
                  <v:shape id="Freeform 244" o:spid="_x0000_s1278" style="position:absolute;left:659;top:255;width:196;height:196;visibility:visible;mso-wrap-style:square;v-text-anchor:top" coordsize="196,1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hqd6MIA&#10;AADdAAAADwAAAGRycy9kb3ducmV2LnhtbERP3WrCMBS+F/YO4Qi7m2lXN7QzihsTJgzB6gMcmrOm&#10;2JyUJNPu7c1A8O58fL9nsRpsJ87kQ+tYQT7JQBDXTrfcKDgeNk8zECEia+wck4I/CrBaPowWWGp3&#10;4T2dq9iIFMKhRAUmxr6UMtSGLIaJ64kT9+O8xZigb6T2eEnhtpPPWfYqLbacGgz29GGoPlW/VkGR&#10;v/f7nZ9/kp2utztT0He1IaUex8P6DUSkId7FN/eXTvPzlwL+v0knyOUV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2Gp3owgAAAN0AAAAPAAAAAAAAAAAAAAAAAJgCAABkcnMvZG93&#10;bnJldi54bWxQSwUGAAAAAAQABAD1AAAAhwMAAAAA&#10;" path="m195,l,,195,195,195,xe" fillcolor="#e6e7e8" stroked="f">
                    <v:path arrowok="t" o:connecttype="custom" o:connectlocs="195,255;0,255;195,450;195,255" o:connectangles="0,0,0,0"/>
                  </v:shape>
                </v:group>
              </v:group>
              <v:group id="Grup 1154" o:spid="_x0000_s1279" style="position:absolute;left:212;top:17543;width:5214;height:5245" coordorigin="274,114" coordsize="821,82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180/gwwAAAN0AAAAP&#10;AAAAAAAAAAAAAAAAAKoCAABkcnMvZG93bnJldi54bWxQSwUGAAAAAAQABAD6AAAAmgMAAAAA&#10;">
                <v:shape id="Freeform 246" o:spid="_x0000_s1280" style="position:absolute;left:274;top:114;width:821;height:826;visibility:visible;mso-wrap-style:square;v-text-anchor:top" coordsize="821,8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kxgqMIA&#10;AADdAAAADwAAAGRycy9kb3ducmV2LnhtbERPS4vCMBC+C/6HMIIXWVMFH9s1ShEEDwrrY+9DM7bV&#10;ZlKaaOu/N8KCt/n4nrNYtaYUD6pdYVnBaBiBIE6tLjhTcD5tvuYgnEfWWFomBU9ysFp2OwuMtW34&#10;QI+jz0QIYRejgtz7KpbSpTkZdENbEQfuYmuDPsA6k7rGJoSbUo6jaCoNFhwacqxonVN6O96NAjn3&#10;1/13M7BXc2lm4ySxf7+7rVL9Xpv8gPDU+o/4373VYf5oMoH3N+EEuXw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uTGCowgAAAN0AAAAPAAAAAAAAAAAAAAAAAJgCAABkcnMvZG93&#10;bnJldi54bWxQSwUGAAAAAAQABAD1AAAAhwMAAAAA&#10;" path="m410,580l290,705,410,825,530,705,410,580xe" fillcolor="#e6e7e8" stroked="f">
                  <v:path arrowok="t" o:connecttype="custom" o:connectlocs="410,694;290,819;410,939;530,819;410,694" o:connectangles="0,0,0,0,0"/>
                </v:shape>
                <v:shape id="Freeform 247" o:spid="_x0000_s1281" style="position:absolute;left:274;top:114;width:821;height:826;visibility:visible;mso-wrap-style:square;v-text-anchor:top" coordsize="821,8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p7+38IA&#10;AADdAAAADwAAAGRycy9kb3ducmV2LnhtbERPS4vCMBC+L/gfwgheFk0VdLUapQiCB4VdH/ehGdtq&#10;MylNtPXfG0HY23x8z1msWlOKB9WusKxgOIhAEKdWF5wpOB03/SkI55E1lpZJwZMcrJadrwXG2jb8&#10;R4+Dz0QIYRejgtz7KpbSpTkZdANbEQfuYmuDPsA6k7rGJoSbUo6iaCINFhwacqxonVN6O9yNAjn1&#10;1/2s+bZXc2l+Rkliz7+7rVK9bpvMQXhq/b/4497qMH84nsD7m3CCXL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env7fwgAAAN0AAAAPAAAAAAAAAAAAAAAAAJgCAABkcnMvZG93&#10;bnJldi54bWxQSwUGAAAAAAQABAD1AAAAhwMAAAAA&#10;" path="m405,240r-165,l240,410r5,5l240,419r,166l405,585r5,-5l580,580r,-161l575,415r5,-5l580,245r-170,l405,240xe" fillcolor="#e6e7e8" stroked="f">
                  <v:path arrowok="t" o:connecttype="custom" o:connectlocs="405,354;240,354;240,524;245,529;240,533;240,699;405,699;410,694;580,694;580,533;575,529;580,524;580,359;410,359;405,354" o:connectangles="0,0,0,0,0,0,0,0,0,0,0,0,0,0,0"/>
                </v:shape>
                <v:shape id="Freeform 248" o:spid="_x0000_s1282" style="position:absolute;left:274;top:114;width:821;height:826;visibility:visible;mso-wrap-style:square;v-text-anchor:top" coordsize="821,8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dJbRMIA&#10;AADdAAAADwAAAGRycy9kb3ducmV2LnhtbERPS4vCMBC+L/gfwgheFk0VXLUapQiCB4VdH/ehGdtq&#10;MylNtPXfG0HY23x8z1msWlOKB9WusKxgOIhAEKdWF5wpOB03/SkI55E1lpZJwZMcrJadrwXG2jb8&#10;R4+Dz0QIYRejgtz7KpbSpTkZdANbEQfuYmuDPsA6k7rGJoSbUo6i6EcaLDg05FjROqf0drgbBXLq&#10;r/tZ822v5tJMRkliz7+7rVK9bpvMQXhq/b/4497qMH84nsD7m3CCXL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x0ltEwgAAAN0AAAAPAAAAAAAAAAAAAAAAAJgCAABkcnMvZG93&#10;bnJldi54bWxQSwUGAAAAAAQABAD1AAAAhwMAAAAA&#10;" path="m580,580r-170,l415,585r165,l580,580xe" fillcolor="#e6e7e8" stroked="f">
                  <v:path arrowok="t" o:connecttype="custom" o:connectlocs="580,694;410,694;415,699;580,699;580,694" o:connectangles="0,0,0,0,0"/>
                </v:shape>
                <v:shape id="Freeform 249" o:spid="_x0000_s1283" style="position:absolute;left:274;top:114;width:821;height:826;visibility:visible;mso-wrap-style:square;v-text-anchor:top" coordsize="821,8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E3PNsYA&#10;AADdAAAADwAAAGRycy9kb3ducmV2LnhtbESPT2vCQBDF74LfYZlCL6IbhVabukoQCh4q1H/3ITsm&#10;sdnZkN2a9Ns7B8HbDO/Ne79ZrntXqxu1ofJsYDpJQBHn3lZcGDgdv8YLUCEiW6w9k4F/CrBeDQdL&#10;TK3veE+3QyyUhHBI0UAZY5NqHfKSHIaJb4hFu/jWYZS1LbRtsZNwV+tZkrxrhxVLQ4kNbUrKfw9/&#10;zoBexOvuoxv5q7t081mW+fPP99aY15c++wQVqY9P8+N6awV/+ia48o2MoFd3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E3PNsYAAADdAAAADwAAAAAAAAAAAAAAAACYAgAAZHJz&#10;L2Rvd25yZXYueG1sUEsFBgAAAAAEAAQA9QAAAIsDAAAAAA==&#10;" path="m120,290l,415,120,535,240,419r,-9l120,290xe" fillcolor="#e6e7e8" stroked="f">
                  <v:path arrowok="t" o:connecttype="custom" o:connectlocs="120,404;0,529;120,649;240,533;240,524;120,404" o:connectangles="0,0,0,0,0,0"/>
                </v:shape>
                <v:shape id="Freeform 250" o:spid="_x0000_s1284" style="position:absolute;left:274;top:114;width:821;height:826;visibility:visible;mso-wrap-style:square;v-text-anchor:top" coordsize="821,8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wFqrcIA&#10;AADdAAAADwAAAGRycy9kb3ducmV2LnhtbERPTYvCMBC9C/sfwix4WTRVcNVqlCIIHlzQ7nofmrGt&#10;NpPSRFv/vVkQvM3jfc5y3ZlK3KlxpWUFo2EEgjizuuRcwd/vdjAD4TyyxsoyKXiQg/Xqo7fEWNuW&#10;j3RPfS5CCLsYFRTe17GULivIoBvamjhwZ9sY9AE2udQNtiHcVHIcRd/SYMmhocCaNgVl1/RmFMiZ&#10;v/zM2y97Med2Ok4Sezrsd0r1P7tkAcJT59/il3unw/zRZA7/34QT5OoJ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vAWqtwgAAAN0AAAAPAAAAAAAAAAAAAAAAAJgCAABkcnMvZG93&#10;bnJldi54bWxQSwUGAAAAAAQABAD1AAAAhwMAAAAA&#10;" path="m700,290l580,410r,9l700,535,820,415,700,290xe" fillcolor="#e6e7e8" stroked="f">
                  <v:path arrowok="t" o:connecttype="custom" o:connectlocs="700,404;580,524;580,533;700,649;820,529;700,404" o:connectangles="0,0,0,0,0,0"/>
                </v:shape>
                <v:shape id="Freeform 251" o:spid="_x0000_s1285" style="position:absolute;left:274;top:114;width:821;height:826;visibility:visible;mso-wrap-style:square;v-text-anchor:top" coordsize="821,8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FcJjcYA&#10;AADdAAAADwAAAGRycy9kb3ducmV2LnhtbESPT2vCQBDF74LfYZmCF9GNHtRGNxKEggcL1bb3ITvm&#10;T7OzIbs16bfvHAq9zfDevPebw3F0rXpQH2rPBlbLBBRx4W3NpYGP95fFDlSIyBZbz2TghwIcs+nk&#10;gKn1A1/pcYulkhAOKRqoYuxSrUNRkcOw9B2xaHffO4yy9qW2PQ4S7lq9TpKNdlizNFTY0ami4uv2&#10;7QzoXWxen4e5b9x92K7z3H++Xc7GzJ7GfA8q0hj/zX/XZyv4q43wyzcygs5+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FcJjcYAAADdAAAADwAAAAAAAAAAAAAAAACYAgAAZHJz&#10;L2Rvd25yZXYueG1sUEsFBgAAAAAEAAQA9QAAAIsDAAAAAA==&#10;" path="m580,410r-5,5l580,419r,-9xe" fillcolor="#e6e7e8" stroked="f">
                  <v:path arrowok="t" o:connecttype="custom" o:connectlocs="580,524;575,529;580,533;580,524" o:connectangles="0,0,0,0"/>
                </v:shape>
                <v:shape id="Freeform 252" o:spid="_x0000_s1286" style="position:absolute;left:274;top:114;width:821;height:826;visibility:visible;mso-wrap-style:square;v-text-anchor:top" coordsize="821,8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xusFsQA&#10;AADdAAAADwAAAGRycy9kb3ducmV2LnhtbERPS2vCQBC+C/0PyxR6EbOJB42pGwmFgocKNbb3ITvm&#10;0exsyG5N+u/dQqG3+fiesz/Mphc3Gl1rWUESxSCIK6tbrhV8XF5XKQjnkTX2lknBDzk45A+LPWba&#10;TnymW+lrEULYZaig8X7IpHRVQwZdZAfiwF3taNAHONZSjziFcNPLdRxvpMGWQ0ODA700VH2V30aB&#10;TH132k1L25nrtF0Xhf18fzsq9fQ4F88gPM3+X/znPuowP9kk8PtNOEHm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8brBbEAAAA3QAAAA8AAAAAAAAAAAAAAAAAmAIAAGRycy9k&#10;b3ducmV2LnhtbFBLBQYAAAAABAAEAPUAAACJAwAAAAA=&#10;" path="m240,410r,9l245,415r-5,-5xe" fillcolor="#e6e7e8" stroked="f">
                  <v:path arrowok="t" o:connecttype="custom" o:connectlocs="240,524;240,533;245,529;240,524" o:connectangles="0,0,0,0"/>
                </v:shape>
                <v:shape id="Freeform 253" o:spid="_x0000_s1287" style="position:absolute;left:274;top:114;width:821;height:826;visibility:visible;mso-wrap-style:square;v-text-anchor:top" coordsize="821,8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8kyYcMA&#10;AADdAAAADwAAAGRycy9kb3ducmV2LnhtbERPyWrDMBC9F/oPYgq5lFiOD6njRA4mEMihhTbLfbAm&#10;XmKNjKXE7t9XhUJv83jrbLaT6cSDBtdYVrCIYhDEpdUNVwrOp/08BeE8ssbOMin4Jgfb/Plpg5m2&#10;I3/R4+grEULYZaig9r7PpHRlTQZdZHviwF3tYNAHOFRSDziGcNPJJI6X0mDDoaHGnnY1lbfj3SiQ&#10;qW8/VuOrbc11fEuKwl4+3w9KzV6mYg3C0+T/xX/ugw7zF8sEfr8JJ8j8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8kyYcMAAADdAAAADwAAAAAAAAAAAAAAAACYAgAAZHJzL2Rv&#10;d25yZXYueG1sUEsFBgAAAAAEAAQA9QAAAIgDAAAAAA==&#10;" path="m410,l290,120,410,245,530,120,410,xe" fillcolor="#e6e7e8" stroked="f">
                  <v:path arrowok="t" o:connecttype="custom" o:connectlocs="410,114;290,234;410,359;530,234;410,114" o:connectangles="0,0,0,0,0"/>
                </v:shape>
                <v:shape id="Freeform 254" o:spid="_x0000_s1288" style="position:absolute;left:274;top:114;width:821;height:826;visibility:visible;mso-wrap-style:square;v-text-anchor:top" coordsize="821,8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IWX+sIA&#10;AADdAAAADwAAAGRycy9kb3ducmV2LnhtbERPS4vCMBC+L/gfwgheFk1VcLUapQiCB4VdH/ehGdtq&#10;MylNtPXfG0HY23x8z1msWlOKB9WusKxgOIhAEKdWF5wpOB03/SkI55E1lpZJwZMcrJadrwXG2jb8&#10;R4+Dz0QIYRejgtz7KpbSpTkZdANbEQfuYmuDPsA6k7rGJoSbUo6iaCINFhwacqxonVN6O9yNAjn1&#10;1/2s+bZXc2l+Rkliz7+7rVK9bpvMQXhq/b/4497qMH84GcP7m3CCXL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AhZf6wgAAAN0AAAAPAAAAAAAAAAAAAAAAAJgCAABkcnMvZG93&#10;bnJldi54bWxQSwUGAAAAAAQABAD1AAAAhwMAAAAA&#10;" path="m580,240r-165,l410,245r170,l580,240xe" fillcolor="#e6e7e8" stroked="f">
                  <v:path arrowok="t" o:connecttype="custom" o:connectlocs="580,354;415,354;410,359;580,359;580,354" o:connectangles="0,0,0,0,0"/>
                </v:shape>
              </v:group>
              <v:group id="Grup 1173" o:spid="_x0000_s1289" style="position:absolute;left:106;top:11270;width:4927;height:4928" coordorigin="274,134" coordsize="776,77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a+L9MMAAADdAAAADwAAAGRycy9kb3ducmV2LnhtbERPS4vCMBC+L/gfwgje&#10;1rSKq1SjiLjiQQQfIN6GZmyLzaQ02bb++82CsLf5+J6zWHWmFA3VrrCsIB5GIIhTqwvOFFwv358z&#10;EM4jaywtk4IXOVgtex8LTLRt+UTN2WcihLBLUEHufZVI6dKcDLqhrYgD97C1QR9gnUldYxvCTSlH&#10;UfQlDRYcGnKsaJNT+jz/GAW7Ftv1ON42h+dj87pfJsfbISalBv1uPQfhqfP/4rd7r8P8eDqG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xr4v0wwAAAN0AAAAP&#10;AAAAAAAAAAAAAAAAAKoCAABkcnMvZG93bnJldi54bWxQSwUGAAAAAAQABAD6AAAAmgMAAAAA&#10;">
                <v:group id="Group 453" o:spid="_x0000_s1290" style="position:absolute;left:494;top:799;width:556;height:111" coordorigin="494,799" coordsize="556,11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kYTgMQAAADdAAAA&#10;DwAAAAAAAAAAAAAAAACqAgAAZHJzL2Rvd25yZXYueG1sUEsFBgAAAAAEAAQA+gAAAJsDAAAAAA==&#10;">
                  <v:shape id="Freeform 454" o:spid="_x0000_s1291" style="position:absolute;left:494;top:799;width:556;height:111;visibility:visible;mso-wrap-style:square;v-text-anchor:top" coordsize="556,1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EW4jsUA&#10;AADdAAAADwAAAGRycy9kb3ducmV2LnhtbERP22rCQBB9F/yHZYS+6SYtVYmuUgotLVRL4uV5zI5J&#10;MDsbstsY/75bEPo2h3Od5bo3teiodZVlBfEkAkGcW11xoWC/exvPQTiPrLG2TApu5GC9Gg6WmGh7&#10;5ZS6zBcihLBLUEHpfZNI6fKSDLqJbYgDd7atQR9gW0jd4jWEm1o+RtFUGqw4NJTY0GtJ+SX7MQre&#10;41l2eLqlp+P351e32+bZZlpUSj2M+pcFCE+9/xff3R86zI9nz/D3TThBrn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wRbiOxQAAAN0AAAAPAAAAAAAAAAAAAAAAAJgCAABkcnMv&#10;ZG93bnJldi54bWxQSwUGAAAAAAQABAD1AAAAigMAAAAA&#10;" path="m,110r555,l555,,,,,110xe" fillcolor="#e6e7e8" stroked="f">
                    <v:path arrowok="t" o:connecttype="custom" o:connectlocs="0,909;555,909;555,799;0,799;0,909" o:connectangles="0,0,0,0,0"/>
                  </v:shape>
                </v:group>
                <v:group id="Group 455" o:spid="_x0000_s1292" style="position:absolute;left:494;top:688;width:110;height:111" coordorigin="494,688" coordsize="110,11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h2ChswwAAAN0AAAAP&#10;AAAAAAAAAAAAAAAAAKoCAABkcnMvZG93bnJldi54bWxQSwUGAAAAAAQABAD6AAAAmgMAAAAA&#10;">
                  <v:shape id="Freeform 456" o:spid="_x0000_s1293" style="position:absolute;left:494;top:688;width:110;height:111;visibility:visible;mso-wrap-style:square;v-text-anchor:top" coordsize="110,1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ykL5MQA&#10;AADdAAAADwAAAGRycy9kb3ducmV2LnhtbESPW4vCMBCF3xf8D2EE39a0gheqUUQQvLArWvF5aMa2&#10;2ExKE7X++40g7NsM58w538wWranEgxpXWlYQ9yMQxJnVJecKzun6ewLCeWSNlWVS8CIHi3nna4aJ&#10;tk8+0uPkcxFC2CWooPC+TqR0WUEGXd/WxEG72sagD2uTS93gM4SbSg6iaCQNlhwaCqxpVVB2O92N&#10;gh/+3Rza+yVNK5vuhts97+OAp3rddjkF4an1/+bP9UYH/Hg8hvc3YQQ5/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spC+TEAAAA3QAAAA8AAAAAAAAAAAAAAAAAmAIAAGRycy9k&#10;b3ducmV2LnhtbFBLBQYAAAAABAAEAPUAAACJAwAAAAA=&#10;" path="m,111r110,l110,,,,,111xe" fillcolor="#e6e7e8" stroked="f">
                    <v:path arrowok="t" o:connecttype="custom" o:connectlocs="0,799;110,799;110,688;0,688;0,799" o:connectangles="0,0,0,0,0"/>
                  </v:shape>
                </v:group>
                <v:group id="Group 457" o:spid="_x0000_s1294" style="position:absolute;left:934;top:249;width:115;height:550" coordorigin="934,249" coordsize="115,55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vwsZhccAAADd&#10;AAAADwAAAAAAAAAAAAAAAACqAgAAZHJzL2Rvd25yZXYueG1sUEsFBgAAAAAEAAQA+gAAAJ4DAAAA&#10;AA==&#10;">
                  <v:shape id="Freeform 458" o:spid="_x0000_s1295" style="position:absolute;left:934;top:249;width:115;height:550;visibility:visible;mso-wrap-style:square;v-text-anchor:top" coordsize="115,5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/N9p74A&#10;AADdAAAADwAAAGRycy9kb3ducmV2LnhtbERPSwrCMBDdC94hjOBOUwWrVqP4QXAl/g4wNGNbbCal&#10;iVpvbwTB3Tzed+bLxpTiSbUrLCsY9CMQxKnVBWcKrpddbwLCeWSNpWVS8CYHy0W7NcdE2xef6Hn2&#10;mQgh7BJUkHtfJVK6NCeDrm8r4sDdbG3QB1hnUtf4CuGmlMMoiqXBgkNDjhVtckrv54dRsD2ONvc1&#10;7vF0Ow7L6hrHfFjFSnU7zWoGwlPj/+Kfe6/D/MF4Ct9vwgly8QE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Kvzfae+AAAA3QAAAA8AAAAAAAAAAAAAAAAAmAIAAGRycy9kb3ducmV2&#10;LnhtbFBLBQYAAAAABAAEAPUAAACDAwAAAAA=&#10;" path="m115,l,,,550r115,l115,xe" fillcolor="#e6e7e8" stroked="f">
                    <v:path arrowok="t" o:connecttype="custom" o:connectlocs="115,249;0,249;0,799;115,799;115,249" o:connectangles="0,0,0,0,0"/>
                  </v:shape>
                </v:group>
                <v:group id="Group 459" o:spid="_x0000_s1296" style="position:absolute;left:274;top:578;width:551;height:111" coordorigin="274,578" coordsize="551,11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0qGWkxgAAAN0A&#10;AAAPAAAAAAAAAAAAAAAAAKoCAABkcnMvZG93bnJldi54bWxQSwUGAAAAAAQABAD6AAAAnQMAAAAA&#10;">
                  <v:shape id="Freeform 460" o:spid="_x0000_s1297" style="position:absolute;left:274;top:578;width:551;height:111;visibility:visible;mso-wrap-style:square;v-text-anchor:top" coordsize="551,1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gbPgsQA&#10;AADdAAAADwAAAGRycy9kb3ducmV2LnhtbERPPWvDMBDdC/0P4gpdSiO5QwhulBAMLoUSSOIs2Q7r&#10;IptYJ2Optvvvq0Ch2z3e5623s+vESENoPWvIFgoEce1Ny1bDuSpfVyBCRDbYeSYNPxRgu3l8WGNu&#10;/MRHGk/RihTCIUcNTYx9LmWoG3IYFr4nTtzVDw5jgoOVZsAphbtOvim1lA5bTg0N9lQ0VN9O307D&#10;Xr0U88TWH8fD7utiq7L4UKXWz0/z7h1EpDn+i//cnybNz1YZ3L9JJ8jN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IGz4LEAAAA3QAAAA8AAAAAAAAAAAAAAAAAmAIAAGRycy9k&#10;b3ducmV2LnhtbFBLBQYAAAAABAAEAPUAAACJAwAAAAA=&#10;" path="m,110r550,l550,,,,,110xe" fillcolor="#e6e7e8" stroked="f">
                    <v:path arrowok="t" o:connecttype="custom" o:connectlocs="0,688;550,688;550,578;0,578;0,688" o:connectangles="0,0,0,0,0"/>
                  </v:shape>
                </v:group>
                <v:group id="Group 461" o:spid="_x0000_s1298" style="position:absolute;left:274;top:250;width:110;height:329" coordorigin="274,250" coordsize="110,32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rNl5IwwAAAN0AAAAP&#10;AAAAAAAAAAAAAAAAAKoCAABkcnMvZG93bnJldi54bWxQSwUGAAAAAAQABAD6AAAAmgMAAAAA&#10;">
                  <v:shape id="Freeform 462" o:spid="_x0000_s1299" style="position:absolute;left:274;top:250;width:110;height:329;visibility:visible;mso-wrap-style:square;v-text-anchor:top" coordsize="110,3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z/pcsQA&#10;AADdAAAADwAAAGRycy9kb3ducmV2LnhtbERPTWvCQBC9C/0Pywi96SYWqqSuIgWxEHowSulxyE6T&#10;YHY2Zrcm+++7BcHbPN7nrLejacWNetdYVpDOExDEpdUNVwrOp/1sBcJ5ZI2tZVIQyMF28zRZY6bt&#10;wEe6Fb4SMYRdhgpq77tMSlfWZNDNbUccuR/bG/QR9pXUPQ4x3LRykSSv0mDDsaHGjt5rKi/Fr1Ew&#10;hPyQXg/huwhfZ5l/XpZ2H3Klnqfj7g2Ep9E/xHf3h47z09UL/H8TT5Cb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M/6XLEAAAA3QAAAA8AAAAAAAAAAAAAAAAAmAIAAGRycy9k&#10;b3ducmV2LnhtbFBLBQYAAAAABAAEAPUAAACJAwAAAAA=&#10;" path="m,328r110,l110,,,,,328xe" fillcolor="#e6e7e8" stroked="f">
                    <v:path arrowok="t" o:connecttype="custom" o:connectlocs="0,578;110,578;110,250;0,250;0,578" o:connectangles="0,0,0,0,0"/>
                  </v:shape>
                </v:group>
                <v:group id="Group 463" o:spid="_x0000_s1300" style="position:absolute;left:274;top:134;width:776;height:117" coordorigin="274,134" coordsize="776,11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Lk2OnwwAAAN0AAAAP&#10;AAAAAAAAAAAAAAAAAKoCAABkcnMvZG93bnJldi54bWxQSwUGAAAAAAQABAD6AAAAmgMAAAAA&#10;">
                  <v:shape id="Freeform 464" o:spid="_x0000_s1301" style="position:absolute;left:274;top:134;width:776;height:117;visibility:visible;mso-wrap-style:square;v-text-anchor:top" coordsize="776,1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pLFesUA&#10;AADdAAAADwAAAGRycy9kb3ducmV2LnhtbERPS2vCQBC+F/wPywi9FN1EqITUNYgP6KUFrVqPQ3aa&#10;hGZnQ3bz6L/vFoTe5uN7ziobTS16al1lWUE8j0AQ51ZXXCg4fxxmCQjnkTXWlknBDznI1pOHFaba&#10;Dnyk/uQLEULYpaig9L5JpXR5SQbd3DbEgfuyrUEfYFtI3eIQwk0tF1G0lAYrDg0lNrQtKf8+dUbB&#10;+1VG1y45X4bPun/bPw23eHe8KfU4HTcvIDyN/l98d7/qMD9OnuHvm3CCXP8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uksV6xQAAAN0AAAAPAAAAAAAAAAAAAAAAAJgCAABkcnMv&#10;ZG93bnJldi54bWxQSwUGAAAAAAQABAD1AAAAigMAAAAA&#10;" path="m,116r775,l775,,,,,116xe" fillcolor="#e6e7e8" stroked="f">
                    <v:path arrowok="t" o:connecttype="custom" o:connectlocs="0,250;775,250;775,134;0,134;0,250" o:connectangles="0,0,0,0,0"/>
                  </v:shape>
                </v:group>
                <v:group id="Group 465" o:spid="_x0000_s1302" style="position:absolute;left:714;top:359;width:110;height:220" coordorigin="714,359" coordsize="110,2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UDVhLwwAAAN0AAAAP&#10;AAAAAAAAAAAAAAAAAKoCAABkcnMvZG93bnJldi54bWxQSwUGAAAAAAQABAD6AAAAmgMAAAAA&#10;">
                  <v:shape id="Freeform 466" o:spid="_x0000_s1303" style="position:absolute;left:714;top:359;width:110;height:220;visibility:visible;mso-wrap-style:square;v-text-anchor:top" coordsize="110,2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9DtccIA&#10;AADdAAAADwAAAGRycy9kb3ducmV2LnhtbERPS2sCMRC+F/wPYQRv3awefKxGaauCh17UQq/jZtws&#10;3UyWTdTor28KBW/z8T1nsYq2EVfqfO1YwTDLQRCXTtdcKfg6bl+nIHxA1tg4JgV38rBa9l4WWGh3&#10;4z1dD6ESKYR9gQpMCG0hpS8NWfSZa4kTd3adxZBgV0nd4S2F20aO8nwsLdacGgy29GGo/DlcrIK9&#10;tef1bFN6PLWfMY/yfff4NkoN+vFtDiJQDE/xv3un0/zhdAJ/36QT5PI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X0O1xwgAAAN0AAAAPAAAAAAAAAAAAAAAAAJgCAABkcnMvZG93&#10;bnJldi54bWxQSwUGAAAAAAQABAD1AAAAhwMAAAAA&#10;" path="m110,l,,,220r110,l110,xe" fillcolor="#e6e7e8" stroked="f">
                    <v:path arrowok="t" o:connecttype="custom" o:connectlocs="110,359;0,359;0,579;110,579;110,359" o:connectangles="0,0,0,0,0"/>
                  </v:shape>
                </v:group>
              </v:group>
              <v:group id="Grup 1188" o:spid="_x0000_s1304" style="position:absolute;width:4927;height:4921;rotation:180" coordorigin="274,122" coordsize="776,77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My3j7TFAAAA3QAA&#10;AA8AAAAAAAAAAAAAAAAAqgIAAGRycy9kb3ducmV2LnhtbFBLBQYAAAAABAAEAPoAAACcAwAAAAA=&#10;">
                <v:shape id="Freeform 256" o:spid="_x0000_s1305" style="position:absolute;left:274;top:122;width:776;height:775;visibility:visible;mso-wrap-style:square;v-text-anchor:top" coordsize="776,7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SuxEMIA&#10;AADdAAAADwAAAGRycy9kb3ducmV2LnhtbERPzWrCQBC+F3yHZQRvdZMWRGM2QaSKt2LsA0yzY7Jt&#10;djZktya+vVso9DYf3+/k5WQ7caPBG8cK0mUCgrh22nCj4ONyeF6D8AFZY+eYFNzJQ1nMnnLMtBv5&#10;TLcqNCKGsM9QQRtCn0np65Ys+qXriSN3dYPFEOHQSD3gGMNtJ1+SZCUtGo4NLfa0b6n+rn6sgurN&#10;fPLmGN6P91dzWJ3MZTyPX0ot5tNuCyLQFP7Ff+6TjvPT9QZ+v4knyOI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9K7EQwgAAAN0AAAAPAAAAAAAAAAAAAAAAAJgCAABkcnMvZG93&#10;bnJldi54bWxQSwUGAAAAAAQABAD1AAAAhwMAAAAA&#10;" path="m775,335r-115,l660,775r115,l775,335xe" fillcolor="#e6e7e8" stroked="f">
                  <v:path arrowok="t" o:connecttype="custom" o:connectlocs="775,457;660,457;660,897;775,897;775,457" o:connectangles="0,0,0,0,0"/>
                </v:shape>
                <v:shape id="Freeform 257" o:spid="_x0000_s1306" style="position:absolute;left:274;top:122;width:776;height:775;visibility:visible;mso-wrap-style:square;v-text-anchor:top" coordsize="776,7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ciOUMQA&#10;AADdAAAADwAAAGRycy9kb3ducmV2LnhtbESPQW/CMAyF75P4D5GRdhspm4RGISCEBuKGKPsBXmPa&#10;QONUTUbLv58PSLvZes/vfV6uB9+oO3XRBTYwnWSgiMtgHVcGvs+7t09QMSFbbAKTgQdFWK9GL0vM&#10;bej5RPciVUpCOOZooE6pzbWOZU0e4yS0xKJdQucxydpV2nbYS7hv9HuWzbRHx9JQY0vbmspb8esN&#10;FF/uh+f7dNw/PtxudnDn/tRfjXkdD5sFqERD+jc/rw9W8Kdz4ZdvZAS9+g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nIjlDEAAAA3QAAAA8AAAAAAAAAAAAAAAAAmAIAAGRycy9k&#10;b3ducmV2LnhtbFBLBQYAAAAABAAEAPUAAACJAwAAAAA=&#10;" path="m775,296r-215,l390,700r105,40l660,335r115,l775,296xe" fillcolor="#e6e7e8" stroked="f">
                  <v:path arrowok="t" o:connecttype="custom" o:connectlocs="775,418;560,418;390,822;495,862;660,457;775,457;775,418" o:connectangles="0,0,0,0,0,0,0"/>
                </v:shape>
                <v:shape id="Freeform 258" o:spid="_x0000_s1307" style="position:absolute;left:274;top:122;width:776;height:775;visibility:visible;mso-wrap-style:square;v-text-anchor:top" coordsize="776,7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oQry8EA&#10;AADdAAAADwAAAGRycy9kb3ducmV2LnhtbERPzYrCMBC+L/gOYQRva9oVZK1GEVHxJlYfYGzGNtpM&#10;SpO19e3NwsLe5uP7ncWqt7V4UuuNYwXpOAFBXDhtuFRwOe8+v0H4gKyxdkwKXuRhtRx8LDDTruMT&#10;PfNQihjCPkMFVQhNJqUvKrLox64hjtzNtRZDhG0pdYtdDLe1/EqSqbRoODZU2NCmouKR/1gF+dZc&#10;ebYPx/1rYnbTgzl3p+6u1GjYr+cgAvXhX/znPug4P52l8PtNPEEu3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aEK8vBAAAA3QAAAA8AAAAAAAAAAAAAAAAAmAIAAGRycy9kb3du&#10;cmV2LnhtbFBLBQYAAAAABAAEAPUAAACGAwAAAAA=&#10;" path="m775,216r-295,l170,525r80,80l560,296r215,l775,216xe" fillcolor="#e6e7e8" stroked="f">
                  <v:path arrowok="t" o:connecttype="custom" o:connectlocs="775,338;480,338;170,647;250,727;560,418;775,418;775,338" o:connectangles="0,0,0,0,0,0,0"/>
                </v:shape>
                <v:shape id="Freeform 259" o:spid="_x0000_s1308" style="position:absolute;left:274;top:122;width:776;height:775;visibility:visible;mso-wrap-style:square;v-text-anchor:top" coordsize="776,7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la1vMEA&#10;AADdAAAADwAAAGRycy9kb3ducmV2LnhtbERPzYrCMBC+C/sOYRb2pqkuiHaNsiwq3sTWBxib2Tba&#10;TEoTbX17Iwje5uP7ncWqt7W4UeuNYwXjUQKCuHDacKngmG+GMxA+IGusHZOCO3lYLT8GC0y16/hA&#10;tyyUIoawT1FBFUKTSumLiiz6kWuII/fvWoshwraUusUuhttaTpJkKi0ajg0VNvRXUXHJrlZBtjYn&#10;nm/Dfnv/NpvpzuTdoTsr9fXZ//6ACNSHt/jl3uk4fzyfwPObeIJcP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ZWtbzBAAAA3QAAAA8AAAAAAAAAAAAAAAAAmAIAAGRycy9kb3du&#10;cmV2LnhtbFBLBQYAAAAABAAEAPUAAACGAwAAAAA=&#10;" path="m775,l,,,111r440,l30,280,75,385,480,216r295,l775,xe" fillcolor="#e6e7e8" stroked="f">
                  <v:path arrowok="t" o:connecttype="custom" o:connectlocs="775,122;0,122;0,233;440,233;30,402;75,507;480,338;775,338;775,122" o:connectangles="0,0,0,0,0,0,0,0,0"/>
                </v:shape>
              </v:group>
              <v:group id="Grup 1193" o:spid="_x0000_s1309" style="position:absolute;left:106;top:5528;width:4927;height:4922" coordorigin="274,315" coordsize="776,77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aNtDsMAAADdAAAADwAAAGRycy9kb3ducmV2LnhtbERPS4vCMBC+L/gfwgje&#10;1rSKi1ajiLjiQQQfIN6GZmyLzaQ02bb++82CsLf5+J6zWHWmFA3VrrCsIB5GIIhTqwvOFFwv359T&#10;EM4jaywtk4IXOVgtex8LTLRt+UTN2WcihLBLUEHufZVI6dKcDLqhrYgD97C1QR9gnUldYxvCTSlH&#10;UfQlDRYcGnKsaJNT+jz/GAW7Ftv1ON42h+dj87pfJsfbISalBv1uPQfhqfP/4rd7r8P8eDaG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Bo20OwwAAAN0AAAAP&#10;AAAAAAAAAAAAAAAAAKoCAABkcnMvZG93bnJldi54bWxQSwUGAAAAAAQABAD6AAAAmgMAAAAA&#10;">
                <v:shape id="Freeform 415" o:spid="_x0000_s1310" style="position:absolute;left:274;top:315;width:776;height:775;visibility:visible;mso-wrap-style:square;v-text-anchor:top" coordsize="776,7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vOIU8EA&#10;AADdAAAADwAAAGRycy9kb3ducmV2LnhtbERPzYrCMBC+C/sOYRb2pqmuiFajLLKKN7H6AGMztnGb&#10;SWmytr69EQRv8/H9zmLV2UrcqPHGsYLhIAFBnDttuFBwOm76UxA+IGusHJOCO3lYLT96C0y1a/lA&#10;tywUIoawT1FBGUKdSunzkiz6gauJI3dxjcUQYVNI3WAbw20lR0kykRYNx4YSa1qXlP9l/1ZB9mvO&#10;PNuG/fb+bTaTnTm2h/aq1Ndn9zMHEagLb/HLvdNx/nA2huc38QS5fA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bziFPBAAAA3QAAAA8AAAAAAAAAAAAAAAAAmAIAAGRycy9kb3du&#10;cmV2LnhtbFBLBQYAAAAABAAEAPUAAACGAwAAAAA=&#10;" path="m40,390l,390r,40l5,465r10,39l30,539r15,36l85,634r55,55l200,729r70,31l345,774r40,l385,734r-5,-34l370,660,355,625,340,589,270,499,185,435,115,404,75,395,40,390xe" fillcolor="#e6e7e8" stroked="f">
                  <v:path arrowok="t" o:connecttype="custom" o:connectlocs="40,705;0,705;0,745;5,780;15,819;30,854;45,890;85,949;140,1004;200,1044;270,1075;345,1089;385,1089;385,1049;380,1015;370,975;355,940;340,904;270,814;185,750;115,719;75,710;40,705" o:connectangles="0,0,0,0,0,0,0,0,0,0,0,0,0,0,0,0,0,0,0,0,0,0,0"/>
                </v:shape>
                <v:shape id="Freeform 416" o:spid="_x0000_s1311" style="position:absolute;left:274;top:315;width:776;height:775;visibility:visible;mso-wrap-style:square;v-text-anchor:top" coordsize="776,7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b8tyMEA&#10;AADdAAAADwAAAGRycy9kb3ducmV2LnhtbERPzYrCMBC+C/sOYRb2pqkuilajLLKKN7H6AGMztnGb&#10;SWmytr69EQRv8/H9zmLV2UrcqPHGsYLhIAFBnDttuFBwOm76UxA+IGusHJOCO3lYLT96C0y1a/lA&#10;tywUIoawT1FBGUKdSunzkiz6gauJI3dxjcUQYVNI3WAbw20lR0kykRYNx4YSa1qXlP9l/1ZB9mvO&#10;PNuG/fb+bTaTnTm2h/aq1Ndn9zMHEagLb/HLvdNx/nA2huc38QS5fA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m/LcjBAAAA3QAAAA8AAAAAAAAAAAAAAAAAmAIAAGRycy9kb3du&#10;cmV2LnhtbFBLBQYAAAAABAAEAPUAAACGAwAAAAA=&#10;" path="m775,390r-40,l695,395r-75,25l555,454r-55,45l450,560r-15,29l415,625r-10,35l395,700r-5,34l385,774r40,l500,760r70,-31l630,689r55,-55l725,575r15,-36l755,504r10,-39l770,430r5,-40xe" fillcolor="#e6e7e8" stroked="f">
                  <v:path arrowok="t" o:connecttype="custom" o:connectlocs="775,705;735,705;695,710;620,735;555,769;500,814;450,875;435,904;415,940;405,975;395,1015;390,1049;385,1089;425,1089;500,1075;570,1044;630,1004;685,949;725,890;740,854;755,819;765,780;770,745;775,705" o:connectangles="0,0,0,0,0,0,0,0,0,0,0,0,0,0,0,0,0,0,0,0,0,0,0,0"/>
                </v:shape>
                <v:shape id="Freeform 417" o:spid="_x0000_s1312" style="position:absolute;left:274;top:315;width:776;height:775;visibility:visible;mso-wrap-style:square;v-text-anchor:top" coordsize="776,7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W2zv8EA&#10;AADdAAAADwAAAGRycy9kb3ducmV2LnhtbERPzYrCMBC+L/gOYQRva+oKZa1GEVHxJlYfYGzGNtpM&#10;SpO19e3NwsLe5uP7ncWqt7V4UuuNYwWTcQKCuHDacKngct59foPwAVlj7ZgUvMjDajn4WGCmXccn&#10;euahFDGEfYYKqhCaTEpfVGTRj11DHLmbay2GCNtS6ha7GG5r+ZUkqbRoODZU2NCmouKR/1gF+dZc&#10;ebYPx/1ranbpwZy7U3dXajTs13MQgfrwL/5zH3ScP5ml8PtNPEEu3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lts7/BAAAA3QAAAA8AAAAAAAAAAAAAAAAAmAIAAGRycy9kb3du&#10;cmV2LnhtbFBLBQYAAAAABAAEAPUAAACGAwAAAAA=&#10;" path="m385,l310,10,235,30,140,90,85,145,45,205,15,275,,350r,40l75,380r75,-21l185,340r30,-15l295,250r45,-65l370,115,385,40,385,xe" fillcolor="#e6e7e8" stroked="f">
                  <v:path arrowok="t" o:connecttype="custom" o:connectlocs="385,315;310,325;235,345;140,405;85,460;45,520;15,590;0,665;0,705;75,695;150,674;185,655;215,640;295,565;340,500;370,430;385,355;385,315" o:connectangles="0,0,0,0,0,0,0,0,0,0,0,0,0,0,0,0,0,0"/>
                </v:shape>
                <v:shape id="Freeform 418" o:spid="_x0000_s1313" style="position:absolute;left:274;top:315;width:776;height:775;visibility:visible;mso-wrap-style:square;v-text-anchor:top" coordsize="776,7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iEWJMEA&#10;AADdAAAADwAAAGRycy9kb3ducmV2LnhtbERP24rCMBB9X/Afwgi+rakreOkaRRYV38TqB8w2s23W&#10;ZlKaaOvfG0HwbQ7nOotVZytxo8YbxwpGwwQEce604ULB+bT9nIHwAVlj5ZgU3MnDatn7WGCqXctH&#10;umWhEDGEfYoKyhDqVEqfl2TRD11NHLk/11gMETaF1A22MdxW8itJJtKi4dhQYk0/JeWX7GoVZBvz&#10;y/NdOOzuY7Od7M2pPbb/Sg363fobRKAuvMUv917H+aP5FJ7fxBPk8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YhFiTBAAAA3QAAAA8AAAAAAAAAAAAAAAAAmAIAAGRycy9kb3du&#10;cmV2LnhtbFBLBQYAAAAABAAEAPUAAACGAwAAAAA=&#10;" path="m385,r10,79l405,115r10,40l435,185r15,34l475,250r50,50l555,325r35,15l620,359r40,11l695,380r80,10l765,309,725,205,685,145,630,90,570,50,465,10,385,xe" fillcolor="#e6e7e8" stroked="f">
                  <v:path arrowok="t" o:connecttype="custom" o:connectlocs="385,315;395,394;405,430;415,470;435,500;450,534;475,565;525,615;555,640;590,655;620,674;660,685;695,695;775,705;765,624;725,520;685,460;630,405;570,365;465,325;385,315" o:connectangles="0,0,0,0,0,0,0,0,0,0,0,0,0,0,0,0,0,0,0,0,0"/>
                </v:shape>
              </v:group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sDAxsLQwMTI2NzZS0lEKTi0uzszPAykwrAUANf2I0CwAAAA="/>
  </w:docVars>
  <w:rsids>
    <w:rsidRoot w:val="0034449A"/>
    <w:rsid w:val="00047639"/>
    <w:rsid w:val="000A5290"/>
    <w:rsid w:val="000B3ED2"/>
    <w:rsid w:val="0018776A"/>
    <w:rsid w:val="00215E2C"/>
    <w:rsid w:val="0026113F"/>
    <w:rsid w:val="002769D8"/>
    <w:rsid w:val="002D3369"/>
    <w:rsid w:val="002E3037"/>
    <w:rsid w:val="002E7B50"/>
    <w:rsid w:val="00300B54"/>
    <w:rsid w:val="00316C46"/>
    <w:rsid w:val="00326ACD"/>
    <w:rsid w:val="0034449A"/>
    <w:rsid w:val="003771BE"/>
    <w:rsid w:val="003E0DB2"/>
    <w:rsid w:val="0041640D"/>
    <w:rsid w:val="00430993"/>
    <w:rsid w:val="0043687C"/>
    <w:rsid w:val="004538AE"/>
    <w:rsid w:val="00466CB2"/>
    <w:rsid w:val="004B00E7"/>
    <w:rsid w:val="004F12B3"/>
    <w:rsid w:val="004F63AB"/>
    <w:rsid w:val="00536547"/>
    <w:rsid w:val="00593D42"/>
    <w:rsid w:val="005F75B9"/>
    <w:rsid w:val="006255A8"/>
    <w:rsid w:val="00625D87"/>
    <w:rsid w:val="006307BE"/>
    <w:rsid w:val="0067764E"/>
    <w:rsid w:val="006B4B96"/>
    <w:rsid w:val="006F26E6"/>
    <w:rsid w:val="006F7BC5"/>
    <w:rsid w:val="00707699"/>
    <w:rsid w:val="007B0EC3"/>
    <w:rsid w:val="00800600"/>
    <w:rsid w:val="00801F6A"/>
    <w:rsid w:val="0080688C"/>
    <w:rsid w:val="00822B25"/>
    <w:rsid w:val="00864A37"/>
    <w:rsid w:val="00894739"/>
    <w:rsid w:val="008E3565"/>
    <w:rsid w:val="0095429C"/>
    <w:rsid w:val="009B6862"/>
    <w:rsid w:val="00A01627"/>
    <w:rsid w:val="00A06698"/>
    <w:rsid w:val="00A242D1"/>
    <w:rsid w:val="00A47539"/>
    <w:rsid w:val="00A81F90"/>
    <w:rsid w:val="00AB7FD4"/>
    <w:rsid w:val="00AF2720"/>
    <w:rsid w:val="00B92449"/>
    <w:rsid w:val="00BA2826"/>
    <w:rsid w:val="00C06AA0"/>
    <w:rsid w:val="00CE4041"/>
    <w:rsid w:val="00D34DBC"/>
    <w:rsid w:val="00D56B71"/>
    <w:rsid w:val="00D718AB"/>
    <w:rsid w:val="00D91197"/>
    <w:rsid w:val="00E056A7"/>
    <w:rsid w:val="00E42C0A"/>
    <w:rsid w:val="00E440DA"/>
    <w:rsid w:val="00E55519"/>
    <w:rsid w:val="00E566BE"/>
    <w:rsid w:val="00EA633D"/>
    <w:rsid w:val="00F52586"/>
    <w:rsid w:val="00F9215F"/>
    <w:rsid w:val="00FC29EF"/>
    <w:rsid w:val="00FD4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28119D"/>
  <w15:chartTrackingRefBased/>
  <w15:docId w15:val="{9FA84FB0-DD31-41B9-AC04-7AEFEF05B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00E7"/>
    <w:pPr>
      <w:spacing w:after="200" w:line="27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4B00E7"/>
    <w:pPr>
      <w:spacing w:after="0" w:line="240" w:lineRule="auto"/>
    </w:pPr>
  </w:style>
  <w:style w:type="paragraph" w:styleId="stbilgi">
    <w:name w:val="header"/>
    <w:basedOn w:val="Normal"/>
    <w:link w:val="stbilgiChar"/>
    <w:uiPriority w:val="99"/>
    <w:unhideWhenUsed/>
    <w:rsid w:val="004B00E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4B00E7"/>
  </w:style>
  <w:style w:type="paragraph" w:styleId="Altbilgi">
    <w:name w:val="footer"/>
    <w:basedOn w:val="Normal"/>
    <w:link w:val="AltbilgiChar"/>
    <w:uiPriority w:val="99"/>
    <w:unhideWhenUsed/>
    <w:rsid w:val="004B00E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4B00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tiff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A4617E-A6EC-44B8-98C6-A75826E0B0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104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fer ERGİN</dc:creator>
  <cp:keywords/>
  <dc:description/>
  <cp:lastModifiedBy>Özge Özyurt</cp:lastModifiedBy>
  <cp:revision>18</cp:revision>
  <dcterms:created xsi:type="dcterms:W3CDTF">2017-03-13T10:04:00Z</dcterms:created>
  <dcterms:modified xsi:type="dcterms:W3CDTF">2019-12-10T12:00:00Z</dcterms:modified>
</cp:coreProperties>
</file>